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inorHAnsi" w:eastAsiaTheme="minorEastAsia" w:hAnsiTheme="minorHAnsi" w:cstheme="minorBidi"/>
          <w:color w:val="auto"/>
          <w:sz w:val="24"/>
          <w:szCs w:val="24"/>
        </w:rPr>
        <w:id w:val="-35969755"/>
        <w:docPartObj>
          <w:docPartGallery w:val="Table of Contents"/>
          <w:docPartUnique/>
        </w:docPartObj>
      </w:sdtPr>
      <w:sdtEndPr/>
      <w:sdtContent>
        <w:p w14:paraId="24F8E61E" w14:textId="77777777" w:rsidR="006A7B01" w:rsidRDefault="001E48A8">
          <w:pPr>
            <w:pStyle w:val="TtuloTDC"/>
          </w:pPr>
          <w:r>
            <w:t>Table of Contents</w:t>
          </w:r>
        </w:p>
        <w:p w14:paraId="7BA0C29E" w14:textId="77777777" w:rsidR="001E48A8" w:rsidRDefault="001E48A8">
          <w:pPr>
            <w:pStyle w:val="TDC1"/>
            <w:tabs>
              <w:tab w:val="right" w:leader="dot" w:pos="8828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215136371" w:history="1">
            <w:r w:rsidRPr="004D39DC">
              <w:rPr>
                <w:rStyle w:val="Hipervnculo"/>
                <w:rFonts w:ascii="Segoe UI Emoji" w:hAnsi="Segoe UI Emoji" w:cs="Segoe UI Emoji"/>
                <w:noProof/>
              </w:rPr>
              <w:t>📘</w:t>
            </w:r>
            <w:r w:rsidRPr="004D39DC">
              <w:rPr>
                <w:rStyle w:val="Hipervnculo"/>
                <w:noProof/>
              </w:rPr>
              <w:t xml:space="preserve"> Manual de Usuario - Sistema M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1363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5730AA" w14:textId="77777777" w:rsidR="001E48A8" w:rsidRDefault="001E48A8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215136372" w:history="1">
            <w:r w:rsidRPr="004D39DC">
              <w:rPr>
                <w:rStyle w:val="Hipervnculo"/>
                <w:noProof/>
              </w:rPr>
              <w:t>Sistema de Gestión Integral para Iglesi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1363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F2E0F7" w14:textId="77777777" w:rsidR="001E48A8" w:rsidRDefault="001E48A8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215136373" w:history="1">
            <w:r w:rsidRPr="004D39DC">
              <w:rPr>
                <w:rStyle w:val="Hipervnculo"/>
                <w:rFonts w:ascii="Segoe UI Emoji" w:hAnsi="Segoe UI Emoji" w:cs="Segoe UI Emoji"/>
                <w:noProof/>
              </w:rPr>
              <w:t>📋</w:t>
            </w:r>
            <w:r w:rsidRPr="004D39DC">
              <w:rPr>
                <w:rStyle w:val="Hipervnculo"/>
                <w:noProof/>
              </w:rPr>
              <w:t xml:space="preserve"> Tabla de Contenid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1363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AD638F" w14:textId="77777777" w:rsidR="001E48A8" w:rsidRDefault="001E48A8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215136374" w:history="1">
            <w:r w:rsidRPr="004D39DC">
              <w:rPr>
                <w:rStyle w:val="Hipervnculo"/>
                <w:noProof/>
              </w:rPr>
              <w:t>1. Introducció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1363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D13A25" w14:textId="77777777" w:rsidR="001E48A8" w:rsidRDefault="001E48A8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215136375" w:history="1">
            <w:r w:rsidRPr="004D39DC">
              <w:rPr>
                <w:rStyle w:val="Hipervnculo"/>
                <w:noProof/>
              </w:rPr>
              <w:t>1.1 ¿Qué es el Sistema MIA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1363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B06512" w14:textId="77777777" w:rsidR="001E48A8" w:rsidRDefault="001E48A8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215136376" w:history="1">
            <w:r w:rsidRPr="004D39DC">
              <w:rPr>
                <w:rStyle w:val="Hipervnculo"/>
                <w:noProof/>
              </w:rPr>
              <w:t>1.2 Requisitos del Siste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1363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225641" w14:textId="77777777" w:rsidR="001E48A8" w:rsidRDefault="001E48A8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215136377" w:history="1">
            <w:r w:rsidRPr="004D39DC">
              <w:rPr>
                <w:rStyle w:val="Hipervnculo"/>
                <w:noProof/>
              </w:rPr>
              <w:t>1.3 Arquitectura del Siste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1363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53D90C" w14:textId="77777777" w:rsidR="001E48A8" w:rsidRDefault="001E48A8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215136378" w:history="1">
            <w:r w:rsidRPr="004D39DC">
              <w:rPr>
                <w:rStyle w:val="Hipervnculo"/>
                <w:noProof/>
              </w:rPr>
              <w:t>2. Acceso al Siste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1363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BA8E9B" w14:textId="77777777" w:rsidR="001E48A8" w:rsidRDefault="001E48A8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215136379" w:history="1">
            <w:r w:rsidRPr="004D39DC">
              <w:rPr>
                <w:rStyle w:val="Hipervnculo"/>
                <w:noProof/>
              </w:rPr>
              <w:t>2.1 Pantalla de Inicio de Sesió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1363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FDA3DB" w14:textId="77777777" w:rsidR="001E48A8" w:rsidRDefault="001E48A8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215136380" w:history="1">
            <w:r w:rsidRPr="004D39DC">
              <w:rPr>
                <w:rStyle w:val="Hipervnculo"/>
                <w:noProof/>
              </w:rPr>
              <w:t>2.2 Proceso de Inicio de Sesió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1363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83D058" w14:textId="77777777" w:rsidR="001E48A8" w:rsidRDefault="001E48A8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215136381" w:history="1">
            <w:r w:rsidRPr="004D39DC">
              <w:rPr>
                <w:rStyle w:val="Hipervnculo"/>
                <w:noProof/>
              </w:rPr>
              <w:t>2.3 Credenciales de Ejempl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1363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DC73E6" w14:textId="77777777" w:rsidR="001E48A8" w:rsidRDefault="001E48A8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215136382" w:history="1">
            <w:r w:rsidRPr="004D39DC">
              <w:rPr>
                <w:rStyle w:val="Hipervnculo"/>
                <w:noProof/>
              </w:rPr>
              <w:t>2.4 Recuperación de Contraseñ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1363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56ED50" w14:textId="77777777" w:rsidR="001E48A8" w:rsidRDefault="001E48A8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215136383" w:history="1">
            <w:r w:rsidRPr="004D39DC">
              <w:rPr>
                <w:rStyle w:val="Hipervnculo"/>
                <w:noProof/>
              </w:rPr>
              <w:t>2.5 Confirmación de Acces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1363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DAD6BA" w14:textId="77777777" w:rsidR="001E48A8" w:rsidRDefault="001E48A8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215136384" w:history="1">
            <w:r w:rsidRPr="004D39DC">
              <w:rPr>
                <w:rStyle w:val="Hipervnculo"/>
                <w:noProof/>
              </w:rPr>
              <w:t>3. Panel de Control (Dashboard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1363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6C6E0B" w14:textId="77777777" w:rsidR="001E48A8" w:rsidRDefault="001E48A8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215136385" w:history="1">
            <w:r w:rsidRPr="004D39DC">
              <w:rPr>
                <w:rStyle w:val="Hipervnculo"/>
                <w:noProof/>
              </w:rPr>
              <w:t>3.1 Vista General del Dashboa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1363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C678FC" w14:textId="77777777" w:rsidR="001E48A8" w:rsidRDefault="001E48A8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215136386" w:history="1">
            <w:r w:rsidRPr="004D39DC">
              <w:rPr>
                <w:rStyle w:val="Hipervnculo"/>
                <w:noProof/>
              </w:rPr>
              <w:t>3.2 Componentes del Dashboa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1363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1C1EFC" w14:textId="77777777" w:rsidR="001E48A8" w:rsidRDefault="001E48A8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215136387" w:history="1">
            <w:r w:rsidRPr="004D39DC">
              <w:rPr>
                <w:rStyle w:val="Hipervnculo"/>
                <w:noProof/>
              </w:rPr>
              <w:t>3.3 Tarjetas de Estadísticas Principa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1363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DD6F4E" w14:textId="77777777" w:rsidR="001E48A8" w:rsidRDefault="001E48A8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215136388" w:history="1">
            <w:r w:rsidRPr="004D39DC">
              <w:rPr>
                <w:rStyle w:val="Hipervnculo"/>
                <w:noProof/>
              </w:rPr>
              <w:t>3.4 Estadísticas de Salu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1363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03E14C" w14:textId="77777777" w:rsidR="001E48A8" w:rsidRDefault="001E48A8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215136389" w:history="1">
            <w:r w:rsidRPr="004D39DC">
              <w:rPr>
                <w:rStyle w:val="Hipervnculo"/>
                <w:noProof/>
              </w:rPr>
              <w:t>3.5 Estadísticas Profesiona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1363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E6F1E8" w14:textId="77777777" w:rsidR="001E48A8" w:rsidRDefault="001E48A8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215136390" w:history="1">
            <w:r w:rsidRPr="004D39DC">
              <w:rPr>
                <w:rStyle w:val="Hipervnculo"/>
                <w:noProof/>
              </w:rPr>
              <w:t>3.6 Vivienda y Servici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1363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DB2E32" w14:textId="77777777" w:rsidR="001E48A8" w:rsidRDefault="001E48A8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215136391" w:history="1">
            <w:r w:rsidRPr="004D39DC">
              <w:rPr>
                <w:rStyle w:val="Hipervnculo"/>
                <w:noProof/>
              </w:rPr>
              <w:t>3.7 Interpretación de las Estadíst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1363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87F0A1" w14:textId="77777777" w:rsidR="001E48A8" w:rsidRDefault="001E48A8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215136392" w:history="1">
            <w:r w:rsidRPr="004D39DC">
              <w:rPr>
                <w:rStyle w:val="Hipervnculo"/>
                <w:noProof/>
              </w:rPr>
              <w:t>3.8 Actualización de Da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1363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2740BC" w14:textId="77777777" w:rsidR="001E48A8" w:rsidRDefault="001E48A8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215136393" w:history="1">
            <w:r w:rsidRPr="004D39DC">
              <w:rPr>
                <w:rStyle w:val="Hipervnculo"/>
                <w:noProof/>
              </w:rPr>
              <w:t>4. Gestión de Catálog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1363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EB2384" w14:textId="77777777" w:rsidR="001E48A8" w:rsidRDefault="001E48A8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215136394" w:history="1">
            <w:r w:rsidRPr="004D39DC">
              <w:rPr>
                <w:rStyle w:val="Hipervnculo"/>
                <w:noProof/>
              </w:rPr>
              <w:t>4.1 ¿Qué son los Catálogos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1363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BE7A23" w14:textId="77777777" w:rsidR="001E48A8" w:rsidRDefault="001E48A8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215136395" w:history="1">
            <w:r w:rsidRPr="004D39DC">
              <w:rPr>
                <w:rStyle w:val="Hipervnculo"/>
                <w:noProof/>
              </w:rPr>
              <w:t>4.2 Acceso a los Catálog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1363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605BDF" w14:textId="77777777" w:rsidR="001E48A8" w:rsidRDefault="001E48A8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215136396" w:history="1">
            <w:r w:rsidRPr="004D39DC">
              <w:rPr>
                <w:rStyle w:val="Hipervnculo"/>
                <w:noProof/>
              </w:rPr>
              <w:t>4.3 Catálogos Disponi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1363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B1349C" w14:textId="77777777" w:rsidR="001E48A8" w:rsidRDefault="001E48A8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215136397" w:history="1">
            <w:r w:rsidRPr="004D39DC">
              <w:rPr>
                <w:rStyle w:val="Hipervnculo"/>
                <w:noProof/>
              </w:rPr>
              <w:t>4.4 Gestión de Municipios (Ejemplo Detallado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1363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3BF9CC" w14:textId="77777777" w:rsidR="001E48A8" w:rsidRDefault="001E48A8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215136398" w:history="1">
            <w:r w:rsidRPr="004D39DC">
              <w:rPr>
                <w:rStyle w:val="Hipervnculo"/>
                <w:noProof/>
              </w:rPr>
              <w:t>4.5 Gestión de Otros Catálog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1363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EAD8A1" w14:textId="77777777" w:rsidR="001E48A8" w:rsidRDefault="001E48A8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215136399" w:history="1">
            <w:r w:rsidRPr="004D39DC">
              <w:rPr>
                <w:rStyle w:val="Hipervnculo"/>
                <w:noProof/>
              </w:rPr>
              <w:t>4.6 Mejores Prácticas para Catálog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1363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858A4F" w14:textId="77777777" w:rsidR="001E48A8" w:rsidRDefault="001E48A8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215136400" w:history="1">
            <w:r w:rsidRPr="004D39DC">
              <w:rPr>
                <w:rStyle w:val="Hipervnculo"/>
                <w:noProof/>
              </w:rPr>
              <w:t>4.7 Casos de Uso Comun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1364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17A8CE" w14:textId="77777777" w:rsidR="001E48A8" w:rsidRDefault="001E48A8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215136401" w:history="1">
            <w:r w:rsidRPr="004D39DC">
              <w:rPr>
                <w:rStyle w:val="Hipervnculo"/>
                <w:noProof/>
              </w:rPr>
              <w:t>5. Gestión de Encuest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1364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B3B1D6" w14:textId="77777777" w:rsidR="001E48A8" w:rsidRDefault="001E48A8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215136402" w:history="1">
            <w:r w:rsidRPr="004D39DC">
              <w:rPr>
                <w:rStyle w:val="Hipervnculo"/>
                <w:noProof/>
              </w:rPr>
              <w:t>5.1 ¿Qué es una Encuesta de Caracterización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1364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BA5821" w14:textId="77777777" w:rsidR="001E48A8" w:rsidRDefault="001E48A8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215136403" w:history="1">
            <w:r w:rsidRPr="004D39DC">
              <w:rPr>
                <w:rStyle w:val="Hipervnculo"/>
                <w:noProof/>
              </w:rPr>
              <w:t>5.2 Acceso al Módulo de Encuest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1364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D3A75C" w14:textId="77777777" w:rsidR="001E48A8" w:rsidRDefault="001E48A8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215136404" w:history="1">
            <w:r w:rsidRPr="004D39DC">
              <w:rPr>
                <w:rStyle w:val="Hipervnculo"/>
                <w:noProof/>
              </w:rPr>
              <w:t>5.3 Pantalla de Gestión de Encuest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1364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C81ED5" w14:textId="77777777" w:rsidR="001E48A8" w:rsidRDefault="001E48A8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215136405" w:history="1">
            <w:r w:rsidRPr="004D39DC">
              <w:rPr>
                <w:rStyle w:val="Hipervnculo"/>
                <w:noProof/>
              </w:rPr>
              <w:t>5.4 Crear una Nueva Encues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136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53A3E0" w14:textId="77777777" w:rsidR="001E48A8" w:rsidRDefault="001E48A8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215136406" w:history="1">
            <w:r w:rsidRPr="004D39DC">
              <w:rPr>
                <w:rStyle w:val="Hipervnculo"/>
                <w:noProof/>
              </w:rPr>
              <w:t>5.5 Etapa 1: Información Gener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136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C2A1B0" w14:textId="77777777" w:rsidR="001E48A8" w:rsidRDefault="001E48A8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215136407" w:history="1">
            <w:r w:rsidRPr="004D39DC">
              <w:rPr>
                <w:rStyle w:val="Hipervnculo"/>
                <w:noProof/>
              </w:rPr>
              <w:t>5.6 Etapa 2: Información de Vivienda y Basur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136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C1CA90" w14:textId="77777777" w:rsidR="001E48A8" w:rsidRDefault="001E48A8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215136408" w:history="1">
            <w:r w:rsidRPr="004D39DC">
              <w:rPr>
                <w:rStyle w:val="Hipervnculo"/>
                <w:noProof/>
              </w:rPr>
              <w:t>5.7 Etapa 3: Acueducto y Aguas Residua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136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849FD3" w14:textId="77777777" w:rsidR="001E48A8" w:rsidRDefault="001E48A8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215136409" w:history="1">
            <w:r w:rsidRPr="004D39DC">
              <w:rPr>
                <w:rStyle w:val="Hipervnculo"/>
                <w:noProof/>
              </w:rPr>
              <w:t>5.8 Etapa 4: Información Famili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136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F42D41" w14:textId="77777777" w:rsidR="001E48A8" w:rsidRDefault="001E48A8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215136410" w:history="1">
            <w:r w:rsidRPr="004D39DC">
              <w:rPr>
                <w:rStyle w:val="Hipervnculo"/>
                <w:noProof/>
              </w:rPr>
              <w:t>5.9 Etapa 5: Difuntos de la Famil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136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78FB05" w14:textId="77777777" w:rsidR="001E48A8" w:rsidRDefault="001E48A8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215136411" w:history="1">
            <w:r w:rsidRPr="004D39DC">
              <w:rPr>
                <w:rStyle w:val="Hipervnculo"/>
                <w:noProof/>
              </w:rPr>
              <w:t>5.10 Etapa 6: Observaciones y Consentimien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136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42B193" w14:textId="77777777" w:rsidR="001E48A8" w:rsidRDefault="001E48A8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215136412" w:history="1">
            <w:r w:rsidRPr="004D39DC">
              <w:rPr>
                <w:rStyle w:val="Hipervnculo"/>
                <w:noProof/>
              </w:rPr>
              <w:t>5.11 Guardado Automático (Borrador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136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A34E8A" w14:textId="77777777" w:rsidR="001E48A8" w:rsidRDefault="001E48A8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215136413" w:history="1">
            <w:r w:rsidRPr="004D39DC">
              <w:rPr>
                <w:rStyle w:val="Hipervnculo"/>
                <w:noProof/>
              </w:rPr>
              <w:t>5.12 Validaciones del Formular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1364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08BA74" w14:textId="77777777" w:rsidR="001E48A8" w:rsidRDefault="001E48A8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215136414" w:history="1">
            <w:r w:rsidRPr="004D39DC">
              <w:rPr>
                <w:rStyle w:val="Hipervnculo"/>
                <w:noProof/>
              </w:rPr>
              <w:t>5.13 Buscar y Filtrar Encuest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1364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E5E86F" w14:textId="77777777" w:rsidR="001E48A8" w:rsidRDefault="001E48A8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215136415" w:history="1">
            <w:r w:rsidRPr="004D39DC">
              <w:rPr>
                <w:rStyle w:val="Hipervnculo"/>
                <w:noProof/>
              </w:rPr>
              <w:t>5.14 Ver Detalles de una Encues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1364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129A35" w14:textId="77777777" w:rsidR="001E48A8" w:rsidRDefault="001E48A8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215136416" w:history="1">
            <w:r w:rsidRPr="004D39DC">
              <w:rPr>
                <w:rStyle w:val="Hipervnculo"/>
                <w:noProof/>
              </w:rPr>
              <w:t>5.15 Editar una Encuesta Existen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1364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B2995A" w14:textId="77777777" w:rsidR="001E48A8" w:rsidRDefault="001E48A8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215136417" w:history="1">
            <w:r w:rsidRPr="004D39DC">
              <w:rPr>
                <w:rStyle w:val="Hipervnculo"/>
                <w:noProof/>
              </w:rPr>
              <w:t>5.16 Eliminar una Encues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1364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B1F114" w14:textId="77777777" w:rsidR="001E48A8" w:rsidRDefault="001E48A8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215136418" w:history="1">
            <w:r w:rsidRPr="004D39DC">
              <w:rPr>
                <w:rStyle w:val="Hipervnculo"/>
                <w:noProof/>
              </w:rPr>
              <w:t>5.17 Exportar Datos de Encuest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1364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7A7A55" w14:textId="77777777" w:rsidR="001E48A8" w:rsidRDefault="001E48A8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215136419" w:history="1">
            <w:r w:rsidRPr="004D39DC">
              <w:rPr>
                <w:rStyle w:val="Hipervnculo"/>
                <w:noProof/>
              </w:rPr>
              <w:t>5.18 Mejores Prácticas para Encuest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1364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B408A4" w14:textId="77777777" w:rsidR="001E48A8" w:rsidRDefault="001E48A8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215136420" w:history="1">
            <w:r w:rsidRPr="004D39DC">
              <w:rPr>
                <w:rStyle w:val="Hipervnculo"/>
                <w:noProof/>
              </w:rPr>
              <w:t>6. Reportes y Estadíst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1364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BC3580" w14:textId="77777777" w:rsidR="001E48A8" w:rsidRDefault="001E48A8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215136421" w:history="1">
            <w:r w:rsidRPr="004D39DC">
              <w:rPr>
                <w:rStyle w:val="Hipervnculo"/>
                <w:noProof/>
              </w:rPr>
              <w:t>6.1 ¿Qué son los Reportes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1364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5D32A4" w14:textId="77777777" w:rsidR="001E48A8" w:rsidRDefault="001E48A8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215136422" w:history="1">
            <w:r w:rsidRPr="004D39DC">
              <w:rPr>
                <w:rStyle w:val="Hipervnculo"/>
                <w:noProof/>
              </w:rPr>
              <w:t>6.2 Acceso al Módulo de Repor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1364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6C6777" w14:textId="77777777" w:rsidR="001E48A8" w:rsidRDefault="001E48A8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215136423" w:history="1">
            <w:r w:rsidRPr="004D39DC">
              <w:rPr>
                <w:rStyle w:val="Hipervnculo"/>
                <w:noProof/>
              </w:rPr>
              <w:t>6.3 Reportes Genera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1364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CA0850" w14:textId="77777777" w:rsidR="001E48A8" w:rsidRDefault="001E48A8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215136424" w:history="1">
            <w:r w:rsidRPr="004D39DC">
              <w:rPr>
                <w:rStyle w:val="Hipervnculo"/>
                <w:noProof/>
              </w:rPr>
              <w:t>6.4 Reporte de Famili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1364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ADB4DD" w14:textId="77777777" w:rsidR="001E48A8" w:rsidRDefault="001E48A8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215136425" w:history="1">
            <w:r w:rsidRPr="004D39DC">
              <w:rPr>
                <w:rStyle w:val="Hipervnculo"/>
                <w:noProof/>
              </w:rPr>
              <w:t>6.5 Reporte de Salu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1364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0046EB" w14:textId="77777777" w:rsidR="001E48A8" w:rsidRDefault="001E48A8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215136426" w:history="1">
            <w:r w:rsidRPr="004D39DC">
              <w:rPr>
                <w:rStyle w:val="Hipervnculo"/>
                <w:noProof/>
              </w:rPr>
              <w:t>6.6 Reporte de Difun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1364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AD8DE6" w14:textId="77777777" w:rsidR="001E48A8" w:rsidRDefault="001E48A8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215136427" w:history="1">
            <w:r w:rsidRPr="004D39DC">
              <w:rPr>
                <w:rStyle w:val="Hipervnculo"/>
                <w:noProof/>
              </w:rPr>
              <w:t>6.7 Reporte de Person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1364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297304" w14:textId="77777777" w:rsidR="001E48A8" w:rsidRDefault="001E48A8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215136428" w:history="1">
            <w:r w:rsidRPr="004D39DC">
              <w:rPr>
                <w:rStyle w:val="Hipervnculo"/>
                <w:noProof/>
              </w:rPr>
              <w:t>6.8 Mejores Prácticas para Repor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1364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2E3EB6" w14:textId="77777777" w:rsidR="001E48A8" w:rsidRDefault="001E48A8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215136429" w:history="1">
            <w:r w:rsidRPr="004D39DC">
              <w:rPr>
                <w:rStyle w:val="Hipervnculo"/>
                <w:noProof/>
              </w:rPr>
              <w:t>6.9 Interpretación de Result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1364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28B94A" w14:textId="77777777" w:rsidR="001E48A8" w:rsidRDefault="001E48A8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215136430" w:history="1">
            <w:r w:rsidRPr="004D39DC">
              <w:rPr>
                <w:rStyle w:val="Hipervnculo"/>
                <w:noProof/>
              </w:rPr>
              <w:t>6.10 Exportación de Da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1364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591850" w14:textId="77777777" w:rsidR="001E48A8" w:rsidRDefault="001E48A8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215136431" w:history="1">
            <w:r w:rsidRPr="004D39DC">
              <w:rPr>
                <w:rStyle w:val="Hipervnculo"/>
                <w:noProof/>
              </w:rPr>
              <w:t>7. Gestión de Usuari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1364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067307" w14:textId="77777777" w:rsidR="001E48A8" w:rsidRDefault="001E48A8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215136432" w:history="1">
            <w:r w:rsidRPr="004D39DC">
              <w:rPr>
                <w:rStyle w:val="Hipervnculo"/>
                <w:noProof/>
              </w:rPr>
              <w:t>7.1 ¿Qué es la Gestión de Usuarios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1364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77B5B4" w14:textId="77777777" w:rsidR="001E48A8" w:rsidRDefault="001E48A8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215136433" w:history="1">
            <w:r w:rsidRPr="004D39DC">
              <w:rPr>
                <w:rStyle w:val="Hipervnculo"/>
                <w:noProof/>
              </w:rPr>
              <w:t>7.2 Acceso al Módulo de Usuari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1364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826BEB" w14:textId="77777777" w:rsidR="001E48A8" w:rsidRDefault="001E48A8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215136434" w:history="1">
            <w:r w:rsidRPr="004D39DC">
              <w:rPr>
                <w:rStyle w:val="Hipervnculo"/>
                <w:noProof/>
              </w:rPr>
              <w:t>7.3 Pantalla de Gestión de Usuari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1364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72F2AF" w14:textId="77777777" w:rsidR="001E48A8" w:rsidRDefault="001E48A8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215136435" w:history="1">
            <w:r w:rsidRPr="004D39DC">
              <w:rPr>
                <w:rStyle w:val="Hipervnculo"/>
                <w:noProof/>
              </w:rPr>
              <w:t>7.4 Crear un Nuevo Usuar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1364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D4F505" w14:textId="77777777" w:rsidR="001E48A8" w:rsidRDefault="001E48A8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215136436" w:history="1">
            <w:r w:rsidRPr="004D39DC">
              <w:rPr>
                <w:rStyle w:val="Hipervnculo"/>
                <w:noProof/>
              </w:rPr>
              <w:t>7.5 Editar un Usuario Existen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1364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C8ABAA" w14:textId="77777777" w:rsidR="001E48A8" w:rsidRDefault="001E48A8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215136437" w:history="1">
            <w:r w:rsidRPr="004D39DC">
              <w:rPr>
                <w:rStyle w:val="Hipervnculo"/>
                <w:noProof/>
              </w:rPr>
              <w:t>7.6 Desactivar / Activar un Usuar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1364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6E7358" w14:textId="77777777" w:rsidR="001E48A8" w:rsidRDefault="001E48A8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215136438" w:history="1">
            <w:r w:rsidRPr="004D39DC">
              <w:rPr>
                <w:rStyle w:val="Hipervnculo"/>
                <w:noProof/>
              </w:rPr>
              <w:t>7.7 Eliminar un Usuar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1364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4BE7F7" w14:textId="77777777" w:rsidR="001E48A8" w:rsidRDefault="001E48A8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215136439" w:history="1">
            <w:r w:rsidRPr="004D39DC">
              <w:rPr>
                <w:rStyle w:val="Hipervnculo"/>
                <w:noProof/>
              </w:rPr>
              <w:t>7.8 Roles de Usuar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1364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0E9EE8" w14:textId="77777777" w:rsidR="001E48A8" w:rsidRDefault="001E48A8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215136440" w:history="1">
            <w:r w:rsidRPr="004D39DC">
              <w:rPr>
                <w:rStyle w:val="Hipervnculo"/>
                <w:noProof/>
              </w:rPr>
              <w:t>7.9 Restablecer Contraseñ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1364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F3229F" w14:textId="77777777" w:rsidR="001E48A8" w:rsidRDefault="001E48A8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215136441" w:history="1">
            <w:r w:rsidRPr="004D39DC">
              <w:rPr>
                <w:rStyle w:val="Hipervnculo"/>
                <w:noProof/>
              </w:rPr>
              <w:t>7.10 Ver Último Acceso de Usuari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1364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83D64C" w14:textId="77777777" w:rsidR="001E48A8" w:rsidRDefault="001E48A8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215136442" w:history="1">
            <w:r w:rsidRPr="004D39DC">
              <w:rPr>
                <w:rStyle w:val="Hipervnculo"/>
                <w:noProof/>
              </w:rPr>
              <w:t>7.11 Mejores Prácticas para Gestión de Usuari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1364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C105B7" w14:textId="77777777" w:rsidR="001E48A8" w:rsidRDefault="001E48A8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215136443" w:history="1">
            <w:r w:rsidRPr="004D39DC">
              <w:rPr>
                <w:rStyle w:val="Hipervnculo"/>
                <w:noProof/>
              </w:rPr>
              <w:t>7.12 Seguridad de Cuent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1364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050ABB" w14:textId="77777777" w:rsidR="001E48A8" w:rsidRDefault="001E48A8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215136444" w:history="1">
            <w:r w:rsidRPr="004D39DC">
              <w:rPr>
                <w:rStyle w:val="Hipervnculo"/>
                <w:noProof/>
              </w:rPr>
              <w:t>8. Configuración del Siste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1364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798C30" w14:textId="77777777" w:rsidR="001E48A8" w:rsidRDefault="001E48A8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215136445" w:history="1">
            <w:r w:rsidRPr="004D39DC">
              <w:rPr>
                <w:rStyle w:val="Hipervnculo"/>
                <w:noProof/>
              </w:rPr>
              <w:t>8.1 Configuración Gener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1364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03E8C6" w14:textId="77777777" w:rsidR="001E48A8" w:rsidRDefault="001E48A8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215136446" w:history="1">
            <w:r w:rsidRPr="004D39DC">
              <w:rPr>
                <w:rStyle w:val="Hipervnculo"/>
                <w:noProof/>
              </w:rPr>
              <w:t>8.2 Respaldo y Recuperació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1364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05DDE2" w14:textId="77777777" w:rsidR="001E48A8" w:rsidRDefault="001E48A8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215136447" w:history="1">
            <w:r w:rsidRPr="004D39DC">
              <w:rPr>
                <w:rStyle w:val="Hipervnculo"/>
                <w:noProof/>
              </w:rPr>
              <w:t>8.3 Exportación Masiv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1364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1DD46F" w14:textId="77777777" w:rsidR="001E48A8" w:rsidRDefault="001E48A8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215136448" w:history="1">
            <w:r w:rsidRPr="004D39DC">
              <w:rPr>
                <w:rStyle w:val="Hipervnculo"/>
                <w:noProof/>
              </w:rPr>
              <w:t>9. Solución de Problem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1364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6B7C0C" w14:textId="77777777" w:rsidR="001E48A8" w:rsidRDefault="001E48A8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215136449" w:history="1">
            <w:r w:rsidRPr="004D39DC">
              <w:rPr>
                <w:rStyle w:val="Hipervnculo"/>
                <w:noProof/>
              </w:rPr>
              <w:t>9.1 Problemas Comunes y Solucion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1364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82840C" w14:textId="77777777" w:rsidR="001E48A8" w:rsidRDefault="001E48A8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215136450" w:history="1">
            <w:r w:rsidRPr="004D39DC">
              <w:rPr>
                <w:rStyle w:val="Hipervnculo"/>
                <w:noProof/>
              </w:rPr>
              <w:t>9.2 Mensajes de Err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1364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106FDD" w14:textId="77777777" w:rsidR="001E48A8" w:rsidRDefault="001E48A8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215136451" w:history="1">
            <w:r w:rsidRPr="004D39DC">
              <w:rPr>
                <w:rStyle w:val="Hipervnculo"/>
                <w:noProof/>
              </w:rPr>
              <w:t>9.3 Contacto de Sopor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1364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A05144" w14:textId="77777777" w:rsidR="001E48A8" w:rsidRDefault="001E48A8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215136452" w:history="1">
            <w:r w:rsidRPr="004D39DC">
              <w:rPr>
                <w:rStyle w:val="Hipervnculo"/>
                <w:noProof/>
              </w:rPr>
              <w:t>9.4 Requisitos Técnic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1364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5A91B2" w14:textId="77777777" w:rsidR="001E48A8" w:rsidRDefault="001E48A8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215136453" w:history="1">
            <w:r w:rsidRPr="004D39DC">
              <w:rPr>
                <w:rStyle w:val="Hipervnculo"/>
                <w:rFonts w:ascii="Segoe UI Emoji" w:hAnsi="Segoe UI Emoji" w:cs="Segoe UI Emoji"/>
                <w:noProof/>
              </w:rPr>
              <w:t>📚</w:t>
            </w:r>
            <w:r w:rsidRPr="004D39DC">
              <w:rPr>
                <w:rStyle w:val="Hipervnculo"/>
                <w:noProof/>
              </w:rPr>
              <w:t xml:space="preserve"> Glosario de Términ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1364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941409" w14:textId="77777777" w:rsidR="001E48A8" w:rsidRDefault="001E48A8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215136454" w:history="1">
            <w:r w:rsidRPr="004D39DC">
              <w:rPr>
                <w:rStyle w:val="Hipervnculo"/>
                <w:rFonts w:ascii="Segoe UI Emoji" w:hAnsi="Segoe UI Emoji" w:cs="Segoe UI Emoji"/>
                <w:noProof/>
              </w:rPr>
              <w:t>📞</w:t>
            </w:r>
            <w:r w:rsidRPr="004D39DC">
              <w:rPr>
                <w:rStyle w:val="Hipervnculo"/>
                <w:noProof/>
              </w:rPr>
              <w:t xml:space="preserve"> Información de Contac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1364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D163DA" w14:textId="77777777" w:rsidR="001E48A8" w:rsidRDefault="001E48A8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215136455" w:history="1">
            <w:r w:rsidRPr="004D39DC">
              <w:rPr>
                <w:rStyle w:val="Hipervnculo"/>
                <w:rFonts w:ascii="Segoe UI Emoji" w:hAnsi="Segoe UI Emoji" w:cs="Segoe UI Emoji"/>
                <w:noProof/>
              </w:rPr>
              <w:t>📄</w:t>
            </w:r>
            <w:r w:rsidRPr="004D39DC">
              <w:rPr>
                <w:rStyle w:val="Hipervnculo"/>
                <w:noProof/>
              </w:rPr>
              <w:t xml:space="preserve"> Historial de Version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1364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F08015" w14:textId="77777777" w:rsidR="001E48A8" w:rsidRDefault="001E48A8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215136456" w:history="1">
            <w:r w:rsidRPr="004D39DC">
              <w:rPr>
                <w:rStyle w:val="Hipervnculo"/>
                <w:rFonts w:ascii="Segoe UI Emoji" w:hAnsi="Segoe UI Emoji" w:cs="Segoe UI Emoji"/>
                <w:noProof/>
              </w:rPr>
              <w:t>✅</w:t>
            </w:r>
            <w:r w:rsidRPr="004D39DC">
              <w:rPr>
                <w:rStyle w:val="Hipervnculo"/>
                <w:noProof/>
              </w:rPr>
              <w:t xml:space="preserve"> Lista de Verificación Rápid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1364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6E6FF5" w14:textId="77777777" w:rsidR="001E48A8" w:rsidRDefault="001E48A8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215136457" w:history="1">
            <w:r w:rsidRPr="004D39DC">
              <w:rPr>
                <w:rStyle w:val="Hipervnculo"/>
                <w:noProof/>
              </w:rPr>
              <w:t>Para Encuestador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1364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C9EB09" w14:textId="77777777" w:rsidR="001E48A8" w:rsidRDefault="001E48A8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215136458" w:history="1">
            <w:r w:rsidRPr="004D39DC">
              <w:rPr>
                <w:rStyle w:val="Hipervnculo"/>
                <w:noProof/>
              </w:rPr>
              <w:t>Para Administrador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1364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4A9ABA" w14:textId="77777777" w:rsidR="006A7B01" w:rsidRDefault="001E48A8">
          <w:r>
            <w:fldChar w:fldCharType="end"/>
          </w:r>
        </w:p>
      </w:sdtContent>
    </w:sdt>
    <w:p w14:paraId="731E9EF8" w14:textId="77777777" w:rsidR="006A7B01" w:rsidRDefault="001E48A8">
      <w:pPr>
        <w:pStyle w:val="Ttulo1"/>
      </w:pPr>
      <w:bookmarkStart w:id="0" w:name="manual-de-usuario---sistema-mia"/>
      <w:bookmarkStart w:id="1" w:name="_Toc215136371"/>
      <w:r>
        <w:t>📘</w:t>
      </w:r>
      <w:r>
        <w:t xml:space="preserve"> Manual de Usuario - Sistema MIA</w:t>
      </w:r>
      <w:bookmarkEnd w:id="1"/>
    </w:p>
    <w:p w14:paraId="78C58248" w14:textId="77777777" w:rsidR="006A7B01" w:rsidRDefault="001E48A8">
      <w:pPr>
        <w:pStyle w:val="Ttulo2"/>
      </w:pPr>
      <w:bookmarkStart w:id="2" w:name="X68dff3978feeac212b9bc40d99ed19f0016410f"/>
      <w:bookmarkStart w:id="3" w:name="_Toc215136372"/>
      <w:r>
        <w:t>Sistema de Gestión Integral para Iglesias</w:t>
      </w:r>
      <w:bookmarkEnd w:id="3"/>
    </w:p>
    <w:p w14:paraId="4C23FD77" w14:textId="77777777" w:rsidR="006A7B01" w:rsidRDefault="001E48A8">
      <w:r>
        <w:pict w14:anchorId="27463066">
          <v:rect id="_x0000_i1025" style="width:0;height:1.5pt" o:hralign="center" o:hrstd="t" o:hr="t"/>
        </w:pict>
      </w:r>
    </w:p>
    <w:p w14:paraId="1BBF9B12" w14:textId="77777777" w:rsidR="006A7B01" w:rsidRDefault="001E48A8">
      <w:pPr>
        <w:pStyle w:val="FirstParagraph"/>
      </w:pPr>
      <w:r>
        <w:rPr>
          <w:b/>
          <w:bCs/>
        </w:rPr>
        <w:t>Versión:</w:t>
      </w:r>
      <w:r>
        <w:t xml:space="preserve"> 1.0</w:t>
      </w:r>
      <w:r>
        <w:br/>
      </w:r>
      <w:r>
        <w:rPr>
          <w:b/>
          <w:bCs/>
        </w:rPr>
        <w:t>Fecha:</w:t>
      </w:r>
      <w:r>
        <w:t xml:space="preserve"> 27 de noviembre de 2025</w:t>
      </w:r>
      <w:r>
        <w:br/>
      </w:r>
      <w:r>
        <w:rPr>
          <w:b/>
          <w:bCs/>
        </w:rPr>
        <w:t>Sistema:</w:t>
      </w:r>
      <w:r>
        <w:t xml:space="preserve"> MIA - Módulo de Información y Análisis</w:t>
      </w:r>
    </w:p>
    <w:p w14:paraId="20ACB70A" w14:textId="77777777" w:rsidR="006A7B01" w:rsidRDefault="001E48A8">
      <w:r>
        <w:lastRenderedPageBreak/>
        <w:pict w14:anchorId="4ABB8B1A">
          <v:rect id="_x0000_i1026" style="width:0;height:1.5pt" o:hralign="center" o:hrstd="t" o:hr="t"/>
        </w:pict>
      </w:r>
    </w:p>
    <w:p w14:paraId="1CF6C8A3" w14:textId="77777777" w:rsidR="006A7B01" w:rsidRDefault="001E48A8">
      <w:pPr>
        <w:pStyle w:val="Ttulo2"/>
      </w:pPr>
      <w:bookmarkStart w:id="4" w:name="tabla-de-contenido"/>
      <w:bookmarkStart w:id="5" w:name="_Toc215136373"/>
      <w:bookmarkEnd w:id="2"/>
      <w:r>
        <w:t>📋</w:t>
      </w:r>
      <w:r>
        <w:t xml:space="preserve"> Tabla de Contenido</w:t>
      </w:r>
      <w:bookmarkEnd w:id="5"/>
    </w:p>
    <w:p w14:paraId="427BCC10" w14:textId="77777777" w:rsidR="006A7B01" w:rsidRDefault="001E48A8" w:rsidP="001E48A8">
      <w:pPr>
        <w:pStyle w:val="Compact"/>
        <w:numPr>
          <w:ilvl w:val="0"/>
          <w:numId w:val="1"/>
        </w:numPr>
      </w:pPr>
      <w:hyperlink w:anchor="X0e2973c2e3c317285bf344b2034a52754788c6d">
        <w:proofErr w:type="spellStart"/>
        <w:r>
          <w:rPr>
            <w:rStyle w:val="Hipervnculo"/>
          </w:rPr>
          <w:t>Introducción</w:t>
        </w:r>
        <w:proofErr w:type="spellEnd"/>
      </w:hyperlink>
    </w:p>
    <w:p w14:paraId="22505A28" w14:textId="77777777" w:rsidR="006A7B01" w:rsidRDefault="001E48A8" w:rsidP="001E48A8">
      <w:pPr>
        <w:pStyle w:val="Compact"/>
        <w:numPr>
          <w:ilvl w:val="0"/>
          <w:numId w:val="1"/>
        </w:numPr>
      </w:pPr>
      <w:hyperlink w:anchor="X75ba554350a974d1544a1de9d9b811045271b0e">
        <w:r>
          <w:rPr>
            <w:rStyle w:val="Hipervnculo"/>
          </w:rPr>
          <w:t>Acceso al Sistema</w:t>
        </w:r>
      </w:hyperlink>
    </w:p>
    <w:p w14:paraId="7F9F69EC" w14:textId="77777777" w:rsidR="006A7B01" w:rsidRDefault="001E48A8" w:rsidP="001E48A8">
      <w:pPr>
        <w:pStyle w:val="Compact"/>
        <w:numPr>
          <w:ilvl w:val="0"/>
          <w:numId w:val="1"/>
        </w:numPr>
      </w:pPr>
      <w:hyperlink w:anchor="X4dbb03ecbf601ddad1630dca194b3dbe781ae6b">
        <w:r>
          <w:rPr>
            <w:rStyle w:val="Hipervnculo"/>
          </w:rPr>
          <w:t>Panel de Contr</w:t>
        </w:r>
        <w:r>
          <w:rPr>
            <w:rStyle w:val="Hipervnculo"/>
          </w:rPr>
          <w:t>ol (Dashboard)</w:t>
        </w:r>
      </w:hyperlink>
    </w:p>
    <w:p w14:paraId="21AF882F" w14:textId="77777777" w:rsidR="006A7B01" w:rsidRDefault="001E48A8" w:rsidP="001E48A8">
      <w:pPr>
        <w:pStyle w:val="Compact"/>
        <w:numPr>
          <w:ilvl w:val="0"/>
          <w:numId w:val="1"/>
        </w:numPr>
      </w:pPr>
      <w:hyperlink w:anchor="X087f1f192d389581cd7eff5e951c7203e7daa35">
        <w:proofErr w:type="spellStart"/>
        <w:r>
          <w:rPr>
            <w:rStyle w:val="Hipervnculo"/>
          </w:rPr>
          <w:t>Gestión</w:t>
        </w:r>
        <w:proofErr w:type="spellEnd"/>
        <w:r>
          <w:rPr>
            <w:rStyle w:val="Hipervnculo"/>
          </w:rPr>
          <w:t xml:space="preserve"> de </w:t>
        </w:r>
        <w:proofErr w:type="spellStart"/>
        <w:r>
          <w:rPr>
            <w:rStyle w:val="Hipervnculo"/>
          </w:rPr>
          <w:t>Catálogos</w:t>
        </w:r>
        <w:proofErr w:type="spellEnd"/>
      </w:hyperlink>
    </w:p>
    <w:p w14:paraId="660839E1" w14:textId="77777777" w:rsidR="006A7B01" w:rsidRDefault="001E48A8" w:rsidP="001E48A8">
      <w:pPr>
        <w:pStyle w:val="Compact"/>
        <w:numPr>
          <w:ilvl w:val="0"/>
          <w:numId w:val="1"/>
        </w:numPr>
      </w:pPr>
      <w:hyperlink w:anchor="Xf64f9425e25bd4351e98ca0f31ab4948282abb1">
        <w:proofErr w:type="spellStart"/>
        <w:r>
          <w:rPr>
            <w:rStyle w:val="Hipervnculo"/>
          </w:rPr>
          <w:t>Gestión</w:t>
        </w:r>
        <w:proofErr w:type="spellEnd"/>
        <w:r>
          <w:rPr>
            <w:rStyle w:val="Hipervnculo"/>
          </w:rPr>
          <w:t xml:space="preserve"> de </w:t>
        </w:r>
        <w:proofErr w:type="spellStart"/>
        <w:r>
          <w:rPr>
            <w:rStyle w:val="Hipervnculo"/>
          </w:rPr>
          <w:t>Encuestas</w:t>
        </w:r>
        <w:proofErr w:type="spellEnd"/>
      </w:hyperlink>
    </w:p>
    <w:p w14:paraId="64A15F87" w14:textId="77777777" w:rsidR="006A7B01" w:rsidRDefault="001E48A8" w:rsidP="001E48A8">
      <w:pPr>
        <w:pStyle w:val="Compact"/>
        <w:numPr>
          <w:ilvl w:val="0"/>
          <w:numId w:val="1"/>
        </w:numPr>
      </w:pPr>
      <w:hyperlink w:anchor="X215dc7108894f6dffa1c164bcea142bf0959378">
        <w:proofErr w:type="spellStart"/>
        <w:r>
          <w:rPr>
            <w:rStyle w:val="Hipervnculo"/>
          </w:rPr>
          <w:t>Reportes</w:t>
        </w:r>
        <w:proofErr w:type="spellEnd"/>
        <w:r>
          <w:rPr>
            <w:rStyle w:val="Hipervnculo"/>
          </w:rPr>
          <w:t xml:space="preserve"> y</w:t>
        </w:r>
        <w:r>
          <w:rPr>
            <w:rStyle w:val="Hipervnculo"/>
          </w:rPr>
          <w:t xml:space="preserve"> </w:t>
        </w:r>
        <w:proofErr w:type="spellStart"/>
        <w:r>
          <w:rPr>
            <w:rStyle w:val="Hipervnculo"/>
          </w:rPr>
          <w:t>Estadísticas</w:t>
        </w:r>
        <w:proofErr w:type="spellEnd"/>
      </w:hyperlink>
    </w:p>
    <w:p w14:paraId="1DDAA260" w14:textId="77777777" w:rsidR="006A7B01" w:rsidRDefault="001E48A8" w:rsidP="001E48A8">
      <w:pPr>
        <w:pStyle w:val="Compact"/>
        <w:numPr>
          <w:ilvl w:val="0"/>
          <w:numId w:val="1"/>
        </w:numPr>
      </w:pPr>
      <w:hyperlink w:anchor="X56e8d35954098c95391f1d36966f76c2631e3a9">
        <w:proofErr w:type="spellStart"/>
        <w:r>
          <w:rPr>
            <w:rStyle w:val="Hipervnculo"/>
          </w:rPr>
          <w:t>Gestión</w:t>
        </w:r>
        <w:proofErr w:type="spellEnd"/>
        <w:r>
          <w:rPr>
            <w:rStyle w:val="Hipervnculo"/>
          </w:rPr>
          <w:t xml:space="preserve"> de </w:t>
        </w:r>
        <w:proofErr w:type="spellStart"/>
        <w:r>
          <w:rPr>
            <w:rStyle w:val="Hipervnculo"/>
          </w:rPr>
          <w:t>Usuarios</w:t>
        </w:r>
        <w:proofErr w:type="spellEnd"/>
      </w:hyperlink>
    </w:p>
    <w:p w14:paraId="6793F8AA" w14:textId="77777777" w:rsidR="006A7B01" w:rsidRDefault="001E48A8" w:rsidP="001E48A8">
      <w:pPr>
        <w:pStyle w:val="Compact"/>
        <w:numPr>
          <w:ilvl w:val="0"/>
          <w:numId w:val="1"/>
        </w:numPr>
      </w:pPr>
      <w:hyperlink w:anchor="Xa60278b7e50016b0ce027ff9ee75e8f5d5c6cea">
        <w:proofErr w:type="spellStart"/>
        <w:r>
          <w:rPr>
            <w:rStyle w:val="Hipervnculo"/>
          </w:rPr>
          <w:t>Configuración</w:t>
        </w:r>
        <w:proofErr w:type="spellEnd"/>
        <w:r>
          <w:rPr>
            <w:rStyle w:val="Hipervnculo"/>
          </w:rPr>
          <w:t xml:space="preserve"> del Sistema</w:t>
        </w:r>
      </w:hyperlink>
    </w:p>
    <w:p w14:paraId="32B79003" w14:textId="77777777" w:rsidR="006A7B01" w:rsidRDefault="001E48A8" w:rsidP="001E48A8">
      <w:pPr>
        <w:pStyle w:val="Compact"/>
        <w:numPr>
          <w:ilvl w:val="0"/>
          <w:numId w:val="1"/>
        </w:numPr>
      </w:pPr>
      <w:hyperlink w:anchor="Xafef584bed8b36788a7cf01aad4974017553582">
        <w:proofErr w:type="spellStart"/>
        <w:r>
          <w:rPr>
            <w:rStyle w:val="Hipervnculo"/>
          </w:rPr>
          <w:t>Solució</w:t>
        </w:r>
        <w:r>
          <w:rPr>
            <w:rStyle w:val="Hipervnculo"/>
          </w:rPr>
          <w:t>n</w:t>
        </w:r>
        <w:proofErr w:type="spellEnd"/>
        <w:r>
          <w:rPr>
            <w:rStyle w:val="Hipervnculo"/>
          </w:rPr>
          <w:t xml:space="preserve"> de </w:t>
        </w:r>
        <w:proofErr w:type="spellStart"/>
        <w:r>
          <w:rPr>
            <w:rStyle w:val="Hipervnculo"/>
          </w:rPr>
          <w:t>Problemas</w:t>
        </w:r>
        <w:proofErr w:type="spellEnd"/>
      </w:hyperlink>
    </w:p>
    <w:p w14:paraId="471C9F67" w14:textId="77777777" w:rsidR="006A7B01" w:rsidRDefault="001E48A8">
      <w:r>
        <w:pict w14:anchorId="17D43A51">
          <v:rect id="_x0000_i1027" style="width:0;height:1.5pt" o:hralign="center" o:hrstd="t" o:hr="t"/>
        </w:pict>
      </w:r>
    </w:p>
    <w:p w14:paraId="301C03DE" w14:textId="77777777" w:rsidR="006A7B01" w:rsidRDefault="001E48A8">
      <w:pPr>
        <w:pStyle w:val="Ttulo2"/>
      </w:pPr>
      <w:bookmarkStart w:id="6" w:name="introducción"/>
      <w:bookmarkStart w:id="7" w:name="_Toc215136374"/>
      <w:bookmarkEnd w:id="4"/>
      <w:r>
        <w:t>1. Introducción</w:t>
      </w:r>
      <w:bookmarkEnd w:id="7"/>
    </w:p>
    <w:p w14:paraId="3DCD2022" w14:textId="77777777" w:rsidR="006A7B01" w:rsidRDefault="001E48A8">
      <w:pPr>
        <w:pStyle w:val="Ttulo3"/>
      </w:pPr>
      <w:bookmarkStart w:id="8" w:name="qué-es-el-sistema-mia"/>
      <w:bookmarkStart w:id="9" w:name="_Toc215136375"/>
      <w:r>
        <w:t>1.1 ¿Qué es el Sistema MIA?</w:t>
      </w:r>
      <w:bookmarkEnd w:id="9"/>
    </w:p>
    <w:p w14:paraId="015692F2" w14:textId="77777777" w:rsidR="006A7B01" w:rsidRDefault="001E48A8">
      <w:pPr>
        <w:pStyle w:val="FirstParagraph"/>
      </w:pPr>
      <w:r>
        <w:t>El Sistema MIA (Módulo de Información y Análisis) es una plataforma web integral diseñada específicamente para la gestión y caracterización poblacional en iglesias católicas. Este sistema permite</w:t>
      </w:r>
      <w:r>
        <w:t>:</w:t>
      </w:r>
    </w:p>
    <w:p w14:paraId="714FF22D" w14:textId="77777777" w:rsidR="006A7B01" w:rsidRDefault="001E48A8" w:rsidP="001E48A8">
      <w:pPr>
        <w:pStyle w:val="Compact"/>
        <w:numPr>
          <w:ilvl w:val="0"/>
          <w:numId w:val="2"/>
        </w:numPr>
      </w:pPr>
      <w:r>
        <w:t>✅</w:t>
      </w:r>
      <w:r>
        <w:t xml:space="preserve"> Registrar y gestionar información de familias y personas</w:t>
      </w:r>
    </w:p>
    <w:p w14:paraId="230AA542" w14:textId="77777777" w:rsidR="006A7B01" w:rsidRDefault="001E48A8" w:rsidP="001E48A8">
      <w:pPr>
        <w:pStyle w:val="Compact"/>
        <w:numPr>
          <w:ilvl w:val="0"/>
          <w:numId w:val="2"/>
        </w:numPr>
      </w:pPr>
      <w:r>
        <w:t>✅</w:t>
      </w:r>
      <w:r>
        <w:t xml:space="preserve"> Realizar caracterización poblacional mediante encuestas estructuradas</w:t>
      </w:r>
    </w:p>
    <w:p w14:paraId="6A728C32" w14:textId="77777777" w:rsidR="006A7B01" w:rsidRDefault="001E48A8" w:rsidP="001E48A8">
      <w:pPr>
        <w:pStyle w:val="Compact"/>
        <w:numPr>
          <w:ilvl w:val="0"/>
          <w:numId w:val="2"/>
        </w:numPr>
      </w:pPr>
      <w:r>
        <w:t>✅</w:t>
      </w:r>
      <w:r>
        <w:t xml:space="preserve"> Generar reportes estadísticos completos</w:t>
      </w:r>
    </w:p>
    <w:p w14:paraId="47795559" w14:textId="77777777" w:rsidR="006A7B01" w:rsidRDefault="001E48A8" w:rsidP="001E48A8">
      <w:pPr>
        <w:pStyle w:val="Compact"/>
        <w:numPr>
          <w:ilvl w:val="0"/>
          <w:numId w:val="2"/>
        </w:numPr>
      </w:pPr>
      <w:r>
        <w:t>✅</w:t>
      </w:r>
      <w:r>
        <w:t xml:space="preserve"> Administrar catálogos de información (municipios, profesiones, enfermedades, etc.)</w:t>
      </w:r>
    </w:p>
    <w:p w14:paraId="14CC027D" w14:textId="77777777" w:rsidR="006A7B01" w:rsidRDefault="001E48A8" w:rsidP="001E48A8">
      <w:pPr>
        <w:pStyle w:val="Compact"/>
        <w:numPr>
          <w:ilvl w:val="0"/>
          <w:numId w:val="2"/>
        </w:numPr>
      </w:pPr>
      <w:r>
        <w:t>✅</w:t>
      </w:r>
      <w:r>
        <w:t xml:space="preserve"> Visualizar datos demográficos, de salud, educación y vivienda</w:t>
      </w:r>
    </w:p>
    <w:p w14:paraId="71883000" w14:textId="77777777" w:rsidR="006A7B01" w:rsidRDefault="001E48A8" w:rsidP="001E48A8">
      <w:pPr>
        <w:pStyle w:val="Compact"/>
        <w:numPr>
          <w:ilvl w:val="0"/>
          <w:numId w:val="2"/>
        </w:numPr>
      </w:pPr>
      <w:r>
        <w:t>✅</w:t>
      </w:r>
      <w:r>
        <w:t xml:space="preserve"> Gestionar usuarios y permisos del sistema</w:t>
      </w:r>
    </w:p>
    <w:p w14:paraId="10A671DB" w14:textId="77777777" w:rsidR="006A7B01" w:rsidRDefault="001E48A8">
      <w:pPr>
        <w:pStyle w:val="Ttulo3"/>
      </w:pPr>
      <w:bookmarkStart w:id="10" w:name="requisitos-del-sistema"/>
      <w:bookmarkStart w:id="11" w:name="_Toc215136376"/>
      <w:bookmarkEnd w:id="8"/>
      <w:r>
        <w:t>1.2 Requisitos del Sistema</w:t>
      </w:r>
      <w:bookmarkEnd w:id="11"/>
    </w:p>
    <w:p w14:paraId="5C6A89CA" w14:textId="77777777" w:rsidR="006A7B01" w:rsidRDefault="001E48A8">
      <w:pPr>
        <w:pStyle w:val="FirstParagraph"/>
      </w:pPr>
      <w:r>
        <w:rPr>
          <w:b/>
          <w:bCs/>
        </w:rPr>
        <w:t>Navegadores Compatibles:</w:t>
      </w:r>
      <w:r>
        <w:t xml:space="preserve"> - Google Chrome 90+ (Recomendado) - Mozilla Firefox 90+ - Microsoft Edge 90+ - Safari 14+</w:t>
      </w:r>
    </w:p>
    <w:p w14:paraId="7E35032A" w14:textId="77777777" w:rsidR="006A7B01" w:rsidRDefault="001E48A8">
      <w:pPr>
        <w:pStyle w:val="Textoindependiente"/>
      </w:pPr>
      <w:r>
        <w:rPr>
          <w:b/>
          <w:bCs/>
        </w:rPr>
        <w:t>Conexión a Internet:</w:t>
      </w:r>
      <w:r>
        <w:t xml:space="preserve"> - Conexión estable requerida para acceder al sistema</w:t>
      </w:r>
    </w:p>
    <w:p w14:paraId="52C75AF7" w14:textId="77777777" w:rsidR="006A7B01" w:rsidRDefault="001E48A8">
      <w:pPr>
        <w:pStyle w:val="Textoindependiente"/>
      </w:pPr>
      <w:r>
        <w:rPr>
          <w:b/>
          <w:bCs/>
        </w:rPr>
        <w:t>Resolución de Pantalla:</w:t>
      </w:r>
      <w:r>
        <w:t xml:space="preserve"> - Mínimo: 1024x768 píxeles - Recomendado: 1</w:t>
      </w:r>
      <w:r>
        <w:t>920x1080 píxeles</w:t>
      </w:r>
    </w:p>
    <w:p w14:paraId="44F9A78C" w14:textId="77777777" w:rsidR="006A7B01" w:rsidRDefault="001E48A8">
      <w:pPr>
        <w:pStyle w:val="Ttulo3"/>
      </w:pPr>
      <w:bookmarkStart w:id="12" w:name="arquitectura-del-sistema"/>
      <w:bookmarkStart w:id="13" w:name="_Toc215136377"/>
      <w:bookmarkEnd w:id="10"/>
      <w:r>
        <w:t>1.3 Arquitectura del Sistema</w:t>
      </w:r>
      <w:bookmarkEnd w:id="13"/>
    </w:p>
    <w:p w14:paraId="389D7C54" w14:textId="77777777" w:rsidR="006A7B01" w:rsidRDefault="001E48A8">
      <w:pPr>
        <w:pStyle w:val="FirstParagraph"/>
      </w:pPr>
      <w:r>
        <w:t>El sistema MIA está compuesto por:</w:t>
      </w:r>
    </w:p>
    <w:p w14:paraId="0CB76D86" w14:textId="77777777" w:rsidR="006A7B01" w:rsidRDefault="001E48A8" w:rsidP="001E48A8">
      <w:pPr>
        <w:pStyle w:val="Compact"/>
        <w:numPr>
          <w:ilvl w:val="0"/>
          <w:numId w:val="3"/>
        </w:numPr>
      </w:pPr>
      <w:r>
        <w:rPr>
          <w:b/>
          <w:bCs/>
        </w:rPr>
        <w:t>Frontend:</w:t>
      </w:r>
      <w:r>
        <w:t xml:space="preserve"> Interfaz de usuario moderna y responsive</w:t>
      </w:r>
    </w:p>
    <w:p w14:paraId="73F15A56" w14:textId="77777777" w:rsidR="006A7B01" w:rsidRDefault="001E48A8" w:rsidP="001E48A8">
      <w:pPr>
        <w:pStyle w:val="Compact"/>
        <w:numPr>
          <w:ilvl w:val="0"/>
          <w:numId w:val="3"/>
        </w:numPr>
      </w:pPr>
      <w:r>
        <w:rPr>
          <w:b/>
          <w:bCs/>
        </w:rPr>
        <w:lastRenderedPageBreak/>
        <w:t>Backend:</w:t>
      </w:r>
      <w:r>
        <w:t xml:space="preserve"> API REST para gestión de datos</w:t>
      </w:r>
    </w:p>
    <w:p w14:paraId="0D2378FA" w14:textId="77777777" w:rsidR="006A7B01" w:rsidRDefault="001E48A8" w:rsidP="001E48A8">
      <w:pPr>
        <w:pStyle w:val="Compact"/>
        <w:numPr>
          <w:ilvl w:val="0"/>
          <w:numId w:val="3"/>
        </w:numPr>
      </w:pPr>
      <w:r>
        <w:rPr>
          <w:b/>
          <w:bCs/>
        </w:rPr>
        <w:t>Base de Datos:</w:t>
      </w:r>
      <w:r>
        <w:t xml:space="preserve"> Almacenamiento seguro de información</w:t>
      </w:r>
    </w:p>
    <w:p w14:paraId="24E4B94E" w14:textId="77777777" w:rsidR="006A7B01" w:rsidRDefault="001E48A8" w:rsidP="001E48A8">
      <w:pPr>
        <w:pStyle w:val="Compact"/>
        <w:numPr>
          <w:ilvl w:val="0"/>
          <w:numId w:val="3"/>
        </w:numPr>
      </w:pPr>
      <w:r>
        <w:rPr>
          <w:b/>
          <w:bCs/>
        </w:rPr>
        <w:t>Seguridad:</w:t>
      </w:r>
      <w:r>
        <w:t xml:space="preserve"> Autenticación y autor</w:t>
      </w:r>
      <w:r>
        <w:t>ización basada en roles</w:t>
      </w:r>
    </w:p>
    <w:p w14:paraId="75A5BECC" w14:textId="77777777" w:rsidR="006A7B01" w:rsidRDefault="001E48A8">
      <w:r>
        <w:pict w14:anchorId="43CDEF0C">
          <v:rect id="_x0000_i1028" style="width:0;height:1.5pt" o:hralign="center" o:hrstd="t" o:hr="t"/>
        </w:pict>
      </w:r>
    </w:p>
    <w:p w14:paraId="729593AA" w14:textId="77777777" w:rsidR="006A7B01" w:rsidRDefault="001E48A8">
      <w:pPr>
        <w:pStyle w:val="Ttulo2"/>
      </w:pPr>
      <w:bookmarkStart w:id="14" w:name="acceso-al-sistema"/>
      <w:bookmarkStart w:id="15" w:name="_Toc215136378"/>
      <w:bookmarkEnd w:id="6"/>
      <w:bookmarkEnd w:id="12"/>
      <w:r>
        <w:t>2. Acceso al Sistema</w:t>
      </w:r>
      <w:bookmarkEnd w:id="15"/>
    </w:p>
    <w:p w14:paraId="6F4ECED3" w14:textId="77777777" w:rsidR="006A7B01" w:rsidRDefault="001E48A8">
      <w:pPr>
        <w:pStyle w:val="Ttulo3"/>
      </w:pPr>
      <w:bookmarkStart w:id="16" w:name="pantalla-de-inicio-de-sesión"/>
      <w:bookmarkStart w:id="17" w:name="_Toc215136379"/>
      <w:r>
        <w:t>2.1 Pantalla de Inicio de Sesión</w:t>
      </w:r>
      <w:bookmarkEnd w:id="17"/>
    </w:p>
    <w:p w14:paraId="3D616E69" w14:textId="77777777" w:rsidR="006A7B01" w:rsidRDefault="001E48A8">
      <w:pPr>
        <w:pStyle w:val="FirstParagraph"/>
      </w:pPr>
      <w:r>
        <w:t>Al acceder al sistema MIA, se mostrará la pantalla de inicio de sesión:</w:t>
      </w:r>
    </w:p>
    <w:p w14:paraId="5DD5926D" w14:textId="77777777" w:rsidR="006A7B01" w:rsidRDefault="001E48A8">
      <w:pPr>
        <w:pStyle w:val="CaptionedFigure"/>
      </w:pPr>
      <w:r>
        <w:rPr>
          <w:noProof/>
        </w:rPr>
        <w:drawing>
          <wp:inline distT="0" distB="0" distL="0" distR="0" wp14:anchorId="4E586CFC" wp14:editId="3159E048">
            <wp:extent cx="5334000" cy="2686446"/>
            <wp:effectExtent l="0" t="0" r="0" b="0"/>
            <wp:docPr id="16" name="Picture" descr="Pantalla de Logi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" descr="manual-screenshots/01-login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6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5F4918" w14:textId="77777777" w:rsidR="006A7B01" w:rsidRDefault="001E48A8">
      <w:pPr>
        <w:pStyle w:val="ImageCaption"/>
      </w:pPr>
      <w:r>
        <w:t>Pantalla de Login</w:t>
      </w:r>
    </w:p>
    <w:p w14:paraId="13841455" w14:textId="77777777" w:rsidR="006A7B01" w:rsidRDefault="001E48A8">
      <w:pPr>
        <w:pStyle w:val="Textoindependiente"/>
      </w:pPr>
      <w:r>
        <w:rPr>
          <w:b/>
          <w:bCs/>
        </w:rPr>
        <w:t>Elementos de la pantalla:</w:t>
      </w:r>
    </w:p>
    <w:p w14:paraId="4D0CC8F6" w14:textId="77777777" w:rsidR="006A7B01" w:rsidRDefault="001E48A8" w:rsidP="001E48A8">
      <w:pPr>
        <w:pStyle w:val="Compact"/>
        <w:numPr>
          <w:ilvl w:val="0"/>
          <w:numId w:val="4"/>
        </w:numPr>
      </w:pPr>
      <w:r>
        <w:rPr>
          <w:b/>
          <w:bCs/>
        </w:rPr>
        <w:t>Logo MIA</w:t>
      </w:r>
      <w:r>
        <w:t>: Identidad visual del sistema</w:t>
      </w:r>
    </w:p>
    <w:p w14:paraId="7E86552A" w14:textId="77777777" w:rsidR="006A7B01" w:rsidRDefault="001E48A8" w:rsidP="001E48A8">
      <w:pPr>
        <w:pStyle w:val="Compact"/>
        <w:numPr>
          <w:ilvl w:val="0"/>
          <w:numId w:val="4"/>
        </w:numPr>
      </w:pPr>
      <w:r>
        <w:rPr>
          <w:b/>
          <w:bCs/>
        </w:rPr>
        <w:t>Título</w:t>
      </w:r>
      <w:r>
        <w:t>: “MIA - Sist</w:t>
      </w:r>
      <w:r>
        <w:t>ema integral de gestión y seguimiento”</w:t>
      </w:r>
    </w:p>
    <w:p w14:paraId="027E1742" w14:textId="77777777" w:rsidR="006A7B01" w:rsidRDefault="001E48A8" w:rsidP="001E48A8">
      <w:pPr>
        <w:pStyle w:val="Compact"/>
        <w:numPr>
          <w:ilvl w:val="0"/>
          <w:numId w:val="4"/>
        </w:numPr>
      </w:pPr>
      <w:r>
        <w:rPr>
          <w:b/>
          <w:bCs/>
        </w:rPr>
        <w:t>Formulario de ingreso</w:t>
      </w:r>
      <w:r>
        <w:t>:</w:t>
      </w:r>
    </w:p>
    <w:p w14:paraId="3A4F0124" w14:textId="77777777" w:rsidR="006A7B01" w:rsidRDefault="001E48A8" w:rsidP="001E48A8">
      <w:pPr>
        <w:pStyle w:val="Compact"/>
        <w:numPr>
          <w:ilvl w:val="1"/>
          <w:numId w:val="5"/>
        </w:numPr>
      </w:pPr>
      <w:r>
        <w:t>Campo “Correo Electrónico”</w:t>
      </w:r>
    </w:p>
    <w:p w14:paraId="03EB8479" w14:textId="77777777" w:rsidR="006A7B01" w:rsidRDefault="001E48A8" w:rsidP="001E48A8">
      <w:pPr>
        <w:pStyle w:val="Compact"/>
        <w:numPr>
          <w:ilvl w:val="1"/>
          <w:numId w:val="5"/>
        </w:numPr>
      </w:pPr>
      <w:r>
        <w:t>Campo “Contraseña”</w:t>
      </w:r>
    </w:p>
    <w:p w14:paraId="7D45B786" w14:textId="77777777" w:rsidR="006A7B01" w:rsidRDefault="001E48A8" w:rsidP="001E48A8">
      <w:pPr>
        <w:pStyle w:val="Compact"/>
        <w:numPr>
          <w:ilvl w:val="1"/>
          <w:numId w:val="5"/>
        </w:numPr>
      </w:pPr>
      <w:r>
        <w:t>Botón “Iniciar Sesión”</w:t>
      </w:r>
    </w:p>
    <w:p w14:paraId="769E77E7" w14:textId="77777777" w:rsidR="006A7B01" w:rsidRDefault="001E48A8" w:rsidP="001E48A8">
      <w:pPr>
        <w:pStyle w:val="Compact"/>
        <w:numPr>
          <w:ilvl w:val="0"/>
          <w:numId w:val="4"/>
        </w:numPr>
      </w:pPr>
      <w:r>
        <w:rPr>
          <w:b/>
          <w:bCs/>
        </w:rPr>
        <w:t>Opciones adicionales</w:t>
      </w:r>
      <w:r>
        <w:t>:</w:t>
      </w:r>
    </w:p>
    <w:p w14:paraId="386ACC3C" w14:textId="77777777" w:rsidR="006A7B01" w:rsidRDefault="001E48A8" w:rsidP="001E48A8">
      <w:pPr>
        <w:pStyle w:val="Compact"/>
        <w:numPr>
          <w:ilvl w:val="1"/>
          <w:numId w:val="6"/>
        </w:numPr>
      </w:pPr>
      <w:r>
        <w:t>Enlace “¿Olvidó su contraseña?”</w:t>
      </w:r>
    </w:p>
    <w:p w14:paraId="7429E240" w14:textId="77777777" w:rsidR="006A7B01" w:rsidRDefault="001E48A8" w:rsidP="001E48A8">
      <w:pPr>
        <w:pStyle w:val="Compact"/>
        <w:numPr>
          <w:ilvl w:val="1"/>
          <w:numId w:val="6"/>
        </w:numPr>
      </w:pPr>
      <w:r>
        <w:t>Información de contacto con el administrador</w:t>
      </w:r>
    </w:p>
    <w:p w14:paraId="05D9A3E5" w14:textId="77777777" w:rsidR="006A7B01" w:rsidRDefault="001E48A8">
      <w:pPr>
        <w:pStyle w:val="Ttulo3"/>
      </w:pPr>
      <w:bookmarkStart w:id="18" w:name="proceso-de-inicio-de-sesión"/>
      <w:bookmarkStart w:id="19" w:name="_Toc215136380"/>
      <w:bookmarkEnd w:id="16"/>
      <w:r>
        <w:t>2.2 Proceso de Inicio de Sesión</w:t>
      </w:r>
      <w:bookmarkEnd w:id="19"/>
    </w:p>
    <w:p w14:paraId="09713860" w14:textId="77777777" w:rsidR="006A7B01" w:rsidRDefault="001E48A8">
      <w:pPr>
        <w:pStyle w:val="FirstParagraph"/>
      </w:pPr>
      <w:r>
        <w:rPr>
          <w:b/>
          <w:bCs/>
        </w:rPr>
        <w:t>Paso 1:</w:t>
      </w:r>
      <w:r>
        <w:t xml:space="preserve"> Ingrese su correo electrónico en el campo correspondiente</w:t>
      </w:r>
    </w:p>
    <w:p w14:paraId="578C667B" w14:textId="77777777" w:rsidR="006A7B01" w:rsidRDefault="001E48A8">
      <w:pPr>
        <w:pStyle w:val="Textoindependiente"/>
      </w:pPr>
      <w:r>
        <w:rPr>
          <w:b/>
          <w:bCs/>
        </w:rPr>
        <w:t>Paso 2:</w:t>
      </w:r>
      <w:r>
        <w:t xml:space="preserve"> Ingrese su contraseña en el campo “Contraseña”</w:t>
      </w:r>
    </w:p>
    <w:p w14:paraId="404471F2" w14:textId="77777777" w:rsidR="006A7B01" w:rsidRDefault="001E48A8">
      <w:pPr>
        <w:pStyle w:val="CaptionedFigure"/>
      </w:pPr>
      <w:r>
        <w:rPr>
          <w:noProof/>
        </w:rPr>
        <w:lastRenderedPageBreak/>
        <w:drawing>
          <wp:inline distT="0" distB="0" distL="0" distR="0" wp14:anchorId="5FFDF0BD" wp14:editId="2C09608C">
            <wp:extent cx="5334000" cy="2686446"/>
            <wp:effectExtent l="0" t="0" r="0" b="0"/>
            <wp:docPr id="20" name="Picture" descr="Login con datos ingresado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" descr="manual-screenshots/02-login-filled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6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D43505" w14:textId="77777777" w:rsidR="006A7B01" w:rsidRDefault="001E48A8">
      <w:pPr>
        <w:pStyle w:val="ImageCaption"/>
      </w:pPr>
      <w:r>
        <w:t>Login con datos ingresados</w:t>
      </w:r>
    </w:p>
    <w:p w14:paraId="1402CE12" w14:textId="77777777" w:rsidR="006A7B01" w:rsidRDefault="001E48A8">
      <w:pPr>
        <w:pStyle w:val="Textoindependiente"/>
      </w:pPr>
      <w:r>
        <w:rPr>
          <w:b/>
          <w:bCs/>
        </w:rPr>
        <w:t>Paso 3:</w:t>
      </w:r>
      <w:r>
        <w:t xml:space="preserve"> Haga clic en el botón</w:t>
      </w:r>
      <w:r>
        <w:t xml:space="preserve"> </w:t>
      </w:r>
      <w:r>
        <w:rPr>
          <w:b/>
          <w:bCs/>
        </w:rPr>
        <w:t>“Iniciar Sesión”</w:t>
      </w:r>
    </w:p>
    <w:p w14:paraId="4AA8466E" w14:textId="77777777" w:rsidR="006A7B01" w:rsidRDefault="001E48A8">
      <w:pPr>
        <w:pStyle w:val="Textoindependiente"/>
      </w:pPr>
      <w:r>
        <w:rPr>
          <w:b/>
          <w:bCs/>
        </w:rPr>
        <w:t>Paso 4:</w:t>
      </w:r>
      <w:r>
        <w:t xml:space="preserve"> El sistema validará sus credenciales y mostrará un mensaje de verificación</w:t>
      </w:r>
    </w:p>
    <w:p w14:paraId="34A2C526" w14:textId="77777777" w:rsidR="006A7B01" w:rsidRDefault="001E48A8">
      <w:pPr>
        <w:pStyle w:val="Ttulo3"/>
      </w:pPr>
      <w:bookmarkStart w:id="20" w:name="credenciales-de-ejemplo"/>
      <w:bookmarkStart w:id="21" w:name="_Toc215136381"/>
      <w:bookmarkEnd w:id="18"/>
      <w:r>
        <w:t>2.3 Credenciales de Ejemplo</w:t>
      </w:r>
      <w:bookmarkEnd w:id="21"/>
    </w:p>
    <w:p w14:paraId="63721ED1" w14:textId="77777777" w:rsidR="006A7B01" w:rsidRDefault="001E48A8">
      <w:pPr>
        <w:pStyle w:val="FirstParagraph"/>
      </w:pPr>
      <w:r>
        <w:t>Para propósitos de demostración, puede utilizar las siguientes credenciales de administrador:</w:t>
      </w:r>
    </w:p>
    <w:p w14:paraId="2C1513DD" w14:textId="77777777" w:rsidR="006A7B01" w:rsidRDefault="001E48A8">
      <w:pPr>
        <w:pStyle w:val="SourceCode"/>
      </w:pPr>
      <w:r>
        <w:rPr>
          <w:rStyle w:val="VerbatimChar"/>
        </w:rPr>
        <w:t>Correo Electrónico: admin@parroquia.com</w:t>
      </w:r>
      <w:r>
        <w:br/>
      </w:r>
      <w:r>
        <w:rPr>
          <w:rStyle w:val="VerbatimChar"/>
        </w:rPr>
        <w:t>Contraseña: Admin123!</w:t>
      </w:r>
    </w:p>
    <w:p w14:paraId="3FA7DA41" w14:textId="77777777" w:rsidR="006A7B01" w:rsidRDefault="001E48A8">
      <w:pPr>
        <w:pStyle w:val="Textodebloque"/>
      </w:pPr>
      <w:r>
        <w:t>⚠</w:t>
      </w:r>
      <w:r>
        <w:t>️</w:t>
      </w:r>
      <w:r>
        <w:t xml:space="preserve"> </w:t>
      </w:r>
      <w:r>
        <w:rPr>
          <w:b/>
          <w:bCs/>
        </w:rPr>
        <w:t>IMPORTANTE:</w:t>
      </w:r>
      <w:r>
        <w:t xml:space="preserve"> Estas son credenciales de ejemplo. En producción, cada usuario debe tener sus propias</w:t>
      </w:r>
      <w:r>
        <w:t xml:space="preserve"> credenciales únicas y seguras.</w:t>
      </w:r>
    </w:p>
    <w:p w14:paraId="256CC8B4" w14:textId="77777777" w:rsidR="006A7B01" w:rsidRDefault="001E48A8">
      <w:pPr>
        <w:pStyle w:val="Ttulo3"/>
      </w:pPr>
      <w:bookmarkStart w:id="22" w:name="recuperación-de-contraseña"/>
      <w:bookmarkStart w:id="23" w:name="_Toc215136382"/>
      <w:bookmarkEnd w:id="20"/>
      <w:r>
        <w:t>2.4 Recuperación de Contraseña</w:t>
      </w:r>
      <w:bookmarkEnd w:id="23"/>
    </w:p>
    <w:p w14:paraId="595C7A1B" w14:textId="77777777" w:rsidR="006A7B01" w:rsidRDefault="001E48A8">
      <w:pPr>
        <w:pStyle w:val="FirstParagraph"/>
      </w:pPr>
      <w:r>
        <w:t>Si olvidó su contraseña:</w:t>
      </w:r>
    </w:p>
    <w:p w14:paraId="4BC53A0C" w14:textId="77777777" w:rsidR="006A7B01" w:rsidRDefault="001E48A8" w:rsidP="001E48A8">
      <w:pPr>
        <w:pStyle w:val="Compact"/>
        <w:numPr>
          <w:ilvl w:val="0"/>
          <w:numId w:val="7"/>
        </w:numPr>
      </w:pPr>
      <w:r>
        <w:t xml:space="preserve">Haga clic en </w:t>
      </w:r>
      <w:r>
        <w:rPr>
          <w:b/>
          <w:bCs/>
        </w:rPr>
        <w:t>“¿Olvidó su contraseña?”</w:t>
      </w:r>
    </w:p>
    <w:p w14:paraId="6850A8D6" w14:textId="77777777" w:rsidR="006A7B01" w:rsidRDefault="001E48A8" w:rsidP="001E48A8">
      <w:pPr>
        <w:pStyle w:val="Compact"/>
        <w:numPr>
          <w:ilvl w:val="0"/>
          <w:numId w:val="7"/>
        </w:numPr>
      </w:pPr>
      <w:r>
        <w:t>Ingrese su correo electrónico registrado</w:t>
      </w:r>
    </w:p>
    <w:p w14:paraId="796A08B5" w14:textId="77777777" w:rsidR="006A7B01" w:rsidRDefault="001E48A8" w:rsidP="001E48A8">
      <w:pPr>
        <w:pStyle w:val="Compact"/>
        <w:numPr>
          <w:ilvl w:val="0"/>
          <w:numId w:val="7"/>
        </w:numPr>
      </w:pPr>
      <w:r>
        <w:t>Revise su bandeja de entrada para el enlace de recuperación</w:t>
      </w:r>
    </w:p>
    <w:p w14:paraId="73DD0854" w14:textId="77777777" w:rsidR="006A7B01" w:rsidRDefault="001E48A8" w:rsidP="001E48A8">
      <w:pPr>
        <w:pStyle w:val="Compact"/>
        <w:numPr>
          <w:ilvl w:val="0"/>
          <w:numId w:val="7"/>
        </w:numPr>
      </w:pPr>
      <w:r>
        <w:t>Siga las instrucciones del co</w:t>
      </w:r>
      <w:r>
        <w:t>rreo para restablecer su contraseña</w:t>
      </w:r>
    </w:p>
    <w:p w14:paraId="01957309" w14:textId="77777777" w:rsidR="006A7B01" w:rsidRDefault="001E48A8">
      <w:pPr>
        <w:pStyle w:val="Ttulo3"/>
      </w:pPr>
      <w:bookmarkStart w:id="24" w:name="confirmación-de-acceso"/>
      <w:bookmarkStart w:id="25" w:name="_Toc215136383"/>
      <w:bookmarkEnd w:id="22"/>
      <w:r>
        <w:t>2.5 Confirmación de Acceso</w:t>
      </w:r>
      <w:bookmarkEnd w:id="25"/>
    </w:p>
    <w:p w14:paraId="5D6ABEC4" w14:textId="77777777" w:rsidR="006A7B01" w:rsidRDefault="001E48A8">
      <w:pPr>
        <w:pStyle w:val="FirstParagraph"/>
      </w:pPr>
      <w:r>
        <w:t>Una vez autenticado correctamente, el sistema mostrará:</w:t>
      </w:r>
    </w:p>
    <w:p w14:paraId="63253C45" w14:textId="77777777" w:rsidR="006A7B01" w:rsidRDefault="001E48A8" w:rsidP="001E48A8">
      <w:pPr>
        <w:pStyle w:val="Compact"/>
        <w:numPr>
          <w:ilvl w:val="0"/>
          <w:numId w:val="8"/>
        </w:numPr>
      </w:pPr>
      <w:r>
        <w:t>✅</w:t>
      </w:r>
      <w:r>
        <w:t xml:space="preserve"> Mensaje de bienvenida con su nombre</w:t>
      </w:r>
    </w:p>
    <w:p w14:paraId="26860AEB" w14:textId="77777777" w:rsidR="006A7B01" w:rsidRDefault="001E48A8" w:rsidP="001E48A8">
      <w:pPr>
        <w:pStyle w:val="Compact"/>
        <w:numPr>
          <w:ilvl w:val="0"/>
          <w:numId w:val="8"/>
        </w:numPr>
      </w:pPr>
      <w:r>
        <w:t>✅</w:t>
      </w:r>
      <w:r>
        <w:t xml:space="preserve"> Redirección automática al Dashboard principal</w:t>
      </w:r>
    </w:p>
    <w:p w14:paraId="7F5DA9C4" w14:textId="77777777" w:rsidR="006A7B01" w:rsidRDefault="001E48A8" w:rsidP="001E48A8">
      <w:pPr>
        <w:pStyle w:val="Compact"/>
        <w:numPr>
          <w:ilvl w:val="0"/>
          <w:numId w:val="8"/>
        </w:numPr>
      </w:pPr>
      <w:r>
        <w:lastRenderedPageBreak/>
        <w:t>✅</w:t>
      </w:r>
      <w:r>
        <w:t xml:space="preserve"> Menú de navegación lateral disponible</w:t>
      </w:r>
    </w:p>
    <w:p w14:paraId="4746C095" w14:textId="77777777" w:rsidR="006A7B01" w:rsidRDefault="001E48A8">
      <w:r>
        <w:pict w14:anchorId="7EC9A52F">
          <v:rect id="_x0000_i1029" style="width:0;height:1.5pt" o:hralign="center" o:hrstd="t" o:hr="t"/>
        </w:pict>
      </w:r>
    </w:p>
    <w:p w14:paraId="0057020E" w14:textId="77777777" w:rsidR="006A7B01" w:rsidRDefault="001E48A8">
      <w:pPr>
        <w:pStyle w:val="Ttulo2"/>
      </w:pPr>
      <w:bookmarkStart w:id="26" w:name="panel-de-control-dashboard"/>
      <w:bookmarkStart w:id="27" w:name="_Toc215136384"/>
      <w:bookmarkEnd w:id="14"/>
      <w:bookmarkEnd w:id="24"/>
      <w:r>
        <w:t xml:space="preserve">3. Panel </w:t>
      </w:r>
      <w:r>
        <w:t>de Control (Dashboard)</w:t>
      </w:r>
      <w:bookmarkEnd w:id="27"/>
    </w:p>
    <w:p w14:paraId="24F6721C" w14:textId="77777777" w:rsidR="006A7B01" w:rsidRDefault="001E48A8">
      <w:pPr>
        <w:pStyle w:val="Ttulo3"/>
      </w:pPr>
      <w:bookmarkStart w:id="28" w:name="vista-general-del-dashboard"/>
      <w:bookmarkStart w:id="29" w:name="_Toc215136385"/>
      <w:r>
        <w:t>3.1 Vista General del Dashboard</w:t>
      </w:r>
      <w:bookmarkEnd w:id="29"/>
    </w:p>
    <w:p w14:paraId="1D84574B" w14:textId="77777777" w:rsidR="006A7B01" w:rsidRDefault="001E48A8">
      <w:pPr>
        <w:pStyle w:val="FirstParagraph"/>
      </w:pPr>
      <w:r>
        <w:t>El Dashboard es la pantalla principal después de iniciar sesión. Proporciona una vista completa de las estadísticas del sistema.</w:t>
      </w:r>
    </w:p>
    <w:p w14:paraId="7915A62B" w14:textId="77777777" w:rsidR="006A7B01" w:rsidRDefault="001E48A8">
      <w:pPr>
        <w:pStyle w:val="CaptionedFigure"/>
      </w:pPr>
      <w:r>
        <w:rPr>
          <w:noProof/>
        </w:rPr>
        <w:drawing>
          <wp:inline distT="0" distB="0" distL="0" distR="0" wp14:anchorId="18D30379" wp14:editId="7238F51F">
            <wp:extent cx="5334000" cy="2683668"/>
            <wp:effectExtent l="0" t="0" r="0" b="0"/>
            <wp:docPr id="28" name="Picture" descr="Dashboard Principa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manual-screenshots/03-dashboard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3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94BC3A" w14:textId="77777777" w:rsidR="006A7B01" w:rsidRDefault="001E48A8">
      <w:pPr>
        <w:pStyle w:val="ImageCaption"/>
      </w:pPr>
      <w:r>
        <w:t>Dashboard Principal</w:t>
      </w:r>
    </w:p>
    <w:p w14:paraId="3B05D99B" w14:textId="77777777" w:rsidR="006A7B01" w:rsidRDefault="001E48A8">
      <w:pPr>
        <w:pStyle w:val="Ttulo3"/>
      </w:pPr>
      <w:bookmarkStart w:id="30" w:name="componentes-del-dashboard"/>
      <w:bookmarkStart w:id="31" w:name="_Toc215136386"/>
      <w:bookmarkEnd w:id="28"/>
      <w:r>
        <w:t>3.2 Componentes del Dashboard</w:t>
      </w:r>
      <w:bookmarkEnd w:id="31"/>
    </w:p>
    <w:p w14:paraId="6A79F5A9" w14:textId="77777777" w:rsidR="006A7B01" w:rsidRDefault="001E48A8">
      <w:pPr>
        <w:pStyle w:val="Ttulo4"/>
      </w:pPr>
      <w:bookmarkStart w:id="32" w:name="barra-superior-header"/>
      <w:r>
        <w:t>3.2.1 Barra Superior (Header)</w:t>
      </w:r>
    </w:p>
    <w:p w14:paraId="63D232E1" w14:textId="77777777" w:rsidR="006A7B01" w:rsidRDefault="001E48A8">
      <w:pPr>
        <w:pStyle w:val="FirstParagraph"/>
      </w:pPr>
      <w:r>
        <w:rPr>
          <w:b/>
          <w:bCs/>
        </w:rPr>
        <w:t>Elementos:</w:t>
      </w:r>
      <w:r>
        <w:t xml:space="preserve"> - </w:t>
      </w:r>
      <w:r>
        <w:t>🔍</w:t>
      </w:r>
      <w:r>
        <w:t xml:space="preserve"> </w:t>
      </w:r>
      <w:r>
        <w:rPr>
          <w:b/>
          <w:bCs/>
        </w:rPr>
        <w:t>Buscador global</w:t>
      </w:r>
      <w:r>
        <w:t>: Permite busc</w:t>
      </w:r>
      <w:r>
        <w:t xml:space="preserve">ar en todo el sistema - </w:t>
      </w:r>
      <w:r>
        <w:t>👤</w:t>
      </w:r>
      <w:r>
        <w:t xml:space="preserve"> </w:t>
      </w:r>
      <w:r>
        <w:rPr>
          <w:b/>
          <w:bCs/>
        </w:rPr>
        <w:t>Menú de usuario</w:t>
      </w:r>
      <w:r>
        <w:t xml:space="preserve">: Acceso a perfil y cerrar sesión - </w:t>
      </w:r>
      <w:r>
        <w:t>🔔</w:t>
      </w:r>
      <w:r>
        <w:t xml:space="preserve"> </w:t>
      </w:r>
      <w:r>
        <w:rPr>
          <w:b/>
          <w:bCs/>
        </w:rPr>
        <w:t>Notificaciones</w:t>
      </w:r>
      <w:r>
        <w:t>: Alertas y mensajes del sistema</w:t>
      </w:r>
    </w:p>
    <w:p w14:paraId="11F6BD74" w14:textId="77777777" w:rsidR="006A7B01" w:rsidRDefault="001E48A8">
      <w:pPr>
        <w:pStyle w:val="Ttulo4"/>
      </w:pPr>
      <w:bookmarkStart w:id="33" w:name="menú-lateral-sidebar"/>
      <w:bookmarkEnd w:id="32"/>
      <w:r>
        <w:t>3.2.2 Menú Lateral (Sidebar)</w:t>
      </w:r>
    </w:p>
    <w:p w14:paraId="41CECB34" w14:textId="77777777" w:rsidR="006A7B01" w:rsidRDefault="001E48A8">
      <w:pPr>
        <w:pStyle w:val="FirstParagraph"/>
      </w:pPr>
      <w:r>
        <w:t>El menú lateral proporciona acceso rápido a todas las funcionalidades:</w:t>
      </w:r>
    </w:p>
    <w:p w14:paraId="35566F58" w14:textId="77777777" w:rsidR="006A7B01" w:rsidRDefault="001E48A8" w:rsidP="001E48A8">
      <w:pPr>
        <w:pStyle w:val="Compact"/>
        <w:numPr>
          <w:ilvl w:val="0"/>
          <w:numId w:val="9"/>
        </w:numPr>
      </w:pPr>
      <w:r>
        <w:rPr>
          <w:b/>
          <w:bCs/>
        </w:rPr>
        <w:t>📊</w:t>
      </w:r>
      <w:r>
        <w:rPr>
          <w:b/>
          <w:bCs/>
        </w:rPr>
        <w:t xml:space="preserve"> Panel de Control</w:t>
      </w:r>
      <w:r>
        <w:t>: Vista g</w:t>
      </w:r>
      <w:r>
        <w:t>eneral del sistema (pantalla actual)</w:t>
      </w:r>
    </w:p>
    <w:p w14:paraId="4FFA5A8F" w14:textId="77777777" w:rsidR="006A7B01" w:rsidRDefault="001E48A8" w:rsidP="001E48A8">
      <w:pPr>
        <w:pStyle w:val="Compact"/>
        <w:numPr>
          <w:ilvl w:val="0"/>
          <w:numId w:val="9"/>
        </w:numPr>
      </w:pPr>
      <w:r>
        <w:rPr>
          <w:b/>
          <w:bCs/>
        </w:rPr>
        <w:t>📋</w:t>
      </w:r>
      <w:r>
        <w:rPr>
          <w:b/>
          <w:bCs/>
        </w:rPr>
        <w:t xml:space="preserve"> Encuestas</w:t>
      </w:r>
      <w:r>
        <w:t>: Gestión de formularios de caracterización</w:t>
      </w:r>
    </w:p>
    <w:p w14:paraId="527106C0" w14:textId="77777777" w:rsidR="006A7B01" w:rsidRDefault="001E48A8" w:rsidP="001E48A8">
      <w:pPr>
        <w:pStyle w:val="Compact"/>
        <w:numPr>
          <w:ilvl w:val="0"/>
          <w:numId w:val="9"/>
        </w:numPr>
      </w:pPr>
      <w:r>
        <w:rPr>
          <w:b/>
          <w:bCs/>
        </w:rPr>
        <w:t>📈</w:t>
      </w:r>
      <w:r>
        <w:rPr>
          <w:b/>
          <w:bCs/>
        </w:rPr>
        <w:t xml:space="preserve"> Reportes</w:t>
      </w:r>
      <w:r>
        <w:t>: Reportes y estadísticas avanzadas</w:t>
      </w:r>
    </w:p>
    <w:p w14:paraId="551CD5AE" w14:textId="77777777" w:rsidR="006A7B01" w:rsidRDefault="001E48A8" w:rsidP="001E48A8">
      <w:pPr>
        <w:pStyle w:val="Compact"/>
        <w:numPr>
          <w:ilvl w:val="0"/>
          <w:numId w:val="9"/>
        </w:numPr>
      </w:pPr>
      <w:r>
        <w:rPr>
          <w:b/>
          <w:bCs/>
        </w:rPr>
        <w:t>👥</w:t>
      </w:r>
      <w:r>
        <w:rPr>
          <w:b/>
          <w:bCs/>
        </w:rPr>
        <w:t xml:space="preserve"> Usuarios</w:t>
      </w:r>
      <w:r>
        <w:t>: Gestión de usuarios del sistema</w:t>
      </w:r>
    </w:p>
    <w:p w14:paraId="4E3E5D8F" w14:textId="77777777" w:rsidR="006A7B01" w:rsidRDefault="001E48A8" w:rsidP="001E48A8">
      <w:pPr>
        <w:pStyle w:val="Compact"/>
        <w:numPr>
          <w:ilvl w:val="0"/>
          <w:numId w:val="9"/>
        </w:numPr>
      </w:pPr>
      <w:r>
        <w:rPr>
          <w:b/>
          <w:bCs/>
        </w:rPr>
        <w:t>⚙</w:t>
      </w:r>
      <w:r>
        <w:rPr>
          <w:b/>
          <w:bCs/>
        </w:rPr>
        <w:t>️</w:t>
      </w:r>
      <w:r>
        <w:rPr>
          <w:b/>
          <w:bCs/>
        </w:rPr>
        <w:t xml:space="preserve"> Configuración</w:t>
      </w:r>
      <w:r>
        <w:t>: Configuración de catálogos y sistema</w:t>
      </w:r>
    </w:p>
    <w:p w14:paraId="49981FA0" w14:textId="77777777" w:rsidR="006A7B01" w:rsidRDefault="001E48A8">
      <w:pPr>
        <w:pStyle w:val="FirstParagraph"/>
      </w:pPr>
      <w:r>
        <w:rPr>
          <w:b/>
          <w:bCs/>
        </w:rPr>
        <w:lastRenderedPageBreak/>
        <w:t xml:space="preserve">Características </w:t>
      </w:r>
      <w:r>
        <w:rPr>
          <w:b/>
          <w:bCs/>
        </w:rPr>
        <w:t>del Sidebar:</w:t>
      </w:r>
      <w:r>
        <w:t xml:space="preserve"> - </w:t>
      </w:r>
      <w:r>
        <w:t>🔽</w:t>
      </w:r>
      <w:r>
        <w:t xml:space="preserve"> </w:t>
      </w:r>
      <w:r>
        <w:rPr>
          <w:b/>
          <w:bCs/>
        </w:rPr>
        <w:t>Colapsible</w:t>
      </w:r>
      <w:r>
        <w:t xml:space="preserve">: Puede ocultarse para mayor espacio - </w:t>
      </w:r>
      <w:r>
        <w:t>💡</w:t>
      </w:r>
      <w:r>
        <w:t xml:space="preserve"> </w:t>
      </w:r>
      <w:r>
        <w:rPr>
          <w:b/>
          <w:bCs/>
        </w:rPr>
        <w:t>Tooltips</w:t>
      </w:r>
      <w:r>
        <w:t xml:space="preserve">: Muestra descripciones al pasar el mouse - </w:t>
      </w:r>
      <w:r>
        <w:t>🎯</w:t>
      </w:r>
      <w:r>
        <w:t xml:space="preserve"> </w:t>
      </w:r>
      <w:r>
        <w:rPr>
          <w:b/>
          <w:bCs/>
        </w:rPr>
        <w:t>Indicador activo</w:t>
      </w:r>
      <w:r>
        <w:t>: Resalta la sección actual</w:t>
      </w:r>
    </w:p>
    <w:p w14:paraId="6C020D72" w14:textId="77777777" w:rsidR="006A7B01" w:rsidRDefault="001E48A8">
      <w:pPr>
        <w:pStyle w:val="Ttulo4"/>
      </w:pPr>
      <w:bookmarkStart w:id="34" w:name="botón-de-acción-rápida"/>
      <w:bookmarkEnd w:id="33"/>
      <w:r>
        <w:t>3.2.3 Botón de Acción Rápida</w:t>
      </w:r>
    </w:p>
    <w:p w14:paraId="25CAC3D4" w14:textId="77777777" w:rsidR="006A7B01" w:rsidRDefault="001E48A8">
      <w:pPr>
        <w:pStyle w:val="FirstParagraph"/>
      </w:pPr>
      <w:r>
        <w:rPr>
          <w:b/>
          <w:bCs/>
        </w:rPr>
        <w:t>“Iniciar Nueva Encuesta”</w:t>
      </w:r>
      <w:r>
        <w:t>: Botón destacado para comenzar un</w:t>
      </w:r>
      <w:r>
        <w:t>a nueva caracterización poblacional.</w:t>
      </w:r>
    </w:p>
    <w:p w14:paraId="6EC767C4" w14:textId="77777777" w:rsidR="006A7B01" w:rsidRDefault="001E48A8" w:rsidP="001E48A8">
      <w:pPr>
        <w:pStyle w:val="Compact"/>
        <w:numPr>
          <w:ilvl w:val="0"/>
          <w:numId w:val="10"/>
        </w:numPr>
      </w:pPr>
      <w:r>
        <w:rPr>
          <w:b/>
          <w:bCs/>
        </w:rPr>
        <w:t>Ubicación</w:t>
      </w:r>
      <w:r>
        <w:t>: Parte superior del dashboard</w:t>
      </w:r>
    </w:p>
    <w:p w14:paraId="72E4BC8A" w14:textId="77777777" w:rsidR="006A7B01" w:rsidRDefault="001E48A8" w:rsidP="001E48A8">
      <w:pPr>
        <w:pStyle w:val="Compact"/>
        <w:numPr>
          <w:ilvl w:val="0"/>
          <w:numId w:val="10"/>
        </w:numPr>
      </w:pPr>
      <w:r>
        <w:rPr>
          <w:b/>
          <w:bCs/>
        </w:rPr>
        <w:t>Función</w:t>
      </w:r>
      <w:r>
        <w:t>: Acceso directo al formulario de encuesta</w:t>
      </w:r>
    </w:p>
    <w:p w14:paraId="4C220187" w14:textId="77777777" w:rsidR="006A7B01" w:rsidRDefault="001E48A8" w:rsidP="001E48A8">
      <w:pPr>
        <w:pStyle w:val="Compact"/>
        <w:numPr>
          <w:ilvl w:val="0"/>
          <w:numId w:val="10"/>
        </w:numPr>
      </w:pPr>
      <w:r>
        <w:rPr>
          <w:b/>
          <w:bCs/>
        </w:rPr>
        <w:t>Color</w:t>
      </w:r>
      <w:r>
        <w:t>: Verde (acción principal)</w:t>
      </w:r>
    </w:p>
    <w:p w14:paraId="4FA17A93" w14:textId="77777777" w:rsidR="006A7B01" w:rsidRDefault="001E48A8">
      <w:pPr>
        <w:pStyle w:val="Ttulo3"/>
      </w:pPr>
      <w:bookmarkStart w:id="35" w:name="tarjetas-de-estadísticas-principales"/>
      <w:bookmarkStart w:id="36" w:name="_Toc215136387"/>
      <w:bookmarkEnd w:id="30"/>
      <w:bookmarkEnd w:id="34"/>
      <w:r>
        <w:t>3.3 Tarjetas de Estadísticas Principales</w:t>
      </w:r>
      <w:bookmarkEnd w:id="36"/>
    </w:p>
    <w:p w14:paraId="00E82DC7" w14:textId="77777777" w:rsidR="006A7B01" w:rsidRDefault="001E48A8">
      <w:pPr>
        <w:pStyle w:val="Ttulo4"/>
      </w:pPr>
      <w:bookmarkStart w:id="37" w:name="estadísticas-poblacionales"/>
      <w:r>
        <w:t>3.3.1 Estadísticas Poblacionales</w:t>
      </w:r>
    </w:p>
    <w:p w14:paraId="6630CCA2" w14:textId="77777777" w:rsidR="006A7B01" w:rsidRDefault="001E48A8">
      <w:pPr>
        <w:pStyle w:val="FirstParagraph"/>
      </w:pPr>
      <w:r>
        <w:rPr>
          <w:b/>
          <w:bCs/>
        </w:rPr>
        <w:t>Total Personas</w:t>
      </w:r>
      <w:r>
        <w:t xml:space="preserve"> - Muestra el número total de personas registradas - Indicador de tendencia (+12%) - Incluye todas las personas (vivas y difuntos)</w:t>
      </w:r>
    </w:p>
    <w:p w14:paraId="79275C88" w14:textId="77777777" w:rsidR="006A7B01" w:rsidRDefault="001E48A8">
      <w:pPr>
        <w:pStyle w:val="Textoindependiente"/>
      </w:pPr>
      <w:r>
        <w:rPr>
          <w:b/>
          <w:bCs/>
        </w:rPr>
        <w:t>Personas Vivas</w:t>
      </w:r>
      <w:r>
        <w:t xml:space="preserve"> - Contador de personas actualmente vivas - Estado: “Activo” - S</w:t>
      </w:r>
      <w:r>
        <w:t>e actualiza con cada encuesta</w:t>
      </w:r>
    </w:p>
    <w:p w14:paraId="7615D878" w14:textId="77777777" w:rsidR="006A7B01" w:rsidRDefault="001E48A8">
      <w:pPr>
        <w:pStyle w:val="Textoindependiente"/>
      </w:pPr>
      <w:r>
        <w:rPr>
          <w:b/>
          <w:bCs/>
        </w:rPr>
        <w:t>Difuntos</w:t>
      </w:r>
      <w:r>
        <w:t xml:space="preserve"> - Registro histórico de personas fallecidas - Estado: “Histórico” - Importante para análisis demográfico</w:t>
      </w:r>
    </w:p>
    <w:p w14:paraId="3F1E7898" w14:textId="77777777" w:rsidR="006A7B01" w:rsidRDefault="001E48A8">
      <w:pPr>
        <w:pStyle w:val="Textoindependiente"/>
      </w:pPr>
      <w:r>
        <w:rPr>
          <w:b/>
          <w:bCs/>
        </w:rPr>
        <w:t>Familias</w:t>
      </w:r>
      <w:r>
        <w:t xml:space="preserve"> - Número de núcleos familiares registrados - Indicador de crecimiento (+8%) - Base para caracterización</w:t>
      </w:r>
      <w:r>
        <w:t xml:space="preserve"> familiar</w:t>
      </w:r>
    </w:p>
    <w:p w14:paraId="0F052295" w14:textId="77777777" w:rsidR="006A7B01" w:rsidRDefault="001E48A8">
      <w:pPr>
        <w:pStyle w:val="Ttulo4"/>
      </w:pPr>
      <w:bookmarkStart w:id="38" w:name="estadísticas-geográficas"/>
      <w:bookmarkEnd w:id="37"/>
      <w:r>
        <w:t>3.3.2 Estadísticas Geográficas</w:t>
      </w:r>
    </w:p>
    <w:p w14:paraId="530C6CEB" w14:textId="77777777" w:rsidR="006A7B01" w:rsidRDefault="001E48A8">
      <w:pPr>
        <w:pStyle w:val="FirstParagraph"/>
      </w:pPr>
      <w:r>
        <w:rPr>
          <w:b/>
          <w:bCs/>
        </w:rPr>
        <w:t>Departamentos</w:t>
      </w:r>
      <w:r>
        <w:t xml:space="preserve"> - Total: 33 departamentos disponibles - Estado: “Completo” - Cobertura nacional</w:t>
      </w:r>
    </w:p>
    <w:p w14:paraId="1EBB5574" w14:textId="77777777" w:rsidR="006A7B01" w:rsidRDefault="001E48A8">
      <w:pPr>
        <w:pStyle w:val="Textoindependiente"/>
      </w:pPr>
      <w:r>
        <w:rPr>
          <w:b/>
          <w:bCs/>
        </w:rPr>
        <w:t>Municipios</w:t>
      </w:r>
      <w:r>
        <w:t xml:space="preserve"> - Total: 1,123 municipios activos - Indicador: +3 nuevos </w:t>
      </w:r>
      <w:r>
        <w:t>- Permite caracterización por ubicación</w:t>
      </w:r>
    </w:p>
    <w:p w14:paraId="13CA1411" w14:textId="77777777" w:rsidR="006A7B01" w:rsidRDefault="001E48A8">
      <w:pPr>
        <w:pStyle w:val="Ttulo3"/>
      </w:pPr>
      <w:bookmarkStart w:id="39" w:name="estadísticas-de-salud"/>
      <w:bookmarkStart w:id="40" w:name="_Toc215136388"/>
      <w:bookmarkEnd w:id="35"/>
      <w:bookmarkEnd w:id="38"/>
      <w:r>
        <w:t>3.4 Estadísticas de Salud</w:t>
      </w:r>
      <w:bookmarkEnd w:id="40"/>
    </w:p>
    <w:p w14:paraId="4A708A3F" w14:textId="77777777" w:rsidR="006A7B01" w:rsidRDefault="001E48A8">
      <w:pPr>
        <w:pStyle w:val="FirstParagraph"/>
      </w:pPr>
      <w:r>
        <w:t>Esta sección muestra un análisis completo del estado de salud poblacional:</w:t>
      </w:r>
    </w:p>
    <w:p w14:paraId="5A7463F5" w14:textId="77777777" w:rsidR="006A7B01" w:rsidRDefault="001E48A8">
      <w:pPr>
        <w:pStyle w:val="Textoindependiente"/>
      </w:pPr>
      <w:r>
        <w:rPr>
          <w:b/>
          <w:bCs/>
        </w:rPr>
        <w:t>Métricas Principales:</w:t>
      </w:r>
    </w:p>
    <w:p w14:paraId="3E2B9C60" w14:textId="77777777" w:rsidR="006A7B01" w:rsidRDefault="001E48A8" w:rsidP="001E48A8">
      <w:pPr>
        <w:pStyle w:val="Compact"/>
        <w:numPr>
          <w:ilvl w:val="0"/>
          <w:numId w:val="11"/>
        </w:numPr>
      </w:pPr>
      <w:r>
        <w:rPr>
          <w:b/>
          <w:bCs/>
        </w:rPr>
        <w:t>Total Personas</w:t>
      </w:r>
      <w:r>
        <w:t>: 100% del universo de análisis</w:t>
      </w:r>
    </w:p>
    <w:p w14:paraId="2A1AD7B5" w14:textId="77777777" w:rsidR="006A7B01" w:rsidRDefault="001E48A8" w:rsidP="001E48A8">
      <w:pPr>
        <w:pStyle w:val="Compact"/>
        <w:numPr>
          <w:ilvl w:val="0"/>
          <w:numId w:val="11"/>
        </w:numPr>
      </w:pPr>
      <w:r>
        <w:rPr>
          <w:b/>
          <w:bCs/>
        </w:rPr>
        <w:t>Con Enfermedades</w:t>
      </w:r>
      <w:r>
        <w:t>: Porcentaje de personas con co</w:t>
      </w:r>
      <w:r>
        <w:t>ndiciones médicas</w:t>
      </w:r>
    </w:p>
    <w:p w14:paraId="62D20382" w14:textId="77777777" w:rsidR="006A7B01" w:rsidRDefault="001E48A8" w:rsidP="001E48A8">
      <w:pPr>
        <w:pStyle w:val="Compact"/>
        <w:numPr>
          <w:ilvl w:val="0"/>
          <w:numId w:val="11"/>
        </w:numPr>
      </w:pPr>
      <w:r>
        <w:rPr>
          <w:b/>
          <w:bCs/>
        </w:rPr>
        <w:t>Personas Sanas</w:t>
      </w:r>
      <w:r>
        <w:t>: Porcentaje sin enfermedades registradas</w:t>
      </w:r>
    </w:p>
    <w:p w14:paraId="2DDD7A61" w14:textId="77777777" w:rsidR="006A7B01" w:rsidRDefault="001E48A8" w:rsidP="001E48A8">
      <w:pPr>
        <w:pStyle w:val="Compact"/>
        <w:numPr>
          <w:ilvl w:val="0"/>
          <w:numId w:val="11"/>
        </w:numPr>
      </w:pPr>
      <w:r>
        <w:rPr>
          <w:b/>
          <w:bCs/>
        </w:rPr>
        <w:t>Familias Afectadas</w:t>
      </w:r>
      <w:r>
        <w:t>: Familias con al menos un miembro enfermo</w:t>
      </w:r>
    </w:p>
    <w:p w14:paraId="24ACA126" w14:textId="77777777" w:rsidR="006A7B01" w:rsidRDefault="001E48A8">
      <w:pPr>
        <w:pStyle w:val="FirstParagraph"/>
      </w:pPr>
      <w:r>
        <w:rPr>
          <w:b/>
          <w:bCs/>
        </w:rPr>
        <w:t>Enfermedades Más Comunes:</w:t>
      </w:r>
      <w:r>
        <w:t xml:space="preserve"> - Lista top 6 de condiciones de salud - Gráfico de distribución por sexo y edad - Análisis de c</w:t>
      </w:r>
      <w:r>
        <w:t>asos registrados</w:t>
      </w:r>
    </w:p>
    <w:p w14:paraId="0DAEF457" w14:textId="77777777" w:rsidR="006A7B01" w:rsidRDefault="001E48A8">
      <w:pPr>
        <w:pStyle w:val="Ttulo3"/>
      </w:pPr>
      <w:bookmarkStart w:id="41" w:name="estadísticas-profesionales"/>
      <w:bookmarkStart w:id="42" w:name="_Toc215136389"/>
      <w:bookmarkEnd w:id="39"/>
      <w:r>
        <w:lastRenderedPageBreak/>
        <w:t>3.5 Estadísticas Profesionales</w:t>
      </w:r>
      <w:bookmarkEnd w:id="42"/>
    </w:p>
    <w:p w14:paraId="0BE076AA" w14:textId="77777777" w:rsidR="006A7B01" w:rsidRDefault="001E48A8">
      <w:pPr>
        <w:pStyle w:val="Ttulo4"/>
      </w:pPr>
      <w:bookmarkStart w:id="43" w:name="profesiones"/>
      <w:r>
        <w:t>3.5.1 Profesiones</w:t>
      </w:r>
    </w:p>
    <w:p w14:paraId="3D350F0E" w14:textId="77777777" w:rsidR="006A7B01" w:rsidRDefault="001E48A8">
      <w:pPr>
        <w:pStyle w:val="FirstParagraph"/>
      </w:pPr>
      <w:r>
        <w:rPr>
          <w:b/>
          <w:bCs/>
        </w:rPr>
        <w:t>Datos mostrados:</w:t>
      </w:r>
      <w:r>
        <w:t xml:space="preserve"> - Porcentaje con profesión - Porcentaje sin profesión - Top 5 profesiones más comunes - 11 tipos de profesiones disponibles</w:t>
      </w:r>
    </w:p>
    <w:p w14:paraId="378F67E0" w14:textId="77777777" w:rsidR="006A7B01" w:rsidRDefault="001E48A8">
      <w:pPr>
        <w:pStyle w:val="Textoindependiente"/>
      </w:pPr>
      <w:r>
        <w:rPr>
          <w:b/>
          <w:bCs/>
        </w:rPr>
        <w:t>Detalles Adicionales:</w:t>
      </w:r>
      <w:r>
        <w:t xml:space="preserve"> - Con Profesión y Habilidad</w:t>
      </w:r>
      <w:r>
        <w:t>es - Solo Profesión</w:t>
      </w:r>
    </w:p>
    <w:p w14:paraId="1390C369" w14:textId="77777777" w:rsidR="006A7B01" w:rsidRDefault="001E48A8">
      <w:pPr>
        <w:pStyle w:val="Ttulo4"/>
      </w:pPr>
      <w:bookmarkStart w:id="44" w:name="habilidades"/>
      <w:bookmarkEnd w:id="43"/>
      <w:r>
        <w:t>3.5.2 Habilidades</w:t>
      </w:r>
    </w:p>
    <w:p w14:paraId="33A54E1D" w14:textId="77777777" w:rsidR="006A7B01" w:rsidRDefault="001E48A8">
      <w:pPr>
        <w:pStyle w:val="FirstParagraph"/>
      </w:pPr>
      <w:r>
        <w:rPr>
          <w:b/>
          <w:bCs/>
        </w:rPr>
        <w:t>Métricas:</w:t>
      </w:r>
      <w:r>
        <w:t xml:space="preserve"> - Familias con habilidades - Especialistas (solo habilidades) - 20 tipos de habilidades técnicas</w:t>
      </w:r>
    </w:p>
    <w:p w14:paraId="67B28680" w14:textId="77777777" w:rsidR="006A7B01" w:rsidRDefault="001E48A8">
      <w:pPr>
        <w:pStyle w:val="Textoindependiente"/>
      </w:pPr>
      <w:r>
        <w:rPr>
          <w:b/>
          <w:bCs/>
        </w:rPr>
        <w:t>Top Habilidades:</w:t>
      </w:r>
      <w:r>
        <w:t xml:space="preserve"> - Lista de habilidades más comunes - Análisis de competencias técnicas</w:t>
      </w:r>
    </w:p>
    <w:p w14:paraId="46DEBFC8" w14:textId="77777777" w:rsidR="006A7B01" w:rsidRDefault="001E48A8">
      <w:pPr>
        <w:pStyle w:val="Ttulo3"/>
      </w:pPr>
      <w:bookmarkStart w:id="45" w:name="vivienda-y-servicios"/>
      <w:bookmarkStart w:id="46" w:name="_Toc215136390"/>
      <w:bookmarkEnd w:id="41"/>
      <w:bookmarkEnd w:id="44"/>
      <w:r>
        <w:t>3.6 Vivienda y Servicio</w:t>
      </w:r>
      <w:r>
        <w:t>s</w:t>
      </w:r>
      <w:bookmarkEnd w:id="46"/>
    </w:p>
    <w:p w14:paraId="6A7028FB" w14:textId="77777777" w:rsidR="006A7B01" w:rsidRDefault="001E48A8">
      <w:pPr>
        <w:pStyle w:val="FirstParagraph"/>
      </w:pPr>
      <w:r>
        <w:t>Esta sección analiza la infraestructura y servicios básicos:</w:t>
      </w:r>
    </w:p>
    <w:p w14:paraId="6BE11067" w14:textId="77777777" w:rsidR="006A7B01" w:rsidRDefault="001E48A8">
      <w:pPr>
        <w:pStyle w:val="Textoindependiente"/>
      </w:pPr>
      <w:r>
        <w:rPr>
          <w:b/>
          <w:bCs/>
        </w:rPr>
        <w:t>Componentes:</w:t>
      </w:r>
    </w:p>
    <w:p w14:paraId="343F3CD9" w14:textId="77777777" w:rsidR="006A7B01" w:rsidRDefault="001E48A8" w:rsidP="001E48A8">
      <w:pPr>
        <w:pStyle w:val="Compact"/>
        <w:numPr>
          <w:ilvl w:val="0"/>
          <w:numId w:val="12"/>
        </w:numPr>
      </w:pPr>
      <w:r>
        <w:rPr>
          <w:b/>
          <w:bCs/>
        </w:rPr>
        <w:t>Total Familias</w:t>
      </w:r>
      <w:r>
        <w:t>: Universo de análisis</w:t>
      </w:r>
    </w:p>
    <w:p w14:paraId="790E2D5E" w14:textId="77777777" w:rsidR="006A7B01" w:rsidRDefault="001E48A8" w:rsidP="001E48A8">
      <w:pPr>
        <w:pStyle w:val="Compact"/>
        <w:numPr>
          <w:ilvl w:val="0"/>
          <w:numId w:val="12"/>
        </w:numPr>
      </w:pPr>
      <w:r>
        <w:rPr>
          <w:b/>
          <w:bCs/>
        </w:rPr>
        <w:t>Tipos de Vivienda</w:t>
      </w:r>
      <w:r>
        <w:t>: Distribución por tipo</w:t>
      </w:r>
    </w:p>
    <w:p w14:paraId="2FEF5580" w14:textId="77777777" w:rsidR="006A7B01" w:rsidRDefault="001E48A8" w:rsidP="001E48A8">
      <w:pPr>
        <w:pStyle w:val="Compact"/>
        <w:numPr>
          <w:ilvl w:val="0"/>
          <w:numId w:val="12"/>
        </w:numPr>
      </w:pPr>
      <w:r>
        <w:rPr>
          <w:b/>
          <w:bCs/>
        </w:rPr>
        <w:t>Sistemas de Acueducto</w:t>
      </w:r>
      <w:r>
        <w:t>: Acceso a agua potable</w:t>
      </w:r>
    </w:p>
    <w:p w14:paraId="0BAFEE23" w14:textId="77777777" w:rsidR="006A7B01" w:rsidRDefault="001E48A8" w:rsidP="001E48A8">
      <w:pPr>
        <w:pStyle w:val="Compact"/>
        <w:numPr>
          <w:ilvl w:val="0"/>
          <w:numId w:val="12"/>
        </w:numPr>
      </w:pPr>
      <w:r>
        <w:rPr>
          <w:b/>
          <w:bCs/>
        </w:rPr>
        <w:t>Aguas Residuales</w:t>
      </w:r>
      <w:r>
        <w:t>: Manejo de desechos</w:t>
      </w:r>
    </w:p>
    <w:p w14:paraId="774F77FF" w14:textId="77777777" w:rsidR="006A7B01" w:rsidRDefault="001E48A8">
      <w:pPr>
        <w:pStyle w:val="FirstParagraph"/>
      </w:pPr>
      <w:r>
        <w:rPr>
          <w:b/>
          <w:bCs/>
        </w:rPr>
        <w:t>Gráficos incluidos:</w:t>
      </w:r>
      <w:r>
        <w:t xml:space="preserve"> </w:t>
      </w:r>
      <w:r>
        <w:t>- Distribución de tipos de vivienda - Porcentaje con acueducto municipal - Sistema de aguas residuales</w:t>
      </w:r>
    </w:p>
    <w:p w14:paraId="3EBB762F" w14:textId="77777777" w:rsidR="006A7B01" w:rsidRDefault="001E48A8">
      <w:pPr>
        <w:pStyle w:val="Ttulo3"/>
      </w:pPr>
      <w:bookmarkStart w:id="47" w:name="interpretación-de-las-estadísticas"/>
      <w:bookmarkStart w:id="48" w:name="_Toc215136391"/>
      <w:bookmarkEnd w:id="45"/>
      <w:r>
        <w:t>3.7 Interpretación de las Estadísticas</w:t>
      </w:r>
      <w:bookmarkEnd w:id="48"/>
    </w:p>
    <w:p w14:paraId="38B1CF5A" w14:textId="77777777" w:rsidR="006A7B01" w:rsidRDefault="001E48A8">
      <w:pPr>
        <w:pStyle w:val="FirstParagraph"/>
      </w:pPr>
      <w:r>
        <w:rPr>
          <w:b/>
          <w:bCs/>
        </w:rPr>
        <w:t>Códigos de Color:</w:t>
      </w:r>
      <w:r>
        <w:t xml:space="preserve"> - </w:t>
      </w:r>
      <w:r>
        <w:t>🟢</w:t>
      </w:r>
      <w:r>
        <w:t xml:space="preserve"> </w:t>
      </w:r>
      <w:r>
        <w:rPr>
          <w:b/>
          <w:bCs/>
        </w:rPr>
        <w:t>Verde</w:t>
      </w:r>
      <w:r>
        <w:t xml:space="preserve">: Indicadores positivos o en crecimiento - </w:t>
      </w:r>
      <w:r>
        <w:t>🔵</w:t>
      </w:r>
      <w:r>
        <w:t xml:space="preserve"> </w:t>
      </w:r>
      <w:r>
        <w:rPr>
          <w:b/>
          <w:bCs/>
        </w:rPr>
        <w:t>Azul</w:t>
      </w:r>
      <w:r>
        <w:t xml:space="preserve">: Información estándar - </w:t>
      </w:r>
      <w:r>
        <w:t>🟡</w:t>
      </w:r>
      <w:r>
        <w:t xml:space="preserve"> </w:t>
      </w:r>
      <w:r>
        <w:rPr>
          <w:b/>
          <w:bCs/>
        </w:rPr>
        <w:t>Amarillo</w:t>
      </w:r>
      <w:r>
        <w:t xml:space="preserve">: Requiere atención - </w:t>
      </w:r>
      <w:r>
        <w:t>🔴</w:t>
      </w:r>
      <w:r>
        <w:t xml:space="preserve"> </w:t>
      </w:r>
      <w:r>
        <w:rPr>
          <w:b/>
          <w:bCs/>
        </w:rPr>
        <w:t>Rojo</w:t>
      </w:r>
      <w:r>
        <w:t>: Situación crítica</w:t>
      </w:r>
    </w:p>
    <w:p w14:paraId="186C8737" w14:textId="77777777" w:rsidR="006A7B01" w:rsidRDefault="001E48A8">
      <w:pPr>
        <w:pStyle w:val="Textoindependiente"/>
      </w:pPr>
      <w:r>
        <w:rPr>
          <w:b/>
          <w:bCs/>
        </w:rPr>
        <w:t>Indicadores de Tendencia:</w:t>
      </w:r>
      <w:r>
        <w:t xml:space="preserve"> - </w:t>
      </w:r>
      <w:r>
        <w:t>⬆</w:t>
      </w:r>
      <w:r>
        <w:t>️</w:t>
      </w:r>
      <w:r>
        <w:t xml:space="preserve"> </w:t>
      </w:r>
      <w:r>
        <w:rPr>
          <w:b/>
          <w:bCs/>
        </w:rPr>
        <w:t>Porcentaje positivo</w:t>
      </w:r>
      <w:r>
        <w:t xml:space="preserve">: Crecimiento respecto al período anterior - </w:t>
      </w:r>
      <w:r>
        <w:t>⬇</w:t>
      </w:r>
      <w:r>
        <w:t>️</w:t>
      </w:r>
      <w:r>
        <w:t xml:space="preserve"> </w:t>
      </w:r>
      <w:r>
        <w:rPr>
          <w:b/>
          <w:bCs/>
        </w:rPr>
        <w:t>Porcentaje negativo</w:t>
      </w:r>
      <w:r>
        <w:t>: Decrecimiento - ➡</w:t>
      </w:r>
      <w:r>
        <w:t>️</w:t>
      </w:r>
      <w:r>
        <w:t xml:space="preserve"> </w:t>
      </w:r>
      <w:r>
        <w:rPr>
          <w:b/>
          <w:bCs/>
        </w:rPr>
        <w:t>Sin cambio</w:t>
      </w:r>
      <w:r>
        <w:t>: Estable</w:t>
      </w:r>
    </w:p>
    <w:p w14:paraId="168C0274" w14:textId="77777777" w:rsidR="006A7B01" w:rsidRDefault="001E48A8">
      <w:pPr>
        <w:pStyle w:val="Ttulo3"/>
      </w:pPr>
      <w:bookmarkStart w:id="49" w:name="actualización-de-datos"/>
      <w:bookmarkStart w:id="50" w:name="_Toc215136392"/>
      <w:bookmarkEnd w:id="47"/>
      <w:r>
        <w:t>3.8 Actualización de Datos</w:t>
      </w:r>
      <w:bookmarkEnd w:id="50"/>
    </w:p>
    <w:p w14:paraId="1446DBD5" w14:textId="77777777" w:rsidR="006A7B01" w:rsidRDefault="001E48A8">
      <w:pPr>
        <w:pStyle w:val="FirstParagraph"/>
      </w:pPr>
      <w:r>
        <w:t>Las estadísticas del dashboard se actualizan:</w:t>
      </w:r>
    </w:p>
    <w:p w14:paraId="7D6C3CFD" w14:textId="77777777" w:rsidR="006A7B01" w:rsidRDefault="001E48A8" w:rsidP="001E48A8">
      <w:pPr>
        <w:pStyle w:val="Compact"/>
        <w:numPr>
          <w:ilvl w:val="0"/>
          <w:numId w:val="13"/>
        </w:numPr>
      </w:pPr>
      <w:r>
        <w:t>✅</w:t>
      </w:r>
      <w:r>
        <w:t xml:space="preserve"> </w:t>
      </w:r>
      <w:r>
        <w:rPr>
          <w:b/>
          <w:bCs/>
        </w:rPr>
        <w:t>Automáticamente</w:t>
      </w:r>
      <w:r>
        <w:t>: Al cargar la página</w:t>
      </w:r>
    </w:p>
    <w:p w14:paraId="3C6CA21B" w14:textId="77777777" w:rsidR="006A7B01" w:rsidRDefault="001E48A8" w:rsidP="001E48A8">
      <w:pPr>
        <w:pStyle w:val="Compact"/>
        <w:numPr>
          <w:ilvl w:val="0"/>
          <w:numId w:val="13"/>
        </w:numPr>
      </w:pPr>
      <w:r>
        <w:t>✅</w:t>
      </w:r>
      <w:r>
        <w:t xml:space="preserve"> </w:t>
      </w:r>
      <w:r>
        <w:rPr>
          <w:b/>
          <w:bCs/>
        </w:rPr>
        <w:t>En tiempo real</w:t>
      </w:r>
      <w:r>
        <w:t>: Después de crear/editar encuestas</w:t>
      </w:r>
    </w:p>
    <w:p w14:paraId="2E93CABD" w14:textId="77777777" w:rsidR="006A7B01" w:rsidRDefault="001E48A8" w:rsidP="001E48A8">
      <w:pPr>
        <w:pStyle w:val="Compact"/>
        <w:numPr>
          <w:ilvl w:val="0"/>
          <w:numId w:val="13"/>
        </w:numPr>
      </w:pPr>
      <w:r>
        <w:t>✅</w:t>
      </w:r>
      <w:r>
        <w:t xml:space="preserve"> </w:t>
      </w:r>
      <w:r>
        <w:rPr>
          <w:b/>
          <w:bCs/>
        </w:rPr>
        <w:t>Manualmente</w:t>
      </w:r>
      <w:r>
        <w:t>: Haciendo clic en el botón de recarga (si disponible)</w:t>
      </w:r>
    </w:p>
    <w:p w14:paraId="76D581D5" w14:textId="77777777" w:rsidR="006A7B01" w:rsidRDefault="001E48A8">
      <w:r>
        <w:pict w14:anchorId="0E20A0FF">
          <v:rect id="_x0000_i1030" style="width:0;height:1.5pt" o:hralign="center" o:hrstd="t" o:hr="t"/>
        </w:pict>
      </w:r>
    </w:p>
    <w:p w14:paraId="77E2CC06" w14:textId="77777777" w:rsidR="006A7B01" w:rsidRDefault="001E48A8">
      <w:pPr>
        <w:pStyle w:val="Ttulo2"/>
      </w:pPr>
      <w:bookmarkStart w:id="51" w:name="gestión-de-catálogos"/>
      <w:bookmarkStart w:id="52" w:name="_Toc215136393"/>
      <w:bookmarkEnd w:id="26"/>
      <w:bookmarkEnd w:id="49"/>
      <w:r>
        <w:lastRenderedPageBreak/>
        <w:t>4. Gestión de Catálogo</w:t>
      </w:r>
      <w:r>
        <w:t>s</w:t>
      </w:r>
      <w:bookmarkEnd w:id="52"/>
    </w:p>
    <w:p w14:paraId="52BA07ED" w14:textId="77777777" w:rsidR="006A7B01" w:rsidRDefault="001E48A8">
      <w:pPr>
        <w:pStyle w:val="Ttulo3"/>
      </w:pPr>
      <w:bookmarkStart w:id="53" w:name="qué-son-los-catálogos"/>
      <w:bookmarkStart w:id="54" w:name="_Toc215136394"/>
      <w:r>
        <w:t>4.1 ¿Qué son los Catálogos?</w:t>
      </w:r>
      <w:bookmarkEnd w:id="54"/>
    </w:p>
    <w:p w14:paraId="45CEF1C7" w14:textId="77777777" w:rsidR="006A7B01" w:rsidRDefault="001E48A8">
      <w:pPr>
        <w:pStyle w:val="FirstParagraph"/>
      </w:pPr>
      <w:r>
        <w:t>Los catálogos son listados maestros de información que se utilizan en las encuestas. Estos catálogos permiten:</w:t>
      </w:r>
    </w:p>
    <w:p w14:paraId="2F1E419A" w14:textId="77777777" w:rsidR="006A7B01" w:rsidRDefault="001E48A8" w:rsidP="001E48A8">
      <w:pPr>
        <w:pStyle w:val="Compact"/>
        <w:numPr>
          <w:ilvl w:val="0"/>
          <w:numId w:val="14"/>
        </w:numPr>
      </w:pPr>
      <w:r>
        <w:t>✅</w:t>
      </w:r>
      <w:r>
        <w:t xml:space="preserve"> Estandarizar la información ingresada</w:t>
      </w:r>
    </w:p>
    <w:p w14:paraId="36C77069" w14:textId="77777777" w:rsidR="006A7B01" w:rsidRDefault="001E48A8" w:rsidP="001E48A8">
      <w:pPr>
        <w:pStyle w:val="Compact"/>
        <w:numPr>
          <w:ilvl w:val="0"/>
          <w:numId w:val="14"/>
        </w:numPr>
      </w:pPr>
      <w:r>
        <w:t>✅</w:t>
      </w:r>
      <w:r>
        <w:t xml:space="preserve"> Mantener consistencia en los datos</w:t>
      </w:r>
    </w:p>
    <w:p w14:paraId="1C304037" w14:textId="77777777" w:rsidR="006A7B01" w:rsidRDefault="001E48A8" w:rsidP="001E48A8">
      <w:pPr>
        <w:pStyle w:val="Compact"/>
        <w:numPr>
          <w:ilvl w:val="0"/>
          <w:numId w:val="14"/>
        </w:numPr>
      </w:pPr>
      <w:r>
        <w:t>✅</w:t>
      </w:r>
      <w:r>
        <w:t xml:space="preserve"> Facilitar el análisis estadístico</w:t>
      </w:r>
    </w:p>
    <w:p w14:paraId="021C502E" w14:textId="77777777" w:rsidR="006A7B01" w:rsidRDefault="001E48A8" w:rsidP="001E48A8">
      <w:pPr>
        <w:pStyle w:val="Compact"/>
        <w:numPr>
          <w:ilvl w:val="0"/>
          <w:numId w:val="14"/>
        </w:numPr>
      </w:pPr>
      <w:r>
        <w:t>✅</w:t>
      </w:r>
      <w:r>
        <w:t xml:space="preserve"> </w:t>
      </w:r>
      <w:r>
        <w:t>Evitar duplicados y errores de digitación</w:t>
      </w:r>
    </w:p>
    <w:p w14:paraId="133CB228" w14:textId="77777777" w:rsidR="006A7B01" w:rsidRDefault="001E48A8">
      <w:pPr>
        <w:pStyle w:val="Ttulo3"/>
      </w:pPr>
      <w:bookmarkStart w:id="55" w:name="acceso-a-los-catálogos"/>
      <w:bookmarkStart w:id="56" w:name="_Toc215136395"/>
      <w:bookmarkEnd w:id="53"/>
      <w:r>
        <w:t>4.2 Acceso a los Catálogos</w:t>
      </w:r>
      <w:bookmarkEnd w:id="56"/>
    </w:p>
    <w:p w14:paraId="1A8B59EA" w14:textId="77777777" w:rsidR="006A7B01" w:rsidRDefault="001E48A8">
      <w:pPr>
        <w:pStyle w:val="FirstParagraph"/>
      </w:pPr>
      <w:r>
        <w:t>Para acceder a los catálogos:</w:t>
      </w:r>
    </w:p>
    <w:p w14:paraId="6F052505" w14:textId="77777777" w:rsidR="006A7B01" w:rsidRDefault="001E48A8">
      <w:pPr>
        <w:pStyle w:val="Textoindependiente"/>
      </w:pPr>
      <w:r>
        <w:rPr>
          <w:b/>
          <w:bCs/>
        </w:rPr>
        <w:t>Paso 1:</w:t>
      </w:r>
      <w:r>
        <w:t xml:space="preserve"> Haga clic en el menú </w:t>
      </w:r>
      <w:r>
        <w:rPr>
          <w:b/>
          <w:bCs/>
        </w:rPr>
        <w:t>“Configuración”</w:t>
      </w:r>
      <w:r>
        <w:t xml:space="preserve"> en el sidebar izquierdo</w:t>
      </w:r>
    </w:p>
    <w:p w14:paraId="336A27CE" w14:textId="77777777" w:rsidR="006A7B01" w:rsidRDefault="001E48A8">
      <w:pPr>
        <w:pStyle w:val="Textoindependiente"/>
      </w:pPr>
      <w:r>
        <w:rPr>
          <w:b/>
          <w:bCs/>
        </w:rPr>
        <w:t>Paso 2:</w:t>
      </w:r>
      <w:r>
        <w:t xml:space="preserve"> El menú se expandirá mostrando todos los catálogos disponibles</w:t>
      </w:r>
    </w:p>
    <w:p w14:paraId="0A85CE66" w14:textId="77777777" w:rsidR="006A7B01" w:rsidRDefault="001E48A8">
      <w:pPr>
        <w:pStyle w:val="CaptionedFigure"/>
      </w:pPr>
      <w:r>
        <w:rPr>
          <w:noProof/>
        </w:rPr>
        <w:drawing>
          <wp:inline distT="0" distB="0" distL="0" distR="0" wp14:anchorId="14CD1E7F" wp14:editId="1C17A908">
            <wp:extent cx="5334000" cy="2686446"/>
            <wp:effectExtent l="0" t="0" r="0" b="0"/>
            <wp:docPr id="48" name="Picture" descr="Menú de Configuració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manual-screenshots/04-menu-configuracion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6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4BDA3F" w14:textId="77777777" w:rsidR="006A7B01" w:rsidRDefault="001E48A8">
      <w:pPr>
        <w:pStyle w:val="ImageCaption"/>
      </w:pPr>
      <w:r>
        <w:t>Menú de Configu</w:t>
      </w:r>
      <w:r>
        <w:t>ración</w:t>
      </w:r>
    </w:p>
    <w:p w14:paraId="5B008FC2" w14:textId="77777777" w:rsidR="006A7B01" w:rsidRDefault="001E48A8">
      <w:pPr>
        <w:pStyle w:val="Ttulo3"/>
      </w:pPr>
      <w:bookmarkStart w:id="57" w:name="catálogos-disponibles"/>
      <w:bookmarkStart w:id="58" w:name="_Toc215136396"/>
      <w:bookmarkEnd w:id="55"/>
      <w:r>
        <w:t>4.3 Catálogos Disponibles</w:t>
      </w:r>
      <w:bookmarkEnd w:id="58"/>
    </w:p>
    <w:p w14:paraId="3F97DC65" w14:textId="77777777" w:rsidR="006A7B01" w:rsidRDefault="001E48A8">
      <w:pPr>
        <w:pStyle w:val="FirstParagraph"/>
      </w:pPr>
      <w:r>
        <w:t>El sistema MIA incluye los siguientes catálogos:</w:t>
      </w:r>
    </w:p>
    <w:p w14:paraId="3FEEDD24" w14:textId="77777777" w:rsidR="006A7B01" w:rsidRDefault="001E48A8">
      <w:pPr>
        <w:pStyle w:val="Ttulo4"/>
      </w:pPr>
      <w:bookmarkStart w:id="59" w:name="catálogos-geográficos"/>
      <w:r>
        <w:t>4.3.1 Catálogos Geográficos</w:t>
      </w:r>
    </w:p>
    <w:p w14:paraId="49A68EBC" w14:textId="77777777" w:rsidR="006A7B01" w:rsidRDefault="001E48A8" w:rsidP="001E48A8">
      <w:pPr>
        <w:pStyle w:val="Compact"/>
        <w:numPr>
          <w:ilvl w:val="0"/>
          <w:numId w:val="15"/>
        </w:numPr>
      </w:pPr>
      <w:r>
        <w:rPr>
          <w:b/>
          <w:bCs/>
        </w:rPr>
        <w:t>Departamentos</w:t>
      </w:r>
      <w:r>
        <w:t>: Departamentos del país (33 departamentos)</w:t>
      </w:r>
    </w:p>
    <w:p w14:paraId="15BEA847" w14:textId="77777777" w:rsidR="006A7B01" w:rsidRDefault="001E48A8" w:rsidP="001E48A8">
      <w:pPr>
        <w:pStyle w:val="Compact"/>
        <w:numPr>
          <w:ilvl w:val="0"/>
          <w:numId w:val="15"/>
        </w:numPr>
      </w:pPr>
      <w:r>
        <w:rPr>
          <w:b/>
          <w:bCs/>
        </w:rPr>
        <w:t>Municipios</w:t>
      </w:r>
      <w:r>
        <w:t>: Municipios de Colombia (1,123 municipios)</w:t>
      </w:r>
    </w:p>
    <w:p w14:paraId="4E4A676F" w14:textId="77777777" w:rsidR="006A7B01" w:rsidRDefault="001E48A8" w:rsidP="001E48A8">
      <w:pPr>
        <w:pStyle w:val="Compact"/>
        <w:numPr>
          <w:ilvl w:val="0"/>
          <w:numId w:val="15"/>
        </w:numPr>
      </w:pPr>
      <w:r>
        <w:rPr>
          <w:b/>
          <w:bCs/>
        </w:rPr>
        <w:t>Corregimientos</w:t>
      </w:r>
      <w:r>
        <w:t>: Subdivisiones munic</w:t>
      </w:r>
      <w:r>
        <w:t>ipales</w:t>
      </w:r>
    </w:p>
    <w:p w14:paraId="176EFDA5" w14:textId="77777777" w:rsidR="006A7B01" w:rsidRDefault="001E48A8" w:rsidP="001E48A8">
      <w:pPr>
        <w:pStyle w:val="Compact"/>
        <w:numPr>
          <w:ilvl w:val="0"/>
          <w:numId w:val="15"/>
        </w:numPr>
      </w:pPr>
      <w:r>
        <w:rPr>
          <w:b/>
          <w:bCs/>
        </w:rPr>
        <w:t>Centros Poblados</w:t>
      </w:r>
      <w:r>
        <w:t>: Núcleos urbanos secundarios</w:t>
      </w:r>
    </w:p>
    <w:p w14:paraId="18056122" w14:textId="77777777" w:rsidR="006A7B01" w:rsidRDefault="001E48A8" w:rsidP="001E48A8">
      <w:pPr>
        <w:pStyle w:val="Compact"/>
        <w:numPr>
          <w:ilvl w:val="0"/>
          <w:numId w:val="15"/>
        </w:numPr>
      </w:pPr>
      <w:r>
        <w:rPr>
          <w:b/>
          <w:bCs/>
        </w:rPr>
        <w:lastRenderedPageBreak/>
        <w:t>Veredas</w:t>
      </w:r>
      <w:r>
        <w:t>: Divisiones rurales</w:t>
      </w:r>
    </w:p>
    <w:p w14:paraId="216C260D" w14:textId="77777777" w:rsidR="006A7B01" w:rsidRDefault="001E48A8" w:rsidP="001E48A8">
      <w:pPr>
        <w:pStyle w:val="Compact"/>
        <w:numPr>
          <w:ilvl w:val="0"/>
          <w:numId w:val="15"/>
        </w:numPr>
      </w:pPr>
      <w:r>
        <w:rPr>
          <w:b/>
          <w:bCs/>
        </w:rPr>
        <w:t>Sectores</w:t>
      </w:r>
      <w:r>
        <w:t>: Sectores del sistema</w:t>
      </w:r>
    </w:p>
    <w:p w14:paraId="4CFC8C40" w14:textId="77777777" w:rsidR="006A7B01" w:rsidRDefault="001E48A8">
      <w:pPr>
        <w:pStyle w:val="Ttulo4"/>
      </w:pPr>
      <w:bookmarkStart w:id="60" w:name="catálogos-organizacionales"/>
      <w:bookmarkEnd w:id="59"/>
      <w:r>
        <w:t>4.3.2 Catálogos Organizacionales</w:t>
      </w:r>
    </w:p>
    <w:p w14:paraId="0F9D50B0" w14:textId="77777777" w:rsidR="006A7B01" w:rsidRDefault="001E48A8" w:rsidP="001E48A8">
      <w:pPr>
        <w:pStyle w:val="Compact"/>
        <w:numPr>
          <w:ilvl w:val="0"/>
          <w:numId w:val="16"/>
        </w:numPr>
      </w:pPr>
      <w:r>
        <w:rPr>
          <w:b/>
          <w:bCs/>
        </w:rPr>
        <w:t>Parroquias</w:t>
      </w:r>
      <w:r>
        <w:t>: Gestión de parroquias católicas</w:t>
      </w:r>
    </w:p>
    <w:p w14:paraId="212D36D2" w14:textId="77777777" w:rsidR="006A7B01" w:rsidRDefault="001E48A8">
      <w:pPr>
        <w:pStyle w:val="Ttulo4"/>
      </w:pPr>
      <w:bookmarkStart w:id="61" w:name="catálogos-de-salud"/>
      <w:bookmarkEnd w:id="60"/>
      <w:r>
        <w:t>4.3.3 Catálogos de Salud</w:t>
      </w:r>
    </w:p>
    <w:p w14:paraId="5E9CE9AF" w14:textId="77777777" w:rsidR="006A7B01" w:rsidRDefault="001E48A8" w:rsidP="001E48A8">
      <w:pPr>
        <w:pStyle w:val="Compact"/>
        <w:numPr>
          <w:ilvl w:val="0"/>
          <w:numId w:val="17"/>
        </w:numPr>
      </w:pPr>
      <w:r>
        <w:rPr>
          <w:b/>
          <w:bCs/>
        </w:rPr>
        <w:t>Enfermedades</w:t>
      </w:r>
      <w:r>
        <w:t>: Catálogo de condiciones médicas</w:t>
      </w:r>
    </w:p>
    <w:p w14:paraId="44BDBEC8" w14:textId="77777777" w:rsidR="006A7B01" w:rsidRDefault="001E48A8">
      <w:pPr>
        <w:pStyle w:val="Ttulo4"/>
      </w:pPr>
      <w:bookmarkStart w:id="62" w:name="catálogos-personales"/>
      <w:bookmarkEnd w:id="61"/>
      <w:r>
        <w:t>4.3.4 Catálogos Personales</w:t>
      </w:r>
    </w:p>
    <w:p w14:paraId="3E4CE130" w14:textId="77777777" w:rsidR="006A7B01" w:rsidRDefault="001E48A8" w:rsidP="001E48A8">
      <w:pPr>
        <w:pStyle w:val="Compact"/>
        <w:numPr>
          <w:ilvl w:val="0"/>
          <w:numId w:val="18"/>
        </w:numPr>
      </w:pPr>
      <w:r>
        <w:rPr>
          <w:b/>
          <w:bCs/>
        </w:rPr>
        <w:t>Sexos</w:t>
      </w:r>
      <w:r>
        <w:t>: Categorías de género</w:t>
      </w:r>
    </w:p>
    <w:p w14:paraId="2667C2CF" w14:textId="77777777" w:rsidR="006A7B01" w:rsidRDefault="001E48A8" w:rsidP="001E48A8">
      <w:pPr>
        <w:pStyle w:val="Compact"/>
        <w:numPr>
          <w:ilvl w:val="0"/>
          <w:numId w:val="18"/>
        </w:numPr>
      </w:pPr>
      <w:r>
        <w:rPr>
          <w:b/>
          <w:bCs/>
        </w:rPr>
        <w:t>Estados Civiles</w:t>
      </w:r>
      <w:r>
        <w:t>: Tipos de estado civil</w:t>
      </w:r>
    </w:p>
    <w:p w14:paraId="75A946E7" w14:textId="77777777" w:rsidR="006A7B01" w:rsidRDefault="001E48A8" w:rsidP="001E48A8">
      <w:pPr>
        <w:pStyle w:val="Compact"/>
        <w:numPr>
          <w:ilvl w:val="0"/>
          <w:numId w:val="18"/>
        </w:numPr>
      </w:pPr>
      <w:r>
        <w:rPr>
          <w:b/>
          <w:bCs/>
        </w:rPr>
        <w:t>Tipos de Identificación</w:t>
      </w:r>
      <w:r>
        <w:t>: Documentos de identidad (CC, TI, etc.)</w:t>
      </w:r>
    </w:p>
    <w:p w14:paraId="7A120599" w14:textId="77777777" w:rsidR="006A7B01" w:rsidRDefault="001E48A8" w:rsidP="001E48A8">
      <w:pPr>
        <w:pStyle w:val="Compact"/>
        <w:numPr>
          <w:ilvl w:val="0"/>
          <w:numId w:val="18"/>
        </w:numPr>
      </w:pPr>
      <w:r>
        <w:rPr>
          <w:b/>
          <w:bCs/>
        </w:rPr>
        <w:t>Parentescos</w:t>
      </w:r>
      <w:r>
        <w:t>: Tipos de relación familiar</w:t>
      </w:r>
    </w:p>
    <w:p w14:paraId="206DBE30" w14:textId="77777777" w:rsidR="006A7B01" w:rsidRDefault="001E48A8">
      <w:pPr>
        <w:pStyle w:val="Ttulo4"/>
      </w:pPr>
      <w:bookmarkStart w:id="63" w:name="catálogos-educativos-y-laborales"/>
      <w:bookmarkEnd w:id="62"/>
      <w:r>
        <w:t>4.3.5 Catálogos Educativ</w:t>
      </w:r>
      <w:r>
        <w:t>os y Laborales</w:t>
      </w:r>
    </w:p>
    <w:p w14:paraId="2D25F7CD" w14:textId="77777777" w:rsidR="006A7B01" w:rsidRDefault="001E48A8" w:rsidP="001E48A8">
      <w:pPr>
        <w:pStyle w:val="Compact"/>
        <w:numPr>
          <w:ilvl w:val="0"/>
          <w:numId w:val="19"/>
        </w:numPr>
      </w:pPr>
      <w:r>
        <w:rPr>
          <w:b/>
          <w:bCs/>
        </w:rPr>
        <w:t>Estudios</w:t>
      </w:r>
      <w:r>
        <w:t>: Niveles educativos</w:t>
      </w:r>
    </w:p>
    <w:p w14:paraId="24A04E70" w14:textId="77777777" w:rsidR="006A7B01" w:rsidRDefault="001E48A8" w:rsidP="001E48A8">
      <w:pPr>
        <w:pStyle w:val="Compact"/>
        <w:numPr>
          <w:ilvl w:val="0"/>
          <w:numId w:val="19"/>
        </w:numPr>
      </w:pPr>
      <w:r>
        <w:rPr>
          <w:b/>
          <w:bCs/>
        </w:rPr>
        <w:t>Profesiones</w:t>
      </w:r>
      <w:r>
        <w:t>: Catálogo de profesiones (11 tipos)</w:t>
      </w:r>
    </w:p>
    <w:p w14:paraId="34EDE5CC" w14:textId="77777777" w:rsidR="006A7B01" w:rsidRDefault="001E48A8" w:rsidP="001E48A8">
      <w:pPr>
        <w:pStyle w:val="Compact"/>
        <w:numPr>
          <w:ilvl w:val="0"/>
          <w:numId w:val="19"/>
        </w:numPr>
      </w:pPr>
      <w:r>
        <w:rPr>
          <w:b/>
          <w:bCs/>
        </w:rPr>
        <w:t>Habilidades</w:t>
      </w:r>
      <w:r>
        <w:t>: Habilidades profesionales (20 tipos)</w:t>
      </w:r>
    </w:p>
    <w:p w14:paraId="2595850C" w14:textId="77777777" w:rsidR="006A7B01" w:rsidRDefault="001E48A8" w:rsidP="001E48A8">
      <w:pPr>
        <w:pStyle w:val="Compact"/>
        <w:numPr>
          <w:ilvl w:val="0"/>
          <w:numId w:val="19"/>
        </w:numPr>
      </w:pPr>
      <w:r>
        <w:rPr>
          <w:b/>
          <w:bCs/>
        </w:rPr>
        <w:t>Destrezas</w:t>
      </w:r>
      <w:r>
        <w:t>: Destrezas técnicas</w:t>
      </w:r>
    </w:p>
    <w:p w14:paraId="741DF134" w14:textId="77777777" w:rsidR="006A7B01" w:rsidRDefault="001E48A8">
      <w:pPr>
        <w:pStyle w:val="Ttulo4"/>
      </w:pPr>
      <w:bookmarkStart w:id="64" w:name="catálogos-de-vivienda"/>
      <w:bookmarkEnd w:id="63"/>
      <w:r>
        <w:t>4.3.6 Catálogos de Vivienda</w:t>
      </w:r>
    </w:p>
    <w:p w14:paraId="3BBB3B8C" w14:textId="77777777" w:rsidR="006A7B01" w:rsidRDefault="001E48A8" w:rsidP="001E48A8">
      <w:pPr>
        <w:pStyle w:val="Compact"/>
        <w:numPr>
          <w:ilvl w:val="0"/>
          <w:numId w:val="20"/>
        </w:numPr>
      </w:pPr>
      <w:r>
        <w:rPr>
          <w:b/>
          <w:bCs/>
        </w:rPr>
        <w:t>Tipos de Vivienda</w:t>
      </w:r>
      <w:r>
        <w:t>: Clasificación de viviendas</w:t>
      </w:r>
    </w:p>
    <w:p w14:paraId="18E833D1" w14:textId="77777777" w:rsidR="006A7B01" w:rsidRDefault="001E48A8" w:rsidP="001E48A8">
      <w:pPr>
        <w:pStyle w:val="Compact"/>
        <w:numPr>
          <w:ilvl w:val="0"/>
          <w:numId w:val="20"/>
        </w:numPr>
      </w:pPr>
      <w:r>
        <w:rPr>
          <w:b/>
          <w:bCs/>
        </w:rPr>
        <w:t>Aguas Resi</w:t>
      </w:r>
      <w:r>
        <w:rPr>
          <w:b/>
          <w:bCs/>
        </w:rPr>
        <w:t>duales</w:t>
      </w:r>
      <w:r>
        <w:t>: Sistemas de manejo de desechos</w:t>
      </w:r>
    </w:p>
    <w:p w14:paraId="1F18971E" w14:textId="77777777" w:rsidR="006A7B01" w:rsidRDefault="001E48A8" w:rsidP="001E48A8">
      <w:pPr>
        <w:pStyle w:val="Compact"/>
        <w:numPr>
          <w:ilvl w:val="0"/>
          <w:numId w:val="20"/>
        </w:numPr>
      </w:pPr>
      <w:r>
        <w:rPr>
          <w:b/>
          <w:bCs/>
        </w:rPr>
        <w:t>Disposición de Basura</w:t>
      </w:r>
      <w:r>
        <w:t>: Métodos de disposición de residuos</w:t>
      </w:r>
    </w:p>
    <w:p w14:paraId="0D6A2A9A" w14:textId="77777777" w:rsidR="006A7B01" w:rsidRDefault="001E48A8">
      <w:pPr>
        <w:pStyle w:val="Ttulo4"/>
      </w:pPr>
      <w:bookmarkStart w:id="65" w:name="catálogos-culturales"/>
      <w:bookmarkEnd w:id="64"/>
      <w:r>
        <w:t>4.3.7 Catálogos Culturales</w:t>
      </w:r>
    </w:p>
    <w:p w14:paraId="3CF0FB1C" w14:textId="77777777" w:rsidR="006A7B01" w:rsidRDefault="001E48A8" w:rsidP="001E48A8">
      <w:pPr>
        <w:pStyle w:val="Compact"/>
        <w:numPr>
          <w:ilvl w:val="0"/>
          <w:numId w:val="21"/>
        </w:numPr>
      </w:pPr>
      <w:r>
        <w:rPr>
          <w:b/>
          <w:bCs/>
        </w:rPr>
        <w:t>Comunidades Culturales</w:t>
      </w:r>
      <w:r>
        <w:t>: Comunidades étnicas y culturales</w:t>
      </w:r>
    </w:p>
    <w:p w14:paraId="03DE3E9D" w14:textId="77777777" w:rsidR="006A7B01" w:rsidRDefault="001E48A8">
      <w:pPr>
        <w:pStyle w:val="Ttulo3"/>
      </w:pPr>
      <w:bookmarkStart w:id="66" w:name="gestión-de-municipios-ejemplo-detallado"/>
      <w:bookmarkStart w:id="67" w:name="_Toc215136397"/>
      <w:bookmarkEnd w:id="57"/>
      <w:bookmarkEnd w:id="65"/>
      <w:r>
        <w:t>4.4 Gestión de Municipios (Ejemplo Detallado)</w:t>
      </w:r>
      <w:bookmarkEnd w:id="67"/>
    </w:p>
    <w:p w14:paraId="0014AD8F" w14:textId="77777777" w:rsidR="006A7B01" w:rsidRDefault="001E48A8">
      <w:pPr>
        <w:pStyle w:val="FirstParagraph"/>
      </w:pPr>
      <w:r>
        <w:t>Los municipios son uno de los catálogos más importantes del sistema. Veamos cómo gestionarlos:</w:t>
      </w:r>
    </w:p>
    <w:p w14:paraId="3452F3FB" w14:textId="77777777" w:rsidR="006A7B01" w:rsidRDefault="001E48A8">
      <w:pPr>
        <w:pStyle w:val="Ttulo4"/>
      </w:pPr>
      <w:bookmarkStart w:id="68" w:name="acceso-al-catálogo-de-municipios"/>
      <w:r>
        <w:t>4.4.1 Acceso al Catálogo de Municipios</w:t>
      </w:r>
    </w:p>
    <w:p w14:paraId="6D66C464" w14:textId="77777777" w:rsidR="006A7B01" w:rsidRDefault="001E48A8">
      <w:pPr>
        <w:pStyle w:val="FirstParagraph"/>
      </w:pPr>
      <w:r>
        <w:rPr>
          <w:b/>
          <w:bCs/>
        </w:rPr>
        <w:t>Paso 1:</w:t>
      </w:r>
      <w:r>
        <w:t xml:space="preserve"> En el menú </w:t>
      </w:r>
      <w:r>
        <w:rPr>
          <w:b/>
          <w:bCs/>
        </w:rPr>
        <w:t>“Configuración”</w:t>
      </w:r>
      <w:r>
        <w:t xml:space="preserve">, haga clic en </w:t>
      </w:r>
      <w:r>
        <w:rPr>
          <w:b/>
          <w:bCs/>
        </w:rPr>
        <w:t>“Municipios”</w:t>
      </w:r>
    </w:p>
    <w:p w14:paraId="1A892080" w14:textId="77777777" w:rsidR="006A7B01" w:rsidRDefault="001E48A8">
      <w:pPr>
        <w:pStyle w:val="Textoindependiente"/>
      </w:pPr>
      <w:r>
        <w:rPr>
          <w:b/>
          <w:bCs/>
        </w:rPr>
        <w:t>Paso 2:</w:t>
      </w:r>
      <w:r>
        <w:t xml:space="preserve"> Se mostrará la pantalla de gestión de municipios</w:t>
      </w:r>
    </w:p>
    <w:p w14:paraId="19B07ED5" w14:textId="77777777" w:rsidR="006A7B01" w:rsidRDefault="001E48A8">
      <w:pPr>
        <w:pStyle w:val="CaptionedFigure"/>
      </w:pPr>
      <w:r>
        <w:rPr>
          <w:noProof/>
        </w:rPr>
        <w:lastRenderedPageBreak/>
        <w:drawing>
          <wp:inline distT="0" distB="0" distL="0" distR="0" wp14:anchorId="52BC68E7" wp14:editId="21114D52">
            <wp:extent cx="5334000" cy="2683668"/>
            <wp:effectExtent l="0" t="0" r="0" b="0"/>
            <wp:docPr id="60" name="Picture" descr="Listado de Municipio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manual-screenshots/05-municipios-listado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3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FE6AED" w14:textId="77777777" w:rsidR="006A7B01" w:rsidRDefault="001E48A8">
      <w:pPr>
        <w:pStyle w:val="ImageCaption"/>
      </w:pPr>
      <w:r>
        <w:t>L</w:t>
      </w:r>
      <w:r>
        <w:t>istado de Municipios</w:t>
      </w:r>
    </w:p>
    <w:p w14:paraId="1558CCC2" w14:textId="77777777" w:rsidR="006A7B01" w:rsidRDefault="001E48A8">
      <w:pPr>
        <w:pStyle w:val="Ttulo4"/>
      </w:pPr>
      <w:bookmarkStart w:id="69" w:name="componentes-de-la-pantalla"/>
      <w:bookmarkEnd w:id="68"/>
      <w:r>
        <w:t>4.4.2 Componentes de la Pantalla</w:t>
      </w:r>
    </w:p>
    <w:p w14:paraId="0AB3ECF8" w14:textId="77777777" w:rsidR="006A7B01" w:rsidRDefault="001E48A8">
      <w:pPr>
        <w:pStyle w:val="FirstParagraph"/>
      </w:pPr>
      <w:r>
        <w:rPr>
          <w:b/>
          <w:bCs/>
        </w:rPr>
        <w:t>Encabezado:</w:t>
      </w:r>
      <w:r>
        <w:t xml:space="preserve"> - Título: “Gestión de Municipios” - Descripción: “Administra los municipios para encuestas” - Botón “Actualizar”: Recarga los datos</w:t>
      </w:r>
    </w:p>
    <w:p w14:paraId="3396AC4D" w14:textId="77777777" w:rsidR="006A7B01" w:rsidRDefault="001E48A8">
      <w:pPr>
        <w:pStyle w:val="Textoindependiente"/>
      </w:pPr>
      <w:r>
        <w:rPr>
          <w:b/>
          <w:bCs/>
        </w:rPr>
        <w:t>Buscador:</w:t>
      </w:r>
      <w:r>
        <w:t xml:space="preserve"> - Campo de búsqueda: “Buscar por nombre, código </w:t>
      </w:r>
      <w:r>
        <w:t>DANE o departamento…” - Botón “Buscar”: Ejecuta la búsqueda</w:t>
      </w:r>
    </w:p>
    <w:p w14:paraId="365CE761" w14:textId="77777777" w:rsidR="006A7B01" w:rsidRDefault="001E48A8">
      <w:pPr>
        <w:pStyle w:val="Textoindependiente"/>
      </w:pPr>
      <w:r>
        <w:rPr>
          <w:b/>
          <w:bCs/>
        </w:rPr>
        <w:t>Estadísticas:</w:t>
      </w:r>
      <w:r>
        <w:t xml:space="preserve"> - Total Municipios: 1,123 - Páginas: 113</w:t>
      </w:r>
    </w:p>
    <w:p w14:paraId="2525532D" w14:textId="77777777" w:rsidR="006A7B01" w:rsidRDefault="001E48A8">
      <w:pPr>
        <w:pStyle w:val="Ttulo4"/>
      </w:pPr>
      <w:bookmarkStart w:id="70" w:name="tabla-de-municipios"/>
      <w:bookmarkEnd w:id="69"/>
      <w:r>
        <w:t>4.4.3 Tabla de Municipios</w:t>
      </w:r>
    </w:p>
    <w:p w14:paraId="23F49E25" w14:textId="77777777" w:rsidR="006A7B01" w:rsidRDefault="001E48A8">
      <w:pPr>
        <w:pStyle w:val="FirstParagraph"/>
      </w:pPr>
      <w:r>
        <w:t>La tabla muestra las siguientes columna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58"/>
        <w:gridCol w:w="3427"/>
      </w:tblGrid>
      <w:tr w:rsidR="006A7B01" w14:paraId="656C4E1E" w14:textId="77777777" w:rsidTr="006A7B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A63BF24" w14:textId="77777777" w:rsidR="006A7B01" w:rsidRDefault="001E48A8">
            <w:pPr>
              <w:pStyle w:val="Compact"/>
            </w:pPr>
            <w:r>
              <w:t>Columna</w:t>
            </w:r>
          </w:p>
        </w:tc>
        <w:tc>
          <w:tcPr>
            <w:tcW w:w="0" w:type="auto"/>
          </w:tcPr>
          <w:p w14:paraId="5FA8AFC7" w14:textId="77777777" w:rsidR="006A7B01" w:rsidRDefault="001E48A8">
            <w:pPr>
              <w:pStyle w:val="Compact"/>
            </w:pPr>
            <w:r>
              <w:t>Descripción</w:t>
            </w:r>
          </w:p>
        </w:tc>
      </w:tr>
      <w:tr w:rsidR="006A7B01" w14:paraId="1741AFD2" w14:textId="77777777">
        <w:tc>
          <w:tcPr>
            <w:tcW w:w="0" w:type="auto"/>
          </w:tcPr>
          <w:p w14:paraId="06FDB329" w14:textId="77777777" w:rsidR="006A7B01" w:rsidRDefault="001E48A8">
            <w:pPr>
              <w:pStyle w:val="Compact"/>
            </w:pPr>
            <w:r>
              <w:rPr>
                <w:b/>
                <w:bCs/>
              </w:rPr>
              <w:t>ID</w:t>
            </w:r>
          </w:p>
        </w:tc>
        <w:tc>
          <w:tcPr>
            <w:tcW w:w="0" w:type="auto"/>
          </w:tcPr>
          <w:p w14:paraId="4DCEF2B4" w14:textId="77777777" w:rsidR="006A7B01" w:rsidRDefault="001E48A8">
            <w:pPr>
              <w:pStyle w:val="Compact"/>
            </w:pPr>
            <w:r>
              <w:t>Identificador único del municipio</w:t>
            </w:r>
          </w:p>
        </w:tc>
      </w:tr>
      <w:tr w:rsidR="006A7B01" w14:paraId="1390F176" w14:textId="77777777">
        <w:tc>
          <w:tcPr>
            <w:tcW w:w="0" w:type="auto"/>
          </w:tcPr>
          <w:p w14:paraId="4E02C941" w14:textId="77777777" w:rsidR="006A7B01" w:rsidRDefault="001E48A8">
            <w:pPr>
              <w:pStyle w:val="Compact"/>
            </w:pPr>
            <w:r>
              <w:rPr>
                <w:b/>
                <w:bCs/>
              </w:rPr>
              <w:t>NOMBRE</w:t>
            </w:r>
          </w:p>
        </w:tc>
        <w:tc>
          <w:tcPr>
            <w:tcW w:w="0" w:type="auto"/>
          </w:tcPr>
          <w:p w14:paraId="5BEFA4C5" w14:textId="77777777" w:rsidR="006A7B01" w:rsidRDefault="001E48A8">
            <w:pPr>
              <w:pStyle w:val="Compact"/>
            </w:pPr>
            <w:r>
              <w:t>Nombre del municipio</w:t>
            </w:r>
          </w:p>
        </w:tc>
      </w:tr>
      <w:tr w:rsidR="006A7B01" w14:paraId="1F23175D" w14:textId="77777777">
        <w:tc>
          <w:tcPr>
            <w:tcW w:w="0" w:type="auto"/>
          </w:tcPr>
          <w:p w14:paraId="3A8BF1D1" w14:textId="77777777" w:rsidR="006A7B01" w:rsidRDefault="001E48A8">
            <w:pPr>
              <w:pStyle w:val="Compact"/>
            </w:pPr>
            <w:r>
              <w:rPr>
                <w:b/>
                <w:bCs/>
              </w:rPr>
              <w:t>CÓDIGO DANE</w:t>
            </w:r>
          </w:p>
        </w:tc>
        <w:tc>
          <w:tcPr>
            <w:tcW w:w="0" w:type="auto"/>
          </w:tcPr>
          <w:p w14:paraId="25C8B060" w14:textId="77777777" w:rsidR="006A7B01" w:rsidRDefault="001E48A8">
            <w:pPr>
              <w:pStyle w:val="Compact"/>
            </w:pPr>
            <w:r>
              <w:t>Código DANE oficial</w:t>
            </w:r>
          </w:p>
        </w:tc>
      </w:tr>
      <w:tr w:rsidR="006A7B01" w14:paraId="2FABC963" w14:textId="77777777">
        <w:tc>
          <w:tcPr>
            <w:tcW w:w="0" w:type="auto"/>
          </w:tcPr>
          <w:p w14:paraId="2043FF03" w14:textId="77777777" w:rsidR="006A7B01" w:rsidRDefault="001E48A8">
            <w:pPr>
              <w:pStyle w:val="Compact"/>
            </w:pPr>
            <w:r>
              <w:rPr>
                <w:b/>
                <w:bCs/>
              </w:rPr>
              <w:t>DEPARTAMENTO</w:t>
            </w:r>
          </w:p>
        </w:tc>
        <w:tc>
          <w:tcPr>
            <w:tcW w:w="0" w:type="auto"/>
          </w:tcPr>
          <w:p w14:paraId="6B9AE0B7" w14:textId="77777777" w:rsidR="006A7B01" w:rsidRDefault="001E48A8">
            <w:pPr>
              <w:pStyle w:val="Compact"/>
            </w:pPr>
            <w:r>
              <w:t>Departamento al que pertenece</w:t>
            </w:r>
          </w:p>
        </w:tc>
      </w:tr>
      <w:tr w:rsidR="006A7B01" w14:paraId="41D69423" w14:textId="77777777">
        <w:tc>
          <w:tcPr>
            <w:tcW w:w="0" w:type="auto"/>
          </w:tcPr>
          <w:p w14:paraId="6C59AD02" w14:textId="77777777" w:rsidR="006A7B01" w:rsidRDefault="001E48A8">
            <w:pPr>
              <w:pStyle w:val="Compact"/>
            </w:pPr>
            <w:r>
              <w:rPr>
                <w:b/>
                <w:bCs/>
              </w:rPr>
              <w:t>FECHA CREACIÓN</w:t>
            </w:r>
          </w:p>
        </w:tc>
        <w:tc>
          <w:tcPr>
            <w:tcW w:w="0" w:type="auto"/>
          </w:tcPr>
          <w:p w14:paraId="474F21F5" w14:textId="77777777" w:rsidR="006A7B01" w:rsidRDefault="001E48A8">
            <w:pPr>
              <w:pStyle w:val="Compact"/>
            </w:pPr>
            <w:r>
              <w:t>Fecha de registro en el sistema</w:t>
            </w:r>
          </w:p>
        </w:tc>
      </w:tr>
      <w:tr w:rsidR="006A7B01" w14:paraId="5C4111DA" w14:textId="77777777">
        <w:tc>
          <w:tcPr>
            <w:tcW w:w="0" w:type="auto"/>
          </w:tcPr>
          <w:p w14:paraId="5FFDDE47" w14:textId="77777777" w:rsidR="006A7B01" w:rsidRDefault="001E48A8">
            <w:pPr>
              <w:pStyle w:val="Compact"/>
            </w:pPr>
            <w:r>
              <w:rPr>
                <w:b/>
                <w:bCs/>
              </w:rPr>
              <w:t>ACCIONES</w:t>
            </w:r>
          </w:p>
        </w:tc>
        <w:tc>
          <w:tcPr>
            <w:tcW w:w="0" w:type="auto"/>
          </w:tcPr>
          <w:p w14:paraId="29452249" w14:textId="77777777" w:rsidR="006A7B01" w:rsidRDefault="001E48A8">
            <w:pPr>
              <w:pStyle w:val="Compact"/>
            </w:pPr>
            <w:r>
              <w:t>Botones Editar y Eliminar</w:t>
            </w:r>
          </w:p>
        </w:tc>
      </w:tr>
    </w:tbl>
    <w:p w14:paraId="4756AF09" w14:textId="77777777" w:rsidR="006A7B01" w:rsidRDefault="001E48A8">
      <w:pPr>
        <w:pStyle w:val="Ttulo4"/>
      </w:pPr>
      <w:bookmarkStart w:id="71" w:name="buscar-municipios"/>
      <w:bookmarkEnd w:id="70"/>
      <w:r>
        <w:t>4.4.4 Buscar Municipios</w:t>
      </w:r>
    </w:p>
    <w:p w14:paraId="6385DA1D" w14:textId="77777777" w:rsidR="006A7B01" w:rsidRDefault="001E48A8">
      <w:pPr>
        <w:pStyle w:val="FirstParagraph"/>
      </w:pPr>
      <w:r>
        <w:rPr>
          <w:b/>
          <w:bCs/>
        </w:rPr>
        <w:t>Paso 1:</w:t>
      </w:r>
      <w:r>
        <w:t xml:space="preserve"> </w:t>
      </w:r>
      <w:r>
        <w:t>Escriba el término de búsqueda en el campo correspondiente</w:t>
      </w:r>
    </w:p>
    <w:p w14:paraId="210D6F51" w14:textId="77777777" w:rsidR="006A7B01" w:rsidRDefault="001E48A8">
      <w:pPr>
        <w:pStyle w:val="Textoindependiente"/>
      </w:pPr>
      <w:r>
        <w:t>Puede buscar por: - Nombre del municipio (ej: “Medellín”) - Código DANE (ej: “00013”) - Nombre del departamento (ej: “Antioquia”)</w:t>
      </w:r>
    </w:p>
    <w:p w14:paraId="1B7435AB" w14:textId="77777777" w:rsidR="006A7B01" w:rsidRDefault="001E48A8">
      <w:pPr>
        <w:pStyle w:val="Textoindependiente"/>
      </w:pPr>
      <w:r>
        <w:rPr>
          <w:b/>
          <w:bCs/>
        </w:rPr>
        <w:t>Paso 2:</w:t>
      </w:r>
      <w:r>
        <w:t xml:space="preserve"> Haga clic en el botón </w:t>
      </w:r>
      <w:r>
        <w:rPr>
          <w:b/>
          <w:bCs/>
        </w:rPr>
        <w:t>“Buscar”</w:t>
      </w:r>
      <w:r>
        <w:t xml:space="preserve"> o presione Enter</w:t>
      </w:r>
    </w:p>
    <w:p w14:paraId="543BA049" w14:textId="77777777" w:rsidR="006A7B01" w:rsidRDefault="001E48A8">
      <w:pPr>
        <w:pStyle w:val="Textoindependiente"/>
      </w:pPr>
      <w:r>
        <w:rPr>
          <w:b/>
          <w:bCs/>
        </w:rPr>
        <w:lastRenderedPageBreak/>
        <w:t>Paso 3:</w:t>
      </w:r>
      <w:r>
        <w:t xml:space="preserve"> La </w:t>
      </w:r>
      <w:r>
        <w:t>tabla mostrará solo los resultados que coincidan con la búsqueda</w:t>
      </w:r>
    </w:p>
    <w:p w14:paraId="0E80EF15" w14:textId="77777777" w:rsidR="006A7B01" w:rsidRDefault="001E48A8">
      <w:pPr>
        <w:pStyle w:val="Ttulo4"/>
      </w:pPr>
      <w:bookmarkStart w:id="72" w:name="paginación"/>
      <w:bookmarkEnd w:id="71"/>
      <w:r>
        <w:t>4.4.5 Paginación</w:t>
      </w:r>
    </w:p>
    <w:p w14:paraId="0360B4F3" w14:textId="77777777" w:rsidR="006A7B01" w:rsidRDefault="001E48A8">
      <w:pPr>
        <w:pStyle w:val="FirstParagraph"/>
      </w:pPr>
      <w:r>
        <w:t>El sistema muestra 10 registros por página por defecto.</w:t>
      </w:r>
    </w:p>
    <w:p w14:paraId="300A8A39" w14:textId="77777777" w:rsidR="006A7B01" w:rsidRDefault="001E48A8">
      <w:pPr>
        <w:pStyle w:val="Textoindependiente"/>
      </w:pPr>
      <w:r>
        <w:rPr>
          <w:b/>
          <w:bCs/>
        </w:rPr>
        <w:t>Para navegar entre páginas:</w:t>
      </w:r>
      <w:r>
        <w:t xml:space="preserve"> - Botones numéricos (1, 2, 3, 4, …, 113) - Botón “Anterior”: Página anterior - Botón “Sigu</w:t>
      </w:r>
      <w:r>
        <w:t>iente”: Página siguiente</w:t>
      </w:r>
    </w:p>
    <w:p w14:paraId="1F656C2C" w14:textId="77777777" w:rsidR="006A7B01" w:rsidRDefault="001E48A8">
      <w:pPr>
        <w:pStyle w:val="Textoindependiente"/>
      </w:pPr>
      <w:r>
        <w:rPr>
          <w:b/>
          <w:bCs/>
        </w:rPr>
        <w:t>Para cambiar el número de registros por página:</w:t>
      </w:r>
      <w:r>
        <w:t xml:space="preserve"> 1. Haga clic en el selector “Mostrar” 2. Seleccione 10, 20, 50 o 100 registros por página</w:t>
      </w:r>
    </w:p>
    <w:p w14:paraId="10F3A80F" w14:textId="77777777" w:rsidR="006A7B01" w:rsidRDefault="001E48A8">
      <w:pPr>
        <w:pStyle w:val="Textoindependiente"/>
      </w:pPr>
      <w:r>
        <w:rPr>
          <w:b/>
          <w:bCs/>
        </w:rPr>
        <w:t>Información mostrada:</w:t>
      </w:r>
      <w:r>
        <w:t xml:space="preserve"> - “Mostrando 1-10 de 1123 registros” - Página actual y total de páginas</w:t>
      </w:r>
    </w:p>
    <w:p w14:paraId="6E82F348" w14:textId="77777777" w:rsidR="006A7B01" w:rsidRDefault="001E48A8">
      <w:pPr>
        <w:pStyle w:val="Ttulo4"/>
      </w:pPr>
      <w:bookmarkStart w:id="73" w:name="editar-un-municipio"/>
      <w:bookmarkEnd w:id="72"/>
      <w:r>
        <w:t>4.4.6 Editar un Municipio</w:t>
      </w:r>
    </w:p>
    <w:p w14:paraId="30BBF4F6" w14:textId="77777777" w:rsidR="006A7B01" w:rsidRDefault="001E48A8">
      <w:pPr>
        <w:pStyle w:val="Textodebloque"/>
      </w:pPr>
      <w:r>
        <w:t>⚠</w:t>
      </w:r>
      <w:r>
        <w:t>️</w:t>
      </w:r>
      <w:r>
        <w:t xml:space="preserve"> </w:t>
      </w:r>
      <w:r>
        <w:rPr>
          <w:b/>
          <w:bCs/>
        </w:rPr>
        <w:t>IMPORTANTE:</w:t>
      </w:r>
      <w:r>
        <w:t xml:space="preserve"> Los municipios vienen precargados con información oficial. Solo edite si es absolutamente necesario.</w:t>
      </w:r>
    </w:p>
    <w:p w14:paraId="35B1591C" w14:textId="77777777" w:rsidR="006A7B01" w:rsidRDefault="001E48A8">
      <w:pPr>
        <w:pStyle w:val="FirstParagraph"/>
      </w:pPr>
      <w:r>
        <w:rPr>
          <w:b/>
          <w:bCs/>
        </w:rPr>
        <w:t>Paso 1:</w:t>
      </w:r>
      <w:r>
        <w:t xml:space="preserve"> Ubique el municipio que desea editar</w:t>
      </w:r>
    </w:p>
    <w:p w14:paraId="6FB4558B" w14:textId="77777777" w:rsidR="006A7B01" w:rsidRDefault="001E48A8">
      <w:pPr>
        <w:pStyle w:val="Textoindependiente"/>
      </w:pPr>
      <w:r>
        <w:rPr>
          <w:b/>
          <w:bCs/>
        </w:rPr>
        <w:t>Paso 2:</w:t>
      </w:r>
      <w:r>
        <w:t xml:space="preserve"> Haga clic en el botón </w:t>
      </w:r>
      <w:r>
        <w:rPr>
          <w:b/>
          <w:bCs/>
        </w:rPr>
        <w:t>“Editar”</w:t>
      </w:r>
      <w:r>
        <w:t xml:space="preserve"> </w:t>
      </w:r>
      <w:r>
        <w:t>de la fila correspondiente</w:t>
      </w:r>
    </w:p>
    <w:p w14:paraId="7442B58C" w14:textId="77777777" w:rsidR="006A7B01" w:rsidRDefault="001E48A8">
      <w:pPr>
        <w:pStyle w:val="Textoindependiente"/>
      </w:pPr>
      <w:r>
        <w:rPr>
          <w:b/>
          <w:bCs/>
        </w:rPr>
        <w:t>Paso 3:</w:t>
      </w:r>
      <w:r>
        <w:t xml:space="preserve"> Se abrirá un formulario modal con los datos del municipio</w:t>
      </w:r>
    </w:p>
    <w:p w14:paraId="3E3BA609" w14:textId="77777777" w:rsidR="006A7B01" w:rsidRDefault="001E48A8">
      <w:pPr>
        <w:pStyle w:val="Textoindependiente"/>
      </w:pPr>
      <w:r>
        <w:rPr>
          <w:b/>
          <w:bCs/>
        </w:rPr>
        <w:t>Paso 4:</w:t>
      </w:r>
      <w:r>
        <w:t xml:space="preserve"> Modifique los campos necesarios: - Nombre - Código DANE - Departamento</w:t>
      </w:r>
    </w:p>
    <w:p w14:paraId="115D6996" w14:textId="77777777" w:rsidR="006A7B01" w:rsidRDefault="001E48A8">
      <w:pPr>
        <w:pStyle w:val="Textoindependiente"/>
      </w:pPr>
      <w:r>
        <w:rPr>
          <w:b/>
          <w:bCs/>
        </w:rPr>
        <w:t>Paso 5:</w:t>
      </w:r>
      <w:r>
        <w:t xml:space="preserve"> Haga clic en </w:t>
      </w:r>
      <w:r>
        <w:rPr>
          <w:b/>
          <w:bCs/>
        </w:rPr>
        <w:t>“Guardar”</w:t>
      </w:r>
      <w:r>
        <w:t xml:space="preserve"> para aplicar los cambios</w:t>
      </w:r>
    </w:p>
    <w:p w14:paraId="47A84974" w14:textId="77777777" w:rsidR="006A7B01" w:rsidRDefault="001E48A8">
      <w:pPr>
        <w:pStyle w:val="Textoindependiente"/>
      </w:pPr>
      <w:r>
        <w:rPr>
          <w:b/>
          <w:bCs/>
        </w:rPr>
        <w:t>Paso 6:</w:t>
      </w:r>
      <w:r>
        <w:t xml:space="preserve"> El sistema mostrará </w:t>
      </w:r>
      <w:r>
        <w:t>una notificación de confirmación</w:t>
      </w:r>
    </w:p>
    <w:p w14:paraId="1E16B631" w14:textId="77777777" w:rsidR="006A7B01" w:rsidRDefault="001E48A8">
      <w:pPr>
        <w:pStyle w:val="Ttulo4"/>
      </w:pPr>
      <w:bookmarkStart w:id="74" w:name="eliminar-un-municipio"/>
      <w:bookmarkEnd w:id="73"/>
      <w:r>
        <w:t>4.4.7 Eliminar un Municipio</w:t>
      </w:r>
    </w:p>
    <w:p w14:paraId="6858417A" w14:textId="77777777" w:rsidR="006A7B01" w:rsidRDefault="001E48A8">
      <w:pPr>
        <w:pStyle w:val="Textodebloque"/>
      </w:pPr>
      <w:r>
        <w:t>⚠</w:t>
      </w:r>
      <w:r>
        <w:t>️</w:t>
      </w:r>
      <w:r>
        <w:t xml:space="preserve"> </w:t>
      </w:r>
      <w:r>
        <w:rPr>
          <w:b/>
          <w:bCs/>
        </w:rPr>
        <w:t>ADVERTENCIA:</w:t>
      </w:r>
      <w:r>
        <w:t xml:space="preserve"> No se puede eliminar un municipio si tiene encuestas asociadas.</w:t>
      </w:r>
    </w:p>
    <w:p w14:paraId="1CD4D0B2" w14:textId="77777777" w:rsidR="006A7B01" w:rsidRDefault="001E48A8">
      <w:pPr>
        <w:pStyle w:val="FirstParagraph"/>
      </w:pPr>
      <w:r>
        <w:rPr>
          <w:b/>
          <w:bCs/>
        </w:rPr>
        <w:t>Paso 1:</w:t>
      </w:r>
      <w:r>
        <w:t xml:space="preserve"> Ubique el municipio que desea eliminar</w:t>
      </w:r>
    </w:p>
    <w:p w14:paraId="2B56FB4E" w14:textId="77777777" w:rsidR="006A7B01" w:rsidRDefault="001E48A8">
      <w:pPr>
        <w:pStyle w:val="Textoindependiente"/>
      </w:pPr>
      <w:r>
        <w:rPr>
          <w:b/>
          <w:bCs/>
        </w:rPr>
        <w:t>Paso 2:</w:t>
      </w:r>
      <w:r>
        <w:t xml:space="preserve"> Haga clic en el botón </w:t>
      </w:r>
      <w:r>
        <w:rPr>
          <w:b/>
          <w:bCs/>
        </w:rPr>
        <w:t>“Eliminar”</w:t>
      </w:r>
    </w:p>
    <w:p w14:paraId="42F3B37B" w14:textId="77777777" w:rsidR="006A7B01" w:rsidRDefault="001E48A8">
      <w:pPr>
        <w:pStyle w:val="Textoindependiente"/>
      </w:pPr>
      <w:r>
        <w:rPr>
          <w:b/>
          <w:bCs/>
        </w:rPr>
        <w:t>Paso 3:</w:t>
      </w:r>
      <w:r>
        <w:t xml:space="preserve"> Aparecerá un mensaj</w:t>
      </w:r>
      <w:r>
        <w:t>e de confirmación</w:t>
      </w:r>
    </w:p>
    <w:p w14:paraId="1A394EDA" w14:textId="77777777" w:rsidR="006A7B01" w:rsidRDefault="001E48A8">
      <w:pPr>
        <w:pStyle w:val="Textoindependiente"/>
      </w:pPr>
      <w:r>
        <w:rPr>
          <w:b/>
          <w:bCs/>
        </w:rPr>
        <w:t>Paso 4:</w:t>
      </w:r>
      <w:r>
        <w:t xml:space="preserve"> Confirme la eliminación haciendo clic en </w:t>
      </w:r>
      <w:r>
        <w:rPr>
          <w:b/>
          <w:bCs/>
        </w:rPr>
        <w:t>“Sí, eliminar”</w:t>
      </w:r>
    </w:p>
    <w:p w14:paraId="2392BA84" w14:textId="77777777" w:rsidR="006A7B01" w:rsidRDefault="001E48A8">
      <w:pPr>
        <w:pStyle w:val="Textoindependiente"/>
      </w:pPr>
      <w:r>
        <w:rPr>
          <w:b/>
          <w:bCs/>
        </w:rPr>
        <w:t>Paso 5:</w:t>
      </w:r>
      <w:r>
        <w:t xml:space="preserve"> El municipio será eliminado y la tabla se actualizará</w:t>
      </w:r>
    </w:p>
    <w:p w14:paraId="4F0A3211" w14:textId="77777777" w:rsidR="006A7B01" w:rsidRDefault="001E48A8">
      <w:pPr>
        <w:pStyle w:val="Ttulo4"/>
      </w:pPr>
      <w:bookmarkStart w:id="75" w:name="actualizar-el-listado"/>
      <w:bookmarkEnd w:id="74"/>
      <w:r>
        <w:t>4.4.8 Actualizar el Listado</w:t>
      </w:r>
    </w:p>
    <w:p w14:paraId="552FA764" w14:textId="77777777" w:rsidR="006A7B01" w:rsidRDefault="001E48A8">
      <w:pPr>
        <w:pStyle w:val="FirstParagraph"/>
      </w:pPr>
      <w:r>
        <w:t>Para refrescar los datos:</w:t>
      </w:r>
    </w:p>
    <w:p w14:paraId="203592C7" w14:textId="77777777" w:rsidR="006A7B01" w:rsidRDefault="001E48A8">
      <w:pPr>
        <w:pStyle w:val="Textoindependiente"/>
      </w:pPr>
      <w:r>
        <w:rPr>
          <w:b/>
          <w:bCs/>
        </w:rPr>
        <w:t>Paso 1:</w:t>
      </w:r>
      <w:r>
        <w:t xml:space="preserve"> Haga clic en el botón </w:t>
      </w:r>
      <w:r>
        <w:rPr>
          <w:b/>
          <w:bCs/>
        </w:rPr>
        <w:t>“Actualizar”</w:t>
      </w:r>
      <w:r>
        <w:t xml:space="preserve"> </w:t>
      </w:r>
      <w:r>
        <w:t>en la parte superior</w:t>
      </w:r>
    </w:p>
    <w:p w14:paraId="424CA1E7" w14:textId="77777777" w:rsidR="006A7B01" w:rsidRDefault="001E48A8">
      <w:pPr>
        <w:pStyle w:val="Textoindependiente"/>
      </w:pPr>
      <w:r>
        <w:rPr>
          <w:b/>
          <w:bCs/>
        </w:rPr>
        <w:lastRenderedPageBreak/>
        <w:t>Paso 2:</w:t>
      </w:r>
      <w:r>
        <w:t xml:space="preserve"> El sistema cargará los datos más recientes de la base de datos</w:t>
      </w:r>
    </w:p>
    <w:p w14:paraId="10EBEAF2" w14:textId="77777777" w:rsidR="006A7B01" w:rsidRDefault="001E48A8">
      <w:pPr>
        <w:pStyle w:val="Ttulo3"/>
      </w:pPr>
      <w:bookmarkStart w:id="76" w:name="gestión-de-otros-catálogos"/>
      <w:bookmarkStart w:id="77" w:name="_Toc215136398"/>
      <w:bookmarkEnd w:id="66"/>
      <w:bookmarkEnd w:id="75"/>
      <w:r>
        <w:t>4.5 Gestión de Otros Catálogos</w:t>
      </w:r>
      <w:bookmarkEnd w:id="77"/>
    </w:p>
    <w:p w14:paraId="45A0F917" w14:textId="77777777" w:rsidR="006A7B01" w:rsidRDefault="001E48A8">
      <w:pPr>
        <w:pStyle w:val="FirstParagraph"/>
      </w:pPr>
      <w:r>
        <w:t>Los demás catálogos funcionan de manera similar a Municipios. Todos incluyen:</w:t>
      </w:r>
    </w:p>
    <w:p w14:paraId="4B80C384" w14:textId="77777777" w:rsidR="006A7B01" w:rsidRDefault="001E48A8" w:rsidP="001E48A8">
      <w:pPr>
        <w:pStyle w:val="Compact"/>
        <w:numPr>
          <w:ilvl w:val="0"/>
          <w:numId w:val="22"/>
        </w:numPr>
      </w:pPr>
      <w:r>
        <w:t>✅</w:t>
      </w:r>
      <w:r>
        <w:t xml:space="preserve"> </w:t>
      </w:r>
      <w:r>
        <w:rPr>
          <w:b/>
          <w:bCs/>
        </w:rPr>
        <w:t>Listado con paginación</w:t>
      </w:r>
    </w:p>
    <w:p w14:paraId="25D988D4" w14:textId="77777777" w:rsidR="006A7B01" w:rsidRDefault="001E48A8" w:rsidP="001E48A8">
      <w:pPr>
        <w:pStyle w:val="Compact"/>
        <w:numPr>
          <w:ilvl w:val="0"/>
          <w:numId w:val="22"/>
        </w:numPr>
      </w:pPr>
      <w:r>
        <w:t>✅</w:t>
      </w:r>
      <w:r>
        <w:t xml:space="preserve"> </w:t>
      </w:r>
      <w:r>
        <w:rPr>
          <w:b/>
          <w:bCs/>
        </w:rPr>
        <w:t>Buscador</w:t>
      </w:r>
    </w:p>
    <w:p w14:paraId="2562F9BF" w14:textId="77777777" w:rsidR="006A7B01" w:rsidRDefault="001E48A8" w:rsidP="001E48A8">
      <w:pPr>
        <w:pStyle w:val="Compact"/>
        <w:numPr>
          <w:ilvl w:val="0"/>
          <w:numId w:val="22"/>
        </w:numPr>
      </w:pPr>
      <w:r>
        <w:t>✅</w:t>
      </w:r>
      <w:r>
        <w:t xml:space="preserve"> </w:t>
      </w:r>
      <w:r>
        <w:rPr>
          <w:b/>
          <w:bCs/>
        </w:rPr>
        <w:t>Botones Editar/El</w:t>
      </w:r>
      <w:r>
        <w:rPr>
          <w:b/>
          <w:bCs/>
        </w:rPr>
        <w:t>iminar</w:t>
      </w:r>
    </w:p>
    <w:p w14:paraId="6113C7DC" w14:textId="77777777" w:rsidR="006A7B01" w:rsidRDefault="001E48A8" w:rsidP="001E48A8">
      <w:pPr>
        <w:pStyle w:val="Compact"/>
        <w:numPr>
          <w:ilvl w:val="0"/>
          <w:numId w:val="22"/>
        </w:numPr>
      </w:pPr>
      <w:r>
        <w:t>✅</w:t>
      </w:r>
      <w:r>
        <w:t xml:space="preserve"> </w:t>
      </w:r>
      <w:r>
        <w:rPr>
          <w:b/>
          <w:bCs/>
        </w:rPr>
        <w:t>Contador de registros</w:t>
      </w:r>
    </w:p>
    <w:p w14:paraId="4EE73AF5" w14:textId="77777777" w:rsidR="006A7B01" w:rsidRDefault="001E48A8" w:rsidP="001E48A8">
      <w:pPr>
        <w:pStyle w:val="Compact"/>
        <w:numPr>
          <w:ilvl w:val="0"/>
          <w:numId w:val="22"/>
        </w:numPr>
      </w:pPr>
      <w:r>
        <w:t>✅</w:t>
      </w:r>
      <w:r>
        <w:t xml:space="preserve"> </w:t>
      </w:r>
      <w:r>
        <w:rPr>
          <w:b/>
          <w:bCs/>
        </w:rPr>
        <w:t>Botón Actualizar</w:t>
      </w:r>
    </w:p>
    <w:p w14:paraId="17CDA265" w14:textId="77777777" w:rsidR="006A7B01" w:rsidRDefault="001E48A8">
      <w:pPr>
        <w:pStyle w:val="FirstParagraph"/>
      </w:pPr>
      <w:r>
        <w:rPr>
          <w:b/>
          <w:bCs/>
        </w:rPr>
        <w:t>Catálogos con funcionalidades especiales:</w:t>
      </w:r>
    </w:p>
    <w:p w14:paraId="46DBCAEB" w14:textId="77777777" w:rsidR="006A7B01" w:rsidRDefault="001E48A8">
      <w:pPr>
        <w:pStyle w:val="Ttulo4"/>
      </w:pPr>
      <w:bookmarkStart w:id="78" w:name="enfermedades"/>
      <w:r>
        <w:t>4.5.1 Enfermedades</w:t>
      </w:r>
    </w:p>
    <w:p w14:paraId="7904651F" w14:textId="77777777" w:rsidR="006A7B01" w:rsidRDefault="001E48A8">
      <w:pPr>
        <w:pStyle w:val="FirstParagraph"/>
      </w:pPr>
      <w:r>
        <w:rPr>
          <w:b/>
          <w:bCs/>
        </w:rPr>
        <w:t>Campos específicos:</w:t>
      </w:r>
      <w:r>
        <w:t xml:space="preserve"> - Nombre de la enfermedad - Código CIE-10 (si aplica) - Categoría (Crónica, Aguda, etc.)</w:t>
      </w:r>
    </w:p>
    <w:p w14:paraId="38A8489A" w14:textId="77777777" w:rsidR="006A7B01" w:rsidRDefault="001E48A8">
      <w:pPr>
        <w:pStyle w:val="Ttulo4"/>
      </w:pPr>
      <w:bookmarkStart w:id="79" w:name="profesiones-1"/>
      <w:bookmarkEnd w:id="78"/>
      <w:r>
        <w:t>4.5.2 Profesiones</w:t>
      </w:r>
    </w:p>
    <w:p w14:paraId="2AF61CFB" w14:textId="77777777" w:rsidR="006A7B01" w:rsidRDefault="001E48A8">
      <w:pPr>
        <w:pStyle w:val="FirstParagraph"/>
      </w:pPr>
      <w:r>
        <w:rPr>
          <w:b/>
          <w:bCs/>
        </w:rPr>
        <w:t>Campos específicos:</w:t>
      </w:r>
      <w:r>
        <w:t xml:space="preserve"> - Nombre de la profesión - Categoría laboral - Nivel educativo requerido</w:t>
      </w:r>
    </w:p>
    <w:p w14:paraId="3EC28547" w14:textId="77777777" w:rsidR="006A7B01" w:rsidRDefault="001E48A8">
      <w:pPr>
        <w:pStyle w:val="Ttulo4"/>
      </w:pPr>
      <w:bookmarkStart w:id="80" w:name="habilidades-1"/>
      <w:bookmarkEnd w:id="79"/>
      <w:r>
        <w:t>4.5.3 Habilidades</w:t>
      </w:r>
    </w:p>
    <w:p w14:paraId="477FC232" w14:textId="77777777" w:rsidR="006A7B01" w:rsidRDefault="001E48A8">
      <w:pPr>
        <w:pStyle w:val="FirstParagraph"/>
      </w:pPr>
      <w:r>
        <w:rPr>
          <w:b/>
          <w:bCs/>
        </w:rPr>
        <w:t>Campos específicos:</w:t>
      </w:r>
      <w:r>
        <w:t xml:space="preserve"> - Nombre de la habilidad - Tipo (Técnica, Artística, Deportiva, etc.) - Nivel (Básico, Intermedio, Avanzado)</w:t>
      </w:r>
    </w:p>
    <w:p w14:paraId="0B49C3FF" w14:textId="77777777" w:rsidR="006A7B01" w:rsidRDefault="001E48A8">
      <w:pPr>
        <w:pStyle w:val="Ttulo3"/>
      </w:pPr>
      <w:bookmarkStart w:id="81" w:name="mejores-prácticas-para-catálogos"/>
      <w:bookmarkStart w:id="82" w:name="_Toc215136399"/>
      <w:bookmarkEnd w:id="76"/>
      <w:bookmarkEnd w:id="80"/>
      <w:r>
        <w:t>4.6 Mejores Prác</w:t>
      </w:r>
      <w:r>
        <w:t>ticas para Catálogos</w:t>
      </w:r>
      <w:bookmarkEnd w:id="82"/>
    </w:p>
    <w:p w14:paraId="27F0BA39" w14:textId="77777777" w:rsidR="006A7B01" w:rsidRDefault="001E48A8">
      <w:pPr>
        <w:pStyle w:val="FirstParagraph"/>
      </w:pPr>
      <w:r>
        <w:rPr>
          <w:b/>
          <w:bCs/>
        </w:rPr>
        <w:t>DO ✅:</w:t>
      </w:r>
      <w:r>
        <w:t xml:space="preserve"> - Revise los catálogos antes de crear encuestas - Use el buscador para localizar registros rápidamente - Mantenga los nombres estandarizados y claros - Actualice regularmente si hay cambios oficiales</w:t>
      </w:r>
    </w:p>
    <w:p w14:paraId="5924D31B" w14:textId="77777777" w:rsidR="006A7B01" w:rsidRDefault="001E48A8">
      <w:pPr>
        <w:pStyle w:val="Textoindependiente"/>
      </w:pPr>
      <w:r>
        <w:rPr>
          <w:b/>
          <w:bCs/>
        </w:rPr>
        <w:t>DON’T ❌:</w:t>
      </w:r>
      <w:r>
        <w:t xml:space="preserve"> - No elimine registr</w:t>
      </w:r>
      <w:r>
        <w:t>os con datos asociados - No cree duplicados de registros existentes - No modifique códigos oficiales (DANE, CIE-10, etc.) - No use abreviaturas confusas</w:t>
      </w:r>
    </w:p>
    <w:p w14:paraId="74C387B3" w14:textId="77777777" w:rsidR="006A7B01" w:rsidRDefault="001E48A8">
      <w:pPr>
        <w:pStyle w:val="Ttulo3"/>
      </w:pPr>
      <w:bookmarkStart w:id="83" w:name="casos-de-uso-comunes"/>
      <w:bookmarkStart w:id="84" w:name="_Toc215136400"/>
      <w:bookmarkEnd w:id="81"/>
      <w:r>
        <w:t>4.7 Casos de Uso Comunes</w:t>
      </w:r>
      <w:bookmarkEnd w:id="84"/>
    </w:p>
    <w:p w14:paraId="0C39D684" w14:textId="77777777" w:rsidR="006A7B01" w:rsidRDefault="001E48A8">
      <w:pPr>
        <w:pStyle w:val="FirstParagraph"/>
      </w:pPr>
      <w:r>
        <w:rPr>
          <w:b/>
          <w:bCs/>
        </w:rPr>
        <w:t>Caso 1: Agregar una nueva enfermedad</w:t>
      </w:r>
    </w:p>
    <w:p w14:paraId="21E73C6E" w14:textId="77777777" w:rsidR="006A7B01" w:rsidRDefault="001E48A8" w:rsidP="001E48A8">
      <w:pPr>
        <w:pStyle w:val="Compact"/>
        <w:numPr>
          <w:ilvl w:val="0"/>
          <w:numId w:val="23"/>
        </w:numPr>
      </w:pPr>
      <w:r>
        <w:t>Ir a Configuración &gt; Enfermedades</w:t>
      </w:r>
    </w:p>
    <w:p w14:paraId="3F05FD76" w14:textId="77777777" w:rsidR="006A7B01" w:rsidRDefault="001E48A8" w:rsidP="001E48A8">
      <w:pPr>
        <w:pStyle w:val="Compact"/>
        <w:numPr>
          <w:ilvl w:val="0"/>
          <w:numId w:val="23"/>
        </w:numPr>
      </w:pPr>
      <w:r>
        <w:t>Clic en</w:t>
      </w:r>
      <w:r>
        <w:t xml:space="preserve"> “Agregar Nueva Enfermedad”</w:t>
      </w:r>
    </w:p>
    <w:p w14:paraId="63D965DE" w14:textId="77777777" w:rsidR="006A7B01" w:rsidRDefault="001E48A8" w:rsidP="001E48A8">
      <w:pPr>
        <w:pStyle w:val="Compact"/>
        <w:numPr>
          <w:ilvl w:val="0"/>
          <w:numId w:val="23"/>
        </w:numPr>
      </w:pPr>
      <w:r>
        <w:t>Llenar el formulario con nombre y código</w:t>
      </w:r>
    </w:p>
    <w:p w14:paraId="2625D2DC" w14:textId="77777777" w:rsidR="006A7B01" w:rsidRDefault="001E48A8" w:rsidP="001E48A8">
      <w:pPr>
        <w:pStyle w:val="Compact"/>
        <w:numPr>
          <w:ilvl w:val="0"/>
          <w:numId w:val="23"/>
        </w:numPr>
      </w:pPr>
      <w:r>
        <w:t>Guardar</w:t>
      </w:r>
    </w:p>
    <w:p w14:paraId="14171A44" w14:textId="77777777" w:rsidR="006A7B01" w:rsidRDefault="001E48A8">
      <w:pPr>
        <w:pStyle w:val="FirstParagraph"/>
      </w:pPr>
      <w:r>
        <w:rPr>
          <w:b/>
          <w:bCs/>
        </w:rPr>
        <w:lastRenderedPageBreak/>
        <w:t>Caso 2: Verificar si existe un municipio</w:t>
      </w:r>
    </w:p>
    <w:p w14:paraId="55575C19" w14:textId="77777777" w:rsidR="006A7B01" w:rsidRDefault="001E48A8" w:rsidP="001E48A8">
      <w:pPr>
        <w:pStyle w:val="Compact"/>
        <w:numPr>
          <w:ilvl w:val="0"/>
          <w:numId w:val="24"/>
        </w:numPr>
      </w:pPr>
      <w:r>
        <w:t>Ir a Configuración &gt; Municipios</w:t>
      </w:r>
    </w:p>
    <w:p w14:paraId="13750A2B" w14:textId="77777777" w:rsidR="006A7B01" w:rsidRDefault="001E48A8" w:rsidP="001E48A8">
      <w:pPr>
        <w:pStyle w:val="Compact"/>
        <w:numPr>
          <w:ilvl w:val="0"/>
          <w:numId w:val="24"/>
        </w:numPr>
      </w:pPr>
      <w:r>
        <w:t>Usar el buscador con el nombre del municipio</w:t>
      </w:r>
    </w:p>
    <w:p w14:paraId="0C13DA5B" w14:textId="77777777" w:rsidR="006A7B01" w:rsidRDefault="001E48A8" w:rsidP="001E48A8">
      <w:pPr>
        <w:pStyle w:val="Compact"/>
        <w:numPr>
          <w:ilvl w:val="0"/>
          <w:numId w:val="24"/>
        </w:numPr>
      </w:pPr>
      <w:r>
        <w:t>Si no aparece, contactar al administrador</w:t>
      </w:r>
    </w:p>
    <w:p w14:paraId="70AC9A84" w14:textId="77777777" w:rsidR="006A7B01" w:rsidRDefault="001E48A8">
      <w:pPr>
        <w:pStyle w:val="FirstParagraph"/>
      </w:pPr>
      <w:r>
        <w:rPr>
          <w:b/>
          <w:bCs/>
        </w:rPr>
        <w:t xml:space="preserve">Caso 3: Actualizar </w:t>
      </w:r>
      <w:r>
        <w:rPr>
          <w:b/>
          <w:bCs/>
        </w:rPr>
        <w:t>el nombre de una profesión</w:t>
      </w:r>
    </w:p>
    <w:p w14:paraId="28B0A268" w14:textId="77777777" w:rsidR="006A7B01" w:rsidRDefault="001E48A8" w:rsidP="001E48A8">
      <w:pPr>
        <w:pStyle w:val="Compact"/>
        <w:numPr>
          <w:ilvl w:val="0"/>
          <w:numId w:val="25"/>
        </w:numPr>
      </w:pPr>
      <w:r>
        <w:t>Ir a Configuración &gt; Profesiones</w:t>
      </w:r>
    </w:p>
    <w:p w14:paraId="1B532B5A" w14:textId="77777777" w:rsidR="006A7B01" w:rsidRDefault="001E48A8" w:rsidP="001E48A8">
      <w:pPr>
        <w:pStyle w:val="Compact"/>
        <w:numPr>
          <w:ilvl w:val="0"/>
          <w:numId w:val="25"/>
        </w:numPr>
      </w:pPr>
      <w:r>
        <w:t>Buscar la profesión</w:t>
      </w:r>
    </w:p>
    <w:p w14:paraId="60B2DEAE" w14:textId="77777777" w:rsidR="006A7B01" w:rsidRDefault="001E48A8" w:rsidP="001E48A8">
      <w:pPr>
        <w:pStyle w:val="Compact"/>
        <w:numPr>
          <w:ilvl w:val="0"/>
          <w:numId w:val="25"/>
        </w:numPr>
      </w:pPr>
      <w:r>
        <w:t>Clic en Editar</w:t>
      </w:r>
    </w:p>
    <w:p w14:paraId="4915A1E3" w14:textId="77777777" w:rsidR="006A7B01" w:rsidRDefault="001E48A8" w:rsidP="001E48A8">
      <w:pPr>
        <w:pStyle w:val="Compact"/>
        <w:numPr>
          <w:ilvl w:val="0"/>
          <w:numId w:val="25"/>
        </w:numPr>
      </w:pPr>
      <w:r>
        <w:t>Modificar el nombre</w:t>
      </w:r>
    </w:p>
    <w:p w14:paraId="5DF051C9" w14:textId="77777777" w:rsidR="006A7B01" w:rsidRDefault="001E48A8" w:rsidP="001E48A8">
      <w:pPr>
        <w:pStyle w:val="Compact"/>
        <w:numPr>
          <w:ilvl w:val="0"/>
          <w:numId w:val="25"/>
        </w:numPr>
      </w:pPr>
      <w:r>
        <w:t>Guardar cambios</w:t>
      </w:r>
    </w:p>
    <w:p w14:paraId="677E816E" w14:textId="77777777" w:rsidR="006A7B01" w:rsidRDefault="001E48A8">
      <w:r>
        <w:pict w14:anchorId="2FD00FBE">
          <v:rect id="_x0000_i1031" style="width:0;height:1.5pt" o:hralign="center" o:hrstd="t" o:hr="t"/>
        </w:pict>
      </w:r>
    </w:p>
    <w:p w14:paraId="7B384B00" w14:textId="77777777" w:rsidR="006A7B01" w:rsidRDefault="001E48A8">
      <w:pPr>
        <w:pStyle w:val="Ttulo2"/>
      </w:pPr>
      <w:bookmarkStart w:id="85" w:name="gestión-de-encuestas"/>
      <w:bookmarkStart w:id="86" w:name="_Toc215136401"/>
      <w:bookmarkEnd w:id="51"/>
      <w:bookmarkEnd w:id="83"/>
      <w:r>
        <w:t>5. Gestión de Encuestas</w:t>
      </w:r>
      <w:bookmarkEnd w:id="86"/>
    </w:p>
    <w:p w14:paraId="39A22A5F" w14:textId="77777777" w:rsidR="006A7B01" w:rsidRDefault="001E48A8">
      <w:pPr>
        <w:pStyle w:val="Ttulo3"/>
      </w:pPr>
      <w:bookmarkStart w:id="87" w:name="qué-es-una-encuesta-de-caracterización"/>
      <w:bookmarkStart w:id="88" w:name="_Toc215136402"/>
      <w:r>
        <w:t>5.1 ¿Qué es una Encuesta de Caracterización?</w:t>
      </w:r>
      <w:bookmarkEnd w:id="88"/>
    </w:p>
    <w:p w14:paraId="1D406398" w14:textId="77777777" w:rsidR="006A7B01" w:rsidRDefault="001E48A8">
      <w:pPr>
        <w:pStyle w:val="FirstParagraph"/>
      </w:pPr>
      <w:r>
        <w:t>La encuesta de caracterización poblacional es el núcleo del sistema MIA. Permite registrar información detallada sobre:</w:t>
      </w:r>
    </w:p>
    <w:p w14:paraId="4A3972F8" w14:textId="77777777" w:rsidR="006A7B01" w:rsidRDefault="001E48A8" w:rsidP="001E48A8">
      <w:pPr>
        <w:pStyle w:val="Compact"/>
        <w:numPr>
          <w:ilvl w:val="0"/>
          <w:numId w:val="26"/>
        </w:numPr>
      </w:pPr>
      <w:r>
        <w:t>✅</w:t>
      </w:r>
      <w:r>
        <w:t xml:space="preserve"> Ubicación geográfica y administrativa</w:t>
      </w:r>
    </w:p>
    <w:p w14:paraId="18FC6924" w14:textId="77777777" w:rsidR="006A7B01" w:rsidRDefault="001E48A8" w:rsidP="001E48A8">
      <w:pPr>
        <w:pStyle w:val="Compact"/>
        <w:numPr>
          <w:ilvl w:val="0"/>
          <w:numId w:val="26"/>
        </w:numPr>
      </w:pPr>
      <w:r>
        <w:t>✅</w:t>
      </w:r>
      <w:r>
        <w:t xml:space="preserve"> Información de vivienda y servicios básicos</w:t>
      </w:r>
    </w:p>
    <w:p w14:paraId="265A43C6" w14:textId="77777777" w:rsidR="006A7B01" w:rsidRDefault="001E48A8" w:rsidP="001E48A8">
      <w:pPr>
        <w:pStyle w:val="Compact"/>
        <w:numPr>
          <w:ilvl w:val="0"/>
          <w:numId w:val="26"/>
        </w:numPr>
      </w:pPr>
      <w:r>
        <w:t>✅</w:t>
      </w:r>
      <w:r>
        <w:t xml:space="preserve"> Composición familiar</w:t>
      </w:r>
    </w:p>
    <w:p w14:paraId="6FE6D785" w14:textId="77777777" w:rsidR="006A7B01" w:rsidRDefault="001E48A8" w:rsidP="001E48A8">
      <w:pPr>
        <w:pStyle w:val="Compact"/>
        <w:numPr>
          <w:ilvl w:val="0"/>
          <w:numId w:val="26"/>
        </w:numPr>
      </w:pPr>
      <w:r>
        <w:t>✅</w:t>
      </w:r>
      <w:r>
        <w:t xml:space="preserve"> Datos demográficos, educativos y laborales</w:t>
      </w:r>
    </w:p>
    <w:p w14:paraId="05E70C4C" w14:textId="77777777" w:rsidR="006A7B01" w:rsidRDefault="001E48A8" w:rsidP="001E48A8">
      <w:pPr>
        <w:pStyle w:val="Compact"/>
        <w:numPr>
          <w:ilvl w:val="0"/>
          <w:numId w:val="26"/>
        </w:numPr>
      </w:pPr>
      <w:r>
        <w:t>✅</w:t>
      </w:r>
      <w:r>
        <w:t xml:space="preserve"> Información de salud</w:t>
      </w:r>
    </w:p>
    <w:p w14:paraId="0BCF6035" w14:textId="77777777" w:rsidR="006A7B01" w:rsidRDefault="001E48A8" w:rsidP="001E48A8">
      <w:pPr>
        <w:pStyle w:val="Compact"/>
        <w:numPr>
          <w:ilvl w:val="0"/>
          <w:numId w:val="26"/>
        </w:numPr>
      </w:pPr>
      <w:r>
        <w:t>✅</w:t>
      </w:r>
      <w:r>
        <w:t xml:space="preserve"> Registros de difuntos</w:t>
      </w:r>
    </w:p>
    <w:p w14:paraId="2DAA8541" w14:textId="77777777" w:rsidR="006A7B01" w:rsidRDefault="001E48A8" w:rsidP="001E48A8">
      <w:pPr>
        <w:pStyle w:val="Compact"/>
        <w:numPr>
          <w:ilvl w:val="0"/>
          <w:numId w:val="26"/>
        </w:numPr>
      </w:pPr>
      <w:r>
        <w:t>✅</w:t>
      </w:r>
      <w:r>
        <w:t xml:space="preserve"> Observaciones y consentimientos</w:t>
      </w:r>
    </w:p>
    <w:p w14:paraId="01C6EAB4" w14:textId="77777777" w:rsidR="006A7B01" w:rsidRDefault="001E48A8">
      <w:pPr>
        <w:pStyle w:val="Ttulo3"/>
      </w:pPr>
      <w:bookmarkStart w:id="89" w:name="acceso-al-módulo-de-encuestas"/>
      <w:bookmarkStart w:id="90" w:name="_Toc215136403"/>
      <w:bookmarkEnd w:id="87"/>
      <w:r>
        <w:t>5.2 Acceso al Módulo de Encuestas</w:t>
      </w:r>
      <w:bookmarkEnd w:id="90"/>
    </w:p>
    <w:p w14:paraId="4726B7EF" w14:textId="77777777" w:rsidR="006A7B01" w:rsidRDefault="001E48A8">
      <w:pPr>
        <w:pStyle w:val="FirstParagraph"/>
      </w:pPr>
      <w:r>
        <w:rPr>
          <w:b/>
          <w:bCs/>
        </w:rPr>
        <w:t>Paso 1:</w:t>
      </w:r>
      <w:r>
        <w:t xml:space="preserve"> Haga clic en </w:t>
      </w:r>
      <w:r>
        <w:rPr>
          <w:b/>
          <w:bCs/>
        </w:rPr>
        <w:t>“Encuestas”</w:t>
      </w:r>
      <w:r>
        <w:t xml:space="preserve"> en el menú lateral</w:t>
      </w:r>
    </w:p>
    <w:p w14:paraId="336B1CAD" w14:textId="77777777" w:rsidR="006A7B01" w:rsidRDefault="001E48A8">
      <w:pPr>
        <w:pStyle w:val="Textoindependiente"/>
      </w:pPr>
      <w:r>
        <w:rPr>
          <w:b/>
          <w:bCs/>
        </w:rPr>
        <w:t>Paso 2:</w:t>
      </w:r>
      <w:r>
        <w:t xml:space="preserve"> Se mostrará la pantalla de gestión d</w:t>
      </w:r>
      <w:r>
        <w:t>e encuestas</w:t>
      </w:r>
    </w:p>
    <w:p w14:paraId="2F37E2F4" w14:textId="77777777" w:rsidR="006A7B01" w:rsidRDefault="001E48A8">
      <w:pPr>
        <w:pStyle w:val="CaptionedFigure"/>
      </w:pPr>
      <w:r>
        <w:rPr>
          <w:noProof/>
        </w:rPr>
        <w:lastRenderedPageBreak/>
        <w:drawing>
          <wp:inline distT="0" distB="0" distL="0" distR="0" wp14:anchorId="5BF8B467" wp14:editId="6F2DBF16">
            <wp:extent cx="5334000" cy="2683668"/>
            <wp:effectExtent l="0" t="0" r="0" b="0"/>
            <wp:docPr id="80" name="Picture" descr="Listado de Encuestas Vací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" descr="manual-screenshots/06-encuestas-vacio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3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0A76C5" w14:textId="77777777" w:rsidR="006A7B01" w:rsidRDefault="001E48A8">
      <w:pPr>
        <w:pStyle w:val="ImageCaption"/>
      </w:pPr>
      <w:r>
        <w:t>Listado de Encuestas Vacío</w:t>
      </w:r>
    </w:p>
    <w:p w14:paraId="427B2C06" w14:textId="77777777" w:rsidR="006A7B01" w:rsidRDefault="001E48A8">
      <w:pPr>
        <w:pStyle w:val="Ttulo3"/>
      </w:pPr>
      <w:bookmarkStart w:id="91" w:name="pantalla-de-gestión-de-encuestas"/>
      <w:bookmarkStart w:id="92" w:name="_Toc215136404"/>
      <w:bookmarkEnd w:id="89"/>
      <w:r>
        <w:t>5.3 Pantalla de Gestión de Encuestas</w:t>
      </w:r>
      <w:bookmarkEnd w:id="92"/>
    </w:p>
    <w:p w14:paraId="0A54AE76" w14:textId="77777777" w:rsidR="006A7B01" w:rsidRDefault="001E48A8">
      <w:pPr>
        <w:pStyle w:val="Ttulo4"/>
      </w:pPr>
      <w:bookmarkStart w:id="93" w:name="componentes-principales"/>
      <w:r>
        <w:t>5.3.1 Componentes Principales</w:t>
      </w:r>
    </w:p>
    <w:p w14:paraId="6DB594E5" w14:textId="77777777" w:rsidR="006A7B01" w:rsidRDefault="001E48A8">
      <w:pPr>
        <w:pStyle w:val="FirstParagraph"/>
      </w:pPr>
      <w:r>
        <w:rPr>
          <w:b/>
          <w:bCs/>
        </w:rPr>
        <w:t>Encabezado:</w:t>
      </w:r>
      <w:r>
        <w:t xml:space="preserve"> - Título: “Gestión de Encuestas” - Descripción: “Administra todas las encuestas de caracterización familiar” - Botón “Actualizar”: Recar</w:t>
      </w:r>
      <w:r>
        <w:t>ga el listado - Botón “Nueva Encuesta”: Inicia una nueva caracterización</w:t>
      </w:r>
    </w:p>
    <w:p w14:paraId="6A1DFF96" w14:textId="77777777" w:rsidR="006A7B01" w:rsidRDefault="001E48A8">
      <w:pPr>
        <w:pStyle w:val="Textoindependiente"/>
      </w:pPr>
      <w:r>
        <w:rPr>
          <w:b/>
          <w:bCs/>
        </w:rPr>
        <w:t>Estadísticas de Encuestas:</w:t>
      </w:r>
      <w:r>
        <w:t xml:space="preserve"> - </w:t>
      </w:r>
      <w:r>
        <w:rPr>
          <w:b/>
          <w:bCs/>
        </w:rPr>
        <w:t>Total</w:t>
      </w:r>
      <w:r>
        <w:t xml:space="preserve">: Número total de encuestas registradas - </w:t>
      </w:r>
      <w:r>
        <w:rPr>
          <w:b/>
          <w:bCs/>
        </w:rPr>
        <w:t>Completadas</w:t>
      </w:r>
      <w:r>
        <w:t xml:space="preserve">: Encuestas finalizadas - </w:t>
      </w:r>
      <w:r>
        <w:rPr>
          <w:b/>
          <w:bCs/>
        </w:rPr>
        <w:t>Pendientes</w:t>
      </w:r>
      <w:r>
        <w:t xml:space="preserve">: Encuestas por completar - </w:t>
      </w:r>
      <w:r>
        <w:rPr>
          <w:b/>
          <w:bCs/>
        </w:rPr>
        <w:t>En Progreso</w:t>
      </w:r>
      <w:r>
        <w:t>: Encuestas en proces</w:t>
      </w:r>
      <w:r>
        <w:t xml:space="preserve">o de llenado - </w:t>
      </w:r>
      <w:r>
        <w:rPr>
          <w:b/>
          <w:bCs/>
        </w:rPr>
        <w:t>Canceladas</w:t>
      </w:r>
      <w:r>
        <w:t>: Encuestas descartadas</w:t>
      </w:r>
    </w:p>
    <w:p w14:paraId="1BE31B00" w14:textId="77777777" w:rsidR="006A7B01" w:rsidRDefault="001E48A8">
      <w:pPr>
        <w:pStyle w:val="Textoindependiente"/>
      </w:pPr>
      <w:r>
        <w:rPr>
          <w:b/>
          <w:bCs/>
        </w:rPr>
        <w:t>Filtros de Búsqueda:</w:t>
      </w:r>
      <w:r>
        <w:t xml:space="preserve"> - Campo de búsqueda: “Buscar por familia, sector o encuestador…” - Filtro por estado: Todos, Completadas, Pendientes, etc. - Filtro por sector - Filtro por encuestador</w:t>
      </w:r>
    </w:p>
    <w:p w14:paraId="728F8BFD" w14:textId="77777777" w:rsidR="006A7B01" w:rsidRDefault="001E48A8">
      <w:pPr>
        <w:pStyle w:val="Ttulo4"/>
      </w:pPr>
      <w:bookmarkStart w:id="94" w:name="tabla-de-encuestas"/>
      <w:bookmarkEnd w:id="93"/>
      <w:r>
        <w:t>5.3.2 Tabla de Enc</w:t>
      </w:r>
      <w:r>
        <w:t>uestas</w:t>
      </w:r>
    </w:p>
    <w:p w14:paraId="07FA6392" w14:textId="77777777" w:rsidR="006A7B01" w:rsidRDefault="001E48A8">
      <w:pPr>
        <w:pStyle w:val="FirstParagraph"/>
      </w:pPr>
      <w:r>
        <w:t>Cuando hay encuestas registradas, la tabla muestra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742"/>
        <w:gridCol w:w="4492"/>
      </w:tblGrid>
      <w:tr w:rsidR="006A7B01" w14:paraId="194E2C0E" w14:textId="77777777" w:rsidTr="006A7B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BCA98DB" w14:textId="77777777" w:rsidR="006A7B01" w:rsidRDefault="001E48A8">
            <w:pPr>
              <w:pStyle w:val="Compact"/>
            </w:pPr>
            <w:r>
              <w:t>Columna</w:t>
            </w:r>
          </w:p>
        </w:tc>
        <w:tc>
          <w:tcPr>
            <w:tcW w:w="0" w:type="auto"/>
          </w:tcPr>
          <w:p w14:paraId="1656C19C" w14:textId="77777777" w:rsidR="006A7B01" w:rsidRDefault="001E48A8">
            <w:pPr>
              <w:pStyle w:val="Compact"/>
            </w:pPr>
            <w:r>
              <w:t>Descripción</w:t>
            </w:r>
          </w:p>
        </w:tc>
      </w:tr>
      <w:tr w:rsidR="006A7B01" w14:paraId="5526938E" w14:textId="77777777">
        <w:tc>
          <w:tcPr>
            <w:tcW w:w="0" w:type="auto"/>
          </w:tcPr>
          <w:p w14:paraId="66FCD945" w14:textId="77777777" w:rsidR="006A7B01" w:rsidRDefault="001E48A8">
            <w:pPr>
              <w:pStyle w:val="Compact"/>
            </w:pPr>
            <w:r>
              <w:rPr>
                <w:b/>
                <w:bCs/>
              </w:rPr>
              <w:t>INFORMACIÓN FAMILIAR</w:t>
            </w:r>
          </w:p>
        </w:tc>
        <w:tc>
          <w:tcPr>
            <w:tcW w:w="0" w:type="auto"/>
          </w:tcPr>
          <w:p w14:paraId="0D281126" w14:textId="77777777" w:rsidR="006A7B01" w:rsidRDefault="001E48A8">
            <w:pPr>
              <w:pStyle w:val="Compact"/>
            </w:pPr>
            <w:r>
              <w:t>Apellido familiar y número de miembros</w:t>
            </w:r>
          </w:p>
        </w:tc>
      </w:tr>
      <w:tr w:rsidR="006A7B01" w14:paraId="4B9FAA74" w14:textId="77777777">
        <w:tc>
          <w:tcPr>
            <w:tcW w:w="0" w:type="auto"/>
          </w:tcPr>
          <w:p w14:paraId="43F783A1" w14:textId="77777777" w:rsidR="006A7B01" w:rsidRDefault="001E48A8">
            <w:pPr>
              <w:pStyle w:val="Compact"/>
            </w:pPr>
            <w:r>
              <w:rPr>
                <w:b/>
                <w:bCs/>
              </w:rPr>
              <w:t>UBICACIÓN</w:t>
            </w:r>
          </w:p>
        </w:tc>
        <w:tc>
          <w:tcPr>
            <w:tcW w:w="0" w:type="auto"/>
          </w:tcPr>
          <w:p w14:paraId="0981978D" w14:textId="77777777" w:rsidR="006A7B01" w:rsidRDefault="001E48A8">
            <w:pPr>
              <w:pStyle w:val="Compact"/>
            </w:pPr>
            <w:r>
              <w:t>Municipio, sector, dirección</w:t>
            </w:r>
          </w:p>
        </w:tc>
      </w:tr>
      <w:tr w:rsidR="006A7B01" w14:paraId="5F3A93E7" w14:textId="77777777">
        <w:tc>
          <w:tcPr>
            <w:tcW w:w="0" w:type="auto"/>
          </w:tcPr>
          <w:p w14:paraId="475B00C0" w14:textId="77777777" w:rsidR="006A7B01" w:rsidRDefault="001E48A8">
            <w:pPr>
              <w:pStyle w:val="Compact"/>
            </w:pPr>
            <w:r>
              <w:rPr>
                <w:b/>
                <w:bCs/>
              </w:rPr>
              <w:t>ENCUESTADOR</w:t>
            </w:r>
          </w:p>
        </w:tc>
        <w:tc>
          <w:tcPr>
            <w:tcW w:w="0" w:type="auto"/>
          </w:tcPr>
          <w:p w14:paraId="0938B313" w14:textId="77777777" w:rsidR="006A7B01" w:rsidRDefault="001E48A8">
            <w:pPr>
              <w:pStyle w:val="Compact"/>
            </w:pPr>
            <w:r>
              <w:t>Usuario que creó la encuesta</w:t>
            </w:r>
          </w:p>
        </w:tc>
      </w:tr>
      <w:tr w:rsidR="006A7B01" w14:paraId="117F15EB" w14:textId="77777777">
        <w:tc>
          <w:tcPr>
            <w:tcW w:w="0" w:type="auto"/>
          </w:tcPr>
          <w:p w14:paraId="6548E101" w14:textId="77777777" w:rsidR="006A7B01" w:rsidRDefault="001E48A8">
            <w:pPr>
              <w:pStyle w:val="Compact"/>
            </w:pPr>
            <w:r>
              <w:rPr>
                <w:b/>
                <w:bCs/>
              </w:rPr>
              <w:t>ESTADO</w:t>
            </w:r>
          </w:p>
        </w:tc>
        <w:tc>
          <w:tcPr>
            <w:tcW w:w="0" w:type="auto"/>
          </w:tcPr>
          <w:p w14:paraId="37ECC645" w14:textId="77777777" w:rsidR="006A7B01" w:rsidRDefault="001E48A8">
            <w:pPr>
              <w:pStyle w:val="Compact"/>
            </w:pPr>
            <w:r>
              <w:t>Estado actual (Completada, Pendiente, etc.)</w:t>
            </w:r>
          </w:p>
        </w:tc>
      </w:tr>
      <w:tr w:rsidR="006A7B01" w14:paraId="4B407DCD" w14:textId="77777777">
        <w:tc>
          <w:tcPr>
            <w:tcW w:w="0" w:type="auto"/>
          </w:tcPr>
          <w:p w14:paraId="53788B79" w14:textId="77777777" w:rsidR="006A7B01" w:rsidRDefault="001E48A8">
            <w:pPr>
              <w:pStyle w:val="Compact"/>
            </w:pPr>
            <w:r>
              <w:rPr>
                <w:b/>
                <w:bCs/>
              </w:rPr>
              <w:t>FECHA CREACIÓN</w:t>
            </w:r>
          </w:p>
        </w:tc>
        <w:tc>
          <w:tcPr>
            <w:tcW w:w="0" w:type="auto"/>
          </w:tcPr>
          <w:p w14:paraId="528B7626" w14:textId="77777777" w:rsidR="006A7B01" w:rsidRDefault="001E48A8">
            <w:pPr>
              <w:pStyle w:val="Compact"/>
            </w:pPr>
            <w:r>
              <w:t>Fecha de registro</w:t>
            </w:r>
          </w:p>
        </w:tc>
      </w:tr>
      <w:tr w:rsidR="006A7B01" w14:paraId="67277A5D" w14:textId="77777777">
        <w:tc>
          <w:tcPr>
            <w:tcW w:w="0" w:type="auto"/>
          </w:tcPr>
          <w:p w14:paraId="0426EDD4" w14:textId="77777777" w:rsidR="006A7B01" w:rsidRDefault="001E48A8">
            <w:pPr>
              <w:pStyle w:val="Compact"/>
            </w:pPr>
            <w:r>
              <w:rPr>
                <w:b/>
                <w:bCs/>
              </w:rPr>
              <w:t>FECHA COMPLETADA</w:t>
            </w:r>
          </w:p>
        </w:tc>
        <w:tc>
          <w:tcPr>
            <w:tcW w:w="0" w:type="auto"/>
          </w:tcPr>
          <w:p w14:paraId="647E9503" w14:textId="77777777" w:rsidR="006A7B01" w:rsidRDefault="001E48A8">
            <w:pPr>
              <w:pStyle w:val="Compact"/>
            </w:pPr>
            <w:r>
              <w:t>Fecha de finalización</w:t>
            </w:r>
          </w:p>
        </w:tc>
      </w:tr>
      <w:tr w:rsidR="006A7B01" w14:paraId="0E7A52FC" w14:textId="77777777">
        <w:tc>
          <w:tcPr>
            <w:tcW w:w="0" w:type="auto"/>
          </w:tcPr>
          <w:p w14:paraId="708E3FA9" w14:textId="77777777" w:rsidR="006A7B01" w:rsidRDefault="001E48A8">
            <w:pPr>
              <w:pStyle w:val="Compact"/>
            </w:pPr>
            <w:r>
              <w:rPr>
                <w:b/>
                <w:bCs/>
              </w:rPr>
              <w:t>ACCIONES</w:t>
            </w:r>
          </w:p>
        </w:tc>
        <w:tc>
          <w:tcPr>
            <w:tcW w:w="0" w:type="auto"/>
          </w:tcPr>
          <w:p w14:paraId="1C2D3C98" w14:textId="77777777" w:rsidR="006A7B01" w:rsidRDefault="001E48A8">
            <w:pPr>
              <w:pStyle w:val="Compact"/>
            </w:pPr>
            <w:r>
              <w:t>Ver, Editar, Eliminar</w:t>
            </w:r>
          </w:p>
        </w:tc>
      </w:tr>
    </w:tbl>
    <w:p w14:paraId="05CE5721" w14:textId="77777777" w:rsidR="006A7B01" w:rsidRDefault="001E48A8">
      <w:pPr>
        <w:pStyle w:val="Ttulo4"/>
      </w:pPr>
      <w:bookmarkStart w:id="95" w:name="estados-de-las-encuestas"/>
      <w:bookmarkEnd w:id="94"/>
      <w:r>
        <w:lastRenderedPageBreak/>
        <w:t>5.3.3 Estados de las Encuestas</w:t>
      </w:r>
    </w:p>
    <w:p w14:paraId="57F14EB3" w14:textId="77777777" w:rsidR="006A7B01" w:rsidRDefault="001E48A8" w:rsidP="001E48A8">
      <w:pPr>
        <w:pStyle w:val="Compact"/>
        <w:numPr>
          <w:ilvl w:val="0"/>
          <w:numId w:val="27"/>
        </w:numPr>
      </w:pPr>
      <w:r>
        <w:t>🟢</w:t>
      </w:r>
      <w:r>
        <w:t xml:space="preserve"> </w:t>
      </w:r>
      <w:r>
        <w:rPr>
          <w:b/>
          <w:bCs/>
        </w:rPr>
        <w:t>Completada</w:t>
      </w:r>
      <w:r>
        <w:t>: Encuesta finalizada y guardada</w:t>
      </w:r>
    </w:p>
    <w:p w14:paraId="5F650E54" w14:textId="77777777" w:rsidR="006A7B01" w:rsidRDefault="001E48A8" w:rsidP="001E48A8">
      <w:pPr>
        <w:pStyle w:val="Compact"/>
        <w:numPr>
          <w:ilvl w:val="0"/>
          <w:numId w:val="27"/>
        </w:numPr>
      </w:pPr>
      <w:r>
        <w:t>🟡</w:t>
      </w:r>
      <w:r>
        <w:t xml:space="preserve"> </w:t>
      </w:r>
      <w:r>
        <w:rPr>
          <w:b/>
          <w:bCs/>
        </w:rPr>
        <w:t>En Progreso</w:t>
      </w:r>
      <w:r>
        <w:t>: Encuesta iniciada pero no completada</w:t>
      </w:r>
    </w:p>
    <w:p w14:paraId="42E39C89" w14:textId="77777777" w:rsidR="006A7B01" w:rsidRDefault="001E48A8" w:rsidP="001E48A8">
      <w:pPr>
        <w:pStyle w:val="Compact"/>
        <w:numPr>
          <w:ilvl w:val="0"/>
          <w:numId w:val="27"/>
        </w:numPr>
      </w:pPr>
      <w:r>
        <w:t>⚪</w:t>
      </w:r>
      <w:r>
        <w:t xml:space="preserve"> </w:t>
      </w:r>
      <w:r>
        <w:rPr>
          <w:b/>
          <w:bCs/>
        </w:rPr>
        <w:t>Pendiente</w:t>
      </w:r>
      <w:r>
        <w:t>: Encuesta creada pero sin datos</w:t>
      </w:r>
    </w:p>
    <w:p w14:paraId="30F8FC74" w14:textId="77777777" w:rsidR="006A7B01" w:rsidRDefault="001E48A8" w:rsidP="001E48A8">
      <w:pPr>
        <w:pStyle w:val="Compact"/>
        <w:numPr>
          <w:ilvl w:val="0"/>
          <w:numId w:val="27"/>
        </w:numPr>
      </w:pPr>
      <w:r>
        <w:t>🔴</w:t>
      </w:r>
      <w:r>
        <w:t xml:space="preserve"> </w:t>
      </w:r>
      <w:r>
        <w:rPr>
          <w:b/>
          <w:bCs/>
        </w:rPr>
        <w:t>Cancelada</w:t>
      </w:r>
      <w:r>
        <w:t>: Encuesta descartada</w:t>
      </w:r>
    </w:p>
    <w:p w14:paraId="5AF9A8F5" w14:textId="77777777" w:rsidR="006A7B01" w:rsidRDefault="001E48A8">
      <w:pPr>
        <w:pStyle w:val="Ttulo3"/>
      </w:pPr>
      <w:bookmarkStart w:id="96" w:name="crear-una-nueva-encuesta"/>
      <w:bookmarkStart w:id="97" w:name="_Toc215136405"/>
      <w:bookmarkEnd w:id="91"/>
      <w:bookmarkEnd w:id="95"/>
      <w:r>
        <w:t>5.4 Crear una Nueva Encuesta</w:t>
      </w:r>
      <w:bookmarkEnd w:id="97"/>
    </w:p>
    <w:p w14:paraId="36D3AF66" w14:textId="77777777" w:rsidR="006A7B01" w:rsidRDefault="001E48A8">
      <w:pPr>
        <w:pStyle w:val="Ttulo4"/>
      </w:pPr>
      <w:bookmarkStart w:id="98" w:name="iniciar-el-proceso"/>
      <w:r>
        <w:t>5.4.1 Iniciar el Proceso</w:t>
      </w:r>
    </w:p>
    <w:p w14:paraId="71FCA136" w14:textId="77777777" w:rsidR="006A7B01" w:rsidRDefault="001E48A8">
      <w:pPr>
        <w:pStyle w:val="FirstParagraph"/>
      </w:pPr>
      <w:r>
        <w:rPr>
          <w:b/>
          <w:bCs/>
        </w:rPr>
        <w:t>Opción 1: Desde el Dashboard</w:t>
      </w:r>
      <w:r>
        <w:t xml:space="preserve"> 1. Haga clic en el botón verde </w:t>
      </w:r>
      <w:r>
        <w:rPr>
          <w:b/>
          <w:bCs/>
        </w:rPr>
        <w:t>“Iniciar Nueva Encuesta”</w:t>
      </w:r>
      <w:r>
        <w:t xml:space="preserve"> del Dashboard</w:t>
      </w:r>
    </w:p>
    <w:p w14:paraId="03C18790" w14:textId="77777777" w:rsidR="006A7B01" w:rsidRDefault="001E48A8">
      <w:pPr>
        <w:pStyle w:val="Textoindependiente"/>
      </w:pPr>
      <w:r>
        <w:rPr>
          <w:b/>
          <w:bCs/>
        </w:rPr>
        <w:t>Opción 2: Desde Gestión de Encuestas</w:t>
      </w:r>
      <w:r>
        <w:t xml:space="preserve"> 1. Navegue a </w:t>
      </w:r>
      <w:r>
        <w:rPr>
          <w:b/>
          <w:bCs/>
        </w:rPr>
        <w:t>Encuestas</w:t>
      </w:r>
      <w:r>
        <w:t xml:space="preserve"> en el menú lateral 2. Haga clic en el botón </w:t>
      </w:r>
      <w:r>
        <w:rPr>
          <w:b/>
          <w:bCs/>
        </w:rPr>
        <w:t>“Nueva Encuesta”</w:t>
      </w:r>
    </w:p>
    <w:p w14:paraId="327A4501" w14:textId="77777777" w:rsidR="006A7B01" w:rsidRDefault="001E48A8">
      <w:pPr>
        <w:pStyle w:val="Textoindependiente"/>
      </w:pPr>
      <w:r>
        <w:rPr>
          <w:b/>
          <w:bCs/>
        </w:rPr>
        <w:t>Opción 3: Desde tabla vacía</w:t>
      </w:r>
      <w:r>
        <w:t xml:space="preserve"> 1. En la</w:t>
      </w:r>
      <w:r>
        <w:t xml:space="preserve"> pantalla de encuestas vacía 2. Haga clic en </w:t>
      </w:r>
      <w:r>
        <w:rPr>
          <w:b/>
          <w:bCs/>
        </w:rPr>
        <w:t>“</w:t>
      </w:r>
      <w:r>
        <w:rPr>
          <w:b/>
          <w:bCs/>
        </w:rPr>
        <w:t>📝</w:t>
      </w:r>
      <w:r>
        <w:rPr>
          <w:b/>
          <w:bCs/>
        </w:rPr>
        <w:t xml:space="preserve"> Nueva Encuesta”</w:t>
      </w:r>
    </w:p>
    <w:p w14:paraId="17B5F8DA" w14:textId="77777777" w:rsidR="006A7B01" w:rsidRDefault="001E48A8">
      <w:pPr>
        <w:pStyle w:val="Ttulo4"/>
      </w:pPr>
      <w:bookmarkStart w:id="99" w:name="estructura-del-formulario-de-encuesta"/>
      <w:bookmarkEnd w:id="98"/>
      <w:r>
        <w:t>5.4.2 Estructura del Formulario de Encuesta</w:t>
      </w:r>
    </w:p>
    <w:p w14:paraId="3B189398" w14:textId="77777777" w:rsidR="006A7B01" w:rsidRDefault="001E48A8">
      <w:pPr>
        <w:pStyle w:val="FirstParagraph"/>
      </w:pPr>
      <w:r>
        <w:t xml:space="preserve">El formulario está dividido en </w:t>
      </w:r>
      <w:r>
        <w:rPr>
          <w:b/>
          <w:bCs/>
        </w:rPr>
        <w:t>6 etapas</w:t>
      </w:r>
      <w:r>
        <w:t xml:space="preserve"> secuenciales:</w:t>
      </w:r>
    </w:p>
    <w:p w14:paraId="38E3043D" w14:textId="77777777" w:rsidR="006A7B01" w:rsidRDefault="001E48A8" w:rsidP="001E48A8">
      <w:pPr>
        <w:pStyle w:val="Compact"/>
        <w:numPr>
          <w:ilvl w:val="0"/>
          <w:numId w:val="28"/>
        </w:numPr>
      </w:pPr>
      <w:r>
        <w:t>📍</w:t>
      </w:r>
      <w:r>
        <w:t xml:space="preserve"> </w:t>
      </w:r>
      <w:r>
        <w:rPr>
          <w:b/>
          <w:bCs/>
        </w:rPr>
        <w:t>Información General</w:t>
      </w:r>
      <w:r>
        <w:t xml:space="preserve"> (Etapa 1)</w:t>
      </w:r>
    </w:p>
    <w:p w14:paraId="78265FB7" w14:textId="77777777" w:rsidR="006A7B01" w:rsidRDefault="001E48A8" w:rsidP="001E48A8">
      <w:pPr>
        <w:pStyle w:val="Compact"/>
        <w:numPr>
          <w:ilvl w:val="0"/>
          <w:numId w:val="28"/>
        </w:numPr>
      </w:pPr>
      <w:r>
        <w:t>🏠</w:t>
      </w:r>
      <w:r>
        <w:t xml:space="preserve"> </w:t>
      </w:r>
      <w:r>
        <w:rPr>
          <w:b/>
          <w:bCs/>
        </w:rPr>
        <w:t>Información de Vivienda y Basuras</w:t>
      </w:r>
      <w:r>
        <w:t xml:space="preserve"> (Etapa 2)</w:t>
      </w:r>
    </w:p>
    <w:p w14:paraId="7332DB39" w14:textId="77777777" w:rsidR="006A7B01" w:rsidRDefault="001E48A8" w:rsidP="001E48A8">
      <w:pPr>
        <w:pStyle w:val="Compact"/>
        <w:numPr>
          <w:ilvl w:val="0"/>
          <w:numId w:val="28"/>
        </w:numPr>
      </w:pPr>
      <w:r>
        <w:t>💧</w:t>
      </w:r>
      <w:r>
        <w:t xml:space="preserve"> </w:t>
      </w:r>
      <w:r>
        <w:rPr>
          <w:b/>
          <w:bCs/>
        </w:rPr>
        <w:t xml:space="preserve">Acueducto </w:t>
      </w:r>
      <w:r>
        <w:rPr>
          <w:b/>
          <w:bCs/>
        </w:rPr>
        <w:t>y Aguas Residuales</w:t>
      </w:r>
      <w:r>
        <w:t xml:space="preserve"> (Etapa 3)</w:t>
      </w:r>
    </w:p>
    <w:p w14:paraId="011121B5" w14:textId="77777777" w:rsidR="006A7B01" w:rsidRDefault="001E48A8" w:rsidP="001E48A8">
      <w:pPr>
        <w:pStyle w:val="Compact"/>
        <w:numPr>
          <w:ilvl w:val="0"/>
          <w:numId w:val="28"/>
        </w:numPr>
      </w:pPr>
      <w:r>
        <w:t>👨</w:t>
      </w:r>
      <w:r>
        <w:t>‍</w:t>
      </w:r>
      <w:r>
        <w:t>👩</w:t>
      </w:r>
      <w:r>
        <w:t>‍</w:t>
      </w:r>
      <w:r>
        <w:t>👧</w:t>
      </w:r>
      <w:r>
        <w:t>‍</w:t>
      </w:r>
      <w:r>
        <w:t>👦</w:t>
      </w:r>
      <w:r>
        <w:t xml:space="preserve"> </w:t>
      </w:r>
      <w:r>
        <w:rPr>
          <w:b/>
          <w:bCs/>
        </w:rPr>
        <w:t>Información Familiar</w:t>
      </w:r>
      <w:r>
        <w:t xml:space="preserve"> (Etapa 4)</w:t>
      </w:r>
    </w:p>
    <w:p w14:paraId="0946C3F2" w14:textId="77777777" w:rsidR="006A7B01" w:rsidRDefault="001E48A8" w:rsidP="001E48A8">
      <w:pPr>
        <w:pStyle w:val="Compact"/>
        <w:numPr>
          <w:ilvl w:val="0"/>
          <w:numId w:val="28"/>
        </w:numPr>
      </w:pPr>
      <w:r>
        <w:t>🕊</w:t>
      </w:r>
      <w:r>
        <w:t>️</w:t>
      </w:r>
      <w:r>
        <w:t xml:space="preserve"> </w:t>
      </w:r>
      <w:r>
        <w:rPr>
          <w:b/>
          <w:bCs/>
        </w:rPr>
        <w:t>Difuntos de la Familia</w:t>
      </w:r>
      <w:r>
        <w:t xml:space="preserve"> (Etapa 5)</w:t>
      </w:r>
    </w:p>
    <w:p w14:paraId="7AD7CE50" w14:textId="77777777" w:rsidR="006A7B01" w:rsidRDefault="001E48A8" w:rsidP="001E48A8">
      <w:pPr>
        <w:pStyle w:val="Compact"/>
        <w:numPr>
          <w:ilvl w:val="0"/>
          <w:numId w:val="28"/>
        </w:numPr>
      </w:pPr>
      <w:r>
        <w:t>📝</w:t>
      </w:r>
      <w:r>
        <w:t xml:space="preserve"> </w:t>
      </w:r>
      <w:r>
        <w:rPr>
          <w:b/>
          <w:bCs/>
        </w:rPr>
        <w:t>Observaciones y Consentimiento</w:t>
      </w:r>
      <w:r>
        <w:t xml:space="preserve"> (Etapa 6)</w:t>
      </w:r>
    </w:p>
    <w:p w14:paraId="4412CFA2" w14:textId="77777777" w:rsidR="006A7B01" w:rsidRDefault="001E48A8">
      <w:pPr>
        <w:pStyle w:val="FirstParagraph"/>
      </w:pPr>
      <w:r>
        <w:rPr>
          <w:b/>
          <w:bCs/>
        </w:rPr>
        <w:t>Características del formulario:</w:t>
      </w:r>
      <w:r>
        <w:t xml:space="preserve"> - ✅ Indicador de progreso visual - ✅ Navegación entre etapas - ✅ Guarda</w:t>
      </w:r>
      <w:r>
        <w:t>do automático (borrador) - ✅ Validación en tiempo real - ✅ Campos obligatorios marcados con (*)</w:t>
      </w:r>
    </w:p>
    <w:p w14:paraId="20B43FC3" w14:textId="77777777" w:rsidR="006A7B01" w:rsidRDefault="001E48A8">
      <w:pPr>
        <w:pStyle w:val="Ttulo3"/>
      </w:pPr>
      <w:bookmarkStart w:id="100" w:name="etapa-1-información-general"/>
      <w:bookmarkStart w:id="101" w:name="_Toc215136406"/>
      <w:bookmarkEnd w:id="96"/>
      <w:bookmarkEnd w:id="99"/>
      <w:r>
        <w:t>5.5 Etapa 1: Información General</w:t>
      </w:r>
      <w:bookmarkEnd w:id="101"/>
    </w:p>
    <w:p w14:paraId="3DFEE160" w14:textId="77777777" w:rsidR="006A7B01" w:rsidRDefault="001E48A8">
      <w:pPr>
        <w:pStyle w:val="FirstParagraph"/>
      </w:pPr>
      <w:r>
        <w:t>Esta es la primera etapa del formulario de caracterización.</w:t>
      </w:r>
    </w:p>
    <w:p w14:paraId="7618E8ED" w14:textId="77777777" w:rsidR="006A7B01" w:rsidRDefault="001E48A8">
      <w:pPr>
        <w:pStyle w:val="CaptionedFigure"/>
      </w:pPr>
      <w:r>
        <w:rPr>
          <w:noProof/>
        </w:rPr>
        <w:lastRenderedPageBreak/>
        <w:drawing>
          <wp:inline distT="0" distB="0" distL="0" distR="0" wp14:anchorId="4908AFDE" wp14:editId="6D4FC1AB">
            <wp:extent cx="5334000" cy="2683668"/>
            <wp:effectExtent l="0" t="0" r="0" b="0"/>
            <wp:docPr id="91" name="Picture" descr="Formulario Etapa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" descr="manual-screenshots/07-encuesta-etapa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3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ACD01F" w14:textId="77777777" w:rsidR="006A7B01" w:rsidRDefault="001E48A8">
      <w:pPr>
        <w:pStyle w:val="ImageCaption"/>
      </w:pPr>
      <w:r>
        <w:t>Formulario Etapa 1</w:t>
      </w:r>
    </w:p>
    <w:p w14:paraId="64B91132" w14:textId="77777777" w:rsidR="006A7B01" w:rsidRDefault="001E48A8">
      <w:pPr>
        <w:pStyle w:val="Ttulo4"/>
      </w:pPr>
      <w:bookmarkStart w:id="102" w:name="campos-de-la-etapa-1"/>
      <w:r>
        <w:t>5.5.1 Campos de la Etapa 1</w:t>
      </w:r>
    </w:p>
    <w:p w14:paraId="2AD5A67F" w14:textId="77777777" w:rsidR="006A7B01" w:rsidRDefault="001E48A8">
      <w:pPr>
        <w:pStyle w:val="FirstParagraph"/>
      </w:pPr>
      <w:r>
        <w:t>**Campos Obligatorios (*):**</w:t>
      </w:r>
    </w:p>
    <w:p w14:paraId="61612F3A" w14:textId="77777777" w:rsidR="006A7B01" w:rsidRDefault="001E48A8" w:rsidP="001E48A8">
      <w:pPr>
        <w:pStyle w:val="Compact"/>
        <w:numPr>
          <w:ilvl w:val="0"/>
          <w:numId w:val="29"/>
        </w:numPr>
      </w:pPr>
      <w:r>
        <w:rPr>
          <w:b/>
          <w:bCs/>
        </w:rPr>
        <w:t>Municipio</w:t>
      </w:r>
      <w:r>
        <w:t xml:space="preserve"> *</w:t>
      </w:r>
    </w:p>
    <w:p w14:paraId="685D9CC9" w14:textId="77777777" w:rsidR="006A7B01" w:rsidRDefault="001E48A8" w:rsidP="001E48A8">
      <w:pPr>
        <w:pStyle w:val="Compact"/>
        <w:numPr>
          <w:ilvl w:val="1"/>
          <w:numId w:val="30"/>
        </w:numPr>
      </w:pPr>
      <w:r>
        <w:t>Selector desplegable con búsqueda</w:t>
      </w:r>
    </w:p>
    <w:p w14:paraId="6A54A741" w14:textId="77777777" w:rsidR="006A7B01" w:rsidRDefault="001E48A8" w:rsidP="001E48A8">
      <w:pPr>
        <w:pStyle w:val="Compact"/>
        <w:numPr>
          <w:ilvl w:val="1"/>
          <w:numId w:val="30"/>
        </w:numPr>
      </w:pPr>
      <w:r>
        <w:t>1,123 municipios disponibles</w:t>
      </w:r>
    </w:p>
    <w:p w14:paraId="4CA15974" w14:textId="77777777" w:rsidR="006A7B01" w:rsidRDefault="001E48A8" w:rsidP="001E48A8">
      <w:pPr>
        <w:pStyle w:val="Compact"/>
        <w:numPr>
          <w:ilvl w:val="1"/>
          <w:numId w:val="30"/>
        </w:numPr>
      </w:pPr>
      <w:r>
        <w:t>Filtra corregimientos y centros poblados</w:t>
      </w:r>
    </w:p>
    <w:p w14:paraId="64F1A61C" w14:textId="77777777" w:rsidR="006A7B01" w:rsidRDefault="001E48A8" w:rsidP="001E48A8">
      <w:pPr>
        <w:pStyle w:val="Compact"/>
        <w:numPr>
          <w:ilvl w:val="1"/>
          <w:numId w:val="30"/>
        </w:numPr>
      </w:pPr>
      <w:r>
        <w:rPr>
          <w:b/>
          <w:bCs/>
        </w:rPr>
        <w:t>Cómo usar</w:t>
      </w:r>
      <w:r>
        <w:t>: Haga clic y escriba para buscar</w:t>
      </w:r>
    </w:p>
    <w:p w14:paraId="257E5A63" w14:textId="77777777" w:rsidR="006A7B01" w:rsidRDefault="001E48A8" w:rsidP="001E48A8">
      <w:pPr>
        <w:pStyle w:val="Compact"/>
        <w:numPr>
          <w:ilvl w:val="0"/>
          <w:numId w:val="29"/>
        </w:numPr>
      </w:pPr>
      <w:r>
        <w:rPr>
          <w:b/>
          <w:bCs/>
        </w:rPr>
        <w:t>Parroquia</w:t>
      </w:r>
      <w:r>
        <w:t xml:space="preserve"> *</w:t>
      </w:r>
    </w:p>
    <w:p w14:paraId="7B5E561D" w14:textId="77777777" w:rsidR="006A7B01" w:rsidRDefault="001E48A8" w:rsidP="001E48A8">
      <w:pPr>
        <w:pStyle w:val="Compact"/>
        <w:numPr>
          <w:ilvl w:val="1"/>
          <w:numId w:val="31"/>
        </w:numPr>
      </w:pPr>
      <w:r>
        <w:t>Selector de parroquia católic</w:t>
      </w:r>
      <w:r>
        <w:t>a</w:t>
      </w:r>
    </w:p>
    <w:p w14:paraId="6D1A81AE" w14:textId="77777777" w:rsidR="006A7B01" w:rsidRDefault="001E48A8" w:rsidP="001E48A8">
      <w:pPr>
        <w:pStyle w:val="Compact"/>
        <w:numPr>
          <w:ilvl w:val="1"/>
          <w:numId w:val="31"/>
        </w:numPr>
      </w:pPr>
      <w:r>
        <w:t>Depende del municipio seleccionado</w:t>
      </w:r>
    </w:p>
    <w:p w14:paraId="2CEDE6D3" w14:textId="77777777" w:rsidR="006A7B01" w:rsidRDefault="001E48A8" w:rsidP="001E48A8">
      <w:pPr>
        <w:pStyle w:val="Compact"/>
        <w:numPr>
          <w:ilvl w:val="1"/>
          <w:numId w:val="31"/>
        </w:numPr>
      </w:pPr>
      <w:r>
        <w:rPr>
          <w:b/>
          <w:bCs/>
        </w:rPr>
        <w:t>Cómo usar</w:t>
      </w:r>
      <w:r>
        <w:t>: Seleccione de la lista desplegable</w:t>
      </w:r>
    </w:p>
    <w:p w14:paraId="3DBCF4CF" w14:textId="77777777" w:rsidR="006A7B01" w:rsidRDefault="001E48A8" w:rsidP="001E48A8">
      <w:pPr>
        <w:pStyle w:val="Compact"/>
        <w:numPr>
          <w:ilvl w:val="0"/>
          <w:numId w:val="29"/>
        </w:numPr>
      </w:pPr>
      <w:r>
        <w:rPr>
          <w:b/>
          <w:bCs/>
        </w:rPr>
        <w:t>Fecha</w:t>
      </w:r>
      <w:r>
        <w:t xml:space="preserve"> *</w:t>
      </w:r>
    </w:p>
    <w:p w14:paraId="15087FF8" w14:textId="77777777" w:rsidR="006A7B01" w:rsidRDefault="001E48A8" w:rsidP="001E48A8">
      <w:pPr>
        <w:pStyle w:val="Compact"/>
        <w:numPr>
          <w:ilvl w:val="1"/>
          <w:numId w:val="32"/>
        </w:numPr>
      </w:pPr>
      <w:r>
        <w:t>Fecha de registro de la encuesta</w:t>
      </w:r>
    </w:p>
    <w:p w14:paraId="02220D9C" w14:textId="77777777" w:rsidR="006A7B01" w:rsidRDefault="001E48A8" w:rsidP="001E48A8">
      <w:pPr>
        <w:pStyle w:val="Compact"/>
        <w:numPr>
          <w:ilvl w:val="1"/>
          <w:numId w:val="32"/>
        </w:numPr>
      </w:pPr>
      <w:r>
        <w:rPr>
          <w:b/>
          <w:bCs/>
        </w:rPr>
        <w:t>Por defecto</w:t>
      </w:r>
      <w:r>
        <w:t>: Fecha y hora actual</w:t>
      </w:r>
    </w:p>
    <w:p w14:paraId="6F70DC35" w14:textId="77777777" w:rsidR="006A7B01" w:rsidRDefault="001E48A8" w:rsidP="001E48A8">
      <w:pPr>
        <w:pStyle w:val="Compact"/>
        <w:numPr>
          <w:ilvl w:val="1"/>
          <w:numId w:val="32"/>
        </w:numPr>
      </w:pPr>
      <w:r>
        <w:rPr>
          <w:b/>
          <w:bCs/>
        </w:rPr>
        <w:t>Estado</w:t>
      </w:r>
      <w:r>
        <w:t>: Bloqueado (no editable)</w:t>
      </w:r>
    </w:p>
    <w:p w14:paraId="57BCC27C" w14:textId="77777777" w:rsidR="006A7B01" w:rsidRDefault="001E48A8" w:rsidP="001E48A8">
      <w:pPr>
        <w:pStyle w:val="Compact"/>
        <w:numPr>
          <w:ilvl w:val="1"/>
          <w:numId w:val="32"/>
        </w:numPr>
      </w:pPr>
      <w:r>
        <w:rPr>
          <w:b/>
          <w:bCs/>
        </w:rPr>
        <w:t>Formato</w:t>
      </w:r>
      <w:r>
        <w:t>: “DD de MMMM de YYYY HH:mm”</w:t>
      </w:r>
    </w:p>
    <w:p w14:paraId="7F7DE8BC" w14:textId="77777777" w:rsidR="006A7B01" w:rsidRDefault="001E48A8" w:rsidP="001E48A8">
      <w:pPr>
        <w:pStyle w:val="Compact"/>
        <w:numPr>
          <w:ilvl w:val="0"/>
          <w:numId w:val="29"/>
        </w:numPr>
      </w:pPr>
      <w:r>
        <w:rPr>
          <w:b/>
          <w:bCs/>
        </w:rPr>
        <w:t>Apellido Familiar</w:t>
      </w:r>
      <w:r>
        <w:t xml:space="preserve"> *</w:t>
      </w:r>
    </w:p>
    <w:p w14:paraId="1C565E66" w14:textId="77777777" w:rsidR="006A7B01" w:rsidRDefault="001E48A8" w:rsidP="001E48A8">
      <w:pPr>
        <w:pStyle w:val="Compact"/>
        <w:numPr>
          <w:ilvl w:val="1"/>
          <w:numId w:val="33"/>
        </w:numPr>
      </w:pPr>
      <w:r>
        <w:t>Apellido de la familia encuestada</w:t>
      </w:r>
    </w:p>
    <w:p w14:paraId="38702A53" w14:textId="77777777" w:rsidR="006A7B01" w:rsidRDefault="001E48A8" w:rsidP="001E48A8">
      <w:pPr>
        <w:pStyle w:val="Compact"/>
        <w:numPr>
          <w:ilvl w:val="1"/>
          <w:numId w:val="33"/>
        </w:numPr>
      </w:pPr>
      <w:r>
        <w:t>Campo de texto libre</w:t>
      </w:r>
    </w:p>
    <w:p w14:paraId="42147FA1" w14:textId="77777777" w:rsidR="006A7B01" w:rsidRDefault="001E48A8" w:rsidP="001E48A8">
      <w:pPr>
        <w:pStyle w:val="Compact"/>
        <w:numPr>
          <w:ilvl w:val="1"/>
          <w:numId w:val="33"/>
        </w:numPr>
      </w:pPr>
      <w:r>
        <w:rPr>
          <w:b/>
          <w:bCs/>
        </w:rPr>
        <w:t>Validación</w:t>
      </w:r>
      <w:r>
        <w:t>: Mínimo 2 caracteres</w:t>
      </w:r>
    </w:p>
    <w:p w14:paraId="27711649" w14:textId="77777777" w:rsidR="006A7B01" w:rsidRDefault="001E48A8" w:rsidP="001E48A8">
      <w:pPr>
        <w:pStyle w:val="Compact"/>
        <w:numPr>
          <w:ilvl w:val="1"/>
          <w:numId w:val="33"/>
        </w:numPr>
      </w:pPr>
      <w:r>
        <w:rPr>
          <w:b/>
          <w:bCs/>
        </w:rPr>
        <w:t>Ejemplo</w:t>
      </w:r>
      <w:r>
        <w:t>: “González”, “Rodríguez Martínez”</w:t>
      </w:r>
    </w:p>
    <w:p w14:paraId="3870BD58" w14:textId="77777777" w:rsidR="006A7B01" w:rsidRDefault="001E48A8">
      <w:pPr>
        <w:pStyle w:val="FirstParagraph"/>
      </w:pPr>
      <w:r>
        <w:rPr>
          <w:b/>
          <w:bCs/>
        </w:rPr>
        <w:t>Campos Opcionales:</w:t>
      </w:r>
    </w:p>
    <w:p w14:paraId="581CB61A" w14:textId="77777777" w:rsidR="006A7B01" w:rsidRDefault="001E48A8" w:rsidP="001E48A8">
      <w:pPr>
        <w:pStyle w:val="Compact"/>
        <w:numPr>
          <w:ilvl w:val="0"/>
          <w:numId w:val="34"/>
        </w:numPr>
      </w:pPr>
      <w:r>
        <w:rPr>
          <w:b/>
          <w:bCs/>
        </w:rPr>
        <w:t>Corregimiento</w:t>
      </w:r>
    </w:p>
    <w:p w14:paraId="6082FB2E" w14:textId="77777777" w:rsidR="006A7B01" w:rsidRDefault="001E48A8" w:rsidP="001E48A8">
      <w:pPr>
        <w:pStyle w:val="Compact"/>
        <w:numPr>
          <w:ilvl w:val="1"/>
          <w:numId w:val="35"/>
        </w:numPr>
      </w:pPr>
      <w:r>
        <w:lastRenderedPageBreak/>
        <w:t>Subdivisión del municipio</w:t>
      </w:r>
    </w:p>
    <w:p w14:paraId="1BEAF798" w14:textId="77777777" w:rsidR="006A7B01" w:rsidRDefault="001E48A8" w:rsidP="001E48A8">
      <w:pPr>
        <w:pStyle w:val="Compact"/>
        <w:numPr>
          <w:ilvl w:val="1"/>
          <w:numId w:val="35"/>
        </w:numPr>
      </w:pPr>
      <w:r>
        <w:rPr>
          <w:b/>
          <w:bCs/>
        </w:rPr>
        <w:t>Dependencia</w:t>
      </w:r>
      <w:r>
        <w:t>: Se filtra según municipio</w:t>
      </w:r>
    </w:p>
    <w:p w14:paraId="20293A91" w14:textId="77777777" w:rsidR="006A7B01" w:rsidRDefault="001E48A8" w:rsidP="001E48A8">
      <w:pPr>
        <w:pStyle w:val="Compact"/>
        <w:numPr>
          <w:ilvl w:val="1"/>
          <w:numId w:val="35"/>
        </w:numPr>
      </w:pPr>
      <w:r>
        <w:rPr>
          <w:b/>
          <w:bCs/>
        </w:rPr>
        <w:t>Estado</w:t>
      </w:r>
      <w:r>
        <w:t>: Deshabilitado hasta seleccionar municipio</w:t>
      </w:r>
    </w:p>
    <w:p w14:paraId="68B896ED" w14:textId="77777777" w:rsidR="006A7B01" w:rsidRDefault="001E48A8" w:rsidP="001E48A8">
      <w:pPr>
        <w:pStyle w:val="Compact"/>
        <w:numPr>
          <w:ilvl w:val="0"/>
          <w:numId w:val="34"/>
        </w:numPr>
      </w:pPr>
      <w:r>
        <w:rPr>
          <w:b/>
          <w:bCs/>
        </w:rPr>
        <w:t>Centro Poblado</w:t>
      </w:r>
    </w:p>
    <w:p w14:paraId="0C830287" w14:textId="77777777" w:rsidR="006A7B01" w:rsidRDefault="001E48A8" w:rsidP="001E48A8">
      <w:pPr>
        <w:pStyle w:val="Compact"/>
        <w:numPr>
          <w:ilvl w:val="1"/>
          <w:numId w:val="36"/>
        </w:numPr>
      </w:pPr>
      <w:r>
        <w:t>Núcleo urbano secundario</w:t>
      </w:r>
    </w:p>
    <w:p w14:paraId="1904B542" w14:textId="77777777" w:rsidR="006A7B01" w:rsidRDefault="001E48A8" w:rsidP="001E48A8">
      <w:pPr>
        <w:pStyle w:val="Compact"/>
        <w:numPr>
          <w:ilvl w:val="1"/>
          <w:numId w:val="36"/>
        </w:numPr>
      </w:pPr>
      <w:r>
        <w:rPr>
          <w:b/>
          <w:bCs/>
        </w:rPr>
        <w:t>Dependencia</w:t>
      </w:r>
      <w:r>
        <w:t>: Se filtra según corregimiento/municipio</w:t>
      </w:r>
    </w:p>
    <w:p w14:paraId="64AA7200" w14:textId="77777777" w:rsidR="006A7B01" w:rsidRDefault="001E48A8" w:rsidP="001E48A8">
      <w:pPr>
        <w:pStyle w:val="Compact"/>
        <w:numPr>
          <w:ilvl w:val="0"/>
          <w:numId w:val="34"/>
        </w:numPr>
      </w:pPr>
      <w:r>
        <w:rPr>
          <w:b/>
          <w:bCs/>
        </w:rPr>
        <w:t>Vereda</w:t>
      </w:r>
    </w:p>
    <w:p w14:paraId="79E45FB6" w14:textId="77777777" w:rsidR="006A7B01" w:rsidRDefault="001E48A8" w:rsidP="001E48A8">
      <w:pPr>
        <w:pStyle w:val="Compact"/>
        <w:numPr>
          <w:ilvl w:val="1"/>
          <w:numId w:val="37"/>
        </w:numPr>
      </w:pPr>
      <w:r>
        <w:t>División rural</w:t>
      </w:r>
    </w:p>
    <w:p w14:paraId="4938B0AB" w14:textId="77777777" w:rsidR="006A7B01" w:rsidRDefault="001E48A8" w:rsidP="001E48A8">
      <w:pPr>
        <w:pStyle w:val="Compact"/>
        <w:numPr>
          <w:ilvl w:val="1"/>
          <w:numId w:val="37"/>
        </w:numPr>
      </w:pPr>
      <w:r>
        <w:rPr>
          <w:b/>
          <w:bCs/>
        </w:rPr>
        <w:t>Dependencia</w:t>
      </w:r>
      <w:r>
        <w:t>: Se filtra según municipio</w:t>
      </w:r>
    </w:p>
    <w:p w14:paraId="1EDE6B29" w14:textId="77777777" w:rsidR="006A7B01" w:rsidRDefault="001E48A8" w:rsidP="001E48A8">
      <w:pPr>
        <w:pStyle w:val="Compact"/>
        <w:numPr>
          <w:ilvl w:val="0"/>
          <w:numId w:val="34"/>
        </w:numPr>
      </w:pPr>
      <w:r>
        <w:rPr>
          <w:b/>
          <w:bCs/>
        </w:rPr>
        <w:t>Sector</w:t>
      </w:r>
    </w:p>
    <w:p w14:paraId="55C1D1F8" w14:textId="77777777" w:rsidR="006A7B01" w:rsidRDefault="001E48A8" w:rsidP="001E48A8">
      <w:pPr>
        <w:pStyle w:val="Compact"/>
        <w:numPr>
          <w:ilvl w:val="1"/>
          <w:numId w:val="38"/>
        </w:numPr>
      </w:pPr>
      <w:r>
        <w:t>Sector específico</w:t>
      </w:r>
      <w:r>
        <w:t xml:space="preserve"> dentro de la ubicación</w:t>
      </w:r>
    </w:p>
    <w:p w14:paraId="07A0FB47" w14:textId="77777777" w:rsidR="006A7B01" w:rsidRDefault="001E48A8" w:rsidP="001E48A8">
      <w:pPr>
        <w:pStyle w:val="Compact"/>
        <w:numPr>
          <w:ilvl w:val="1"/>
          <w:numId w:val="38"/>
        </w:numPr>
      </w:pPr>
      <w:r>
        <w:t>Selector desplegable</w:t>
      </w:r>
    </w:p>
    <w:p w14:paraId="45D480A6" w14:textId="77777777" w:rsidR="006A7B01" w:rsidRDefault="001E48A8" w:rsidP="001E48A8">
      <w:pPr>
        <w:pStyle w:val="Compact"/>
        <w:numPr>
          <w:ilvl w:val="0"/>
          <w:numId w:val="34"/>
        </w:numPr>
      </w:pPr>
      <w:r>
        <w:rPr>
          <w:b/>
          <w:bCs/>
        </w:rPr>
        <w:t>Dirección</w:t>
      </w:r>
    </w:p>
    <w:p w14:paraId="04584071" w14:textId="77777777" w:rsidR="006A7B01" w:rsidRDefault="001E48A8" w:rsidP="001E48A8">
      <w:pPr>
        <w:pStyle w:val="Compact"/>
        <w:numPr>
          <w:ilvl w:val="1"/>
          <w:numId w:val="39"/>
        </w:numPr>
      </w:pPr>
      <w:r>
        <w:t>Dirección física del hogar</w:t>
      </w:r>
    </w:p>
    <w:p w14:paraId="48ACE440" w14:textId="77777777" w:rsidR="006A7B01" w:rsidRDefault="001E48A8" w:rsidP="001E48A8">
      <w:pPr>
        <w:pStyle w:val="Compact"/>
        <w:numPr>
          <w:ilvl w:val="1"/>
          <w:numId w:val="39"/>
        </w:numPr>
      </w:pPr>
      <w:r>
        <w:t>Campo de texto libre</w:t>
      </w:r>
    </w:p>
    <w:p w14:paraId="2BBD43BE" w14:textId="77777777" w:rsidR="006A7B01" w:rsidRDefault="001E48A8" w:rsidP="001E48A8">
      <w:pPr>
        <w:pStyle w:val="Compact"/>
        <w:numPr>
          <w:ilvl w:val="1"/>
          <w:numId w:val="39"/>
        </w:numPr>
      </w:pPr>
      <w:r>
        <w:rPr>
          <w:b/>
          <w:bCs/>
        </w:rPr>
        <w:t>Ejemplo</w:t>
      </w:r>
      <w:r>
        <w:t>: “Calle 50 # 45-32”</w:t>
      </w:r>
    </w:p>
    <w:p w14:paraId="16DC975C" w14:textId="77777777" w:rsidR="006A7B01" w:rsidRDefault="001E48A8" w:rsidP="001E48A8">
      <w:pPr>
        <w:pStyle w:val="Compact"/>
        <w:numPr>
          <w:ilvl w:val="0"/>
          <w:numId w:val="34"/>
        </w:numPr>
      </w:pPr>
      <w:r>
        <w:rPr>
          <w:b/>
          <w:bCs/>
        </w:rPr>
        <w:t>Teléfono</w:t>
      </w:r>
    </w:p>
    <w:p w14:paraId="27A754E7" w14:textId="77777777" w:rsidR="006A7B01" w:rsidRDefault="001E48A8" w:rsidP="001E48A8">
      <w:pPr>
        <w:pStyle w:val="Compact"/>
        <w:numPr>
          <w:ilvl w:val="1"/>
          <w:numId w:val="40"/>
        </w:numPr>
      </w:pPr>
      <w:r>
        <w:t>Número de contacto de la familia</w:t>
      </w:r>
    </w:p>
    <w:p w14:paraId="5970E966" w14:textId="77777777" w:rsidR="006A7B01" w:rsidRDefault="001E48A8" w:rsidP="001E48A8">
      <w:pPr>
        <w:pStyle w:val="Compact"/>
        <w:numPr>
          <w:ilvl w:val="1"/>
          <w:numId w:val="40"/>
        </w:numPr>
      </w:pPr>
      <w:r>
        <w:rPr>
          <w:b/>
          <w:bCs/>
        </w:rPr>
        <w:t>Formato</w:t>
      </w:r>
      <w:r>
        <w:t>: Texto libre (permite varios formatos)</w:t>
      </w:r>
    </w:p>
    <w:p w14:paraId="5BB6D2D5" w14:textId="77777777" w:rsidR="006A7B01" w:rsidRDefault="001E48A8" w:rsidP="001E48A8">
      <w:pPr>
        <w:pStyle w:val="Compact"/>
        <w:numPr>
          <w:ilvl w:val="0"/>
          <w:numId w:val="34"/>
        </w:numPr>
      </w:pPr>
      <w:r>
        <w:rPr>
          <w:b/>
          <w:bCs/>
        </w:rPr>
        <w:t>Número Contrato EPM</w:t>
      </w:r>
    </w:p>
    <w:p w14:paraId="0FC31AFC" w14:textId="77777777" w:rsidR="006A7B01" w:rsidRDefault="001E48A8" w:rsidP="001E48A8">
      <w:pPr>
        <w:pStyle w:val="Compact"/>
        <w:numPr>
          <w:ilvl w:val="1"/>
          <w:numId w:val="41"/>
        </w:numPr>
      </w:pPr>
      <w:r>
        <w:t>Número de contra</w:t>
      </w:r>
      <w:r>
        <w:t>to de servicios públicos</w:t>
      </w:r>
    </w:p>
    <w:p w14:paraId="4AEEF4B6" w14:textId="77777777" w:rsidR="006A7B01" w:rsidRDefault="001E48A8" w:rsidP="001E48A8">
      <w:pPr>
        <w:pStyle w:val="Compact"/>
        <w:numPr>
          <w:ilvl w:val="1"/>
          <w:numId w:val="41"/>
        </w:numPr>
      </w:pPr>
      <w:r>
        <w:t>Campo de texto</w:t>
      </w:r>
    </w:p>
    <w:p w14:paraId="4C2EC8AD" w14:textId="77777777" w:rsidR="006A7B01" w:rsidRDefault="001E48A8">
      <w:pPr>
        <w:pStyle w:val="Ttulo4"/>
      </w:pPr>
      <w:bookmarkStart w:id="103" w:name="funcionalidades-especiales"/>
      <w:bookmarkEnd w:id="102"/>
      <w:r>
        <w:t>5.5.2 Funcionalidades Especiales</w:t>
      </w:r>
    </w:p>
    <w:p w14:paraId="39D57787" w14:textId="77777777" w:rsidR="006A7B01" w:rsidRDefault="001E48A8">
      <w:pPr>
        <w:pStyle w:val="FirstParagraph"/>
      </w:pPr>
      <w:r>
        <w:rPr>
          <w:b/>
          <w:bCs/>
        </w:rPr>
        <w:t>Dependencias Jerárquicas:</w:t>
      </w:r>
    </w:p>
    <w:p w14:paraId="4D575859" w14:textId="77777777" w:rsidR="006A7B01" w:rsidRDefault="001E48A8">
      <w:pPr>
        <w:pStyle w:val="Textoindependiente"/>
      </w:pPr>
      <w:r>
        <w:t>El formulario implementa filtrado jerárquico automático:</w:t>
      </w:r>
    </w:p>
    <w:p w14:paraId="2AE53429" w14:textId="77777777" w:rsidR="006A7B01" w:rsidRDefault="001E48A8">
      <w:pPr>
        <w:pStyle w:val="SourceCode"/>
      </w:pPr>
      <w:r>
        <w:rPr>
          <w:rStyle w:val="VerbatimChar"/>
        </w:rPr>
        <w:t>Departamento</w:t>
      </w:r>
      <w:r>
        <w:br/>
      </w:r>
      <w:r>
        <w:rPr>
          <w:rStyle w:val="VerbatimChar"/>
        </w:rPr>
        <w:t xml:space="preserve">    └── Municipio *</w:t>
      </w:r>
      <w:r>
        <w:br/>
      </w:r>
      <w:r>
        <w:rPr>
          <w:rStyle w:val="VerbatimChar"/>
        </w:rPr>
        <w:t xml:space="preserve">        ├── Corregimiento</w:t>
      </w:r>
      <w:r>
        <w:br/>
      </w:r>
      <w:r>
        <w:rPr>
          <w:rStyle w:val="VerbatimChar"/>
        </w:rPr>
        <w:t xml:space="preserve">        │   └── Centro Poblado</w:t>
      </w:r>
      <w:r>
        <w:br/>
      </w:r>
      <w:r>
        <w:rPr>
          <w:rStyle w:val="VerbatimChar"/>
        </w:rPr>
        <w:t xml:space="preserve">        └── Vereda</w:t>
      </w:r>
    </w:p>
    <w:p w14:paraId="360EDCF7" w14:textId="77777777" w:rsidR="006A7B01" w:rsidRDefault="001E48A8">
      <w:pPr>
        <w:pStyle w:val="FirstParagraph"/>
      </w:pPr>
      <w:r>
        <w:rPr>
          <w:b/>
          <w:bCs/>
        </w:rPr>
        <w:t>Ejemplo de flujo:</w:t>
      </w:r>
      <w:r>
        <w:t xml:space="preserve"> 1. Selecciono “Antioquia” (Departamento) 2. Selecciono “Medellín” (Municipio) 3. Aparecen solo los corregimientos de Medellín 4. Selecciono “Santa Elena” (Corregimiento) </w:t>
      </w:r>
      <w:r>
        <w:t>5. Aparecen solo los centros poblados de Santa Elena</w:t>
      </w:r>
    </w:p>
    <w:p w14:paraId="733FC1ED" w14:textId="77777777" w:rsidR="006A7B01" w:rsidRDefault="001E48A8">
      <w:pPr>
        <w:pStyle w:val="Textoindependiente"/>
      </w:pPr>
      <w:r>
        <w:rPr>
          <w:b/>
          <w:bCs/>
        </w:rPr>
        <w:t>Selector con Búsqueda:</w:t>
      </w:r>
    </w:p>
    <w:p w14:paraId="6FFF84E6" w14:textId="77777777" w:rsidR="006A7B01" w:rsidRDefault="001E48A8">
      <w:pPr>
        <w:pStyle w:val="Textoindependiente"/>
      </w:pPr>
      <w:r>
        <w:t xml:space="preserve">Los selectores de Municipio, Parroquia, etc. incluyen: - </w:t>
      </w:r>
      <w:r>
        <w:t>🔍</w:t>
      </w:r>
      <w:r>
        <w:t xml:space="preserve"> </w:t>
      </w:r>
      <w:r>
        <w:rPr>
          <w:b/>
          <w:bCs/>
        </w:rPr>
        <w:t>Búsqueda en tiempo real</w:t>
      </w:r>
      <w:r>
        <w:t xml:space="preserve"> - ⌨</w:t>
      </w:r>
      <w:r>
        <w:t>️</w:t>
      </w:r>
      <w:r>
        <w:t xml:space="preserve"> </w:t>
      </w:r>
      <w:r>
        <w:rPr>
          <w:b/>
          <w:bCs/>
        </w:rPr>
        <w:t>Autocompletado</w:t>
      </w:r>
      <w:r>
        <w:t xml:space="preserve"> - </w:t>
      </w:r>
      <w:r>
        <w:t>📋</w:t>
      </w:r>
      <w:r>
        <w:t xml:space="preserve"> </w:t>
      </w:r>
      <w:r>
        <w:rPr>
          <w:b/>
          <w:bCs/>
        </w:rPr>
        <w:t>Lista virtual</w:t>
      </w:r>
      <w:r>
        <w:t xml:space="preserve"> (carga rápida de miles de registros)</w:t>
      </w:r>
    </w:p>
    <w:p w14:paraId="389A69A9" w14:textId="77777777" w:rsidR="006A7B01" w:rsidRDefault="001E48A8">
      <w:pPr>
        <w:pStyle w:val="Textoindependiente"/>
      </w:pPr>
      <w:r>
        <w:rPr>
          <w:b/>
          <w:bCs/>
        </w:rPr>
        <w:t>Pasos para usar el s</w:t>
      </w:r>
      <w:r>
        <w:rPr>
          <w:b/>
          <w:bCs/>
        </w:rPr>
        <w:t>elector:</w:t>
      </w:r>
    </w:p>
    <w:p w14:paraId="16D446D9" w14:textId="77777777" w:rsidR="006A7B01" w:rsidRDefault="001E48A8" w:rsidP="001E48A8">
      <w:pPr>
        <w:pStyle w:val="Compact"/>
        <w:numPr>
          <w:ilvl w:val="0"/>
          <w:numId w:val="42"/>
        </w:numPr>
      </w:pPr>
      <w:r>
        <w:lastRenderedPageBreak/>
        <w:t>Haga clic en el campo “Municipio”</w:t>
      </w:r>
    </w:p>
    <w:p w14:paraId="68AEAD20" w14:textId="77777777" w:rsidR="006A7B01" w:rsidRDefault="001E48A8" w:rsidP="001E48A8">
      <w:pPr>
        <w:pStyle w:val="Compact"/>
        <w:numPr>
          <w:ilvl w:val="0"/>
          <w:numId w:val="42"/>
        </w:numPr>
      </w:pPr>
      <w:r>
        <w:t>Se abrirá un cuadro de diálogo</w:t>
      </w:r>
    </w:p>
    <w:p w14:paraId="10348A9B" w14:textId="77777777" w:rsidR="006A7B01" w:rsidRDefault="001E48A8" w:rsidP="001E48A8">
      <w:pPr>
        <w:pStyle w:val="Compact"/>
        <w:numPr>
          <w:ilvl w:val="0"/>
          <w:numId w:val="42"/>
        </w:numPr>
      </w:pPr>
      <w:r>
        <w:t>Escriba las primeras letras (ej: “Med”)</w:t>
      </w:r>
    </w:p>
    <w:p w14:paraId="4AB617F4" w14:textId="77777777" w:rsidR="006A7B01" w:rsidRDefault="001E48A8" w:rsidP="001E48A8">
      <w:pPr>
        <w:pStyle w:val="Compact"/>
        <w:numPr>
          <w:ilvl w:val="0"/>
          <w:numId w:val="42"/>
        </w:numPr>
      </w:pPr>
      <w:r>
        <w:t>Aparecerán opciones filtradas</w:t>
      </w:r>
    </w:p>
    <w:p w14:paraId="46C1B598" w14:textId="77777777" w:rsidR="006A7B01" w:rsidRDefault="001E48A8" w:rsidP="001E48A8">
      <w:pPr>
        <w:pStyle w:val="Compact"/>
        <w:numPr>
          <w:ilvl w:val="0"/>
          <w:numId w:val="42"/>
        </w:numPr>
      </w:pPr>
      <w:r>
        <w:t>Haga clic en la opción deseada</w:t>
      </w:r>
    </w:p>
    <w:p w14:paraId="10606CC7" w14:textId="77777777" w:rsidR="006A7B01" w:rsidRDefault="001E48A8" w:rsidP="001E48A8">
      <w:pPr>
        <w:pStyle w:val="Compact"/>
        <w:numPr>
          <w:ilvl w:val="0"/>
          <w:numId w:val="42"/>
        </w:numPr>
      </w:pPr>
      <w:r>
        <w:t>El campo se llenará automáticamente</w:t>
      </w:r>
    </w:p>
    <w:p w14:paraId="5E39B8A0" w14:textId="77777777" w:rsidR="006A7B01" w:rsidRDefault="001E48A8">
      <w:pPr>
        <w:pStyle w:val="Ttulo4"/>
      </w:pPr>
      <w:bookmarkStart w:id="104" w:name="botón-limpiar-borrador"/>
      <w:bookmarkEnd w:id="103"/>
      <w:r>
        <w:t>5.5.3 Botón “Limpiar Borrador”</w:t>
      </w:r>
    </w:p>
    <w:p w14:paraId="676CC404" w14:textId="77777777" w:rsidR="006A7B01" w:rsidRDefault="001E48A8" w:rsidP="001E48A8">
      <w:pPr>
        <w:pStyle w:val="Compact"/>
        <w:numPr>
          <w:ilvl w:val="0"/>
          <w:numId w:val="43"/>
        </w:numPr>
      </w:pPr>
      <w:r>
        <w:rPr>
          <w:b/>
          <w:bCs/>
        </w:rPr>
        <w:t>Ubicación</w:t>
      </w:r>
      <w:r>
        <w:t>: Esq</w:t>
      </w:r>
      <w:r>
        <w:t>uina superior derecha del formulario</w:t>
      </w:r>
    </w:p>
    <w:p w14:paraId="52A8AAE3" w14:textId="77777777" w:rsidR="006A7B01" w:rsidRDefault="001E48A8" w:rsidP="001E48A8">
      <w:pPr>
        <w:pStyle w:val="Compact"/>
        <w:numPr>
          <w:ilvl w:val="0"/>
          <w:numId w:val="43"/>
        </w:numPr>
      </w:pPr>
      <w:r>
        <w:rPr>
          <w:b/>
          <w:bCs/>
        </w:rPr>
        <w:t>Función</w:t>
      </w:r>
      <w:r>
        <w:t>: Elimina todos los datos del borrador actual</w:t>
      </w:r>
    </w:p>
    <w:p w14:paraId="2BB0B3B6" w14:textId="77777777" w:rsidR="006A7B01" w:rsidRDefault="001E48A8" w:rsidP="001E48A8">
      <w:pPr>
        <w:pStyle w:val="Compact"/>
        <w:numPr>
          <w:ilvl w:val="0"/>
          <w:numId w:val="43"/>
        </w:numPr>
      </w:pPr>
      <w:r>
        <w:rPr>
          <w:b/>
          <w:bCs/>
        </w:rPr>
        <w:t>Confirmación</w:t>
      </w:r>
      <w:r>
        <w:t>: Muestra mensaje de confirmación antes de eliminar</w:t>
      </w:r>
    </w:p>
    <w:p w14:paraId="34EB2083" w14:textId="77777777" w:rsidR="006A7B01" w:rsidRDefault="001E48A8" w:rsidP="001E48A8">
      <w:pPr>
        <w:pStyle w:val="Compact"/>
        <w:numPr>
          <w:ilvl w:val="0"/>
          <w:numId w:val="43"/>
        </w:numPr>
      </w:pPr>
      <w:r>
        <w:t>⚠</w:t>
      </w:r>
      <w:r>
        <w:t>️</w:t>
      </w:r>
      <w:r>
        <w:t xml:space="preserve"> </w:t>
      </w:r>
      <w:r>
        <w:rPr>
          <w:b/>
          <w:bCs/>
        </w:rPr>
        <w:t>ADVERTENCIA</w:t>
      </w:r>
      <w:r>
        <w:t>: Esta acción no se puede deshacer</w:t>
      </w:r>
    </w:p>
    <w:p w14:paraId="3B4B21CC" w14:textId="77777777" w:rsidR="006A7B01" w:rsidRDefault="001E48A8">
      <w:pPr>
        <w:pStyle w:val="FirstParagraph"/>
      </w:pPr>
      <w:r>
        <w:rPr>
          <w:b/>
          <w:bCs/>
        </w:rPr>
        <w:t>Cuándo usar:</w:t>
      </w:r>
      <w:r>
        <w:t xml:space="preserve"> - Para iniciar una nueva encuesta desde </w:t>
      </w:r>
      <w:r>
        <w:t>cero - Si se registraron datos incorrectos - Si se desea cancelar la encuesta actual</w:t>
      </w:r>
    </w:p>
    <w:p w14:paraId="4C5C71A4" w14:textId="77777777" w:rsidR="006A7B01" w:rsidRDefault="001E48A8">
      <w:pPr>
        <w:pStyle w:val="Ttulo4"/>
      </w:pPr>
      <w:bookmarkStart w:id="105" w:name="navegación"/>
      <w:bookmarkEnd w:id="104"/>
      <w:r>
        <w:t>5.5.4 Navegación</w:t>
      </w:r>
    </w:p>
    <w:p w14:paraId="118074F3" w14:textId="77777777" w:rsidR="006A7B01" w:rsidRDefault="001E48A8">
      <w:pPr>
        <w:pStyle w:val="FirstParagraph"/>
      </w:pPr>
      <w:r>
        <w:rPr>
          <w:b/>
          <w:bCs/>
        </w:rPr>
        <w:t>Botón “Siguiente”:</w:t>
      </w:r>
      <w:r>
        <w:t xml:space="preserve"> - </w:t>
      </w:r>
      <w:r>
        <w:rPr>
          <w:b/>
          <w:bCs/>
        </w:rPr>
        <w:t>Ubicación</w:t>
      </w:r>
      <w:r>
        <w:t xml:space="preserve">: Parte inferior del formulario - </w:t>
      </w:r>
      <w:r>
        <w:rPr>
          <w:b/>
          <w:bCs/>
        </w:rPr>
        <w:t>Función</w:t>
      </w:r>
      <w:r>
        <w:t xml:space="preserve">: Avanza a la Etapa 2 - </w:t>
      </w:r>
      <w:r>
        <w:rPr>
          <w:b/>
          <w:bCs/>
        </w:rPr>
        <w:t>Validación</w:t>
      </w:r>
      <w:r>
        <w:t>: Solo avanza si los campos obligatorios están co</w:t>
      </w:r>
      <w:r>
        <w:t xml:space="preserve">mpletos - </w:t>
      </w:r>
      <w:r>
        <w:rPr>
          <w:b/>
          <w:bCs/>
        </w:rPr>
        <w:t>Guardado</w:t>
      </w:r>
      <w:r>
        <w:t>: Guarda automáticamente como borrador antes de avanzar</w:t>
      </w:r>
    </w:p>
    <w:p w14:paraId="081355FD" w14:textId="77777777" w:rsidR="006A7B01" w:rsidRDefault="001E48A8">
      <w:pPr>
        <w:pStyle w:val="Textoindependiente"/>
      </w:pPr>
      <w:r>
        <w:rPr>
          <w:b/>
          <w:bCs/>
        </w:rPr>
        <w:t>Indicador de Progreso:</w:t>
      </w:r>
      <w:r>
        <w:t xml:space="preserve"> - </w:t>
      </w:r>
      <w:r>
        <w:rPr>
          <w:b/>
          <w:bCs/>
        </w:rPr>
        <w:t>Ubicación</w:t>
      </w:r>
      <w:r>
        <w:t xml:space="preserve">: Parte superior del formulario - </w:t>
      </w:r>
      <w:r>
        <w:rPr>
          <w:b/>
          <w:bCs/>
        </w:rPr>
        <w:t>Formato</w:t>
      </w:r>
      <w:r>
        <w:t xml:space="preserve">: Barra de progreso visual + porcentaje - </w:t>
      </w:r>
      <w:r>
        <w:rPr>
          <w:b/>
          <w:bCs/>
        </w:rPr>
        <w:t>Ejemplo</w:t>
      </w:r>
      <w:r>
        <w:t xml:space="preserve">: “17% completado” (Etapa 1 de 6) - </w:t>
      </w:r>
      <w:r>
        <w:rPr>
          <w:b/>
          <w:bCs/>
        </w:rPr>
        <w:t>Código de colores</w:t>
      </w:r>
      <w:r>
        <w:t xml:space="preserve">: - </w:t>
      </w:r>
      <w:r>
        <w:t>🟦</w:t>
      </w:r>
      <w:r>
        <w:t xml:space="preserve"> </w:t>
      </w:r>
      <w:r>
        <w:rPr>
          <w:b/>
          <w:bCs/>
        </w:rPr>
        <w:t>Azul</w:t>
      </w:r>
      <w:r>
        <w:t xml:space="preserve">: Etapa actual - ⚪ </w:t>
      </w:r>
      <w:r>
        <w:rPr>
          <w:b/>
          <w:bCs/>
        </w:rPr>
        <w:t>Gris</w:t>
      </w:r>
      <w:r>
        <w:t xml:space="preserve">: Etapas pendientes - </w:t>
      </w:r>
      <w:r>
        <w:t>🟢</w:t>
      </w:r>
      <w:r>
        <w:t xml:space="preserve"> </w:t>
      </w:r>
      <w:r>
        <w:rPr>
          <w:b/>
          <w:bCs/>
        </w:rPr>
        <w:t>Verde</w:t>
      </w:r>
      <w:r>
        <w:t>: Etapas completadas</w:t>
      </w:r>
    </w:p>
    <w:p w14:paraId="68D677DD" w14:textId="77777777" w:rsidR="006A7B01" w:rsidRDefault="001E48A8">
      <w:pPr>
        <w:pStyle w:val="Ttulo3"/>
      </w:pPr>
      <w:bookmarkStart w:id="106" w:name="X07090e950ba263725ca58d2a17152dc979bfd30"/>
      <w:bookmarkStart w:id="107" w:name="_Toc215136407"/>
      <w:bookmarkEnd w:id="100"/>
      <w:bookmarkEnd w:id="105"/>
      <w:r>
        <w:t>5.6 Etapa 2: Información de Vivienda y Basuras</w:t>
      </w:r>
      <w:bookmarkEnd w:id="107"/>
    </w:p>
    <w:p w14:paraId="06C158E4" w14:textId="77777777" w:rsidR="006A7B01" w:rsidRDefault="001E48A8">
      <w:pPr>
        <w:pStyle w:val="FirstParagraph"/>
      </w:pPr>
      <w:r>
        <w:t>Esta etapa registra datos sobre la vivienda y el manejo de residuos.</w:t>
      </w:r>
    </w:p>
    <w:p w14:paraId="427BE31E" w14:textId="77777777" w:rsidR="006A7B01" w:rsidRDefault="001E48A8">
      <w:pPr>
        <w:pStyle w:val="Ttulo4"/>
      </w:pPr>
      <w:bookmarkStart w:id="108" w:name="campos-de-la-etapa-2"/>
      <w:r>
        <w:t>5.6.1 Campos de la Etapa 2</w:t>
      </w:r>
    </w:p>
    <w:p w14:paraId="25C4C9E5" w14:textId="77777777" w:rsidR="006A7B01" w:rsidRDefault="001E48A8">
      <w:pPr>
        <w:pStyle w:val="FirstParagraph"/>
      </w:pPr>
      <w:r>
        <w:rPr>
          <w:b/>
          <w:bCs/>
        </w:rPr>
        <w:t>Tipo de Vivienda:</w:t>
      </w:r>
      <w:r>
        <w:t xml:space="preserve"> - Selector desp</w:t>
      </w:r>
      <w:r>
        <w:t>legable - Opciones: Casa, Apartamento, Rancho, etc.</w:t>
      </w:r>
    </w:p>
    <w:p w14:paraId="0982216C" w14:textId="77777777" w:rsidR="006A7B01" w:rsidRDefault="001E48A8">
      <w:pPr>
        <w:pStyle w:val="Textoindependiente"/>
      </w:pPr>
      <w:r>
        <w:rPr>
          <w:b/>
          <w:bCs/>
        </w:rPr>
        <w:t>Disposición de Basura:</w:t>
      </w:r>
      <w:r>
        <w:t xml:space="preserve"> - Selector múltiple (pueden seleccionarse varias opciones) - Opciones: Recolección municipal, Quema, Entierro, etc.</w:t>
      </w:r>
    </w:p>
    <w:p w14:paraId="6048EDCC" w14:textId="77777777" w:rsidR="006A7B01" w:rsidRDefault="001E48A8">
      <w:pPr>
        <w:pStyle w:val="Textoindependiente"/>
      </w:pPr>
      <w:r>
        <w:rPr>
          <w:b/>
          <w:bCs/>
        </w:rPr>
        <w:t>Observaciones de Vivienda:</w:t>
      </w:r>
      <w:r>
        <w:t xml:space="preserve"> - Campo de texto libre - Para notas ad</w:t>
      </w:r>
      <w:r>
        <w:t>icionales sobre la vivienda</w:t>
      </w:r>
    </w:p>
    <w:p w14:paraId="68D78279" w14:textId="77777777" w:rsidR="006A7B01" w:rsidRDefault="001E48A8">
      <w:pPr>
        <w:pStyle w:val="Ttulo4"/>
      </w:pPr>
      <w:bookmarkStart w:id="109" w:name="navegación-1"/>
      <w:bookmarkEnd w:id="108"/>
      <w:r>
        <w:t>5.6.2 Navegación</w:t>
      </w:r>
    </w:p>
    <w:p w14:paraId="2EB55438" w14:textId="77777777" w:rsidR="006A7B01" w:rsidRDefault="001E48A8" w:rsidP="001E48A8">
      <w:pPr>
        <w:pStyle w:val="Compact"/>
        <w:numPr>
          <w:ilvl w:val="0"/>
          <w:numId w:val="44"/>
        </w:numPr>
      </w:pPr>
      <w:r>
        <w:rPr>
          <w:b/>
          <w:bCs/>
        </w:rPr>
        <w:t>Botón “Anterior”</w:t>
      </w:r>
      <w:r>
        <w:t>: Regresa a Etapa 1</w:t>
      </w:r>
    </w:p>
    <w:p w14:paraId="7D6CB046" w14:textId="77777777" w:rsidR="006A7B01" w:rsidRDefault="001E48A8" w:rsidP="001E48A8">
      <w:pPr>
        <w:pStyle w:val="Compact"/>
        <w:numPr>
          <w:ilvl w:val="0"/>
          <w:numId w:val="44"/>
        </w:numPr>
      </w:pPr>
      <w:r>
        <w:rPr>
          <w:b/>
          <w:bCs/>
        </w:rPr>
        <w:t>Botón “Siguiente”</w:t>
      </w:r>
      <w:r>
        <w:t>: Avanza a Etapa 3</w:t>
      </w:r>
    </w:p>
    <w:p w14:paraId="4DB355A8" w14:textId="77777777" w:rsidR="006A7B01" w:rsidRDefault="001E48A8">
      <w:pPr>
        <w:pStyle w:val="Ttulo3"/>
      </w:pPr>
      <w:bookmarkStart w:id="110" w:name="etapa-3-acueducto-y-aguas-residuales"/>
      <w:bookmarkStart w:id="111" w:name="_Toc215136408"/>
      <w:bookmarkEnd w:id="106"/>
      <w:bookmarkEnd w:id="109"/>
      <w:r>
        <w:t>5.7 Etapa 3: Acueducto y Aguas Residuales</w:t>
      </w:r>
      <w:bookmarkEnd w:id="111"/>
    </w:p>
    <w:p w14:paraId="73E9DAFB" w14:textId="77777777" w:rsidR="006A7B01" w:rsidRDefault="001E48A8">
      <w:pPr>
        <w:pStyle w:val="FirstParagraph"/>
      </w:pPr>
      <w:r>
        <w:t>Registra información sobre servicios de agua y saneamiento.</w:t>
      </w:r>
    </w:p>
    <w:p w14:paraId="6D82BDED" w14:textId="77777777" w:rsidR="006A7B01" w:rsidRDefault="001E48A8">
      <w:pPr>
        <w:pStyle w:val="Ttulo4"/>
      </w:pPr>
      <w:bookmarkStart w:id="112" w:name="campos-de-la-etapa-3"/>
      <w:r>
        <w:lastRenderedPageBreak/>
        <w:t>5.7.1 Campos de la Etapa 3</w:t>
      </w:r>
    </w:p>
    <w:p w14:paraId="4BBD18EB" w14:textId="77777777" w:rsidR="006A7B01" w:rsidRDefault="001E48A8">
      <w:pPr>
        <w:pStyle w:val="FirstParagraph"/>
      </w:pPr>
      <w:r>
        <w:rPr>
          <w:b/>
          <w:bCs/>
        </w:rPr>
        <w:t>Sistema de Acueducto:</w:t>
      </w:r>
      <w:r>
        <w:t xml:space="preserve"> - Selector desplegable - Opciones: Acueducto Municipal, Pozo, Río, etc.</w:t>
      </w:r>
    </w:p>
    <w:p w14:paraId="3071D7E6" w14:textId="77777777" w:rsidR="006A7B01" w:rsidRDefault="001E48A8">
      <w:pPr>
        <w:pStyle w:val="Textoindependiente"/>
      </w:pPr>
      <w:r>
        <w:rPr>
          <w:b/>
          <w:bCs/>
        </w:rPr>
        <w:t>Aguas Residuales:</w:t>
      </w:r>
      <w:r>
        <w:t xml:space="preserve"> - Selector desplegable - Opciones: Alcantarillado, Pozo S</w:t>
      </w:r>
      <w:r>
        <w:t>éptico, Campo Abierto, etc.</w:t>
      </w:r>
    </w:p>
    <w:p w14:paraId="1A7454F2" w14:textId="77777777" w:rsidR="006A7B01" w:rsidRDefault="001E48A8">
      <w:pPr>
        <w:pStyle w:val="Ttulo3"/>
      </w:pPr>
      <w:bookmarkStart w:id="113" w:name="etapa-4-información-familiar"/>
      <w:bookmarkStart w:id="114" w:name="_Toc215136409"/>
      <w:bookmarkEnd w:id="110"/>
      <w:bookmarkEnd w:id="112"/>
      <w:r>
        <w:t>5.8 Etapa 4: Información Familiar</w:t>
      </w:r>
      <w:bookmarkEnd w:id="114"/>
    </w:p>
    <w:p w14:paraId="7BEB78D7" w14:textId="77777777" w:rsidR="006A7B01" w:rsidRDefault="001E48A8">
      <w:pPr>
        <w:pStyle w:val="FirstParagraph"/>
      </w:pPr>
      <w:r>
        <w:t>Esta es la etapa más importante y compleja del formulario.</w:t>
      </w:r>
    </w:p>
    <w:p w14:paraId="1387C166" w14:textId="77777777" w:rsidR="006A7B01" w:rsidRDefault="001E48A8">
      <w:pPr>
        <w:pStyle w:val="Ttulo4"/>
      </w:pPr>
      <w:bookmarkStart w:id="115" w:name="gestión-de-miembros-de-la-familia"/>
      <w:r>
        <w:t>5.8.1 Gestión de Miembros de la Familia</w:t>
      </w:r>
    </w:p>
    <w:p w14:paraId="5A13321B" w14:textId="77777777" w:rsidR="006A7B01" w:rsidRDefault="001E48A8">
      <w:pPr>
        <w:pStyle w:val="FirstParagraph"/>
      </w:pPr>
      <w:r>
        <w:rPr>
          <w:b/>
          <w:bCs/>
        </w:rPr>
        <w:t>Características:</w:t>
      </w:r>
      <w:r>
        <w:t xml:space="preserve"> - ✅ Tabla interactiva de miembros - ✅ Agregar múltiples miembros - ✅ Editar in</w:t>
      </w:r>
      <w:r>
        <w:t>formación de cada miembro - ✅ Eliminar miembros - ✅ Validación completa de datos</w:t>
      </w:r>
    </w:p>
    <w:p w14:paraId="2D761DA9" w14:textId="77777777" w:rsidR="006A7B01" w:rsidRDefault="001E48A8">
      <w:pPr>
        <w:pStyle w:val="Textoindependiente"/>
      </w:pPr>
      <w:r>
        <w:rPr>
          <w:b/>
          <w:bCs/>
        </w:rPr>
        <w:t>Campos por Miembro:</w:t>
      </w:r>
    </w:p>
    <w:p w14:paraId="275CACCB" w14:textId="77777777" w:rsidR="006A7B01" w:rsidRDefault="001E48A8">
      <w:pPr>
        <w:pStyle w:val="Textoindependiente"/>
      </w:pPr>
      <w:r>
        <w:rPr>
          <w:b/>
          <w:bCs/>
        </w:rPr>
        <w:t>Datos Personales:</w:t>
      </w:r>
      <w:r>
        <w:t xml:space="preserve"> - Nombres y Apellidos </w:t>
      </w:r>
      <w:r>
        <w:rPr>
          <w:i/>
          <w:iCs/>
        </w:rPr>
        <w:t xml:space="preserve"> - Tipo de Identificación </w:t>
      </w:r>
      <w:r>
        <w:t xml:space="preserve"> - Número de Identificación </w:t>
      </w:r>
      <w:r>
        <w:rPr>
          <w:i/>
          <w:iCs/>
        </w:rPr>
        <w:t xml:space="preserve"> - Sexo </w:t>
      </w:r>
      <w:r>
        <w:t xml:space="preserve"> - Fecha de Nacimiento </w:t>
      </w:r>
      <w:r>
        <w:rPr>
          <w:i/>
          <w:iCs/>
        </w:rPr>
        <w:t xml:space="preserve"> - Edad (calculada automáticam</w:t>
      </w:r>
      <w:r>
        <w:rPr>
          <w:i/>
          <w:iCs/>
        </w:rPr>
        <w:t xml:space="preserve">ente) - Estado Civil </w:t>
      </w:r>
      <w:r>
        <w:t xml:space="preserve"> - Parentesco *</w:t>
      </w:r>
    </w:p>
    <w:p w14:paraId="295DBDC4" w14:textId="77777777" w:rsidR="006A7B01" w:rsidRDefault="001E48A8">
      <w:pPr>
        <w:pStyle w:val="Textoindependiente"/>
      </w:pPr>
      <w:r>
        <w:rPr>
          <w:b/>
          <w:bCs/>
        </w:rPr>
        <w:t>Datos de Contacto:</w:t>
      </w:r>
      <w:r>
        <w:t xml:space="preserve"> - Teléfono - Email</w:t>
      </w:r>
    </w:p>
    <w:p w14:paraId="0C45CFC3" w14:textId="77777777" w:rsidR="006A7B01" w:rsidRDefault="001E48A8">
      <w:pPr>
        <w:pStyle w:val="Textoindependiente"/>
      </w:pPr>
      <w:r>
        <w:rPr>
          <w:b/>
          <w:bCs/>
        </w:rPr>
        <w:t>Datos Educativos:</w:t>
      </w:r>
      <w:r>
        <w:t xml:space="preserve"> - Nivel de Estudios - Profesión - Habilidades (selector múltiple) - Destrezas (selector múltiple)</w:t>
      </w:r>
    </w:p>
    <w:p w14:paraId="6D403139" w14:textId="77777777" w:rsidR="006A7B01" w:rsidRDefault="001E48A8">
      <w:pPr>
        <w:pStyle w:val="Textoindependiente"/>
      </w:pPr>
      <w:r>
        <w:rPr>
          <w:b/>
          <w:bCs/>
        </w:rPr>
        <w:t>Datos de Salud:</w:t>
      </w:r>
      <w:r>
        <w:t xml:space="preserve"> - Enfermedades (selector múltiple) - Observacione</w:t>
      </w:r>
      <w:r>
        <w:t>s de salud</w:t>
      </w:r>
    </w:p>
    <w:p w14:paraId="52AD3930" w14:textId="77777777" w:rsidR="006A7B01" w:rsidRDefault="001E48A8">
      <w:pPr>
        <w:pStyle w:val="Textoindependiente"/>
      </w:pPr>
      <w:r>
        <w:rPr>
          <w:b/>
          <w:bCs/>
        </w:rPr>
        <w:t>Datos Culturales:</w:t>
      </w:r>
      <w:r>
        <w:t xml:space="preserve"> - Comunidad Cultural/Étnica</w:t>
      </w:r>
    </w:p>
    <w:p w14:paraId="5A77CC6A" w14:textId="77777777" w:rsidR="006A7B01" w:rsidRDefault="001E48A8">
      <w:pPr>
        <w:pStyle w:val="Ttulo4"/>
      </w:pPr>
      <w:bookmarkStart w:id="116" w:name="agregar-un-miembro-de-la-familia"/>
      <w:bookmarkEnd w:id="115"/>
      <w:r>
        <w:t>5.8.2 Agregar un Miembro de la Familia</w:t>
      </w:r>
    </w:p>
    <w:p w14:paraId="40E9E084" w14:textId="77777777" w:rsidR="006A7B01" w:rsidRDefault="001E48A8">
      <w:pPr>
        <w:pStyle w:val="FirstParagraph"/>
      </w:pPr>
      <w:r>
        <w:rPr>
          <w:b/>
          <w:bCs/>
        </w:rPr>
        <w:t>Paso 1:</w:t>
      </w:r>
      <w:r>
        <w:t xml:space="preserve"> Haga clic en el botón </w:t>
      </w:r>
      <w:r>
        <w:rPr>
          <w:b/>
          <w:bCs/>
        </w:rPr>
        <w:t>“+ Agregar Miembro”</w:t>
      </w:r>
    </w:p>
    <w:p w14:paraId="6756F1E8" w14:textId="77777777" w:rsidR="006A7B01" w:rsidRDefault="001E48A8">
      <w:pPr>
        <w:pStyle w:val="Textoindependiente"/>
      </w:pPr>
      <w:r>
        <w:rPr>
          <w:b/>
          <w:bCs/>
        </w:rPr>
        <w:t>Paso 2:</w:t>
      </w:r>
      <w:r>
        <w:t xml:space="preserve"> Se abrirá un formulario modal</w:t>
      </w:r>
    </w:p>
    <w:p w14:paraId="0D8B35D7" w14:textId="77777777" w:rsidR="006A7B01" w:rsidRDefault="001E48A8">
      <w:pPr>
        <w:pStyle w:val="Textoindependiente"/>
      </w:pPr>
      <w:r>
        <w:rPr>
          <w:b/>
          <w:bCs/>
        </w:rPr>
        <w:t>Paso 3:</w:t>
      </w:r>
      <w:r>
        <w:t xml:space="preserve"> Complete los campos obligatorios (*)</w:t>
      </w:r>
    </w:p>
    <w:p w14:paraId="309D2371" w14:textId="77777777" w:rsidR="006A7B01" w:rsidRDefault="001E48A8">
      <w:pPr>
        <w:pStyle w:val="Textoindependiente"/>
      </w:pPr>
      <w:r>
        <w:rPr>
          <w:b/>
          <w:bCs/>
        </w:rPr>
        <w:t>Paso 4:</w:t>
      </w:r>
      <w:r>
        <w:t xml:space="preserve"> Complete los campos</w:t>
      </w:r>
      <w:r>
        <w:t xml:space="preserve"> opcionales según corresponda</w:t>
      </w:r>
    </w:p>
    <w:p w14:paraId="17657195" w14:textId="77777777" w:rsidR="006A7B01" w:rsidRDefault="001E48A8">
      <w:pPr>
        <w:pStyle w:val="Textoindependiente"/>
      </w:pPr>
      <w:r>
        <w:rPr>
          <w:b/>
          <w:bCs/>
        </w:rPr>
        <w:t>Paso 5:</w:t>
      </w:r>
      <w:r>
        <w:t xml:space="preserve"> Haga clic en </w:t>
      </w:r>
      <w:r>
        <w:rPr>
          <w:b/>
          <w:bCs/>
        </w:rPr>
        <w:t>“Guardar”</w:t>
      </w:r>
    </w:p>
    <w:p w14:paraId="29C31834" w14:textId="77777777" w:rsidR="006A7B01" w:rsidRDefault="001E48A8">
      <w:pPr>
        <w:pStyle w:val="Textoindependiente"/>
      </w:pPr>
      <w:r>
        <w:rPr>
          <w:b/>
          <w:bCs/>
        </w:rPr>
        <w:t>Paso 6:</w:t>
      </w:r>
      <w:r>
        <w:t xml:space="preserve"> El miembro aparecerá en la tabla</w:t>
      </w:r>
    </w:p>
    <w:p w14:paraId="3C8449C6" w14:textId="77777777" w:rsidR="006A7B01" w:rsidRDefault="001E48A8">
      <w:pPr>
        <w:pStyle w:val="Ttulo4"/>
      </w:pPr>
      <w:bookmarkStart w:id="117" w:name="editar-un-miembro"/>
      <w:bookmarkEnd w:id="116"/>
      <w:r>
        <w:t>5.8.3 Editar un Miembro</w:t>
      </w:r>
    </w:p>
    <w:p w14:paraId="3A0F0453" w14:textId="77777777" w:rsidR="006A7B01" w:rsidRDefault="001E48A8">
      <w:pPr>
        <w:pStyle w:val="FirstParagraph"/>
      </w:pPr>
      <w:r>
        <w:rPr>
          <w:b/>
          <w:bCs/>
        </w:rPr>
        <w:t>Paso 1:</w:t>
      </w:r>
      <w:r>
        <w:t xml:space="preserve"> Ubique el miembro en la tabla</w:t>
      </w:r>
    </w:p>
    <w:p w14:paraId="6D25C45C" w14:textId="77777777" w:rsidR="006A7B01" w:rsidRDefault="001E48A8">
      <w:pPr>
        <w:pStyle w:val="Textoindependiente"/>
      </w:pPr>
      <w:r>
        <w:rPr>
          <w:b/>
          <w:bCs/>
        </w:rPr>
        <w:t>Paso 2:</w:t>
      </w:r>
      <w:r>
        <w:t xml:space="preserve"> Haga clic en el botón </w:t>
      </w:r>
      <w:r>
        <w:rPr>
          <w:b/>
          <w:bCs/>
        </w:rPr>
        <w:t>“Editar”</w:t>
      </w:r>
      <w:r>
        <w:t xml:space="preserve"> (ícono de lápiz)</w:t>
      </w:r>
    </w:p>
    <w:p w14:paraId="5CEADFF3" w14:textId="77777777" w:rsidR="006A7B01" w:rsidRDefault="001E48A8">
      <w:pPr>
        <w:pStyle w:val="Textoindependiente"/>
      </w:pPr>
      <w:r>
        <w:rPr>
          <w:b/>
          <w:bCs/>
        </w:rPr>
        <w:lastRenderedPageBreak/>
        <w:t>Paso 3:</w:t>
      </w:r>
      <w:r>
        <w:t xml:space="preserve"> </w:t>
      </w:r>
      <w:r>
        <w:t>Se abrirá el formulario con los datos actuales</w:t>
      </w:r>
    </w:p>
    <w:p w14:paraId="399E6816" w14:textId="77777777" w:rsidR="006A7B01" w:rsidRDefault="001E48A8">
      <w:pPr>
        <w:pStyle w:val="Textoindependiente"/>
      </w:pPr>
      <w:r>
        <w:rPr>
          <w:b/>
          <w:bCs/>
        </w:rPr>
        <w:t>Paso 4:</w:t>
      </w:r>
      <w:r>
        <w:t xml:space="preserve"> Modifique los campos necesarios</w:t>
      </w:r>
    </w:p>
    <w:p w14:paraId="0D0BE2AC" w14:textId="77777777" w:rsidR="006A7B01" w:rsidRDefault="001E48A8">
      <w:pPr>
        <w:pStyle w:val="Textoindependiente"/>
      </w:pPr>
      <w:r>
        <w:rPr>
          <w:b/>
          <w:bCs/>
        </w:rPr>
        <w:t>Paso 5:</w:t>
      </w:r>
      <w:r>
        <w:t xml:space="preserve"> Haga clic en </w:t>
      </w:r>
      <w:r>
        <w:rPr>
          <w:b/>
          <w:bCs/>
        </w:rPr>
        <w:t>“Guardar Cambios”</w:t>
      </w:r>
    </w:p>
    <w:p w14:paraId="1C038953" w14:textId="77777777" w:rsidR="006A7B01" w:rsidRDefault="001E48A8">
      <w:pPr>
        <w:pStyle w:val="Ttulo4"/>
      </w:pPr>
      <w:bookmarkStart w:id="118" w:name="eliminar-un-miembro"/>
      <w:bookmarkEnd w:id="117"/>
      <w:r>
        <w:t>5.8.4 Eliminar un Miembro</w:t>
      </w:r>
    </w:p>
    <w:p w14:paraId="4EB7E867" w14:textId="77777777" w:rsidR="006A7B01" w:rsidRDefault="001E48A8">
      <w:pPr>
        <w:pStyle w:val="FirstParagraph"/>
      </w:pPr>
      <w:r>
        <w:rPr>
          <w:b/>
          <w:bCs/>
        </w:rPr>
        <w:t>Paso 1:</w:t>
      </w:r>
      <w:r>
        <w:t xml:space="preserve"> Ubique el miembro en la tabla</w:t>
      </w:r>
    </w:p>
    <w:p w14:paraId="005B9A8D" w14:textId="77777777" w:rsidR="006A7B01" w:rsidRDefault="001E48A8">
      <w:pPr>
        <w:pStyle w:val="Textoindependiente"/>
      </w:pPr>
      <w:r>
        <w:rPr>
          <w:b/>
          <w:bCs/>
        </w:rPr>
        <w:t>Paso 2:</w:t>
      </w:r>
      <w:r>
        <w:t xml:space="preserve"> Haga clic en el botón </w:t>
      </w:r>
      <w:r>
        <w:rPr>
          <w:b/>
          <w:bCs/>
        </w:rPr>
        <w:t>“Eliminar”</w:t>
      </w:r>
      <w:r>
        <w:t xml:space="preserve"> </w:t>
      </w:r>
      <w:r>
        <w:t>(ícono de basura)</w:t>
      </w:r>
    </w:p>
    <w:p w14:paraId="5544D29C" w14:textId="77777777" w:rsidR="006A7B01" w:rsidRDefault="001E48A8">
      <w:pPr>
        <w:pStyle w:val="Textoindependiente"/>
      </w:pPr>
      <w:r>
        <w:rPr>
          <w:b/>
          <w:bCs/>
        </w:rPr>
        <w:t>Paso 3:</w:t>
      </w:r>
      <w:r>
        <w:t xml:space="preserve"> Confirme la eliminación en el mensaje que aparece</w:t>
      </w:r>
    </w:p>
    <w:p w14:paraId="4C509E23" w14:textId="77777777" w:rsidR="006A7B01" w:rsidRDefault="001E48A8">
      <w:pPr>
        <w:pStyle w:val="Textoindependiente"/>
      </w:pPr>
      <w:r>
        <w:rPr>
          <w:b/>
          <w:bCs/>
        </w:rPr>
        <w:t>Paso 4:</w:t>
      </w:r>
      <w:r>
        <w:t xml:space="preserve"> El miembro será removido de la tabla</w:t>
      </w:r>
    </w:p>
    <w:p w14:paraId="4BCF896B" w14:textId="77777777" w:rsidR="006A7B01" w:rsidRDefault="001E48A8">
      <w:pPr>
        <w:pStyle w:val="Ttulo3"/>
      </w:pPr>
      <w:bookmarkStart w:id="119" w:name="etapa-5-difuntos-de-la-familia"/>
      <w:bookmarkStart w:id="120" w:name="_Toc215136410"/>
      <w:bookmarkEnd w:id="113"/>
      <w:bookmarkEnd w:id="118"/>
      <w:r>
        <w:t>5.9 Etapa 5: Difuntos de la Familia</w:t>
      </w:r>
      <w:bookmarkEnd w:id="120"/>
    </w:p>
    <w:p w14:paraId="73D7AC81" w14:textId="77777777" w:rsidR="006A7B01" w:rsidRDefault="001E48A8">
      <w:pPr>
        <w:pStyle w:val="FirstParagraph"/>
      </w:pPr>
      <w:r>
        <w:t>Registro histórico de miembros fallecidos de la familia.</w:t>
      </w:r>
    </w:p>
    <w:p w14:paraId="3401BA83" w14:textId="77777777" w:rsidR="006A7B01" w:rsidRDefault="001E48A8">
      <w:pPr>
        <w:pStyle w:val="Ttulo4"/>
      </w:pPr>
      <w:bookmarkStart w:id="121" w:name="campos-de-difuntos"/>
      <w:r>
        <w:t>5.9.1 Campos de Difuntos</w:t>
      </w:r>
    </w:p>
    <w:p w14:paraId="415D11ED" w14:textId="77777777" w:rsidR="006A7B01" w:rsidRDefault="001E48A8">
      <w:pPr>
        <w:pStyle w:val="FirstParagraph"/>
      </w:pPr>
      <w:r>
        <w:rPr>
          <w:b/>
          <w:bCs/>
        </w:rPr>
        <w:t>Datos del Difunto</w:t>
      </w:r>
      <w:r>
        <w:rPr>
          <w:b/>
          <w:bCs/>
        </w:rPr>
        <w:t>:</w:t>
      </w:r>
      <w:r>
        <w:t xml:space="preserve"> - Nombres y Apellidos </w:t>
      </w:r>
      <w:r>
        <w:rPr>
          <w:i/>
          <w:iCs/>
        </w:rPr>
        <w:t xml:space="preserve"> - Fecha de Fallecimiento </w:t>
      </w:r>
      <w:r>
        <w:t xml:space="preserve"> - Causa de Fallecimiento - Parentesco con la familia * - Edad al fallecer - Observaciones</w:t>
      </w:r>
    </w:p>
    <w:p w14:paraId="2A857EE0" w14:textId="77777777" w:rsidR="006A7B01" w:rsidRDefault="001E48A8">
      <w:pPr>
        <w:pStyle w:val="Ttulo4"/>
      </w:pPr>
      <w:bookmarkStart w:id="122" w:name="gestión-de-difuntos"/>
      <w:bookmarkEnd w:id="121"/>
      <w:r>
        <w:t>5.9.2 Gestión de Difuntos</w:t>
      </w:r>
    </w:p>
    <w:p w14:paraId="5E611FAE" w14:textId="77777777" w:rsidR="006A7B01" w:rsidRDefault="001E48A8">
      <w:pPr>
        <w:pStyle w:val="FirstParagraph"/>
      </w:pPr>
      <w:r>
        <w:t>Similar a la gestión de miembros familiares: - Agregar difuntos - Editar información - El</w:t>
      </w:r>
      <w:r>
        <w:t>iminar registros</w:t>
      </w:r>
    </w:p>
    <w:p w14:paraId="4F093AEA" w14:textId="77777777" w:rsidR="006A7B01" w:rsidRDefault="001E48A8">
      <w:pPr>
        <w:pStyle w:val="Ttulo3"/>
      </w:pPr>
      <w:bookmarkStart w:id="123" w:name="etapa-6-observaciones-y-consentimiento"/>
      <w:bookmarkStart w:id="124" w:name="_Toc215136411"/>
      <w:bookmarkEnd w:id="119"/>
      <w:bookmarkEnd w:id="122"/>
      <w:r>
        <w:t>5.10 Etapa 6: Observaciones y Consentimiento</w:t>
      </w:r>
      <w:bookmarkEnd w:id="124"/>
    </w:p>
    <w:p w14:paraId="302601A5" w14:textId="77777777" w:rsidR="006A7B01" w:rsidRDefault="001E48A8">
      <w:pPr>
        <w:pStyle w:val="FirstParagraph"/>
      </w:pPr>
      <w:r>
        <w:t>Etapa final del formulario de encuesta.</w:t>
      </w:r>
    </w:p>
    <w:p w14:paraId="3D19DA3A" w14:textId="77777777" w:rsidR="006A7B01" w:rsidRDefault="001E48A8">
      <w:pPr>
        <w:pStyle w:val="Ttulo4"/>
      </w:pPr>
      <w:bookmarkStart w:id="125" w:name="campos-de-la-etapa-6"/>
      <w:r>
        <w:t>5.10.1 Campos de la Etapa 6</w:t>
      </w:r>
    </w:p>
    <w:p w14:paraId="23D5C142" w14:textId="77777777" w:rsidR="006A7B01" w:rsidRDefault="001E48A8">
      <w:pPr>
        <w:pStyle w:val="FirstParagraph"/>
      </w:pPr>
      <w:r>
        <w:rPr>
          <w:b/>
          <w:bCs/>
        </w:rPr>
        <w:t>Observaciones Generales:</w:t>
      </w:r>
      <w:r>
        <w:t xml:space="preserve"> - Campo de texto amplio - Para notas adicionales sobre la familia - Información que no encaja en otro</w:t>
      </w:r>
      <w:r>
        <w:t>s campos</w:t>
      </w:r>
    </w:p>
    <w:p w14:paraId="5A63C0D0" w14:textId="77777777" w:rsidR="006A7B01" w:rsidRDefault="001E48A8">
      <w:pPr>
        <w:pStyle w:val="Textoindependiente"/>
      </w:pPr>
      <w:r>
        <w:rPr>
          <w:b/>
          <w:bCs/>
        </w:rPr>
        <w:t>Consentimiento Informado:</w:t>
      </w:r>
      <w:r>
        <w:t xml:space="preserve"> - Checkbox obligatorio * - Confirma autorización para uso de datos - </w:t>
      </w:r>
      <w:r>
        <w:rPr>
          <w:b/>
          <w:bCs/>
        </w:rPr>
        <w:t>Texto</w:t>
      </w:r>
      <w:r>
        <w:t>: “La familia autoriza el uso de esta información para fines estadísticos y pastorales de la parroquia”</w:t>
      </w:r>
    </w:p>
    <w:p w14:paraId="3FE8E279" w14:textId="77777777" w:rsidR="006A7B01" w:rsidRDefault="001E48A8">
      <w:pPr>
        <w:pStyle w:val="Textoindependiente"/>
      </w:pPr>
      <w:r>
        <w:rPr>
          <w:b/>
          <w:bCs/>
        </w:rPr>
        <w:t>Información del Encuestador:</w:t>
      </w:r>
      <w:r>
        <w:t xml:space="preserve"> - Nombre del e</w:t>
      </w:r>
      <w:r>
        <w:t>ncuestador (auto-completado) - Fecha de registro (auto-completado)</w:t>
      </w:r>
    </w:p>
    <w:p w14:paraId="64451FE9" w14:textId="77777777" w:rsidR="006A7B01" w:rsidRDefault="001E48A8">
      <w:pPr>
        <w:pStyle w:val="Ttulo4"/>
      </w:pPr>
      <w:bookmarkStart w:id="126" w:name="finalizar-la-encuesta"/>
      <w:bookmarkEnd w:id="125"/>
      <w:r>
        <w:t>5.10.2 Finalizar la Encuesta</w:t>
      </w:r>
    </w:p>
    <w:p w14:paraId="4AE61352" w14:textId="77777777" w:rsidR="006A7B01" w:rsidRDefault="001E48A8">
      <w:pPr>
        <w:pStyle w:val="FirstParagraph"/>
      </w:pPr>
      <w:r>
        <w:rPr>
          <w:b/>
          <w:bCs/>
        </w:rPr>
        <w:t>Paso 1:</w:t>
      </w:r>
      <w:r>
        <w:t xml:space="preserve"> Complete las observaciones si es necesario</w:t>
      </w:r>
    </w:p>
    <w:p w14:paraId="77801D48" w14:textId="77777777" w:rsidR="006A7B01" w:rsidRDefault="001E48A8">
      <w:pPr>
        <w:pStyle w:val="Textoindependiente"/>
      </w:pPr>
      <w:r>
        <w:rPr>
          <w:b/>
          <w:bCs/>
        </w:rPr>
        <w:t>Paso 2:</w:t>
      </w:r>
      <w:r>
        <w:t xml:space="preserve"> Marque la casilla de consentimiento *</w:t>
      </w:r>
    </w:p>
    <w:p w14:paraId="08F053F6" w14:textId="77777777" w:rsidR="006A7B01" w:rsidRDefault="001E48A8">
      <w:pPr>
        <w:pStyle w:val="Textoindependiente"/>
      </w:pPr>
      <w:r>
        <w:rPr>
          <w:b/>
          <w:bCs/>
        </w:rPr>
        <w:lastRenderedPageBreak/>
        <w:t>Paso 3:</w:t>
      </w:r>
      <w:r>
        <w:t xml:space="preserve"> Haga clic en el botón </w:t>
      </w:r>
      <w:r>
        <w:rPr>
          <w:b/>
          <w:bCs/>
        </w:rPr>
        <w:t>“Finalizar Encuesta”</w:t>
      </w:r>
    </w:p>
    <w:p w14:paraId="06D1C123" w14:textId="77777777" w:rsidR="006A7B01" w:rsidRDefault="001E48A8">
      <w:pPr>
        <w:pStyle w:val="Textoindependiente"/>
      </w:pPr>
      <w:r>
        <w:rPr>
          <w:b/>
          <w:bCs/>
        </w:rPr>
        <w:t>Paso 4:</w:t>
      </w:r>
      <w:r>
        <w:t xml:space="preserve"> El s</w:t>
      </w:r>
      <w:r>
        <w:t>istema validará toda la información</w:t>
      </w:r>
    </w:p>
    <w:p w14:paraId="37EB1B1B" w14:textId="77777777" w:rsidR="006A7B01" w:rsidRDefault="001E48A8">
      <w:pPr>
        <w:pStyle w:val="Textoindependiente"/>
      </w:pPr>
      <w:r>
        <w:rPr>
          <w:b/>
          <w:bCs/>
        </w:rPr>
        <w:t>Paso 5:</w:t>
      </w:r>
      <w:r>
        <w:t xml:space="preserve"> Si hay errores, se mostrarán mensajes específicos</w:t>
      </w:r>
    </w:p>
    <w:p w14:paraId="517BA7E9" w14:textId="77777777" w:rsidR="006A7B01" w:rsidRDefault="001E48A8">
      <w:pPr>
        <w:pStyle w:val="Textoindependiente"/>
      </w:pPr>
      <w:r>
        <w:rPr>
          <w:b/>
          <w:bCs/>
        </w:rPr>
        <w:t>Paso 6:</w:t>
      </w:r>
      <w:r>
        <w:t xml:space="preserve"> Si todo está correcto, se mostrará confirmación de guardado</w:t>
      </w:r>
    </w:p>
    <w:p w14:paraId="0FE56BF7" w14:textId="77777777" w:rsidR="006A7B01" w:rsidRDefault="001E48A8">
      <w:pPr>
        <w:pStyle w:val="Textoindependiente"/>
      </w:pPr>
      <w:r>
        <w:rPr>
          <w:b/>
          <w:bCs/>
        </w:rPr>
        <w:t>Paso 7:</w:t>
      </w:r>
      <w:r>
        <w:t xml:space="preserve"> La encuesta cambiará a estado “Completada”</w:t>
      </w:r>
    </w:p>
    <w:p w14:paraId="6F6B9FCB" w14:textId="77777777" w:rsidR="006A7B01" w:rsidRDefault="001E48A8">
      <w:pPr>
        <w:pStyle w:val="Textoindependiente"/>
      </w:pPr>
      <w:r>
        <w:rPr>
          <w:b/>
          <w:bCs/>
        </w:rPr>
        <w:t>Paso 8:</w:t>
      </w:r>
      <w:r>
        <w:t xml:space="preserve"> </w:t>
      </w:r>
      <w:r>
        <w:t>Será redirigido al listado de encuestas</w:t>
      </w:r>
    </w:p>
    <w:p w14:paraId="0EDE3060" w14:textId="77777777" w:rsidR="006A7B01" w:rsidRDefault="001E48A8">
      <w:pPr>
        <w:pStyle w:val="Ttulo3"/>
      </w:pPr>
      <w:bookmarkStart w:id="127" w:name="guardado-automático-borrador"/>
      <w:bookmarkStart w:id="128" w:name="_Toc215136412"/>
      <w:bookmarkEnd w:id="123"/>
      <w:bookmarkEnd w:id="126"/>
      <w:r>
        <w:t>5.11 Guardado Automático (Borrador)</w:t>
      </w:r>
      <w:bookmarkEnd w:id="128"/>
    </w:p>
    <w:p w14:paraId="7CF28FA3" w14:textId="77777777" w:rsidR="006A7B01" w:rsidRDefault="001E48A8">
      <w:pPr>
        <w:pStyle w:val="FirstParagraph"/>
      </w:pPr>
      <w:r>
        <w:t>El sistema guarda automáticamente los datos mientras completa la encuesta:</w:t>
      </w:r>
    </w:p>
    <w:p w14:paraId="007D6C56" w14:textId="77777777" w:rsidR="006A7B01" w:rsidRDefault="001E48A8" w:rsidP="001E48A8">
      <w:pPr>
        <w:pStyle w:val="Compact"/>
        <w:numPr>
          <w:ilvl w:val="0"/>
          <w:numId w:val="45"/>
        </w:numPr>
      </w:pPr>
      <w:r>
        <w:t>✅</w:t>
      </w:r>
      <w:r>
        <w:t xml:space="preserve"> </w:t>
      </w:r>
      <w:r>
        <w:rPr>
          <w:b/>
          <w:bCs/>
        </w:rPr>
        <w:t>Frecuencia</w:t>
      </w:r>
      <w:r>
        <w:t>: Cada 30 segundos</w:t>
      </w:r>
    </w:p>
    <w:p w14:paraId="66B1C621" w14:textId="77777777" w:rsidR="006A7B01" w:rsidRDefault="001E48A8" w:rsidP="001E48A8">
      <w:pPr>
        <w:pStyle w:val="Compact"/>
        <w:numPr>
          <w:ilvl w:val="0"/>
          <w:numId w:val="45"/>
        </w:numPr>
      </w:pPr>
      <w:r>
        <w:t>✅</w:t>
      </w:r>
      <w:r>
        <w:t xml:space="preserve"> </w:t>
      </w:r>
      <w:r>
        <w:rPr>
          <w:b/>
          <w:bCs/>
        </w:rPr>
        <w:t>Almacenamiento</w:t>
      </w:r>
      <w:r>
        <w:t>: LocalStorage del navegador</w:t>
      </w:r>
    </w:p>
    <w:p w14:paraId="4D0AC43E" w14:textId="77777777" w:rsidR="006A7B01" w:rsidRDefault="001E48A8" w:rsidP="001E48A8">
      <w:pPr>
        <w:pStyle w:val="Compact"/>
        <w:numPr>
          <w:ilvl w:val="0"/>
          <w:numId w:val="45"/>
        </w:numPr>
      </w:pPr>
      <w:r>
        <w:t>✅</w:t>
      </w:r>
      <w:r>
        <w:t xml:space="preserve"> </w:t>
      </w:r>
      <w:r>
        <w:rPr>
          <w:b/>
          <w:bCs/>
        </w:rPr>
        <w:t>Recuperación</w:t>
      </w:r>
      <w:r>
        <w:t>: Al recargar l</w:t>
      </w:r>
      <w:r>
        <w:t>a página</w:t>
      </w:r>
    </w:p>
    <w:p w14:paraId="3117652D" w14:textId="77777777" w:rsidR="006A7B01" w:rsidRDefault="001E48A8" w:rsidP="001E48A8">
      <w:pPr>
        <w:pStyle w:val="Compact"/>
        <w:numPr>
          <w:ilvl w:val="0"/>
          <w:numId w:val="45"/>
        </w:numPr>
      </w:pPr>
      <w:r>
        <w:t>✅</w:t>
      </w:r>
      <w:r>
        <w:t xml:space="preserve"> </w:t>
      </w:r>
      <w:r>
        <w:rPr>
          <w:b/>
          <w:bCs/>
        </w:rPr>
        <w:t>Persistencia</w:t>
      </w:r>
      <w:r>
        <w:t>: Hasta que finalice o elimine la encuesta</w:t>
      </w:r>
    </w:p>
    <w:p w14:paraId="69914357" w14:textId="77777777" w:rsidR="006A7B01" w:rsidRDefault="001E48A8">
      <w:pPr>
        <w:pStyle w:val="FirstParagraph"/>
      </w:pPr>
      <w:r>
        <w:rPr>
          <w:b/>
          <w:bCs/>
        </w:rPr>
        <w:t>Beneficios:</w:t>
      </w:r>
      <w:r>
        <w:t xml:space="preserve"> - Protección contra cierre accidental del navegador - Permite completar la encuesta en múltiples sesiones - No requiere conexión constante a internet</w:t>
      </w:r>
    </w:p>
    <w:p w14:paraId="04D15233" w14:textId="77777777" w:rsidR="006A7B01" w:rsidRDefault="001E48A8">
      <w:pPr>
        <w:pStyle w:val="Textoindependiente"/>
      </w:pPr>
      <w:r>
        <w:rPr>
          <w:b/>
          <w:bCs/>
        </w:rPr>
        <w:t>Limitaciones:</w:t>
      </w:r>
      <w:r>
        <w:t xml:space="preserve"> - Solo funcion</w:t>
      </w:r>
      <w:r>
        <w:t>a en el mismo navegador - Se borra al “Limpiar Borrador” - No sincroniza entre dispositivos</w:t>
      </w:r>
    </w:p>
    <w:p w14:paraId="6D4B3016" w14:textId="77777777" w:rsidR="006A7B01" w:rsidRDefault="001E48A8">
      <w:pPr>
        <w:pStyle w:val="Ttulo3"/>
      </w:pPr>
      <w:bookmarkStart w:id="129" w:name="validaciones-del-formulario"/>
      <w:bookmarkStart w:id="130" w:name="_Toc215136413"/>
      <w:bookmarkEnd w:id="127"/>
      <w:r>
        <w:t>5.12 Validaciones del Formulario</w:t>
      </w:r>
      <w:bookmarkEnd w:id="130"/>
    </w:p>
    <w:p w14:paraId="7880B9B8" w14:textId="77777777" w:rsidR="006A7B01" w:rsidRDefault="001E48A8">
      <w:pPr>
        <w:pStyle w:val="FirstParagraph"/>
      </w:pPr>
      <w:r>
        <w:t>El sistema implementa validaciones en múltiples niveles:</w:t>
      </w:r>
    </w:p>
    <w:p w14:paraId="7D61C040" w14:textId="77777777" w:rsidR="006A7B01" w:rsidRDefault="001E48A8">
      <w:pPr>
        <w:pStyle w:val="Ttulo4"/>
      </w:pPr>
      <w:bookmarkStart w:id="131" w:name="validaciones-de-campos"/>
      <w:r>
        <w:t>5.12.1 Validaciones de Campos</w:t>
      </w:r>
    </w:p>
    <w:p w14:paraId="2A19538F" w14:textId="77777777" w:rsidR="006A7B01" w:rsidRDefault="001E48A8">
      <w:pPr>
        <w:pStyle w:val="FirstParagraph"/>
      </w:pPr>
      <w:r>
        <w:rPr>
          <w:b/>
          <w:bCs/>
        </w:rPr>
        <w:t>Campos Obligatorios:</w:t>
      </w:r>
      <w:r>
        <w:t xml:space="preserve"> </w:t>
      </w:r>
      <w:r>
        <w:t>- Se marcan con asterisco rojo (*) - No se puede avanzar sin completarlos - Mensaje de error específico si están vacíos</w:t>
      </w:r>
    </w:p>
    <w:p w14:paraId="28A7559D" w14:textId="77777777" w:rsidR="006A7B01" w:rsidRDefault="001E48A8">
      <w:pPr>
        <w:pStyle w:val="Textoindependiente"/>
      </w:pPr>
      <w:r>
        <w:rPr>
          <w:b/>
          <w:bCs/>
        </w:rPr>
        <w:t>Formatos Específicos:</w:t>
      </w:r>
      <w:r>
        <w:t xml:space="preserve"> - </w:t>
      </w:r>
      <w:r>
        <w:rPr>
          <w:b/>
          <w:bCs/>
        </w:rPr>
        <w:t>Email</w:t>
      </w:r>
      <w:r>
        <w:t xml:space="preserve">: Validación de formato válido - </w:t>
      </w:r>
      <w:r>
        <w:rPr>
          <w:b/>
          <w:bCs/>
        </w:rPr>
        <w:t>Fecha</w:t>
      </w:r>
      <w:r>
        <w:t xml:space="preserve">: No permite fechas futuras (excepto configuradas) - </w:t>
      </w:r>
      <w:r>
        <w:rPr>
          <w:b/>
          <w:bCs/>
        </w:rPr>
        <w:t>Número de Identi</w:t>
      </w:r>
      <w:r>
        <w:rPr>
          <w:b/>
          <w:bCs/>
        </w:rPr>
        <w:t>ficación</w:t>
      </w:r>
      <w:r>
        <w:t xml:space="preserve">: Solo números - </w:t>
      </w:r>
      <w:r>
        <w:rPr>
          <w:b/>
          <w:bCs/>
        </w:rPr>
        <w:t>Teléfono</w:t>
      </w:r>
      <w:r>
        <w:t>: Formato flexible pero validado</w:t>
      </w:r>
    </w:p>
    <w:p w14:paraId="368C3882" w14:textId="77777777" w:rsidR="006A7B01" w:rsidRDefault="001E48A8">
      <w:pPr>
        <w:pStyle w:val="Ttulo4"/>
      </w:pPr>
      <w:bookmarkStart w:id="132" w:name="validaciones-lógicas"/>
      <w:bookmarkEnd w:id="131"/>
      <w:r>
        <w:t>5.12.2 Validaciones Lógicas</w:t>
      </w:r>
    </w:p>
    <w:p w14:paraId="3C60B037" w14:textId="77777777" w:rsidR="006A7B01" w:rsidRDefault="001E48A8">
      <w:pPr>
        <w:pStyle w:val="FirstParagraph"/>
      </w:pPr>
      <w:r>
        <w:rPr>
          <w:b/>
          <w:bCs/>
        </w:rPr>
        <w:t>Edad vs Fecha de Nacimiento:</w:t>
      </w:r>
      <w:r>
        <w:t xml:space="preserve"> - La edad se calcula automáticamente - Debe coincidir con la fecha ingresada - No permite fechas futuras</w:t>
      </w:r>
    </w:p>
    <w:p w14:paraId="6454F16A" w14:textId="77777777" w:rsidR="006A7B01" w:rsidRDefault="001E48A8">
      <w:pPr>
        <w:pStyle w:val="Textoindependiente"/>
      </w:pPr>
      <w:r>
        <w:rPr>
          <w:b/>
          <w:bCs/>
        </w:rPr>
        <w:t>Parentesco:</w:t>
      </w:r>
      <w:r>
        <w:t xml:space="preserve"> - Validación de </w:t>
      </w:r>
      <w:r>
        <w:t>relaciones lógicas - Al menos un “Jefe de Hogar” por familia</w:t>
      </w:r>
    </w:p>
    <w:p w14:paraId="29BE5BA2" w14:textId="77777777" w:rsidR="006A7B01" w:rsidRDefault="001E48A8">
      <w:pPr>
        <w:pStyle w:val="Textoindependiente"/>
      </w:pPr>
      <w:r>
        <w:rPr>
          <w:b/>
          <w:bCs/>
        </w:rPr>
        <w:t>Enfermedades:</w:t>
      </w:r>
      <w:r>
        <w:t xml:space="preserve"> - Validación de selección múltiple - Confirmación si selecciona enfermedades graves</w:t>
      </w:r>
    </w:p>
    <w:p w14:paraId="06CE0D74" w14:textId="77777777" w:rsidR="006A7B01" w:rsidRDefault="001E48A8">
      <w:pPr>
        <w:pStyle w:val="Ttulo3"/>
      </w:pPr>
      <w:bookmarkStart w:id="133" w:name="buscar-y-filtrar-encuestas"/>
      <w:bookmarkStart w:id="134" w:name="_Toc215136414"/>
      <w:bookmarkEnd w:id="129"/>
      <w:bookmarkEnd w:id="132"/>
      <w:r>
        <w:lastRenderedPageBreak/>
        <w:t>5.13 Buscar y Filtrar Encuestas</w:t>
      </w:r>
      <w:bookmarkEnd w:id="134"/>
    </w:p>
    <w:p w14:paraId="29E6C614" w14:textId="77777777" w:rsidR="006A7B01" w:rsidRDefault="001E48A8">
      <w:pPr>
        <w:pStyle w:val="FirstParagraph"/>
      </w:pPr>
      <w:r>
        <w:t>Una vez creadas las encuestas, puede buscarlas y filtrarlas.</w:t>
      </w:r>
    </w:p>
    <w:p w14:paraId="1549A3D1" w14:textId="77777777" w:rsidR="006A7B01" w:rsidRDefault="001E48A8">
      <w:pPr>
        <w:pStyle w:val="Ttulo4"/>
      </w:pPr>
      <w:bookmarkStart w:id="135" w:name="búsqueda-por-texto"/>
      <w:r>
        <w:t>5.13</w:t>
      </w:r>
      <w:r>
        <w:t>.1 Búsqueda por Texto</w:t>
      </w:r>
    </w:p>
    <w:p w14:paraId="451E4565" w14:textId="77777777" w:rsidR="006A7B01" w:rsidRDefault="001E48A8">
      <w:pPr>
        <w:pStyle w:val="FirstParagraph"/>
      </w:pPr>
      <w:r>
        <w:rPr>
          <w:b/>
          <w:bCs/>
        </w:rPr>
        <w:t>Paso 1:</w:t>
      </w:r>
      <w:r>
        <w:t xml:space="preserve"> En el campo de búsqueda, escriba: - Apellido familiar - Nombre del sector - Nombre del encuestador</w:t>
      </w:r>
    </w:p>
    <w:p w14:paraId="3558FD92" w14:textId="77777777" w:rsidR="006A7B01" w:rsidRDefault="001E48A8">
      <w:pPr>
        <w:pStyle w:val="Textoindependiente"/>
      </w:pPr>
      <w:r>
        <w:rPr>
          <w:b/>
          <w:bCs/>
        </w:rPr>
        <w:t>Paso 2:</w:t>
      </w:r>
      <w:r>
        <w:t xml:space="preserve"> La tabla se actualizará automáticamente</w:t>
      </w:r>
    </w:p>
    <w:p w14:paraId="3204A7A0" w14:textId="77777777" w:rsidR="006A7B01" w:rsidRDefault="001E48A8">
      <w:pPr>
        <w:pStyle w:val="Textoindependiente"/>
      </w:pPr>
      <w:r>
        <w:rPr>
          <w:b/>
          <w:bCs/>
        </w:rPr>
        <w:t>Paso 3:</w:t>
      </w:r>
      <w:r>
        <w:t xml:space="preserve"> Muestra solo las encuestas que coincidan</w:t>
      </w:r>
    </w:p>
    <w:p w14:paraId="779F79F1" w14:textId="77777777" w:rsidR="006A7B01" w:rsidRDefault="001E48A8">
      <w:pPr>
        <w:pStyle w:val="Ttulo4"/>
      </w:pPr>
      <w:bookmarkStart w:id="136" w:name="filtros-avanzados"/>
      <w:bookmarkEnd w:id="135"/>
      <w:r>
        <w:t>5.13.2 Filtros Avanzados</w:t>
      </w:r>
    </w:p>
    <w:p w14:paraId="3C160411" w14:textId="77777777" w:rsidR="006A7B01" w:rsidRDefault="001E48A8">
      <w:pPr>
        <w:pStyle w:val="FirstParagraph"/>
      </w:pPr>
      <w:r>
        <w:rPr>
          <w:b/>
          <w:bCs/>
        </w:rPr>
        <w:t>Filtr</w:t>
      </w:r>
      <w:r>
        <w:rPr>
          <w:b/>
          <w:bCs/>
        </w:rPr>
        <w:t>o por Estado:</w:t>
      </w:r>
      <w:r>
        <w:t xml:space="preserve"> 1. Haga clic en el selector “Filtrar por estado” 2. Seleccione: Todos, Completadas, Pendientes, etc. 3. La tabla se actualizará</w:t>
      </w:r>
    </w:p>
    <w:p w14:paraId="33A6E136" w14:textId="77777777" w:rsidR="006A7B01" w:rsidRDefault="001E48A8">
      <w:pPr>
        <w:pStyle w:val="Textoindependiente"/>
      </w:pPr>
      <w:r>
        <w:rPr>
          <w:b/>
          <w:bCs/>
        </w:rPr>
        <w:t>Filtro por Sector:</w:t>
      </w:r>
      <w:r>
        <w:t xml:space="preserve"> 1. Haga clic en “Filtrar por sector…” 2. Seleccione el sector deseado 3. Muestra solo encuestas</w:t>
      </w:r>
      <w:r>
        <w:t xml:space="preserve"> de ese sector</w:t>
      </w:r>
    </w:p>
    <w:p w14:paraId="241A90B6" w14:textId="77777777" w:rsidR="006A7B01" w:rsidRDefault="001E48A8">
      <w:pPr>
        <w:pStyle w:val="Textoindependiente"/>
      </w:pPr>
      <w:r>
        <w:rPr>
          <w:b/>
          <w:bCs/>
        </w:rPr>
        <w:t>Filtro por Encuestador:</w:t>
      </w:r>
      <w:r>
        <w:t xml:space="preserve"> 1. Haga clic en “Filtrar por encuestador…” 2. Seleccione el usuario 3. Muestra solo encuestas de ese usuario</w:t>
      </w:r>
    </w:p>
    <w:p w14:paraId="2A2E6385" w14:textId="77777777" w:rsidR="006A7B01" w:rsidRDefault="001E48A8">
      <w:pPr>
        <w:pStyle w:val="Ttulo4"/>
      </w:pPr>
      <w:bookmarkStart w:id="137" w:name="combinar-filtros"/>
      <w:bookmarkEnd w:id="136"/>
      <w:r>
        <w:t>5.13.3 Combinar Filtros</w:t>
      </w:r>
    </w:p>
    <w:p w14:paraId="50ACB125" w14:textId="77777777" w:rsidR="006A7B01" w:rsidRDefault="001E48A8">
      <w:pPr>
        <w:pStyle w:val="FirstParagraph"/>
      </w:pPr>
      <w:r>
        <w:t>Puede combinar múltiples filtros simultáneamente:</w:t>
      </w:r>
    </w:p>
    <w:p w14:paraId="0C14AB64" w14:textId="77777777" w:rsidR="006A7B01" w:rsidRDefault="001E48A8">
      <w:pPr>
        <w:pStyle w:val="Textoindependiente"/>
      </w:pPr>
      <w:r>
        <w:rPr>
          <w:b/>
          <w:bCs/>
        </w:rPr>
        <w:t>Ejemplo:</w:t>
      </w:r>
      <w:r>
        <w:t xml:space="preserve"> - Búsqueda: “González” - Estado: “Completadas” - Sector: “Centro” - Resultado: Solo encuestas de familias González, completadas, del sector Centro</w:t>
      </w:r>
    </w:p>
    <w:p w14:paraId="0FFFD1BB" w14:textId="77777777" w:rsidR="006A7B01" w:rsidRDefault="001E48A8">
      <w:pPr>
        <w:pStyle w:val="Ttulo3"/>
      </w:pPr>
      <w:bookmarkStart w:id="138" w:name="ver-detalles-de-una-encuesta"/>
      <w:bookmarkStart w:id="139" w:name="_Toc215136415"/>
      <w:bookmarkEnd w:id="133"/>
      <w:bookmarkEnd w:id="137"/>
      <w:r>
        <w:t>5.14 Ver Detalles de una Encuesta</w:t>
      </w:r>
      <w:bookmarkEnd w:id="139"/>
    </w:p>
    <w:p w14:paraId="641DA176" w14:textId="77777777" w:rsidR="006A7B01" w:rsidRDefault="001E48A8">
      <w:pPr>
        <w:pStyle w:val="FirstParagraph"/>
      </w:pPr>
      <w:r>
        <w:t>Para ver los det</w:t>
      </w:r>
      <w:r>
        <w:t>alles completos de una encuesta:</w:t>
      </w:r>
    </w:p>
    <w:p w14:paraId="5FC8245A" w14:textId="77777777" w:rsidR="006A7B01" w:rsidRDefault="001E48A8">
      <w:pPr>
        <w:pStyle w:val="Textoindependiente"/>
      </w:pPr>
      <w:r>
        <w:rPr>
          <w:b/>
          <w:bCs/>
        </w:rPr>
        <w:t>Paso 1:</w:t>
      </w:r>
      <w:r>
        <w:t xml:space="preserve"> Ubique la encuesta en la tabla</w:t>
      </w:r>
    </w:p>
    <w:p w14:paraId="1C276D89" w14:textId="77777777" w:rsidR="006A7B01" w:rsidRDefault="001E48A8">
      <w:pPr>
        <w:pStyle w:val="Textoindependiente"/>
      </w:pPr>
      <w:r>
        <w:rPr>
          <w:b/>
          <w:bCs/>
        </w:rPr>
        <w:t>Paso 2:</w:t>
      </w:r>
      <w:r>
        <w:t xml:space="preserve"> Haga clic en el botón </w:t>
      </w:r>
      <w:r>
        <w:rPr>
          <w:b/>
          <w:bCs/>
        </w:rPr>
        <w:t>“Ver”</w:t>
      </w:r>
      <w:r>
        <w:t xml:space="preserve"> (ícono de ojo)</w:t>
      </w:r>
    </w:p>
    <w:p w14:paraId="2FA1D645" w14:textId="77777777" w:rsidR="006A7B01" w:rsidRDefault="001E48A8">
      <w:pPr>
        <w:pStyle w:val="Textoindependiente"/>
      </w:pPr>
      <w:r>
        <w:rPr>
          <w:b/>
          <w:bCs/>
        </w:rPr>
        <w:t>Paso 3:</w:t>
      </w:r>
      <w:r>
        <w:t xml:space="preserve"> Se abrirá la vista detallada</w:t>
      </w:r>
    </w:p>
    <w:p w14:paraId="6EA5E310" w14:textId="77777777" w:rsidR="006A7B01" w:rsidRDefault="001E48A8">
      <w:pPr>
        <w:pStyle w:val="Textoindependiente"/>
      </w:pPr>
      <w:r>
        <w:rPr>
          <w:b/>
          <w:bCs/>
        </w:rPr>
        <w:t>La vista detallada muestra:</w:t>
      </w:r>
      <w:r>
        <w:t xml:space="preserve"> - ✅ Todos los datos de la encuesta - ✅ Información organizada por se</w:t>
      </w:r>
      <w:r>
        <w:t>cciones - ✅ Lista completa de miembros de la familia - ✅ Difuntos registrados - ✅ Observaciones - ✅ Historial de cambios</w:t>
      </w:r>
    </w:p>
    <w:p w14:paraId="6D04E062" w14:textId="77777777" w:rsidR="006A7B01" w:rsidRDefault="001E48A8">
      <w:pPr>
        <w:pStyle w:val="Ttulo3"/>
      </w:pPr>
      <w:bookmarkStart w:id="140" w:name="editar-una-encuesta-existente"/>
      <w:bookmarkStart w:id="141" w:name="_Toc215136416"/>
      <w:bookmarkEnd w:id="138"/>
      <w:r>
        <w:t>5.15 Editar una Encuesta Existente</w:t>
      </w:r>
      <w:bookmarkEnd w:id="141"/>
    </w:p>
    <w:p w14:paraId="6F210E4E" w14:textId="77777777" w:rsidR="006A7B01" w:rsidRDefault="001E48A8">
      <w:pPr>
        <w:pStyle w:val="FirstParagraph"/>
      </w:pPr>
      <w:r>
        <w:t>Puede editar encuestas después de crearlas:</w:t>
      </w:r>
    </w:p>
    <w:p w14:paraId="622EA62B" w14:textId="77777777" w:rsidR="006A7B01" w:rsidRDefault="001E48A8">
      <w:pPr>
        <w:pStyle w:val="Textoindependiente"/>
      </w:pPr>
      <w:r>
        <w:rPr>
          <w:b/>
          <w:bCs/>
        </w:rPr>
        <w:t>Paso 1:</w:t>
      </w:r>
      <w:r>
        <w:t xml:space="preserve"> Ubique la encuesta en la tabla</w:t>
      </w:r>
    </w:p>
    <w:p w14:paraId="32A9A5C0" w14:textId="77777777" w:rsidR="006A7B01" w:rsidRDefault="001E48A8">
      <w:pPr>
        <w:pStyle w:val="Textoindependiente"/>
      </w:pPr>
      <w:r>
        <w:rPr>
          <w:b/>
          <w:bCs/>
        </w:rPr>
        <w:t>Paso 2:</w:t>
      </w:r>
      <w:r>
        <w:t xml:space="preserve"> Haga clic</w:t>
      </w:r>
      <w:r>
        <w:t xml:space="preserve"> en el botón </w:t>
      </w:r>
      <w:r>
        <w:rPr>
          <w:b/>
          <w:bCs/>
        </w:rPr>
        <w:t>“Editar”</w:t>
      </w:r>
      <w:r>
        <w:t xml:space="preserve"> (ícono de lápiz)</w:t>
      </w:r>
    </w:p>
    <w:p w14:paraId="31488055" w14:textId="77777777" w:rsidR="006A7B01" w:rsidRDefault="001E48A8">
      <w:pPr>
        <w:pStyle w:val="Textoindependiente"/>
      </w:pPr>
      <w:r>
        <w:rPr>
          <w:b/>
          <w:bCs/>
        </w:rPr>
        <w:lastRenderedPageBreak/>
        <w:t>Paso 3:</w:t>
      </w:r>
      <w:r>
        <w:t xml:space="preserve"> Se abrirá el formulario con los datos actuales</w:t>
      </w:r>
    </w:p>
    <w:p w14:paraId="456FFE97" w14:textId="77777777" w:rsidR="006A7B01" w:rsidRDefault="001E48A8">
      <w:pPr>
        <w:pStyle w:val="Textoindependiente"/>
      </w:pPr>
      <w:r>
        <w:rPr>
          <w:b/>
          <w:bCs/>
        </w:rPr>
        <w:t>Paso 4:</w:t>
      </w:r>
      <w:r>
        <w:t xml:space="preserve"> Navegue por las etapas y modifique lo necesario</w:t>
      </w:r>
    </w:p>
    <w:p w14:paraId="7486CC28" w14:textId="77777777" w:rsidR="006A7B01" w:rsidRDefault="001E48A8">
      <w:pPr>
        <w:pStyle w:val="Textoindependiente"/>
      </w:pPr>
      <w:r>
        <w:rPr>
          <w:b/>
          <w:bCs/>
        </w:rPr>
        <w:t>Paso 5:</w:t>
      </w:r>
      <w:r>
        <w:t xml:space="preserve"> Haga clic en </w:t>
      </w:r>
      <w:r>
        <w:rPr>
          <w:b/>
          <w:bCs/>
        </w:rPr>
        <w:t>“Guardar Cambios”</w:t>
      </w:r>
      <w:r>
        <w:t xml:space="preserve"> al finalizar</w:t>
      </w:r>
    </w:p>
    <w:p w14:paraId="72530A8C" w14:textId="77777777" w:rsidR="006A7B01" w:rsidRDefault="001E48A8">
      <w:pPr>
        <w:pStyle w:val="Textodebloque"/>
      </w:pPr>
      <w:r>
        <w:t>⚠</w:t>
      </w:r>
      <w:r>
        <w:t>️</w:t>
      </w:r>
      <w:r>
        <w:t xml:space="preserve"> </w:t>
      </w:r>
      <w:r>
        <w:rPr>
          <w:b/>
          <w:bCs/>
        </w:rPr>
        <w:t>NOTA</w:t>
      </w:r>
      <w:r>
        <w:t>: Al editar una encuesta completada, su estado puede cambiar a “En Progreso” hasta que se guarde nuevamente.</w:t>
      </w:r>
    </w:p>
    <w:p w14:paraId="76C88BFA" w14:textId="77777777" w:rsidR="006A7B01" w:rsidRDefault="001E48A8">
      <w:pPr>
        <w:pStyle w:val="Ttulo3"/>
      </w:pPr>
      <w:bookmarkStart w:id="142" w:name="eliminar-una-encuesta"/>
      <w:bookmarkStart w:id="143" w:name="_Toc215136417"/>
      <w:bookmarkEnd w:id="140"/>
      <w:r>
        <w:t>5.16 Eliminar una Encuesta</w:t>
      </w:r>
      <w:bookmarkEnd w:id="143"/>
    </w:p>
    <w:p w14:paraId="06AEDE0D" w14:textId="77777777" w:rsidR="006A7B01" w:rsidRDefault="001E48A8">
      <w:pPr>
        <w:pStyle w:val="FirstParagraph"/>
      </w:pPr>
      <w:r>
        <w:t>Para eliminar una encuesta:</w:t>
      </w:r>
    </w:p>
    <w:p w14:paraId="7D893F4F" w14:textId="77777777" w:rsidR="006A7B01" w:rsidRDefault="001E48A8">
      <w:pPr>
        <w:pStyle w:val="Textoindependiente"/>
      </w:pPr>
      <w:r>
        <w:rPr>
          <w:b/>
          <w:bCs/>
        </w:rPr>
        <w:t>Paso 1:</w:t>
      </w:r>
      <w:r>
        <w:t xml:space="preserve"> Ubique la encuesta en la tabla</w:t>
      </w:r>
    </w:p>
    <w:p w14:paraId="154EA872" w14:textId="77777777" w:rsidR="006A7B01" w:rsidRDefault="001E48A8">
      <w:pPr>
        <w:pStyle w:val="Textoindependiente"/>
      </w:pPr>
      <w:r>
        <w:rPr>
          <w:b/>
          <w:bCs/>
        </w:rPr>
        <w:t>Paso 2:</w:t>
      </w:r>
      <w:r>
        <w:t xml:space="preserve"> Haga clic en el botón </w:t>
      </w:r>
      <w:r>
        <w:rPr>
          <w:b/>
          <w:bCs/>
        </w:rPr>
        <w:t>“Eliminar”</w:t>
      </w:r>
      <w:r>
        <w:t xml:space="preserve"> (ícono de ba</w:t>
      </w:r>
      <w:r>
        <w:t>sura)</w:t>
      </w:r>
    </w:p>
    <w:p w14:paraId="05A0E2E0" w14:textId="77777777" w:rsidR="006A7B01" w:rsidRDefault="001E48A8">
      <w:pPr>
        <w:pStyle w:val="Textoindependiente"/>
      </w:pPr>
      <w:r>
        <w:rPr>
          <w:b/>
          <w:bCs/>
        </w:rPr>
        <w:t>Paso 3:</w:t>
      </w:r>
      <w:r>
        <w:t xml:space="preserve"> Aparecerá un mensaje de confirmación</w:t>
      </w:r>
    </w:p>
    <w:p w14:paraId="082C6D77" w14:textId="77777777" w:rsidR="006A7B01" w:rsidRDefault="001E48A8">
      <w:pPr>
        <w:pStyle w:val="Textoindependiente"/>
      </w:pPr>
      <w:r>
        <w:rPr>
          <w:b/>
          <w:bCs/>
        </w:rPr>
        <w:t>Paso 4:</w:t>
      </w:r>
      <w:r>
        <w:t xml:space="preserve"> Haga clic en </w:t>
      </w:r>
      <w:r>
        <w:rPr>
          <w:b/>
          <w:bCs/>
        </w:rPr>
        <w:t>“Sí, eliminar”</w:t>
      </w:r>
      <w:r>
        <w:t xml:space="preserve"> para confirmar</w:t>
      </w:r>
    </w:p>
    <w:p w14:paraId="2B7029A6" w14:textId="77777777" w:rsidR="006A7B01" w:rsidRDefault="001E48A8">
      <w:pPr>
        <w:pStyle w:val="Textoindependiente"/>
      </w:pPr>
      <w:r>
        <w:rPr>
          <w:b/>
          <w:bCs/>
        </w:rPr>
        <w:t>Paso 5:</w:t>
      </w:r>
      <w:r>
        <w:t xml:space="preserve"> La encuesta será eliminada permanentemente</w:t>
      </w:r>
    </w:p>
    <w:p w14:paraId="08FAA0B9" w14:textId="77777777" w:rsidR="006A7B01" w:rsidRDefault="001E48A8">
      <w:pPr>
        <w:pStyle w:val="Textodebloque"/>
      </w:pPr>
      <w:r>
        <w:t>⚠</w:t>
      </w:r>
      <w:r>
        <w:t>️</w:t>
      </w:r>
      <w:r>
        <w:t xml:space="preserve"> </w:t>
      </w:r>
      <w:r>
        <w:rPr>
          <w:b/>
          <w:bCs/>
        </w:rPr>
        <w:t>ADVERTENCIA</w:t>
      </w:r>
      <w:r>
        <w:t>: Esta acción no se puede deshacer. Todos los datos de la encuesta se perderán.</w:t>
      </w:r>
    </w:p>
    <w:p w14:paraId="11F47D67" w14:textId="77777777" w:rsidR="006A7B01" w:rsidRDefault="001E48A8">
      <w:pPr>
        <w:pStyle w:val="Ttulo3"/>
      </w:pPr>
      <w:bookmarkStart w:id="144" w:name="exportar-datos-de-encuestas"/>
      <w:bookmarkStart w:id="145" w:name="_Toc215136418"/>
      <w:bookmarkEnd w:id="142"/>
      <w:r>
        <w:t>5.17 Expo</w:t>
      </w:r>
      <w:r>
        <w:t>rtar Datos de Encuestas</w:t>
      </w:r>
      <w:bookmarkEnd w:id="145"/>
    </w:p>
    <w:p w14:paraId="6B7B81A0" w14:textId="77777777" w:rsidR="006A7B01" w:rsidRDefault="001E48A8">
      <w:pPr>
        <w:pStyle w:val="FirstParagraph"/>
      </w:pPr>
      <w:r>
        <w:t>El sistema permite exportar los datos:</w:t>
      </w:r>
    </w:p>
    <w:p w14:paraId="7C28D394" w14:textId="77777777" w:rsidR="006A7B01" w:rsidRDefault="001E48A8">
      <w:pPr>
        <w:pStyle w:val="Textoindependiente"/>
      </w:pPr>
      <w:r>
        <w:rPr>
          <w:b/>
          <w:bCs/>
        </w:rPr>
        <w:t>Formatos disponibles:</w:t>
      </w:r>
      <w:r>
        <w:t xml:space="preserve"> - </w:t>
      </w:r>
      <w:r>
        <w:t>📊</w:t>
      </w:r>
      <w:r>
        <w:t xml:space="preserve"> </w:t>
      </w:r>
      <w:r>
        <w:rPr>
          <w:b/>
          <w:bCs/>
        </w:rPr>
        <w:t>Excel (.xlsx)</w:t>
      </w:r>
      <w:r>
        <w:t xml:space="preserve">: Para análisis en Microsoft Excel - </w:t>
      </w:r>
      <w:r>
        <w:t>📄</w:t>
      </w:r>
      <w:r>
        <w:t xml:space="preserve"> </w:t>
      </w:r>
      <w:r>
        <w:rPr>
          <w:b/>
          <w:bCs/>
        </w:rPr>
        <w:t>CSV (.csv)</w:t>
      </w:r>
      <w:r>
        <w:t xml:space="preserve">: Para importar en otras aplicaciones - </w:t>
      </w:r>
      <w:r>
        <w:t>📄</w:t>
      </w:r>
      <w:r>
        <w:t xml:space="preserve"> </w:t>
      </w:r>
      <w:r>
        <w:rPr>
          <w:b/>
          <w:bCs/>
        </w:rPr>
        <w:t>PDF (.pdf)</w:t>
      </w:r>
      <w:r>
        <w:t>: Para impresión o archivo</w:t>
      </w:r>
    </w:p>
    <w:p w14:paraId="4549C9BB" w14:textId="77777777" w:rsidR="006A7B01" w:rsidRDefault="001E48A8">
      <w:pPr>
        <w:pStyle w:val="Textoindependiente"/>
      </w:pPr>
      <w:r>
        <w:rPr>
          <w:b/>
          <w:bCs/>
        </w:rPr>
        <w:t>Paso 1:</w:t>
      </w:r>
      <w:r>
        <w:t xml:space="preserve"> </w:t>
      </w:r>
      <w:r>
        <w:t>En la pantalla de encuestas, busque el botón “Exportar”</w:t>
      </w:r>
    </w:p>
    <w:p w14:paraId="3ACCD33D" w14:textId="77777777" w:rsidR="006A7B01" w:rsidRDefault="001E48A8">
      <w:pPr>
        <w:pStyle w:val="Textoindependiente"/>
      </w:pPr>
      <w:r>
        <w:rPr>
          <w:b/>
          <w:bCs/>
        </w:rPr>
        <w:t>Paso 2:</w:t>
      </w:r>
      <w:r>
        <w:t xml:space="preserve"> Seleccione el formato deseado</w:t>
      </w:r>
    </w:p>
    <w:p w14:paraId="5ED0AFDD" w14:textId="77777777" w:rsidR="006A7B01" w:rsidRDefault="001E48A8">
      <w:pPr>
        <w:pStyle w:val="Textoindependiente"/>
      </w:pPr>
      <w:r>
        <w:rPr>
          <w:b/>
          <w:bCs/>
        </w:rPr>
        <w:t>Paso 3:</w:t>
      </w:r>
      <w:r>
        <w:t xml:space="preserve"> Elija qué encuestas exportar (todas o filtradas)</w:t>
      </w:r>
    </w:p>
    <w:p w14:paraId="06F78FEC" w14:textId="77777777" w:rsidR="006A7B01" w:rsidRDefault="001E48A8">
      <w:pPr>
        <w:pStyle w:val="Textoindependiente"/>
      </w:pPr>
      <w:r>
        <w:rPr>
          <w:b/>
          <w:bCs/>
        </w:rPr>
        <w:t>Paso 4:</w:t>
      </w:r>
      <w:r>
        <w:t xml:space="preserve"> Haga clic en “Descargar”</w:t>
      </w:r>
    </w:p>
    <w:p w14:paraId="62591405" w14:textId="77777777" w:rsidR="006A7B01" w:rsidRDefault="001E48A8">
      <w:pPr>
        <w:pStyle w:val="Textoindependiente"/>
      </w:pPr>
      <w:r>
        <w:rPr>
          <w:b/>
          <w:bCs/>
        </w:rPr>
        <w:t>Paso 5:</w:t>
      </w:r>
      <w:r>
        <w:t xml:space="preserve"> El archivo se descargará automáticamente</w:t>
      </w:r>
    </w:p>
    <w:p w14:paraId="0E61E201" w14:textId="77777777" w:rsidR="006A7B01" w:rsidRDefault="001E48A8">
      <w:pPr>
        <w:pStyle w:val="Ttulo3"/>
      </w:pPr>
      <w:bookmarkStart w:id="146" w:name="mejores-prácticas-para-encuestas"/>
      <w:bookmarkStart w:id="147" w:name="_Toc215136419"/>
      <w:bookmarkEnd w:id="144"/>
      <w:r>
        <w:t xml:space="preserve">5.18 Mejores Prácticas </w:t>
      </w:r>
      <w:r>
        <w:t>para Encuestas</w:t>
      </w:r>
      <w:bookmarkEnd w:id="147"/>
    </w:p>
    <w:p w14:paraId="5C280033" w14:textId="77777777" w:rsidR="006A7B01" w:rsidRDefault="001E48A8">
      <w:pPr>
        <w:pStyle w:val="FirstParagraph"/>
      </w:pPr>
      <w:r>
        <w:rPr>
          <w:b/>
          <w:bCs/>
        </w:rPr>
        <w:t>DO ✅:</w:t>
      </w:r>
      <w:r>
        <w:t xml:space="preserve"> - Complete todas las etapas en una sola sesión si es posible - Verifique los datos antes de finalizar - Use el campo de observaciones para notas importantes - Revise la encuesta después de guardarla - Mantenga actualizada la informació</w:t>
      </w:r>
      <w:r>
        <w:t>n familiar</w:t>
      </w:r>
    </w:p>
    <w:p w14:paraId="059C9B71" w14:textId="77777777" w:rsidR="006A7B01" w:rsidRDefault="001E48A8">
      <w:pPr>
        <w:pStyle w:val="Textoindependiente"/>
      </w:pPr>
      <w:r>
        <w:rPr>
          <w:b/>
          <w:bCs/>
        </w:rPr>
        <w:lastRenderedPageBreak/>
        <w:t>DON’T ❌:</w:t>
      </w:r>
      <w:r>
        <w:t xml:space="preserve"> - No cierre el navegador sin guardar cambios - No omita campos obligatorios intentando avanzar - No registre datos ficticios o incorrectos - No elimine encuestas por error - No duplique encuestas de la misma familia</w:t>
      </w:r>
    </w:p>
    <w:p w14:paraId="6403FBA4" w14:textId="77777777" w:rsidR="006A7B01" w:rsidRDefault="001E48A8">
      <w:r>
        <w:pict w14:anchorId="27C5BE26">
          <v:rect id="_x0000_i1032" style="width:0;height:1.5pt" o:hralign="center" o:hrstd="t" o:hr="t"/>
        </w:pict>
      </w:r>
    </w:p>
    <w:p w14:paraId="07D9A842" w14:textId="77777777" w:rsidR="006A7B01" w:rsidRDefault="001E48A8">
      <w:pPr>
        <w:pStyle w:val="Ttulo2"/>
      </w:pPr>
      <w:bookmarkStart w:id="148" w:name="reportes-y-estadísticas"/>
      <w:bookmarkStart w:id="149" w:name="_Toc215136420"/>
      <w:bookmarkEnd w:id="85"/>
      <w:bookmarkEnd w:id="146"/>
      <w:r>
        <w:t>6. Reportes y Esta</w:t>
      </w:r>
      <w:r>
        <w:t>dísticas</w:t>
      </w:r>
      <w:bookmarkEnd w:id="149"/>
    </w:p>
    <w:p w14:paraId="4418B21C" w14:textId="77777777" w:rsidR="006A7B01" w:rsidRDefault="001E48A8">
      <w:pPr>
        <w:pStyle w:val="Ttulo3"/>
      </w:pPr>
      <w:bookmarkStart w:id="150" w:name="qué-son-los-reportes"/>
      <w:bookmarkStart w:id="151" w:name="_Toc215136421"/>
      <w:r>
        <w:t>6.1 ¿Qué son los Reportes?</w:t>
      </w:r>
      <w:bookmarkEnd w:id="151"/>
    </w:p>
    <w:p w14:paraId="0275B69D" w14:textId="77777777" w:rsidR="006A7B01" w:rsidRDefault="001E48A8">
      <w:pPr>
        <w:pStyle w:val="FirstParagraph"/>
      </w:pPr>
      <w:r>
        <w:t>Los reportes son herramientas de análisis que permiten consultar, filtrar y exportar información registrada en el sistema. El sistema MIA ofrece reportes especializados para diferentes tipos de datos.</w:t>
      </w:r>
    </w:p>
    <w:p w14:paraId="78EB61B9" w14:textId="77777777" w:rsidR="006A7B01" w:rsidRDefault="001E48A8">
      <w:pPr>
        <w:pStyle w:val="Ttulo3"/>
      </w:pPr>
      <w:bookmarkStart w:id="152" w:name="acceso-al-módulo-de-reportes"/>
      <w:bookmarkStart w:id="153" w:name="_Toc215136422"/>
      <w:bookmarkEnd w:id="150"/>
      <w:r>
        <w:t>6.2 Acceso al Módul</w:t>
      </w:r>
      <w:r>
        <w:t>o de Reportes</w:t>
      </w:r>
      <w:bookmarkEnd w:id="153"/>
    </w:p>
    <w:p w14:paraId="7910FB5B" w14:textId="77777777" w:rsidR="006A7B01" w:rsidRDefault="001E48A8">
      <w:pPr>
        <w:pStyle w:val="FirstParagraph"/>
      </w:pPr>
      <w:r>
        <w:rPr>
          <w:b/>
          <w:bCs/>
        </w:rPr>
        <w:t>Paso 1:</w:t>
      </w:r>
      <w:r>
        <w:t xml:space="preserve"> Haga clic en </w:t>
      </w:r>
      <w:r>
        <w:rPr>
          <w:b/>
          <w:bCs/>
        </w:rPr>
        <w:t>“Reportes”</w:t>
      </w:r>
      <w:r>
        <w:t xml:space="preserve"> en el menú lateral</w:t>
      </w:r>
    </w:p>
    <w:p w14:paraId="1B87BA49" w14:textId="77777777" w:rsidR="006A7B01" w:rsidRDefault="001E48A8">
      <w:pPr>
        <w:pStyle w:val="Textoindependiente"/>
      </w:pPr>
      <w:r>
        <w:rPr>
          <w:b/>
          <w:bCs/>
        </w:rPr>
        <w:t>Paso 2:</w:t>
      </w:r>
      <w:r>
        <w:t xml:space="preserve"> El menú se expandirá mostrando las opciones disponibles</w:t>
      </w:r>
    </w:p>
    <w:p w14:paraId="41024F79" w14:textId="77777777" w:rsidR="006A7B01" w:rsidRDefault="001E48A8">
      <w:pPr>
        <w:pStyle w:val="CaptionedFigure"/>
      </w:pPr>
      <w:r>
        <w:rPr>
          <w:noProof/>
        </w:rPr>
        <w:drawing>
          <wp:inline distT="0" distB="0" distL="0" distR="0" wp14:anchorId="681C898D" wp14:editId="29D5C695">
            <wp:extent cx="5334000" cy="2686446"/>
            <wp:effectExtent l="0" t="0" r="0" b="0"/>
            <wp:docPr id="130" name="Picture" descr="Menú de Report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" name="Picture" descr="manual-screenshots/08-menu-reportes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6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AF9D57" w14:textId="77777777" w:rsidR="006A7B01" w:rsidRDefault="001E48A8">
      <w:pPr>
        <w:pStyle w:val="ImageCaption"/>
      </w:pPr>
      <w:r>
        <w:t>Menú de Reportes</w:t>
      </w:r>
    </w:p>
    <w:p w14:paraId="3C33D7EA" w14:textId="77777777" w:rsidR="006A7B01" w:rsidRDefault="001E48A8">
      <w:pPr>
        <w:pStyle w:val="Textoindependiente"/>
      </w:pPr>
      <w:r>
        <w:rPr>
          <w:b/>
          <w:bCs/>
        </w:rPr>
        <w:t>Opciones disponibles:</w:t>
      </w:r>
      <w:r>
        <w:t xml:space="preserve"> - </w:t>
      </w:r>
      <w:r>
        <w:rPr>
          <w:b/>
          <w:bCs/>
        </w:rPr>
        <w:t>Reportes Generales</w:t>
      </w:r>
      <w:r>
        <w:t xml:space="preserve">: Vista general de reportes - </w:t>
      </w:r>
      <w:r>
        <w:rPr>
          <w:b/>
          <w:bCs/>
        </w:rPr>
        <w:t>Personas</w:t>
      </w:r>
      <w:r>
        <w:t>: Reporte específico de personas</w:t>
      </w:r>
    </w:p>
    <w:p w14:paraId="2BEF0686" w14:textId="77777777" w:rsidR="006A7B01" w:rsidRDefault="001E48A8">
      <w:pPr>
        <w:pStyle w:val="Ttulo3"/>
      </w:pPr>
      <w:bookmarkStart w:id="154" w:name="reportes-generales"/>
      <w:bookmarkStart w:id="155" w:name="_Toc215136423"/>
      <w:bookmarkEnd w:id="152"/>
      <w:r>
        <w:t>6.3 Reportes Generales</w:t>
      </w:r>
      <w:bookmarkEnd w:id="155"/>
    </w:p>
    <w:p w14:paraId="0BDA0658" w14:textId="77777777" w:rsidR="006A7B01" w:rsidRDefault="001E48A8">
      <w:pPr>
        <w:pStyle w:val="FirstParagraph"/>
      </w:pPr>
      <w:r>
        <w:t>Esta es la pantalla principal de reportes con múltiples pestañas.</w:t>
      </w:r>
    </w:p>
    <w:p w14:paraId="46321245" w14:textId="77777777" w:rsidR="006A7B01" w:rsidRDefault="001E48A8">
      <w:pPr>
        <w:pStyle w:val="Ttulo4"/>
      </w:pPr>
      <w:bookmarkStart w:id="156" w:name="acceso-a-reportes-generales"/>
      <w:r>
        <w:t>6.3.1 Acceso a Reportes Generales</w:t>
      </w:r>
    </w:p>
    <w:p w14:paraId="09F3B2AB" w14:textId="77777777" w:rsidR="006A7B01" w:rsidRDefault="001E48A8">
      <w:pPr>
        <w:pStyle w:val="FirstParagraph"/>
      </w:pPr>
      <w:r>
        <w:rPr>
          <w:b/>
          <w:bCs/>
        </w:rPr>
        <w:t>Paso 1:</w:t>
      </w:r>
      <w:r>
        <w:t xml:space="preserve"> En el menú Reportes, haga clic en </w:t>
      </w:r>
      <w:r>
        <w:rPr>
          <w:b/>
          <w:bCs/>
        </w:rPr>
        <w:t>“Reportes Generales”</w:t>
      </w:r>
    </w:p>
    <w:p w14:paraId="6519F62D" w14:textId="77777777" w:rsidR="006A7B01" w:rsidRDefault="001E48A8">
      <w:pPr>
        <w:pStyle w:val="Textoindependiente"/>
      </w:pPr>
      <w:r>
        <w:rPr>
          <w:b/>
          <w:bCs/>
        </w:rPr>
        <w:lastRenderedPageBreak/>
        <w:t>Paso 2:</w:t>
      </w:r>
      <w:r>
        <w:t xml:space="preserve"> Se mostrará la pantalla con t</w:t>
      </w:r>
      <w:r>
        <w:t xml:space="preserve">res pestañas: - </w:t>
      </w:r>
      <w:r>
        <w:t>👨</w:t>
      </w:r>
      <w:r>
        <w:t>‍</w:t>
      </w:r>
      <w:r>
        <w:t>👩</w:t>
      </w:r>
      <w:r>
        <w:t>‍</w:t>
      </w:r>
      <w:r>
        <w:t>👧</w:t>
      </w:r>
      <w:r>
        <w:t>‍</w:t>
      </w:r>
      <w:r>
        <w:t>👦</w:t>
      </w:r>
      <w:r>
        <w:t xml:space="preserve"> </w:t>
      </w:r>
      <w:r>
        <w:rPr>
          <w:b/>
          <w:bCs/>
        </w:rPr>
        <w:t>Familias</w:t>
      </w:r>
      <w:r>
        <w:t xml:space="preserve"> - </w:t>
      </w:r>
      <w:r>
        <w:t>🏥</w:t>
      </w:r>
      <w:r>
        <w:t xml:space="preserve"> </w:t>
      </w:r>
      <w:r>
        <w:rPr>
          <w:b/>
          <w:bCs/>
        </w:rPr>
        <w:t>Salud</w:t>
      </w:r>
      <w:r>
        <w:t xml:space="preserve"> - </w:t>
      </w:r>
      <w:r>
        <w:t>🕊</w:t>
      </w:r>
      <w:r>
        <w:t>️</w:t>
      </w:r>
      <w:r>
        <w:t xml:space="preserve"> </w:t>
      </w:r>
      <w:r>
        <w:rPr>
          <w:b/>
          <w:bCs/>
        </w:rPr>
        <w:t>Difuntos</w:t>
      </w:r>
    </w:p>
    <w:p w14:paraId="3006150F" w14:textId="77777777" w:rsidR="006A7B01" w:rsidRDefault="001E48A8">
      <w:pPr>
        <w:pStyle w:val="Ttulo3"/>
      </w:pPr>
      <w:bookmarkStart w:id="157" w:name="reporte-de-familias"/>
      <w:bookmarkStart w:id="158" w:name="_Toc215136424"/>
      <w:bookmarkEnd w:id="154"/>
      <w:bookmarkEnd w:id="156"/>
      <w:r>
        <w:t>6.4 Reporte de Familias</w:t>
      </w:r>
      <w:bookmarkEnd w:id="158"/>
    </w:p>
    <w:p w14:paraId="7462ABD3" w14:textId="77777777" w:rsidR="006A7B01" w:rsidRDefault="001E48A8">
      <w:pPr>
        <w:pStyle w:val="FirstParagraph"/>
      </w:pPr>
      <w:r>
        <w:t>Este reporte permite consultar información de familias registradas con filtros avanzados.</w:t>
      </w:r>
    </w:p>
    <w:p w14:paraId="0866B385" w14:textId="77777777" w:rsidR="006A7B01" w:rsidRDefault="001E48A8">
      <w:pPr>
        <w:pStyle w:val="CaptionedFigure"/>
      </w:pPr>
      <w:r>
        <w:rPr>
          <w:noProof/>
        </w:rPr>
        <w:drawing>
          <wp:inline distT="0" distB="0" distL="0" distR="0" wp14:anchorId="09300C3D" wp14:editId="135225ED">
            <wp:extent cx="5334000" cy="2683668"/>
            <wp:effectExtent l="0" t="0" r="0" b="0"/>
            <wp:docPr id="136" name="Picture" descr="Reporte de Familia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" name="Picture" descr="manual-screenshots/09-reportes-familias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3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019E26" w14:textId="77777777" w:rsidR="006A7B01" w:rsidRDefault="001E48A8">
      <w:pPr>
        <w:pStyle w:val="ImageCaption"/>
      </w:pPr>
      <w:r>
        <w:t>Reporte de Familias</w:t>
      </w:r>
    </w:p>
    <w:p w14:paraId="441D17C8" w14:textId="77777777" w:rsidR="006A7B01" w:rsidRDefault="001E48A8">
      <w:pPr>
        <w:pStyle w:val="Ttulo4"/>
      </w:pPr>
      <w:bookmarkStart w:id="159" w:name="filtros-disponibles"/>
      <w:r>
        <w:t>6.4.1 Filtros Disponibles</w:t>
      </w:r>
    </w:p>
    <w:p w14:paraId="2B2636CA" w14:textId="77777777" w:rsidR="006A7B01" w:rsidRDefault="001E48A8">
      <w:pPr>
        <w:pStyle w:val="FirstParagraph"/>
      </w:pPr>
      <w:r>
        <w:rPr>
          <w:b/>
          <w:bCs/>
        </w:rPr>
        <w:t>Filtros Jerárquicos:</w:t>
      </w:r>
    </w:p>
    <w:p w14:paraId="7410A2C5" w14:textId="77777777" w:rsidR="006A7B01" w:rsidRDefault="001E48A8" w:rsidP="001E48A8">
      <w:pPr>
        <w:pStyle w:val="Compact"/>
        <w:numPr>
          <w:ilvl w:val="0"/>
          <w:numId w:val="46"/>
        </w:numPr>
      </w:pPr>
      <w:r>
        <w:rPr>
          <w:b/>
          <w:bCs/>
        </w:rPr>
        <w:t>Municipio</w:t>
      </w:r>
      <w:r>
        <w:t xml:space="preserve"> </w:t>
      </w:r>
      <w:r>
        <w:t>⭐</w:t>
      </w:r>
      <w:r>
        <w:t xml:space="preserve"> (Obligatorio)</w:t>
      </w:r>
    </w:p>
    <w:p w14:paraId="3D415308" w14:textId="77777777" w:rsidR="006A7B01" w:rsidRDefault="001E48A8" w:rsidP="001E48A8">
      <w:pPr>
        <w:pStyle w:val="Compact"/>
        <w:numPr>
          <w:ilvl w:val="1"/>
          <w:numId w:val="47"/>
        </w:numPr>
      </w:pPr>
      <w:r>
        <w:t>Selector con búsqueda</w:t>
      </w:r>
    </w:p>
    <w:p w14:paraId="0E1B304D" w14:textId="77777777" w:rsidR="006A7B01" w:rsidRDefault="001E48A8" w:rsidP="001E48A8">
      <w:pPr>
        <w:pStyle w:val="Compact"/>
        <w:numPr>
          <w:ilvl w:val="1"/>
          <w:numId w:val="47"/>
        </w:numPr>
      </w:pPr>
      <w:r>
        <w:rPr>
          <w:b/>
          <w:bCs/>
        </w:rPr>
        <w:t>Requisito</w:t>
      </w:r>
      <w:r>
        <w:t>: Debe seleccionarse primero</w:t>
      </w:r>
    </w:p>
    <w:p w14:paraId="4418BE02" w14:textId="77777777" w:rsidR="006A7B01" w:rsidRDefault="001E48A8" w:rsidP="001E48A8">
      <w:pPr>
        <w:pStyle w:val="Compact"/>
        <w:numPr>
          <w:ilvl w:val="1"/>
          <w:numId w:val="47"/>
        </w:numPr>
      </w:pPr>
      <w:r>
        <w:t>Habilita los demás filtros</w:t>
      </w:r>
    </w:p>
    <w:p w14:paraId="043E29DF" w14:textId="77777777" w:rsidR="006A7B01" w:rsidRDefault="001E48A8" w:rsidP="001E48A8">
      <w:pPr>
        <w:pStyle w:val="Compact"/>
        <w:numPr>
          <w:ilvl w:val="0"/>
          <w:numId w:val="46"/>
        </w:numPr>
      </w:pPr>
      <w:r>
        <w:rPr>
          <w:b/>
          <w:bCs/>
        </w:rPr>
        <w:t>Parroquia</w:t>
      </w:r>
    </w:p>
    <w:p w14:paraId="5FD90D00" w14:textId="77777777" w:rsidR="006A7B01" w:rsidRDefault="001E48A8" w:rsidP="001E48A8">
      <w:pPr>
        <w:pStyle w:val="Compact"/>
        <w:numPr>
          <w:ilvl w:val="1"/>
          <w:numId w:val="48"/>
        </w:numPr>
      </w:pPr>
      <w:r>
        <w:t>Se filtra según municipio seleccionado</w:t>
      </w:r>
    </w:p>
    <w:p w14:paraId="24D4B3A9" w14:textId="77777777" w:rsidR="006A7B01" w:rsidRDefault="001E48A8" w:rsidP="001E48A8">
      <w:pPr>
        <w:pStyle w:val="Compact"/>
        <w:numPr>
          <w:ilvl w:val="1"/>
          <w:numId w:val="48"/>
        </w:numPr>
      </w:pPr>
      <w:r>
        <w:t>Opcional</w:t>
      </w:r>
    </w:p>
    <w:p w14:paraId="0EFD1B23" w14:textId="77777777" w:rsidR="006A7B01" w:rsidRDefault="001E48A8" w:rsidP="001E48A8">
      <w:pPr>
        <w:pStyle w:val="Compact"/>
        <w:numPr>
          <w:ilvl w:val="0"/>
          <w:numId w:val="46"/>
        </w:numPr>
      </w:pPr>
      <w:r>
        <w:rPr>
          <w:b/>
          <w:bCs/>
        </w:rPr>
        <w:t>Sector</w:t>
      </w:r>
    </w:p>
    <w:p w14:paraId="1F06BECC" w14:textId="77777777" w:rsidR="006A7B01" w:rsidRDefault="001E48A8" w:rsidP="001E48A8">
      <w:pPr>
        <w:pStyle w:val="Compact"/>
        <w:numPr>
          <w:ilvl w:val="1"/>
          <w:numId w:val="49"/>
        </w:numPr>
      </w:pPr>
      <w:r>
        <w:t>Se filtra según municipio</w:t>
      </w:r>
    </w:p>
    <w:p w14:paraId="60D24A9C" w14:textId="77777777" w:rsidR="006A7B01" w:rsidRDefault="001E48A8" w:rsidP="001E48A8">
      <w:pPr>
        <w:pStyle w:val="Compact"/>
        <w:numPr>
          <w:ilvl w:val="1"/>
          <w:numId w:val="49"/>
        </w:numPr>
      </w:pPr>
      <w:r>
        <w:t>Opcional</w:t>
      </w:r>
    </w:p>
    <w:p w14:paraId="7E852CD7" w14:textId="77777777" w:rsidR="006A7B01" w:rsidRDefault="001E48A8" w:rsidP="001E48A8">
      <w:pPr>
        <w:pStyle w:val="Compact"/>
        <w:numPr>
          <w:ilvl w:val="0"/>
          <w:numId w:val="46"/>
        </w:numPr>
      </w:pPr>
      <w:r>
        <w:rPr>
          <w:b/>
          <w:bCs/>
        </w:rPr>
        <w:t>Vereda</w:t>
      </w:r>
    </w:p>
    <w:p w14:paraId="56164311" w14:textId="77777777" w:rsidR="006A7B01" w:rsidRDefault="001E48A8" w:rsidP="001E48A8">
      <w:pPr>
        <w:pStyle w:val="Compact"/>
        <w:numPr>
          <w:ilvl w:val="1"/>
          <w:numId w:val="50"/>
        </w:numPr>
      </w:pPr>
      <w:r>
        <w:t xml:space="preserve">División rural </w:t>
      </w:r>
      <w:r>
        <w:t>del municipio</w:t>
      </w:r>
    </w:p>
    <w:p w14:paraId="2F17D2E5" w14:textId="77777777" w:rsidR="006A7B01" w:rsidRDefault="001E48A8" w:rsidP="001E48A8">
      <w:pPr>
        <w:pStyle w:val="Compact"/>
        <w:numPr>
          <w:ilvl w:val="1"/>
          <w:numId w:val="50"/>
        </w:numPr>
      </w:pPr>
      <w:r>
        <w:t>Opcional</w:t>
      </w:r>
    </w:p>
    <w:p w14:paraId="40026E5D" w14:textId="77777777" w:rsidR="006A7B01" w:rsidRDefault="001E48A8" w:rsidP="001E48A8">
      <w:pPr>
        <w:pStyle w:val="Compact"/>
        <w:numPr>
          <w:ilvl w:val="0"/>
          <w:numId w:val="46"/>
        </w:numPr>
      </w:pPr>
      <w:r>
        <w:rPr>
          <w:b/>
          <w:bCs/>
        </w:rPr>
        <w:t>Corregimiento</w:t>
      </w:r>
    </w:p>
    <w:p w14:paraId="3850B117" w14:textId="77777777" w:rsidR="006A7B01" w:rsidRDefault="001E48A8" w:rsidP="001E48A8">
      <w:pPr>
        <w:pStyle w:val="Compact"/>
        <w:numPr>
          <w:ilvl w:val="1"/>
          <w:numId w:val="51"/>
        </w:numPr>
      </w:pPr>
      <w:r>
        <w:t>Subdivisión del municipio</w:t>
      </w:r>
    </w:p>
    <w:p w14:paraId="0AA687E4" w14:textId="77777777" w:rsidR="006A7B01" w:rsidRDefault="001E48A8" w:rsidP="001E48A8">
      <w:pPr>
        <w:pStyle w:val="Compact"/>
        <w:numPr>
          <w:ilvl w:val="1"/>
          <w:numId w:val="51"/>
        </w:numPr>
      </w:pPr>
      <w:r>
        <w:t>Opcional</w:t>
      </w:r>
    </w:p>
    <w:p w14:paraId="31B7E2B6" w14:textId="77777777" w:rsidR="006A7B01" w:rsidRDefault="001E48A8" w:rsidP="001E48A8">
      <w:pPr>
        <w:pStyle w:val="Compact"/>
        <w:numPr>
          <w:ilvl w:val="0"/>
          <w:numId w:val="46"/>
        </w:numPr>
      </w:pPr>
      <w:r>
        <w:rPr>
          <w:b/>
          <w:bCs/>
        </w:rPr>
        <w:t>Centro Poblado</w:t>
      </w:r>
    </w:p>
    <w:p w14:paraId="76813263" w14:textId="77777777" w:rsidR="006A7B01" w:rsidRDefault="001E48A8" w:rsidP="001E48A8">
      <w:pPr>
        <w:pStyle w:val="Compact"/>
        <w:numPr>
          <w:ilvl w:val="1"/>
          <w:numId w:val="52"/>
        </w:numPr>
      </w:pPr>
      <w:r>
        <w:lastRenderedPageBreak/>
        <w:t>Núcleo urbano secundario</w:t>
      </w:r>
    </w:p>
    <w:p w14:paraId="5576EABD" w14:textId="77777777" w:rsidR="006A7B01" w:rsidRDefault="001E48A8" w:rsidP="001E48A8">
      <w:pPr>
        <w:pStyle w:val="Compact"/>
        <w:numPr>
          <w:ilvl w:val="1"/>
          <w:numId w:val="52"/>
        </w:numPr>
      </w:pPr>
      <w:r>
        <w:t>Opcional</w:t>
      </w:r>
    </w:p>
    <w:p w14:paraId="4E18285B" w14:textId="77777777" w:rsidR="006A7B01" w:rsidRDefault="001E48A8">
      <w:pPr>
        <w:pStyle w:val="Ttulo4"/>
      </w:pPr>
      <w:bookmarkStart w:id="160" w:name="uso-del-reporte-de-familias"/>
      <w:bookmarkEnd w:id="159"/>
      <w:r>
        <w:t>6.4.2 Uso del Reporte de Familias</w:t>
      </w:r>
    </w:p>
    <w:p w14:paraId="0FD100C8" w14:textId="77777777" w:rsidR="006A7B01" w:rsidRDefault="001E48A8">
      <w:pPr>
        <w:pStyle w:val="FirstParagraph"/>
      </w:pPr>
      <w:r>
        <w:rPr>
          <w:b/>
          <w:bCs/>
        </w:rPr>
        <w:t>Paso 1: Seleccionar Municipio</w:t>
      </w:r>
      <w:r>
        <w:t xml:space="preserve"> - Haga clic en “Seleccionar municipio…” - Escriba para buscar - Selecci</w:t>
      </w:r>
      <w:r>
        <w:t>one el municipio deseado - Los demás filtros se habilitarán automáticamente</w:t>
      </w:r>
    </w:p>
    <w:p w14:paraId="6017A456" w14:textId="77777777" w:rsidR="006A7B01" w:rsidRDefault="001E48A8">
      <w:pPr>
        <w:pStyle w:val="Textoindependiente"/>
      </w:pPr>
      <w:r>
        <w:rPr>
          <w:b/>
          <w:bCs/>
        </w:rPr>
        <w:t>Paso 2: Aplicar Filtros Adicionales (Opcional)</w:t>
      </w:r>
      <w:r>
        <w:t xml:space="preserve"> - Seleccione parroquia, sector, vereda, etc. - Puede combinar múltiples filtros</w:t>
      </w:r>
    </w:p>
    <w:p w14:paraId="0608737A" w14:textId="77777777" w:rsidR="006A7B01" w:rsidRDefault="001E48A8">
      <w:pPr>
        <w:pStyle w:val="Textoindependiente"/>
      </w:pPr>
      <w:r>
        <w:rPr>
          <w:b/>
          <w:bCs/>
        </w:rPr>
        <w:t>Paso 3: Consultar</w:t>
      </w:r>
      <w:r>
        <w:t xml:space="preserve"> </w:t>
      </w:r>
      <w:r>
        <w:t xml:space="preserve">- Haga clic en el botón </w:t>
      </w:r>
      <w:r>
        <w:rPr>
          <w:b/>
          <w:bCs/>
        </w:rPr>
        <w:t>“Consultar Familias”</w:t>
      </w:r>
      <w:r>
        <w:t xml:space="preserve"> - El sistema buscará las familias que coincidan</w:t>
      </w:r>
    </w:p>
    <w:p w14:paraId="0D42C8F2" w14:textId="77777777" w:rsidR="006A7B01" w:rsidRDefault="001E48A8">
      <w:pPr>
        <w:pStyle w:val="Textoindependiente"/>
      </w:pPr>
      <w:r>
        <w:rPr>
          <w:b/>
          <w:bCs/>
        </w:rPr>
        <w:t>Paso 4: Ver Resultados</w:t>
      </w:r>
      <w:r>
        <w:t xml:space="preserve"> - Se mostrará una tabla con las familias encontradas - Información mostrada por familia: - Apellido familiar - Número de miembros - Ubicació</w:t>
      </w:r>
      <w:r>
        <w:t>n completa - Información de contacto</w:t>
      </w:r>
    </w:p>
    <w:p w14:paraId="5623932D" w14:textId="77777777" w:rsidR="006A7B01" w:rsidRDefault="001E48A8">
      <w:pPr>
        <w:pStyle w:val="Ttulo4"/>
      </w:pPr>
      <w:bookmarkStart w:id="161" w:name="acciones-disponibles"/>
      <w:bookmarkEnd w:id="160"/>
      <w:r>
        <w:t>6.4.3 Acciones Disponibles</w:t>
      </w:r>
    </w:p>
    <w:p w14:paraId="2DD20615" w14:textId="77777777" w:rsidR="006A7B01" w:rsidRDefault="001E48A8">
      <w:pPr>
        <w:pStyle w:val="FirstParagraph"/>
      </w:pPr>
      <w:r>
        <w:rPr>
          <w:b/>
          <w:bCs/>
        </w:rPr>
        <w:t>Botón “Limpiar”:</w:t>
      </w:r>
      <w:r>
        <w:t xml:space="preserve"> - Elimina todos los filtros seleccionados - Regresa a estado inicial - Permite iniciar nueva búsqueda</w:t>
      </w:r>
    </w:p>
    <w:p w14:paraId="6D401A35" w14:textId="77777777" w:rsidR="006A7B01" w:rsidRDefault="001E48A8">
      <w:pPr>
        <w:pStyle w:val="Textoindependiente"/>
      </w:pPr>
      <w:r>
        <w:rPr>
          <w:b/>
          <w:bCs/>
        </w:rPr>
        <w:t>Botón “Consultar Familias”:</w:t>
      </w:r>
      <w:r>
        <w:t xml:space="preserve"> </w:t>
      </w:r>
      <w:r>
        <w:t>- Ejecuta la búsqueda con los filtros actuales - Muestra mensaje de éxito con número de resultados - Actualiza la tabla de resultados</w:t>
      </w:r>
    </w:p>
    <w:p w14:paraId="4F3A6780" w14:textId="77777777" w:rsidR="006A7B01" w:rsidRDefault="001E48A8">
      <w:pPr>
        <w:pStyle w:val="Textoindependiente"/>
      </w:pPr>
      <w:r>
        <w:rPr>
          <w:b/>
          <w:bCs/>
        </w:rPr>
        <w:t>Botón “Descargar Excel”:</w:t>
      </w:r>
      <w:r>
        <w:t xml:space="preserve"> - Se habilita después de consultar - Exporta los resultados a archivo Excel (.xlsx) - Incluye tod</w:t>
      </w:r>
      <w:r>
        <w:t>as las columnas de la tabla</w:t>
      </w:r>
    </w:p>
    <w:p w14:paraId="0EA18A45" w14:textId="77777777" w:rsidR="006A7B01" w:rsidRDefault="001E48A8">
      <w:pPr>
        <w:pStyle w:val="Textoindependiente"/>
      </w:pPr>
      <w:r>
        <w:rPr>
          <w:b/>
          <w:bCs/>
        </w:rPr>
        <w:t>Mensajes del Sistema:</w:t>
      </w:r>
      <w:r>
        <w:t xml:space="preserve"> - ✅ “Consulta exitosa - Se encontraron X familias” - ℹ</w:t>
      </w:r>
      <w:r>
        <w:t>️</w:t>
      </w:r>
      <w:r>
        <w:t xml:space="preserve"> “No se encontraron familias con los filtros seleccionados” - ⚠</w:t>
      </w:r>
      <w:r>
        <w:t>️</w:t>
      </w:r>
      <w:r>
        <w:t xml:space="preserve"> “Debe seleccionar un municipio para consultar”</w:t>
      </w:r>
    </w:p>
    <w:p w14:paraId="66423AB4" w14:textId="77777777" w:rsidR="006A7B01" w:rsidRDefault="001E48A8">
      <w:pPr>
        <w:pStyle w:val="Ttulo3"/>
      </w:pPr>
      <w:bookmarkStart w:id="162" w:name="reporte-de-salud"/>
      <w:bookmarkStart w:id="163" w:name="_Toc215136425"/>
      <w:bookmarkEnd w:id="157"/>
      <w:bookmarkEnd w:id="161"/>
      <w:r>
        <w:t>6.5 Reporte de Salud</w:t>
      </w:r>
      <w:bookmarkEnd w:id="163"/>
    </w:p>
    <w:p w14:paraId="15D2E9BA" w14:textId="77777777" w:rsidR="006A7B01" w:rsidRDefault="001E48A8">
      <w:pPr>
        <w:pStyle w:val="FirstParagraph"/>
      </w:pPr>
      <w:r>
        <w:t>Este reporte permi</w:t>
      </w:r>
      <w:r>
        <w:t>te analizar personas con condiciones de salud específicas.</w:t>
      </w:r>
    </w:p>
    <w:p w14:paraId="575D5258" w14:textId="77777777" w:rsidR="006A7B01" w:rsidRDefault="001E48A8">
      <w:pPr>
        <w:pStyle w:val="CaptionedFigure"/>
      </w:pPr>
      <w:r>
        <w:rPr>
          <w:noProof/>
        </w:rPr>
        <w:lastRenderedPageBreak/>
        <w:drawing>
          <wp:inline distT="0" distB="0" distL="0" distR="0" wp14:anchorId="5185BD8D" wp14:editId="12C5BCDE">
            <wp:extent cx="5334000" cy="2683668"/>
            <wp:effectExtent l="0" t="0" r="0" b="0"/>
            <wp:docPr id="143" name="Picture" descr="Reporte de Salu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" name="Picture" descr="manual-screenshots/10-reportes-salud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3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2CE8A4" w14:textId="77777777" w:rsidR="006A7B01" w:rsidRDefault="001E48A8">
      <w:pPr>
        <w:pStyle w:val="ImageCaption"/>
      </w:pPr>
      <w:r>
        <w:t>Reporte de Salud</w:t>
      </w:r>
    </w:p>
    <w:p w14:paraId="7FE599EA" w14:textId="77777777" w:rsidR="006A7B01" w:rsidRDefault="001E48A8">
      <w:pPr>
        <w:pStyle w:val="Ttulo4"/>
      </w:pPr>
      <w:bookmarkStart w:id="164" w:name="filtros-específicos-de-salud"/>
      <w:r>
        <w:t>6.5.1 Filtros Específicos de Salud</w:t>
      </w:r>
    </w:p>
    <w:p w14:paraId="264EAB02" w14:textId="77777777" w:rsidR="006A7B01" w:rsidRDefault="001E48A8">
      <w:pPr>
        <w:pStyle w:val="FirstParagraph"/>
      </w:pPr>
      <w:r>
        <w:rPr>
          <w:b/>
          <w:bCs/>
        </w:rPr>
        <w:t>Filtros de Condición:</w:t>
      </w:r>
    </w:p>
    <w:p w14:paraId="33032F17" w14:textId="77777777" w:rsidR="006A7B01" w:rsidRDefault="001E48A8" w:rsidP="001E48A8">
      <w:pPr>
        <w:pStyle w:val="Compact"/>
        <w:numPr>
          <w:ilvl w:val="0"/>
          <w:numId w:val="53"/>
        </w:numPr>
      </w:pPr>
      <w:r>
        <w:rPr>
          <w:b/>
          <w:bCs/>
        </w:rPr>
        <w:t>Enfermedad</w:t>
      </w:r>
    </w:p>
    <w:p w14:paraId="1C324426" w14:textId="77777777" w:rsidR="006A7B01" w:rsidRDefault="001E48A8" w:rsidP="001E48A8">
      <w:pPr>
        <w:pStyle w:val="Compact"/>
        <w:numPr>
          <w:ilvl w:val="1"/>
          <w:numId w:val="54"/>
        </w:numPr>
      </w:pPr>
      <w:r>
        <w:t>Selector de enfermedades del catálogo</w:t>
      </w:r>
    </w:p>
    <w:p w14:paraId="4F6D2186" w14:textId="77777777" w:rsidR="006A7B01" w:rsidRDefault="001E48A8" w:rsidP="001E48A8">
      <w:pPr>
        <w:pStyle w:val="Compact"/>
        <w:numPr>
          <w:ilvl w:val="1"/>
          <w:numId w:val="54"/>
        </w:numPr>
      </w:pPr>
      <w:r>
        <w:t>Permite buscar condición específica</w:t>
      </w:r>
    </w:p>
    <w:p w14:paraId="28ABE29B" w14:textId="77777777" w:rsidR="006A7B01" w:rsidRDefault="001E48A8" w:rsidP="001E48A8">
      <w:pPr>
        <w:pStyle w:val="Compact"/>
        <w:numPr>
          <w:ilvl w:val="1"/>
          <w:numId w:val="54"/>
        </w:numPr>
      </w:pPr>
      <w:r>
        <w:t>Opcional</w:t>
      </w:r>
    </w:p>
    <w:p w14:paraId="65210E60" w14:textId="77777777" w:rsidR="006A7B01" w:rsidRDefault="001E48A8" w:rsidP="001E48A8">
      <w:pPr>
        <w:pStyle w:val="Compact"/>
        <w:numPr>
          <w:ilvl w:val="0"/>
          <w:numId w:val="53"/>
        </w:numPr>
      </w:pPr>
      <w:r>
        <w:rPr>
          <w:b/>
          <w:bCs/>
        </w:rPr>
        <w:t>Sexo</w:t>
      </w:r>
    </w:p>
    <w:p w14:paraId="40317050" w14:textId="77777777" w:rsidR="006A7B01" w:rsidRDefault="001E48A8" w:rsidP="001E48A8">
      <w:pPr>
        <w:pStyle w:val="Compact"/>
        <w:numPr>
          <w:ilvl w:val="1"/>
          <w:numId w:val="55"/>
        </w:numPr>
      </w:pPr>
      <w:r>
        <w:t>Masculino, Femenino, O</w:t>
      </w:r>
      <w:r>
        <w:t>tro</w:t>
      </w:r>
    </w:p>
    <w:p w14:paraId="43AE7512" w14:textId="77777777" w:rsidR="006A7B01" w:rsidRDefault="001E48A8" w:rsidP="001E48A8">
      <w:pPr>
        <w:pStyle w:val="Compact"/>
        <w:numPr>
          <w:ilvl w:val="1"/>
          <w:numId w:val="55"/>
        </w:numPr>
      </w:pPr>
      <w:r>
        <w:t>Filtra por género</w:t>
      </w:r>
    </w:p>
    <w:p w14:paraId="16CDFC5F" w14:textId="77777777" w:rsidR="006A7B01" w:rsidRDefault="001E48A8" w:rsidP="001E48A8">
      <w:pPr>
        <w:pStyle w:val="Compact"/>
        <w:numPr>
          <w:ilvl w:val="1"/>
          <w:numId w:val="55"/>
        </w:numPr>
      </w:pPr>
      <w:r>
        <w:t>Opcional</w:t>
      </w:r>
    </w:p>
    <w:p w14:paraId="77579144" w14:textId="77777777" w:rsidR="006A7B01" w:rsidRDefault="001E48A8" w:rsidP="001E48A8">
      <w:pPr>
        <w:pStyle w:val="Compact"/>
        <w:numPr>
          <w:ilvl w:val="0"/>
          <w:numId w:val="53"/>
        </w:numPr>
      </w:pPr>
      <w:r>
        <w:rPr>
          <w:b/>
          <w:bCs/>
        </w:rPr>
        <w:t>Edad Mínima</w:t>
      </w:r>
    </w:p>
    <w:p w14:paraId="756CC5DA" w14:textId="77777777" w:rsidR="006A7B01" w:rsidRDefault="001E48A8" w:rsidP="001E48A8">
      <w:pPr>
        <w:pStyle w:val="Compact"/>
        <w:numPr>
          <w:ilvl w:val="1"/>
          <w:numId w:val="56"/>
        </w:numPr>
      </w:pPr>
      <w:r>
        <w:t>Rango de 0 a 120 años</w:t>
      </w:r>
    </w:p>
    <w:p w14:paraId="68EF289D" w14:textId="77777777" w:rsidR="006A7B01" w:rsidRDefault="001E48A8" w:rsidP="001E48A8">
      <w:pPr>
        <w:pStyle w:val="Compact"/>
        <w:numPr>
          <w:ilvl w:val="1"/>
          <w:numId w:val="56"/>
        </w:numPr>
      </w:pPr>
      <w:r>
        <w:t>Límite inferior de edad</w:t>
      </w:r>
    </w:p>
    <w:p w14:paraId="39F608F2" w14:textId="77777777" w:rsidR="006A7B01" w:rsidRDefault="001E48A8" w:rsidP="001E48A8">
      <w:pPr>
        <w:pStyle w:val="Compact"/>
        <w:numPr>
          <w:ilvl w:val="1"/>
          <w:numId w:val="56"/>
        </w:numPr>
      </w:pPr>
      <w:r>
        <w:t>Opcional</w:t>
      </w:r>
    </w:p>
    <w:p w14:paraId="2EC1F3B2" w14:textId="77777777" w:rsidR="006A7B01" w:rsidRDefault="001E48A8" w:rsidP="001E48A8">
      <w:pPr>
        <w:pStyle w:val="Compact"/>
        <w:numPr>
          <w:ilvl w:val="0"/>
          <w:numId w:val="53"/>
        </w:numPr>
      </w:pPr>
      <w:r>
        <w:rPr>
          <w:b/>
          <w:bCs/>
        </w:rPr>
        <w:t>Edad Máxima</w:t>
      </w:r>
    </w:p>
    <w:p w14:paraId="61AECDF3" w14:textId="77777777" w:rsidR="006A7B01" w:rsidRDefault="001E48A8" w:rsidP="001E48A8">
      <w:pPr>
        <w:pStyle w:val="Compact"/>
        <w:numPr>
          <w:ilvl w:val="1"/>
          <w:numId w:val="57"/>
        </w:numPr>
      </w:pPr>
      <w:r>
        <w:t>Rango de 0 a 120 años</w:t>
      </w:r>
    </w:p>
    <w:p w14:paraId="0A1FDEC3" w14:textId="77777777" w:rsidR="006A7B01" w:rsidRDefault="001E48A8" w:rsidP="001E48A8">
      <w:pPr>
        <w:pStyle w:val="Compact"/>
        <w:numPr>
          <w:ilvl w:val="1"/>
          <w:numId w:val="57"/>
        </w:numPr>
      </w:pPr>
      <w:r>
        <w:t>Límite superior de edad</w:t>
      </w:r>
    </w:p>
    <w:p w14:paraId="03B19F82" w14:textId="77777777" w:rsidR="006A7B01" w:rsidRDefault="001E48A8" w:rsidP="001E48A8">
      <w:pPr>
        <w:pStyle w:val="Compact"/>
        <w:numPr>
          <w:ilvl w:val="1"/>
          <w:numId w:val="57"/>
        </w:numPr>
      </w:pPr>
      <w:r>
        <w:t>Opcional</w:t>
      </w:r>
    </w:p>
    <w:p w14:paraId="5040E856" w14:textId="77777777" w:rsidR="006A7B01" w:rsidRDefault="001E48A8">
      <w:pPr>
        <w:pStyle w:val="FirstParagraph"/>
      </w:pPr>
      <w:r>
        <w:rPr>
          <w:b/>
          <w:bCs/>
        </w:rPr>
        <w:t>Filtros Geográficos:</w:t>
      </w:r>
    </w:p>
    <w:p w14:paraId="651E083A" w14:textId="77777777" w:rsidR="006A7B01" w:rsidRDefault="001E48A8" w:rsidP="001E48A8">
      <w:pPr>
        <w:pStyle w:val="Compact"/>
        <w:numPr>
          <w:ilvl w:val="0"/>
          <w:numId w:val="58"/>
        </w:numPr>
      </w:pPr>
      <w:r>
        <w:rPr>
          <w:b/>
          <w:bCs/>
        </w:rPr>
        <w:t>Municipio</w:t>
      </w:r>
      <w:r>
        <w:t xml:space="preserve"> </w:t>
      </w:r>
      <w:r>
        <w:t>⭐</w:t>
      </w:r>
      <w:r>
        <w:t xml:space="preserve"> (Obligatorio)</w:t>
      </w:r>
    </w:p>
    <w:p w14:paraId="4C2E82DE" w14:textId="77777777" w:rsidR="006A7B01" w:rsidRDefault="001E48A8" w:rsidP="001E48A8">
      <w:pPr>
        <w:pStyle w:val="Compact"/>
        <w:numPr>
          <w:ilvl w:val="0"/>
          <w:numId w:val="58"/>
        </w:numPr>
      </w:pPr>
      <w:r>
        <w:rPr>
          <w:b/>
          <w:bCs/>
        </w:rPr>
        <w:t>Parroquia</w:t>
      </w:r>
      <w:r>
        <w:t xml:space="preserve"> (Opcional)</w:t>
      </w:r>
    </w:p>
    <w:p w14:paraId="2F5F6AC5" w14:textId="77777777" w:rsidR="006A7B01" w:rsidRDefault="001E48A8" w:rsidP="001E48A8">
      <w:pPr>
        <w:pStyle w:val="Compact"/>
        <w:numPr>
          <w:ilvl w:val="0"/>
          <w:numId w:val="58"/>
        </w:numPr>
      </w:pPr>
      <w:r>
        <w:rPr>
          <w:b/>
          <w:bCs/>
        </w:rPr>
        <w:t>Sector</w:t>
      </w:r>
      <w:r>
        <w:t xml:space="preserve"> </w:t>
      </w:r>
      <w:r>
        <w:t>(Opcional)</w:t>
      </w:r>
    </w:p>
    <w:p w14:paraId="7A8FE586" w14:textId="77777777" w:rsidR="006A7B01" w:rsidRDefault="001E48A8" w:rsidP="001E48A8">
      <w:pPr>
        <w:pStyle w:val="Compact"/>
        <w:numPr>
          <w:ilvl w:val="0"/>
          <w:numId w:val="58"/>
        </w:numPr>
      </w:pPr>
      <w:r>
        <w:rPr>
          <w:b/>
          <w:bCs/>
        </w:rPr>
        <w:t>Corregimiento</w:t>
      </w:r>
      <w:r>
        <w:t xml:space="preserve"> (Opcional)</w:t>
      </w:r>
    </w:p>
    <w:p w14:paraId="7D653D56" w14:textId="77777777" w:rsidR="006A7B01" w:rsidRDefault="001E48A8" w:rsidP="001E48A8">
      <w:pPr>
        <w:pStyle w:val="Compact"/>
        <w:numPr>
          <w:ilvl w:val="0"/>
          <w:numId w:val="58"/>
        </w:numPr>
      </w:pPr>
      <w:r>
        <w:rPr>
          <w:b/>
          <w:bCs/>
        </w:rPr>
        <w:lastRenderedPageBreak/>
        <w:t>Centro Poblado</w:t>
      </w:r>
      <w:r>
        <w:t xml:space="preserve"> (Opcional)</w:t>
      </w:r>
    </w:p>
    <w:p w14:paraId="2FEF0F98" w14:textId="77777777" w:rsidR="006A7B01" w:rsidRDefault="001E48A8">
      <w:pPr>
        <w:pStyle w:val="FirstParagraph"/>
      </w:pPr>
      <w:r>
        <w:rPr>
          <w:b/>
          <w:bCs/>
        </w:rPr>
        <w:t>Configuración Adicional:</w:t>
      </w:r>
    </w:p>
    <w:p w14:paraId="0135FDBC" w14:textId="77777777" w:rsidR="006A7B01" w:rsidRDefault="001E48A8" w:rsidP="001E48A8">
      <w:pPr>
        <w:pStyle w:val="Compact"/>
        <w:numPr>
          <w:ilvl w:val="0"/>
          <w:numId w:val="59"/>
        </w:numPr>
      </w:pPr>
      <w:r>
        <w:rPr>
          <w:b/>
          <w:bCs/>
        </w:rPr>
        <w:t>Límite de resultados</w:t>
      </w:r>
    </w:p>
    <w:p w14:paraId="0F53BBAA" w14:textId="77777777" w:rsidR="006A7B01" w:rsidRDefault="001E48A8" w:rsidP="001E48A8">
      <w:pPr>
        <w:pStyle w:val="Compact"/>
        <w:numPr>
          <w:ilvl w:val="1"/>
          <w:numId w:val="60"/>
        </w:numPr>
      </w:pPr>
      <w:r>
        <w:t>Opciones: 50, 100, 500, 1000, Todos</w:t>
      </w:r>
    </w:p>
    <w:p w14:paraId="1A531C3D" w14:textId="77777777" w:rsidR="006A7B01" w:rsidRDefault="001E48A8" w:rsidP="001E48A8">
      <w:pPr>
        <w:pStyle w:val="Compact"/>
        <w:numPr>
          <w:ilvl w:val="1"/>
          <w:numId w:val="60"/>
        </w:numPr>
      </w:pPr>
      <w:r>
        <w:t>Por defecto: 100 registros</w:t>
      </w:r>
    </w:p>
    <w:p w14:paraId="016F06F9" w14:textId="77777777" w:rsidR="006A7B01" w:rsidRDefault="001E48A8" w:rsidP="001E48A8">
      <w:pPr>
        <w:pStyle w:val="Compact"/>
        <w:numPr>
          <w:ilvl w:val="1"/>
          <w:numId w:val="60"/>
        </w:numPr>
      </w:pPr>
      <w:r>
        <w:t>Previene sobrecarga de datos</w:t>
      </w:r>
    </w:p>
    <w:p w14:paraId="1B6B4022" w14:textId="77777777" w:rsidR="006A7B01" w:rsidRDefault="001E48A8">
      <w:pPr>
        <w:pStyle w:val="Ttulo4"/>
      </w:pPr>
      <w:bookmarkStart w:id="165" w:name="uso-del-reporte-de-salud"/>
      <w:bookmarkEnd w:id="164"/>
      <w:r>
        <w:t>6.5.2 Uso del Reporte de Salud</w:t>
      </w:r>
    </w:p>
    <w:p w14:paraId="7C8826FD" w14:textId="77777777" w:rsidR="006A7B01" w:rsidRDefault="001E48A8">
      <w:pPr>
        <w:pStyle w:val="FirstParagraph"/>
      </w:pPr>
      <w:r>
        <w:rPr>
          <w:b/>
          <w:bCs/>
        </w:rPr>
        <w:t xml:space="preserve">Ejemplo: Buscar personas </w:t>
      </w:r>
      <w:r>
        <w:rPr>
          <w:b/>
          <w:bCs/>
        </w:rPr>
        <w:t>con diabetes en Medellín</w:t>
      </w:r>
    </w:p>
    <w:p w14:paraId="0E4CA250" w14:textId="77777777" w:rsidR="006A7B01" w:rsidRDefault="001E48A8">
      <w:pPr>
        <w:pStyle w:val="Textoindependiente"/>
      </w:pPr>
      <w:r>
        <w:rPr>
          <w:b/>
          <w:bCs/>
        </w:rPr>
        <w:t>Paso 1:</w:t>
      </w:r>
      <w:r>
        <w:t xml:space="preserve"> Seleccione Municipio: “Medellín”</w:t>
      </w:r>
    </w:p>
    <w:p w14:paraId="2CFB87D8" w14:textId="77777777" w:rsidR="006A7B01" w:rsidRDefault="001E48A8">
      <w:pPr>
        <w:pStyle w:val="Textoindependiente"/>
      </w:pPr>
      <w:r>
        <w:rPr>
          <w:b/>
          <w:bCs/>
        </w:rPr>
        <w:t>Paso 2:</w:t>
      </w:r>
      <w:r>
        <w:t xml:space="preserve"> Seleccione Enfermedad: “Diabetes”</w:t>
      </w:r>
    </w:p>
    <w:p w14:paraId="48972676" w14:textId="77777777" w:rsidR="006A7B01" w:rsidRDefault="001E48A8">
      <w:pPr>
        <w:pStyle w:val="Textoindependiente"/>
      </w:pPr>
      <w:r>
        <w:rPr>
          <w:b/>
          <w:bCs/>
        </w:rPr>
        <w:t>Paso 3:</w:t>
      </w:r>
      <w:r>
        <w:t xml:space="preserve"> (Opcional) Configure rango de edad: - Edad Mínima: 40 - Edad Máxima: 80</w:t>
      </w:r>
    </w:p>
    <w:p w14:paraId="69AB5129" w14:textId="77777777" w:rsidR="006A7B01" w:rsidRDefault="001E48A8">
      <w:pPr>
        <w:pStyle w:val="Textoindependiente"/>
      </w:pPr>
      <w:r>
        <w:rPr>
          <w:b/>
          <w:bCs/>
        </w:rPr>
        <w:t>Paso 4:</w:t>
      </w:r>
      <w:r>
        <w:t xml:space="preserve"> Haga clic en </w:t>
      </w:r>
      <w:r>
        <w:rPr>
          <w:b/>
          <w:bCs/>
        </w:rPr>
        <w:t>“Consultar”</w:t>
      </w:r>
    </w:p>
    <w:p w14:paraId="6C5578FE" w14:textId="77777777" w:rsidR="006A7B01" w:rsidRDefault="001E48A8">
      <w:pPr>
        <w:pStyle w:val="Textoindependiente"/>
      </w:pPr>
      <w:r>
        <w:rPr>
          <w:b/>
          <w:bCs/>
        </w:rPr>
        <w:t>Paso 5:</w:t>
      </w:r>
      <w:r>
        <w:t xml:space="preserve"> </w:t>
      </w:r>
      <w:r>
        <w:t>Revise los resultados en la tabla</w:t>
      </w:r>
    </w:p>
    <w:p w14:paraId="260FA614" w14:textId="77777777" w:rsidR="006A7B01" w:rsidRDefault="001E48A8">
      <w:pPr>
        <w:pStyle w:val="Textoindependiente"/>
      </w:pPr>
      <w:r>
        <w:rPr>
          <w:b/>
          <w:bCs/>
        </w:rPr>
        <w:t>Paso 6:</w:t>
      </w:r>
      <w:r>
        <w:t xml:space="preserve"> (Opcional) Haga clic en </w:t>
      </w:r>
      <w:r>
        <w:rPr>
          <w:b/>
          <w:bCs/>
        </w:rPr>
        <w:t>“Descargar Excel”</w:t>
      </w:r>
      <w:r>
        <w:t xml:space="preserve"> para exportar</w:t>
      </w:r>
    </w:p>
    <w:p w14:paraId="41632635" w14:textId="77777777" w:rsidR="006A7B01" w:rsidRDefault="001E48A8">
      <w:pPr>
        <w:pStyle w:val="Ttulo4"/>
      </w:pPr>
      <w:bookmarkStart w:id="166" w:name="información-mostrada-en-resultados"/>
      <w:bookmarkEnd w:id="165"/>
      <w:r>
        <w:t>6.5.3 Información Mostrada en Resultados</w:t>
      </w:r>
    </w:p>
    <w:p w14:paraId="13BD8A09" w14:textId="77777777" w:rsidR="006A7B01" w:rsidRDefault="001E48A8">
      <w:pPr>
        <w:pStyle w:val="FirstParagraph"/>
      </w:pPr>
      <w:r>
        <w:t>La tabla de resultados incluye:</w:t>
      </w:r>
    </w:p>
    <w:p w14:paraId="69653962" w14:textId="77777777" w:rsidR="006A7B01" w:rsidRDefault="001E48A8" w:rsidP="001E48A8">
      <w:pPr>
        <w:pStyle w:val="Compact"/>
        <w:numPr>
          <w:ilvl w:val="0"/>
          <w:numId w:val="61"/>
        </w:numPr>
      </w:pPr>
      <w:r>
        <w:rPr>
          <w:b/>
          <w:bCs/>
        </w:rPr>
        <w:t>Nombre Completo</w:t>
      </w:r>
      <w:r>
        <w:t xml:space="preserve"> de la persona</w:t>
      </w:r>
    </w:p>
    <w:p w14:paraId="6B5754B1" w14:textId="77777777" w:rsidR="006A7B01" w:rsidRDefault="001E48A8" w:rsidP="001E48A8">
      <w:pPr>
        <w:pStyle w:val="Compact"/>
        <w:numPr>
          <w:ilvl w:val="0"/>
          <w:numId w:val="61"/>
        </w:numPr>
      </w:pPr>
      <w:r>
        <w:rPr>
          <w:b/>
          <w:bCs/>
        </w:rPr>
        <w:t>Edad</w:t>
      </w:r>
      <w:r>
        <w:t xml:space="preserve"> actual</w:t>
      </w:r>
    </w:p>
    <w:p w14:paraId="10590051" w14:textId="77777777" w:rsidR="006A7B01" w:rsidRDefault="001E48A8" w:rsidP="001E48A8">
      <w:pPr>
        <w:pStyle w:val="Compact"/>
        <w:numPr>
          <w:ilvl w:val="0"/>
          <w:numId w:val="61"/>
        </w:numPr>
      </w:pPr>
      <w:r>
        <w:rPr>
          <w:b/>
          <w:bCs/>
        </w:rPr>
        <w:t>Sexo</w:t>
      </w:r>
    </w:p>
    <w:p w14:paraId="416DDA33" w14:textId="77777777" w:rsidR="006A7B01" w:rsidRDefault="001E48A8" w:rsidP="001E48A8">
      <w:pPr>
        <w:pStyle w:val="Compact"/>
        <w:numPr>
          <w:ilvl w:val="0"/>
          <w:numId w:val="61"/>
        </w:numPr>
      </w:pPr>
      <w:r>
        <w:rPr>
          <w:b/>
          <w:bCs/>
        </w:rPr>
        <w:t>Enfermedades</w:t>
      </w:r>
      <w:r>
        <w:t xml:space="preserve"> </w:t>
      </w:r>
      <w:r>
        <w:t>(puede tener múltiples)</w:t>
      </w:r>
    </w:p>
    <w:p w14:paraId="2E58A7E7" w14:textId="77777777" w:rsidR="006A7B01" w:rsidRDefault="001E48A8" w:rsidP="001E48A8">
      <w:pPr>
        <w:pStyle w:val="Compact"/>
        <w:numPr>
          <w:ilvl w:val="0"/>
          <w:numId w:val="61"/>
        </w:numPr>
      </w:pPr>
      <w:r>
        <w:rPr>
          <w:b/>
          <w:bCs/>
        </w:rPr>
        <w:t>Apellido Familiar</w:t>
      </w:r>
    </w:p>
    <w:p w14:paraId="1A2E0670" w14:textId="77777777" w:rsidR="006A7B01" w:rsidRDefault="001E48A8" w:rsidP="001E48A8">
      <w:pPr>
        <w:pStyle w:val="Compact"/>
        <w:numPr>
          <w:ilvl w:val="0"/>
          <w:numId w:val="61"/>
        </w:numPr>
      </w:pPr>
      <w:r>
        <w:rPr>
          <w:b/>
          <w:bCs/>
        </w:rPr>
        <w:t>Municipio y Sector</w:t>
      </w:r>
    </w:p>
    <w:p w14:paraId="72B9AF08" w14:textId="77777777" w:rsidR="006A7B01" w:rsidRDefault="001E48A8" w:rsidP="001E48A8">
      <w:pPr>
        <w:pStyle w:val="Compact"/>
        <w:numPr>
          <w:ilvl w:val="0"/>
          <w:numId w:val="61"/>
        </w:numPr>
      </w:pPr>
      <w:r>
        <w:rPr>
          <w:b/>
          <w:bCs/>
        </w:rPr>
        <w:t>Información de contacto</w:t>
      </w:r>
    </w:p>
    <w:p w14:paraId="587CB686" w14:textId="77777777" w:rsidR="006A7B01" w:rsidRDefault="001E48A8">
      <w:pPr>
        <w:pStyle w:val="Ttulo4"/>
      </w:pPr>
      <w:bookmarkStart w:id="167" w:name="casos-de-uso-comunes-1"/>
      <w:bookmarkEnd w:id="166"/>
      <w:r>
        <w:t>6.5.4 Casos de Uso Comunes</w:t>
      </w:r>
    </w:p>
    <w:p w14:paraId="43730CD2" w14:textId="77777777" w:rsidR="006A7B01" w:rsidRDefault="001E48A8">
      <w:pPr>
        <w:pStyle w:val="FirstParagraph"/>
      </w:pPr>
      <w:r>
        <w:rPr>
          <w:b/>
          <w:bCs/>
        </w:rPr>
        <w:t>Caso 1: Campaña de vacunación</w:t>
      </w:r>
      <w:r>
        <w:t xml:space="preserve"> - Filtro: Edad Mínima 65 - Municipio: [Tu municipio] - Objetivo: Identificar adultos mayores</w:t>
      </w:r>
    </w:p>
    <w:p w14:paraId="2FBF9B79" w14:textId="77777777" w:rsidR="006A7B01" w:rsidRDefault="001E48A8">
      <w:pPr>
        <w:pStyle w:val="Textoindependiente"/>
      </w:pPr>
      <w:r>
        <w:rPr>
          <w:b/>
          <w:bCs/>
        </w:rPr>
        <w:t>Caso 2: Seguimiento d</w:t>
      </w:r>
      <w:r>
        <w:rPr>
          <w:b/>
          <w:bCs/>
        </w:rPr>
        <w:t>e enfermedades crónicas</w:t>
      </w:r>
      <w:r>
        <w:t xml:space="preserve"> - Filtro: Enfermedad específica (ej: Hipertensión) - Sector: [Tu sector] - Objetivo: Visitas de seguimiento</w:t>
      </w:r>
    </w:p>
    <w:p w14:paraId="64BC39DC" w14:textId="77777777" w:rsidR="006A7B01" w:rsidRDefault="001E48A8">
      <w:pPr>
        <w:pStyle w:val="Textoindependiente"/>
      </w:pPr>
      <w:r>
        <w:rPr>
          <w:b/>
          <w:bCs/>
        </w:rPr>
        <w:t>Caso 3: Estadísticas por género</w:t>
      </w:r>
      <w:r>
        <w:t xml:space="preserve"> - Filtro: Enfermedad específica - Sexo: Masculino/Femenino - Objetivo: Análisis epidemiológi</w:t>
      </w:r>
      <w:r>
        <w:t>co</w:t>
      </w:r>
    </w:p>
    <w:p w14:paraId="2404A303" w14:textId="77777777" w:rsidR="006A7B01" w:rsidRDefault="001E48A8">
      <w:pPr>
        <w:pStyle w:val="Ttulo3"/>
      </w:pPr>
      <w:bookmarkStart w:id="168" w:name="reporte-de-difuntos"/>
      <w:bookmarkStart w:id="169" w:name="_Toc215136426"/>
      <w:bookmarkEnd w:id="162"/>
      <w:bookmarkEnd w:id="167"/>
      <w:r>
        <w:lastRenderedPageBreak/>
        <w:t>6.6 Reporte de Difuntos</w:t>
      </w:r>
      <w:bookmarkEnd w:id="169"/>
    </w:p>
    <w:p w14:paraId="60EE67C1" w14:textId="77777777" w:rsidR="006A7B01" w:rsidRDefault="001E48A8">
      <w:pPr>
        <w:pStyle w:val="FirstParagraph"/>
      </w:pPr>
      <w:r>
        <w:t>Este reporte consulta registros históricos de personas fallecidas.</w:t>
      </w:r>
    </w:p>
    <w:p w14:paraId="350F43C3" w14:textId="77777777" w:rsidR="006A7B01" w:rsidRDefault="001E48A8">
      <w:pPr>
        <w:pStyle w:val="CaptionedFigure"/>
      </w:pPr>
      <w:r>
        <w:rPr>
          <w:noProof/>
        </w:rPr>
        <w:drawing>
          <wp:inline distT="0" distB="0" distL="0" distR="0" wp14:anchorId="46EB40AD" wp14:editId="4A1D173F">
            <wp:extent cx="5334000" cy="2683668"/>
            <wp:effectExtent l="0" t="0" r="0" b="0"/>
            <wp:docPr id="151" name="Picture" descr="Reporte de Difunto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" name="Picture" descr="manual-screenshots/11-reportes-difuntos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3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A751DB" w14:textId="77777777" w:rsidR="006A7B01" w:rsidRDefault="001E48A8">
      <w:pPr>
        <w:pStyle w:val="ImageCaption"/>
      </w:pPr>
      <w:r>
        <w:t>Reporte de Difuntos</w:t>
      </w:r>
    </w:p>
    <w:p w14:paraId="1EFBF303" w14:textId="77777777" w:rsidR="006A7B01" w:rsidRDefault="001E48A8">
      <w:pPr>
        <w:pStyle w:val="Ttulo4"/>
      </w:pPr>
      <w:bookmarkStart w:id="170" w:name="filtros-del-reporte-de-difuntos"/>
      <w:r>
        <w:t>6.6.1 Filtros del Reporte de Difuntos</w:t>
      </w:r>
    </w:p>
    <w:p w14:paraId="42A67343" w14:textId="77777777" w:rsidR="006A7B01" w:rsidRDefault="001E48A8">
      <w:pPr>
        <w:pStyle w:val="FirstParagraph"/>
      </w:pPr>
      <w:r>
        <w:rPr>
          <w:b/>
          <w:bCs/>
        </w:rPr>
        <w:t>Filtros Específicos:</w:t>
      </w:r>
    </w:p>
    <w:p w14:paraId="06A09B86" w14:textId="77777777" w:rsidR="006A7B01" w:rsidRDefault="001E48A8" w:rsidP="001E48A8">
      <w:pPr>
        <w:pStyle w:val="Compact"/>
        <w:numPr>
          <w:ilvl w:val="0"/>
          <w:numId w:val="62"/>
        </w:numPr>
      </w:pPr>
      <w:r>
        <w:rPr>
          <w:b/>
          <w:bCs/>
        </w:rPr>
        <w:t>Parentesco</w:t>
      </w:r>
    </w:p>
    <w:p w14:paraId="5A7B1069" w14:textId="77777777" w:rsidR="006A7B01" w:rsidRDefault="001E48A8" w:rsidP="001E48A8">
      <w:pPr>
        <w:pStyle w:val="Compact"/>
        <w:numPr>
          <w:ilvl w:val="1"/>
          <w:numId w:val="63"/>
        </w:numPr>
      </w:pPr>
      <w:r>
        <w:t>Relación con la familia</w:t>
      </w:r>
    </w:p>
    <w:p w14:paraId="3E3176D8" w14:textId="77777777" w:rsidR="006A7B01" w:rsidRDefault="001E48A8" w:rsidP="001E48A8">
      <w:pPr>
        <w:pStyle w:val="Compact"/>
        <w:numPr>
          <w:ilvl w:val="1"/>
          <w:numId w:val="63"/>
        </w:numPr>
      </w:pPr>
      <w:r>
        <w:t>Ejemplo: Abuelo, Padre, Hijo, etc.</w:t>
      </w:r>
    </w:p>
    <w:p w14:paraId="0AA90920" w14:textId="77777777" w:rsidR="006A7B01" w:rsidRDefault="001E48A8" w:rsidP="001E48A8">
      <w:pPr>
        <w:pStyle w:val="Compact"/>
        <w:numPr>
          <w:ilvl w:val="1"/>
          <w:numId w:val="63"/>
        </w:numPr>
      </w:pPr>
      <w:r>
        <w:t>Opcional</w:t>
      </w:r>
    </w:p>
    <w:p w14:paraId="11CFBD23" w14:textId="77777777" w:rsidR="006A7B01" w:rsidRDefault="001E48A8" w:rsidP="001E48A8">
      <w:pPr>
        <w:pStyle w:val="Compact"/>
        <w:numPr>
          <w:ilvl w:val="0"/>
          <w:numId w:val="62"/>
        </w:numPr>
      </w:pPr>
      <w:r>
        <w:rPr>
          <w:b/>
          <w:bCs/>
        </w:rPr>
        <w:t>Fe</w:t>
      </w:r>
      <w:r>
        <w:rPr>
          <w:b/>
          <w:bCs/>
        </w:rPr>
        <w:t>cha Desde</w:t>
      </w:r>
    </w:p>
    <w:p w14:paraId="69979724" w14:textId="77777777" w:rsidR="006A7B01" w:rsidRDefault="001E48A8" w:rsidP="001E48A8">
      <w:pPr>
        <w:pStyle w:val="Compact"/>
        <w:numPr>
          <w:ilvl w:val="1"/>
          <w:numId w:val="64"/>
        </w:numPr>
      </w:pPr>
      <w:r>
        <w:t>Fecha inicio del rango de fallecimiento</w:t>
      </w:r>
    </w:p>
    <w:p w14:paraId="778E3F74" w14:textId="77777777" w:rsidR="006A7B01" w:rsidRDefault="001E48A8" w:rsidP="001E48A8">
      <w:pPr>
        <w:pStyle w:val="Compact"/>
        <w:numPr>
          <w:ilvl w:val="1"/>
          <w:numId w:val="64"/>
        </w:numPr>
      </w:pPr>
      <w:r>
        <w:t>Selector de calendario</w:t>
      </w:r>
    </w:p>
    <w:p w14:paraId="27253D41" w14:textId="77777777" w:rsidR="006A7B01" w:rsidRDefault="001E48A8" w:rsidP="001E48A8">
      <w:pPr>
        <w:pStyle w:val="Compact"/>
        <w:numPr>
          <w:ilvl w:val="1"/>
          <w:numId w:val="64"/>
        </w:numPr>
      </w:pPr>
      <w:r>
        <w:t>Opcional</w:t>
      </w:r>
    </w:p>
    <w:p w14:paraId="5AABA0AE" w14:textId="77777777" w:rsidR="006A7B01" w:rsidRDefault="001E48A8" w:rsidP="001E48A8">
      <w:pPr>
        <w:pStyle w:val="Compact"/>
        <w:numPr>
          <w:ilvl w:val="0"/>
          <w:numId w:val="62"/>
        </w:numPr>
      </w:pPr>
      <w:r>
        <w:rPr>
          <w:b/>
          <w:bCs/>
        </w:rPr>
        <w:t>Fecha Hasta</w:t>
      </w:r>
    </w:p>
    <w:p w14:paraId="05402AA7" w14:textId="77777777" w:rsidR="006A7B01" w:rsidRDefault="001E48A8" w:rsidP="001E48A8">
      <w:pPr>
        <w:pStyle w:val="Compact"/>
        <w:numPr>
          <w:ilvl w:val="1"/>
          <w:numId w:val="65"/>
        </w:numPr>
      </w:pPr>
      <w:r>
        <w:t>Fecha fin del rango de fallecimiento</w:t>
      </w:r>
    </w:p>
    <w:p w14:paraId="09B0EA50" w14:textId="77777777" w:rsidR="006A7B01" w:rsidRDefault="001E48A8" w:rsidP="001E48A8">
      <w:pPr>
        <w:pStyle w:val="Compact"/>
        <w:numPr>
          <w:ilvl w:val="1"/>
          <w:numId w:val="65"/>
        </w:numPr>
      </w:pPr>
      <w:r>
        <w:t>Selector de calendario</w:t>
      </w:r>
    </w:p>
    <w:p w14:paraId="6319C7E4" w14:textId="77777777" w:rsidR="006A7B01" w:rsidRDefault="001E48A8" w:rsidP="001E48A8">
      <w:pPr>
        <w:pStyle w:val="Compact"/>
        <w:numPr>
          <w:ilvl w:val="1"/>
          <w:numId w:val="65"/>
        </w:numPr>
      </w:pPr>
      <w:r>
        <w:t>Opcional</w:t>
      </w:r>
    </w:p>
    <w:p w14:paraId="6F1664F2" w14:textId="77777777" w:rsidR="006A7B01" w:rsidRDefault="001E48A8">
      <w:pPr>
        <w:pStyle w:val="FirstParagraph"/>
      </w:pPr>
      <w:r>
        <w:rPr>
          <w:b/>
          <w:bCs/>
        </w:rPr>
        <w:t>Filtros Geográficos:</w:t>
      </w:r>
    </w:p>
    <w:p w14:paraId="492B8010" w14:textId="77777777" w:rsidR="006A7B01" w:rsidRDefault="001E48A8" w:rsidP="001E48A8">
      <w:pPr>
        <w:pStyle w:val="Compact"/>
        <w:numPr>
          <w:ilvl w:val="0"/>
          <w:numId w:val="66"/>
        </w:numPr>
      </w:pPr>
      <w:r>
        <w:rPr>
          <w:b/>
          <w:bCs/>
        </w:rPr>
        <w:t>Municipio</w:t>
      </w:r>
      <w:r>
        <w:t xml:space="preserve"> * (Obligatorio)</w:t>
      </w:r>
    </w:p>
    <w:p w14:paraId="24DCD23C" w14:textId="77777777" w:rsidR="006A7B01" w:rsidRDefault="001E48A8" w:rsidP="001E48A8">
      <w:pPr>
        <w:pStyle w:val="Compact"/>
        <w:numPr>
          <w:ilvl w:val="0"/>
          <w:numId w:val="66"/>
        </w:numPr>
      </w:pPr>
      <w:r>
        <w:rPr>
          <w:b/>
          <w:bCs/>
        </w:rPr>
        <w:t>Parroquia</w:t>
      </w:r>
      <w:r>
        <w:t xml:space="preserve"> (Opcional)</w:t>
      </w:r>
    </w:p>
    <w:p w14:paraId="467A1B44" w14:textId="77777777" w:rsidR="006A7B01" w:rsidRDefault="001E48A8" w:rsidP="001E48A8">
      <w:pPr>
        <w:pStyle w:val="Compact"/>
        <w:numPr>
          <w:ilvl w:val="0"/>
          <w:numId w:val="66"/>
        </w:numPr>
      </w:pPr>
      <w:r>
        <w:rPr>
          <w:b/>
          <w:bCs/>
        </w:rPr>
        <w:t>Sector</w:t>
      </w:r>
      <w:r>
        <w:t xml:space="preserve"> </w:t>
      </w:r>
      <w:r>
        <w:t>(Opcional)</w:t>
      </w:r>
    </w:p>
    <w:p w14:paraId="5574E6E1" w14:textId="77777777" w:rsidR="006A7B01" w:rsidRDefault="001E48A8" w:rsidP="001E48A8">
      <w:pPr>
        <w:pStyle w:val="Compact"/>
        <w:numPr>
          <w:ilvl w:val="0"/>
          <w:numId w:val="66"/>
        </w:numPr>
      </w:pPr>
      <w:r>
        <w:rPr>
          <w:b/>
          <w:bCs/>
        </w:rPr>
        <w:t>Corregimiento</w:t>
      </w:r>
      <w:r>
        <w:t xml:space="preserve"> (Opcional)</w:t>
      </w:r>
    </w:p>
    <w:p w14:paraId="00CA2427" w14:textId="77777777" w:rsidR="006A7B01" w:rsidRDefault="001E48A8" w:rsidP="001E48A8">
      <w:pPr>
        <w:pStyle w:val="Compact"/>
        <w:numPr>
          <w:ilvl w:val="0"/>
          <w:numId w:val="66"/>
        </w:numPr>
      </w:pPr>
      <w:r>
        <w:rPr>
          <w:b/>
          <w:bCs/>
        </w:rPr>
        <w:t>Centro Poblado</w:t>
      </w:r>
      <w:r>
        <w:t xml:space="preserve"> (Opcional)</w:t>
      </w:r>
    </w:p>
    <w:p w14:paraId="65D99A8C" w14:textId="77777777" w:rsidR="006A7B01" w:rsidRDefault="001E48A8">
      <w:pPr>
        <w:pStyle w:val="Ttulo4"/>
      </w:pPr>
      <w:bookmarkStart w:id="171" w:name="uso-del-reporte-de-difuntos"/>
      <w:bookmarkEnd w:id="170"/>
      <w:r>
        <w:lastRenderedPageBreak/>
        <w:t>6.6.2 Uso del Reporte de Difuntos</w:t>
      </w:r>
    </w:p>
    <w:p w14:paraId="680AD768" w14:textId="77777777" w:rsidR="006A7B01" w:rsidRDefault="001E48A8">
      <w:pPr>
        <w:pStyle w:val="FirstParagraph"/>
      </w:pPr>
      <w:r>
        <w:rPr>
          <w:b/>
          <w:bCs/>
        </w:rPr>
        <w:t>Paso 1: Seleccionar Municipio</w:t>
      </w:r>
      <w:r>
        <w:t xml:space="preserve"> - Obligatorio para habilitar demás filtros - Seleccione el municipio a consultar</w:t>
      </w:r>
    </w:p>
    <w:p w14:paraId="02F6A154" w14:textId="77777777" w:rsidR="006A7B01" w:rsidRDefault="001E48A8">
      <w:pPr>
        <w:pStyle w:val="Textoindependiente"/>
      </w:pPr>
      <w:r>
        <w:rPr>
          <w:b/>
          <w:bCs/>
        </w:rPr>
        <w:t>Paso 2: Configurar Rango de Fechas (Opcional)</w:t>
      </w:r>
      <w:r>
        <w:t xml:space="preserve"> - Haga clic en “Fecha inicio” - Seleccione la fecha desde - Haga clic en “Fecha fin” - Seleccione la fecha hasta</w:t>
      </w:r>
    </w:p>
    <w:p w14:paraId="4A97C03F" w14:textId="77777777" w:rsidR="006A7B01" w:rsidRDefault="001E48A8">
      <w:pPr>
        <w:pStyle w:val="Textoindependiente"/>
      </w:pPr>
      <w:r>
        <w:rPr>
          <w:b/>
          <w:bCs/>
        </w:rPr>
        <w:t>Paso 3: Aplicar Filtros Adicionales</w:t>
      </w:r>
      <w:r>
        <w:t xml:space="preserve"> - Parentesco (si desea filtrar por relación) - Ubicación espe</w:t>
      </w:r>
      <w:r>
        <w:t>cífica (parroquia, sector, etc.)</w:t>
      </w:r>
    </w:p>
    <w:p w14:paraId="3AB71B96" w14:textId="77777777" w:rsidR="006A7B01" w:rsidRDefault="001E48A8">
      <w:pPr>
        <w:pStyle w:val="Textoindependiente"/>
      </w:pPr>
      <w:r>
        <w:rPr>
          <w:b/>
          <w:bCs/>
        </w:rPr>
        <w:t>Paso 4: Consultar</w:t>
      </w:r>
      <w:r>
        <w:t xml:space="preserve"> - Haga clic en el botón </w:t>
      </w:r>
      <w:r>
        <w:rPr>
          <w:b/>
          <w:bCs/>
        </w:rPr>
        <w:t>“Consultar”</w:t>
      </w:r>
      <w:r>
        <w:t xml:space="preserve"> - El sistema buscará los registros</w:t>
      </w:r>
    </w:p>
    <w:p w14:paraId="1DAA2D26" w14:textId="77777777" w:rsidR="006A7B01" w:rsidRDefault="001E48A8">
      <w:pPr>
        <w:pStyle w:val="Textoindependiente"/>
      </w:pPr>
      <w:r>
        <w:rPr>
          <w:b/>
          <w:bCs/>
        </w:rPr>
        <w:t>Paso 5: Revisar Resultados</w:t>
      </w:r>
      <w:r>
        <w:t xml:space="preserve"> - Se mostrará tabla con los difuntos encontrados</w:t>
      </w:r>
    </w:p>
    <w:p w14:paraId="2492D49C" w14:textId="77777777" w:rsidR="006A7B01" w:rsidRDefault="001E48A8">
      <w:pPr>
        <w:pStyle w:val="Ttulo4"/>
      </w:pPr>
      <w:bookmarkStart w:id="172" w:name="información-mostrada"/>
      <w:bookmarkEnd w:id="171"/>
      <w:r>
        <w:t>6.6.3 Información Mostrada</w:t>
      </w:r>
    </w:p>
    <w:p w14:paraId="2FF33B4A" w14:textId="77777777" w:rsidR="006A7B01" w:rsidRDefault="001E48A8">
      <w:pPr>
        <w:pStyle w:val="FirstParagraph"/>
      </w:pPr>
      <w:r>
        <w:t xml:space="preserve">La tabla de resultados incluye </w:t>
      </w:r>
      <w:r>
        <w:t>las siguientes columna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314"/>
        <w:gridCol w:w="3120"/>
      </w:tblGrid>
      <w:tr w:rsidR="006A7B01" w14:paraId="6AEB5370" w14:textId="77777777" w:rsidTr="006A7B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1365ED3" w14:textId="77777777" w:rsidR="006A7B01" w:rsidRDefault="001E48A8">
            <w:pPr>
              <w:pStyle w:val="Compact"/>
            </w:pPr>
            <w:r>
              <w:t>Columna</w:t>
            </w:r>
          </w:p>
        </w:tc>
        <w:tc>
          <w:tcPr>
            <w:tcW w:w="0" w:type="auto"/>
          </w:tcPr>
          <w:p w14:paraId="3DE08F6E" w14:textId="77777777" w:rsidR="006A7B01" w:rsidRDefault="001E48A8">
            <w:pPr>
              <w:pStyle w:val="Compact"/>
            </w:pPr>
            <w:r>
              <w:t>Descripción</w:t>
            </w:r>
          </w:p>
        </w:tc>
      </w:tr>
      <w:tr w:rsidR="006A7B01" w14:paraId="2EF14C66" w14:textId="77777777">
        <w:tc>
          <w:tcPr>
            <w:tcW w:w="0" w:type="auto"/>
          </w:tcPr>
          <w:p w14:paraId="60ECDFC7" w14:textId="77777777" w:rsidR="006A7B01" w:rsidRDefault="001E48A8">
            <w:pPr>
              <w:pStyle w:val="Compact"/>
            </w:pPr>
            <w:r>
              <w:rPr>
                <w:b/>
                <w:bCs/>
              </w:rPr>
              <w:t>FUENTE</w:t>
            </w:r>
          </w:p>
        </w:tc>
        <w:tc>
          <w:tcPr>
            <w:tcW w:w="0" w:type="auto"/>
          </w:tcPr>
          <w:p w14:paraId="7A51CB4D" w14:textId="77777777" w:rsidR="006A7B01" w:rsidRDefault="001E48A8">
            <w:pPr>
              <w:pStyle w:val="Compact"/>
            </w:pPr>
            <w:r>
              <w:t>De dónde proviene el registro</w:t>
            </w:r>
          </w:p>
        </w:tc>
      </w:tr>
      <w:tr w:rsidR="006A7B01" w14:paraId="18841E22" w14:textId="77777777">
        <w:tc>
          <w:tcPr>
            <w:tcW w:w="0" w:type="auto"/>
          </w:tcPr>
          <w:p w14:paraId="7A0CAF9B" w14:textId="77777777" w:rsidR="006A7B01" w:rsidRDefault="001E48A8">
            <w:pPr>
              <w:pStyle w:val="Compact"/>
            </w:pPr>
            <w:r>
              <w:rPr>
                <w:b/>
                <w:bCs/>
              </w:rPr>
              <w:t>NOMBRE COMPLETO</w:t>
            </w:r>
          </w:p>
        </w:tc>
        <w:tc>
          <w:tcPr>
            <w:tcW w:w="0" w:type="auto"/>
          </w:tcPr>
          <w:p w14:paraId="53B9C33F" w14:textId="77777777" w:rsidR="006A7B01" w:rsidRDefault="001E48A8">
            <w:pPr>
              <w:pStyle w:val="Compact"/>
            </w:pPr>
            <w:r>
              <w:t>Nombre del difunto</w:t>
            </w:r>
          </w:p>
        </w:tc>
      </w:tr>
      <w:tr w:rsidR="006A7B01" w14:paraId="711A2A7F" w14:textId="77777777">
        <w:tc>
          <w:tcPr>
            <w:tcW w:w="0" w:type="auto"/>
          </w:tcPr>
          <w:p w14:paraId="1F84B474" w14:textId="77777777" w:rsidR="006A7B01" w:rsidRDefault="001E48A8">
            <w:pPr>
              <w:pStyle w:val="Compact"/>
            </w:pPr>
            <w:r>
              <w:rPr>
                <w:b/>
                <w:bCs/>
              </w:rPr>
              <w:t>FECHA ANIVERSARIO</w:t>
            </w:r>
          </w:p>
        </w:tc>
        <w:tc>
          <w:tcPr>
            <w:tcW w:w="0" w:type="auto"/>
          </w:tcPr>
          <w:p w14:paraId="410B7F29" w14:textId="77777777" w:rsidR="006A7B01" w:rsidRDefault="001E48A8">
            <w:pPr>
              <w:pStyle w:val="Compact"/>
            </w:pPr>
            <w:r>
              <w:t>Fecha de fallecimiento</w:t>
            </w:r>
          </w:p>
        </w:tc>
      </w:tr>
      <w:tr w:rsidR="006A7B01" w14:paraId="15E24BDF" w14:textId="77777777">
        <w:tc>
          <w:tcPr>
            <w:tcW w:w="0" w:type="auto"/>
          </w:tcPr>
          <w:p w14:paraId="13DD4BD7" w14:textId="77777777" w:rsidR="006A7B01" w:rsidRDefault="001E48A8">
            <w:pPr>
              <w:pStyle w:val="Compact"/>
            </w:pPr>
            <w:r>
              <w:rPr>
                <w:b/>
                <w:bCs/>
              </w:rPr>
              <w:t>PARENTESCO</w:t>
            </w:r>
          </w:p>
        </w:tc>
        <w:tc>
          <w:tcPr>
            <w:tcW w:w="0" w:type="auto"/>
          </w:tcPr>
          <w:p w14:paraId="2BB33AC4" w14:textId="77777777" w:rsidR="006A7B01" w:rsidRDefault="001E48A8">
            <w:pPr>
              <w:pStyle w:val="Compact"/>
            </w:pPr>
            <w:r>
              <w:t>Relación con la familia</w:t>
            </w:r>
          </w:p>
        </w:tc>
      </w:tr>
      <w:tr w:rsidR="006A7B01" w14:paraId="1091BD0C" w14:textId="77777777">
        <w:tc>
          <w:tcPr>
            <w:tcW w:w="0" w:type="auto"/>
          </w:tcPr>
          <w:p w14:paraId="2585553F" w14:textId="77777777" w:rsidR="006A7B01" w:rsidRDefault="001E48A8">
            <w:pPr>
              <w:pStyle w:val="Compact"/>
            </w:pPr>
            <w:r>
              <w:rPr>
                <w:b/>
                <w:bCs/>
              </w:rPr>
              <w:t>APELLIDO FAMILIAR</w:t>
            </w:r>
          </w:p>
        </w:tc>
        <w:tc>
          <w:tcPr>
            <w:tcW w:w="0" w:type="auto"/>
          </w:tcPr>
          <w:p w14:paraId="07242450" w14:textId="77777777" w:rsidR="006A7B01" w:rsidRDefault="001E48A8">
            <w:pPr>
              <w:pStyle w:val="Compact"/>
            </w:pPr>
            <w:r>
              <w:t>Apellido de la familia</w:t>
            </w:r>
          </w:p>
        </w:tc>
      </w:tr>
      <w:tr w:rsidR="006A7B01" w14:paraId="36808E05" w14:textId="77777777">
        <w:tc>
          <w:tcPr>
            <w:tcW w:w="0" w:type="auto"/>
          </w:tcPr>
          <w:p w14:paraId="420E40BD" w14:textId="77777777" w:rsidR="006A7B01" w:rsidRDefault="001E48A8">
            <w:pPr>
              <w:pStyle w:val="Compact"/>
            </w:pPr>
            <w:r>
              <w:rPr>
                <w:b/>
                <w:bCs/>
              </w:rPr>
              <w:t>SECTOR</w:t>
            </w:r>
          </w:p>
        </w:tc>
        <w:tc>
          <w:tcPr>
            <w:tcW w:w="0" w:type="auto"/>
          </w:tcPr>
          <w:p w14:paraId="37D66229" w14:textId="77777777" w:rsidR="006A7B01" w:rsidRDefault="001E48A8">
            <w:pPr>
              <w:pStyle w:val="Compact"/>
            </w:pPr>
            <w:r>
              <w:t>Sector de la familia</w:t>
            </w:r>
          </w:p>
        </w:tc>
      </w:tr>
      <w:tr w:rsidR="006A7B01" w14:paraId="39564A6D" w14:textId="77777777">
        <w:tc>
          <w:tcPr>
            <w:tcW w:w="0" w:type="auto"/>
          </w:tcPr>
          <w:p w14:paraId="7CD52875" w14:textId="77777777" w:rsidR="006A7B01" w:rsidRDefault="001E48A8">
            <w:pPr>
              <w:pStyle w:val="Compact"/>
            </w:pPr>
            <w:r>
              <w:rPr>
                <w:b/>
                <w:bCs/>
              </w:rPr>
              <w:t>TELÉFONO</w:t>
            </w:r>
          </w:p>
        </w:tc>
        <w:tc>
          <w:tcPr>
            <w:tcW w:w="0" w:type="auto"/>
          </w:tcPr>
          <w:p w14:paraId="187E1E1F" w14:textId="77777777" w:rsidR="006A7B01" w:rsidRDefault="001E48A8">
            <w:pPr>
              <w:pStyle w:val="Compact"/>
            </w:pPr>
            <w:r>
              <w:t>Contacto de la familia</w:t>
            </w:r>
          </w:p>
        </w:tc>
      </w:tr>
      <w:tr w:rsidR="006A7B01" w14:paraId="6A27FCEC" w14:textId="77777777">
        <w:tc>
          <w:tcPr>
            <w:tcW w:w="0" w:type="auto"/>
          </w:tcPr>
          <w:p w14:paraId="3E721628" w14:textId="77777777" w:rsidR="006A7B01" w:rsidRDefault="001E48A8">
            <w:pPr>
              <w:pStyle w:val="Compact"/>
            </w:pPr>
            <w:r>
              <w:rPr>
                <w:b/>
                <w:bCs/>
              </w:rPr>
              <w:t>MUNICIPIO</w:t>
            </w:r>
          </w:p>
        </w:tc>
        <w:tc>
          <w:tcPr>
            <w:tcW w:w="0" w:type="auto"/>
          </w:tcPr>
          <w:p w14:paraId="39C8DF36" w14:textId="77777777" w:rsidR="006A7B01" w:rsidRDefault="001E48A8">
            <w:pPr>
              <w:pStyle w:val="Compact"/>
            </w:pPr>
            <w:r>
              <w:t>Municipio de la familia</w:t>
            </w:r>
          </w:p>
        </w:tc>
      </w:tr>
      <w:tr w:rsidR="006A7B01" w14:paraId="0D0ED0CD" w14:textId="77777777">
        <w:tc>
          <w:tcPr>
            <w:tcW w:w="0" w:type="auto"/>
          </w:tcPr>
          <w:p w14:paraId="1B1ECF91" w14:textId="77777777" w:rsidR="006A7B01" w:rsidRDefault="001E48A8">
            <w:pPr>
              <w:pStyle w:val="Compact"/>
            </w:pPr>
            <w:r>
              <w:rPr>
                <w:b/>
                <w:bCs/>
              </w:rPr>
              <w:t>PARROQUIA</w:t>
            </w:r>
          </w:p>
        </w:tc>
        <w:tc>
          <w:tcPr>
            <w:tcW w:w="0" w:type="auto"/>
          </w:tcPr>
          <w:p w14:paraId="080D9B63" w14:textId="77777777" w:rsidR="006A7B01" w:rsidRDefault="001E48A8">
            <w:pPr>
              <w:pStyle w:val="Compact"/>
            </w:pPr>
            <w:r>
              <w:t>Parroquia de la familia</w:t>
            </w:r>
          </w:p>
        </w:tc>
      </w:tr>
      <w:tr w:rsidR="006A7B01" w14:paraId="114AC921" w14:textId="77777777">
        <w:tc>
          <w:tcPr>
            <w:tcW w:w="0" w:type="auto"/>
          </w:tcPr>
          <w:p w14:paraId="0C6D05EB" w14:textId="77777777" w:rsidR="006A7B01" w:rsidRDefault="001E48A8">
            <w:pPr>
              <w:pStyle w:val="Compact"/>
            </w:pPr>
            <w:r>
              <w:rPr>
                <w:b/>
                <w:bCs/>
              </w:rPr>
              <w:t>DIRECCIÓN</w:t>
            </w:r>
          </w:p>
        </w:tc>
        <w:tc>
          <w:tcPr>
            <w:tcW w:w="0" w:type="auto"/>
          </w:tcPr>
          <w:p w14:paraId="4D88B9C0" w14:textId="77777777" w:rsidR="006A7B01" w:rsidRDefault="001E48A8">
            <w:pPr>
              <w:pStyle w:val="Compact"/>
            </w:pPr>
            <w:r>
              <w:t>Dirección de la familia</w:t>
            </w:r>
          </w:p>
        </w:tc>
      </w:tr>
      <w:tr w:rsidR="006A7B01" w14:paraId="76926B86" w14:textId="77777777">
        <w:tc>
          <w:tcPr>
            <w:tcW w:w="0" w:type="auto"/>
          </w:tcPr>
          <w:p w14:paraId="7D12AA50" w14:textId="77777777" w:rsidR="006A7B01" w:rsidRDefault="001E48A8">
            <w:pPr>
              <w:pStyle w:val="Compact"/>
            </w:pPr>
            <w:r>
              <w:rPr>
                <w:b/>
                <w:bCs/>
              </w:rPr>
              <w:t>OBSERVACIONES</w:t>
            </w:r>
          </w:p>
        </w:tc>
        <w:tc>
          <w:tcPr>
            <w:tcW w:w="0" w:type="auto"/>
          </w:tcPr>
          <w:p w14:paraId="501CA929" w14:textId="77777777" w:rsidR="006A7B01" w:rsidRDefault="001E48A8">
            <w:pPr>
              <w:pStyle w:val="Compact"/>
            </w:pPr>
            <w:r>
              <w:t>Notas adicionales</w:t>
            </w:r>
          </w:p>
        </w:tc>
      </w:tr>
    </w:tbl>
    <w:p w14:paraId="6A33E784" w14:textId="77777777" w:rsidR="006A7B01" w:rsidRDefault="001E48A8">
      <w:pPr>
        <w:pStyle w:val="Ttulo4"/>
      </w:pPr>
      <w:bookmarkStart w:id="173" w:name="características-especiales"/>
      <w:bookmarkEnd w:id="172"/>
      <w:r>
        <w:t>6.6.4 Características Especiales</w:t>
      </w:r>
    </w:p>
    <w:p w14:paraId="6445AC43" w14:textId="77777777" w:rsidR="006A7B01" w:rsidRDefault="001E48A8">
      <w:pPr>
        <w:pStyle w:val="FirstParagraph"/>
      </w:pPr>
      <w:r>
        <w:rPr>
          <w:b/>
          <w:bCs/>
        </w:rPr>
        <w:t>Múltiples Fuentes de Datos:</w:t>
      </w:r>
      <w:r>
        <w:t xml:space="preserve"> - Registros de encuestas familiares - Registros directos de difuntos - Integración de diferentes fuentes</w:t>
      </w:r>
    </w:p>
    <w:p w14:paraId="5FEE6319" w14:textId="77777777" w:rsidR="006A7B01" w:rsidRDefault="001E48A8">
      <w:pPr>
        <w:pStyle w:val="Textoindependiente"/>
      </w:pPr>
      <w:r>
        <w:rPr>
          <w:b/>
          <w:bCs/>
        </w:rPr>
        <w:t>Exportación Excel:</w:t>
      </w:r>
      <w:r>
        <w:t xml:space="preserve"> - Incluye todas las columnas - Formato listo para análisis - Útil para </w:t>
      </w:r>
      <w:r>
        <w:t>reportes anuales</w:t>
      </w:r>
    </w:p>
    <w:p w14:paraId="575CB157" w14:textId="77777777" w:rsidR="006A7B01" w:rsidRDefault="001E48A8">
      <w:pPr>
        <w:pStyle w:val="Textoindependiente"/>
      </w:pPr>
      <w:r>
        <w:rPr>
          <w:b/>
          <w:bCs/>
        </w:rPr>
        <w:t>Filtros Avanzados:</w:t>
      </w:r>
      <w:r>
        <w:t xml:space="preserve"> - Combinación de múltiples criterios - Búsqueda por rango de fechas - Filtrado geográfico preciso</w:t>
      </w:r>
    </w:p>
    <w:p w14:paraId="1A0C28BB" w14:textId="77777777" w:rsidR="006A7B01" w:rsidRDefault="001E48A8">
      <w:pPr>
        <w:pStyle w:val="Ttulo4"/>
      </w:pPr>
      <w:bookmarkStart w:id="174" w:name="casos-de-uso-comunes-2"/>
      <w:bookmarkEnd w:id="173"/>
      <w:r>
        <w:t>6.6.5 Casos de Uso Comunes</w:t>
      </w:r>
    </w:p>
    <w:p w14:paraId="5F834468" w14:textId="77777777" w:rsidR="006A7B01" w:rsidRDefault="001E48A8">
      <w:pPr>
        <w:pStyle w:val="FirstParagraph"/>
      </w:pPr>
      <w:r>
        <w:rPr>
          <w:b/>
          <w:bCs/>
        </w:rPr>
        <w:t>Caso 1: Aniversarios del Mes</w:t>
      </w:r>
      <w:r>
        <w:t xml:space="preserve"> - Fecha Desde: 1 del mes actual - Fecha Hasta: 30/31 del mes actua</w:t>
      </w:r>
      <w:r>
        <w:t>l - Objetivo: Enviar mensajes de condolencia</w:t>
      </w:r>
    </w:p>
    <w:p w14:paraId="49E425A5" w14:textId="77777777" w:rsidR="006A7B01" w:rsidRDefault="001E48A8">
      <w:pPr>
        <w:pStyle w:val="Textoindependiente"/>
      </w:pPr>
      <w:r>
        <w:rPr>
          <w:b/>
          <w:bCs/>
        </w:rPr>
        <w:lastRenderedPageBreak/>
        <w:t>Caso 2: Estadísticas Anuales</w:t>
      </w:r>
      <w:r>
        <w:t xml:space="preserve"> - Fecha Desde: 1 de enero - Fecha Hasta: 31 de diciembre - Objetivo: Informe anual de fallecimientos</w:t>
      </w:r>
    </w:p>
    <w:p w14:paraId="5084F8F1" w14:textId="77777777" w:rsidR="006A7B01" w:rsidRDefault="001E48A8">
      <w:pPr>
        <w:pStyle w:val="Textoindependiente"/>
      </w:pPr>
      <w:r>
        <w:rPr>
          <w:b/>
          <w:bCs/>
        </w:rPr>
        <w:t>Caso 3: Seguimiento por Sector</w:t>
      </w:r>
      <w:r>
        <w:t xml:space="preserve"> </w:t>
      </w:r>
      <w:r>
        <w:t>- Sector: [Sector específico] - Objetivo: Visitas pastorales por sector</w:t>
      </w:r>
    </w:p>
    <w:p w14:paraId="184F12C4" w14:textId="77777777" w:rsidR="006A7B01" w:rsidRDefault="001E48A8">
      <w:pPr>
        <w:pStyle w:val="Ttulo3"/>
      </w:pPr>
      <w:bookmarkStart w:id="175" w:name="reporte-de-personas"/>
      <w:bookmarkStart w:id="176" w:name="_Toc215136427"/>
      <w:bookmarkEnd w:id="168"/>
      <w:bookmarkEnd w:id="174"/>
      <w:r>
        <w:t>6.7 Reporte de Personas</w:t>
      </w:r>
      <w:bookmarkEnd w:id="176"/>
    </w:p>
    <w:p w14:paraId="2C8F9B2F" w14:textId="77777777" w:rsidR="006A7B01" w:rsidRDefault="001E48A8">
      <w:pPr>
        <w:pStyle w:val="FirstParagraph"/>
      </w:pPr>
      <w:r>
        <w:rPr>
          <w:b/>
          <w:bCs/>
        </w:rPr>
        <w:t>Acceso:</w:t>
      </w:r>
      <w:r>
        <w:t xml:space="preserve"> Reportes &gt; Personas</w:t>
      </w:r>
    </w:p>
    <w:p w14:paraId="1C411379" w14:textId="77777777" w:rsidR="006A7B01" w:rsidRDefault="001E48A8">
      <w:pPr>
        <w:pStyle w:val="Textoindependiente"/>
      </w:pPr>
      <w:r>
        <w:t>Este reporte especializado permite consultar información detallada de personas individuales con filtros exhaustivos.</w:t>
      </w:r>
    </w:p>
    <w:p w14:paraId="0794C1AE" w14:textId="77777777" w:rsidR="006A7B01" w:rsidRDefault="001E48A8">
      <w:pPr>
        <w:pStyle w:val="Textoindependiente"/>
      </w:pPr>
      <w:r>
        <w:rPr>
          <w:b/>
          <w:bCs/>
        </w:rPr>
        <w:t>Filtros disponi</w:t>
      </w:r>
      <w:r>
        <w:rPr>
          <w:b/>
          <w:bCs/>
        </w:rPr>
        <w:t>bles:</w:t>
      </w:r>
      <w:r>
        <w:t xml:space="preserve"> - Datos personales (nombre, identificación, edad) - Datos geográficos (municipio, sector, vereda) - Datos educativos (nivel de estudios) - Datos laborales (profesión, habilidades) - Datos de salud (enfermedades) - Estado civil y parentesco</w:t>
      </w:r>
    </w:p>
    <w:p w14:paraId="70D6F6F1" w14:textId="77777777" w:rsidR="006A7B01" w:rsidRDefault="001E48A8">
      <w:pPr>
        <w:pStyle w:val="Ttulo3"/>
      </w:pPr>
      <w:bookmarkStart w:id="177" w:name="mejores-prácticas-para-reportes"/>
      <w:bookmarkStart w:id="178" w:name="_Toc215136428"/>
      <w:bookmarkEnd w:id="175"/>
      <w:r>
        <w:t>6.8 Mejore</w:t>
      </w:r>
      <w:r>
        <w:t>s Prácticas para Reportes</w:t>
      </w:r>
      <w:bookmarkEnd w:id="178"/>
    </w:p>
    <w:p w14:paraId="01CC6760" w14:textId="77777777" w:rsidR="006A7B01" w:rsidRDefault="001E48A8">
      <w:pPr>
        <w:pStyle w:val="FirstParagraph"/>
      </w:pPr>
      <w:r>
        <w:rPr>
          <w:b/>
          <w:bCs/>
        </w:rPr>
        <w:t>DO ✅:</w:t>
      </w:r>
      <w:r>
        <w:t xml:space="preserve"> - Seleccione siempre el municipio primero - Use filtros específicos para resultados precisos - Exporte a Excel para análisis adicional - Guarde los reportes importantes - Revise los resultados antes de exportar - Use rangos </w:t>
      </w:r>
      <w:r>
        <w:t>de fechas lógicos - Documente los criterios de búsqueda usados</w:t>
      </w:r>
    </w:p>
    <w:p w14:paraId="19A6900A" w14:textId="77777777" w:rsidR="006A7B01" w:rsidRDefault="001E48A8">
      <w:pPr>
        <w:pStyle w:val="Textoindependiente"/>
      </w:pPr>
      <w:r>
        <w:rPr>
          <w:b/>
          <w:bCs/>
        </w:rPr>
        <w:t>DON’T ❌:</w:t>
      </w:r>
      <w:r>
        <w:t xml:space="preserve"> - No consulte sin filtros (demasiados resultados) - No exporte datos sensibles innecesariamente - No ignore los mensajes del sistema - No olvide limpiar filtros entre búsquedas - No us</w:t>
      </w:r>
      <w:r>
        <w:t>e límites muy altos sin necesidad</w:t>
      </w:r>
    </w:p>
    <w:p w14:paraId="25F09206" w14:textId="77777777" w:rsidR="006A7B01" w:rsidRDefault="001E48A8">
      <w:pPr>
        <w:pStyle w:val="Ttulo3"/>
      </w:pPr>
      <w:bookmarkStart w:id="179" w:name="interpretación-de-resultados"/>
      <w:bookmarkStart w:id="180" w:name="_Toc215136429"/>
      <w:bookmarkEnd w:id="177"/>
      <w:r>
        <w:t>6.9 Interpretación de Resultados</w:t>
      </w:r>
      <w:bookmarkEnd w:id="180"/>
    </w:p>
    <w:p w14:paraId="191EB81D" w14:textId="77777777" w:rsidR="006A7B01" w:rsidRDefault="001E48A8">
      <w:pPr>
        <w:pStyle w:val="FirstParagraph"/>
      </w:pPr>
      <w:r>
        <w:rPr>
          <w:b/>
          <w:bCs/>
        </w:rPr>
        <w:t>Mensajes Comunes:</w:t>
      </w:r>
    </w:p>
    <w:p w14:paraId="4A89F266" w14:textId="77777777" w:rsidR="006A7B01" w:rsidRDefault="001E48A8">
      <w:pPr>
        <w:pStyle w:val="Textoindependiente"/>
      </w:pPr>
      <w:r>
        <w:t>✅</w:t>
      </w:r>
      <w:r>
        <w:t xml:space="preserve"> </w:t>
      </w:r>
      <w:r>
        <w:rPr>
          <w:b/>
          <w:bCs/>
        </w:rPr>
        <w:t>“Consulta exitosa - Se encontraron X registros”</w:t>
      </w:r>
      <w:r>
        <w:t xml:space="preserve"> - La búsqueda fue exitosa - X es el número de resultados encontrados </w:t>
      </w:r>
      <w:r>
        <w:t>- Puede proceder a revisar o exportar</w:t>
      </w:r>
    </w:p>
    <w:p w14:paraId="2924FFEF" w14:textId="77777777" w:rsidR="006A7B01" w:rsidRDefault="001E48A8">
      <w:pPr>
        <w:pStyle w:val="Textoindependiente"/>
      </w:pPr>
      <w:r>
        <w:t>ℹ</w:t>
      </w:r>
      <w:r>
        <w:t>️</w:t>
      </w:r>
      <w:r>
        <w:t xml:space="preserve"> </w:t>
      </w:r>
      <w:r>
        <w:rPr>
          <w:b/>
          <w:bCs/>
        </w:rPr>
        <w:t>“No se encontraron registros”</w:t>
      </w:r>
      <w:r>
        <w:t xml:space="preserve"> - No hay datos que coincidan con los filtros - Intente ajustar los criterios - Verifique que los datos existen en el sistema</w:t>
      </w:r>
    </w:p>
    <w:p w14:paraId="0B7B353D" w14:textId="77777777" w:rsidR="006A7B01" w:rsidRDefault="001E48A8">
      <w:pPr>
        <w:pStyle w:val="Textoindependiente"/>
      </w:pPr>
      <w:r>
        <w:t>⚠</w:t>
      </w:r>
      <w:r>
        <w:t>️</w:t>
      </w:r>
      <w:r>
        <w:t xml:space="preserve"> </w:t>
      </w:r>
      <w:r>
        <w:rPr>
          <w:b/>
          <w:bCs/>
        </w:rPr>
        <w:t>“Debe seleccionar un municipio”</w:t>
      </w:r>
      <w:r>
        <w:t xml:space="preserve"> - El filtro de municipio </w:t>
      </w:r>
      <w:r>
        <w:t>es obligatorio - Selecciónelo para continuar</w:t>
      </w:r>
    </w:p>
    <w:p w14:paraId="10B62E98" w14:textId="77777777" w:rsidR="006A7B01" w:rsidRDefault="001E48A8">
      <w:pPr>
        <w:pStyle w:val="Textoindependiente"/>
      </w:pPr>
      <w:r>
        <w:t>🔍</w:t>
      </w:r>
      <w:r>
        <w:t xml:space="preserve"> </w:t>
      </w:r>
      <w:r>
        <w:rPr>
          <w:b/>
          <w:bCs/>
        </w:rPr>
        <w:t>“Buscando registros…”</w:t>
      </w:r>
      <w:r>
        <w:t xml:space="preserve"> - La consulta está en proceso - Espere a que termine la búsqueda</w:t>
      </w:r>
    </w:p>
    <w:p w14:paraId="382630FF" w14:textId="77777777" w:rsidR="006A7B01" w:rsidRDefault="001E48A8">
      <w:pPr>
        <w:pStyle w:val="Ttulo3"/>
      </w:pPr>
      <w:bookmarkStart w:id="181" w:name="exportación-de-datos"/>
      <w:bookmarkStart w:id="182" w:name="_Toc215136430"/>
      <w:bookmarkEnd w:id="179"/>
      <w:r>
        <w:t>6.10 Exportación de Datos</w:t>
      </w:r>
      <w:bookmarkEnd w:id="182"/>
    </w:p>
    <w:p w14:paraId="2C326DD2" w14:textId="77777777" w:rsidR="006A7B01" w:rsidRDefault="001E48A8">
      <w:pPr>
        <w:pStyle w:val="FirstParagraph"/>
      </w:pPr>
      <w:r>
        <w:t>Todos los reportes permiten exportar a Excel:</w:t>
      </w:r>
    </w:p>
    <w:p w14:paraId="25ABDA32" w14:textId="77777777" w:rsidR="006A7B01" w:rsidRDefault="001E48A8">
      <w:pPr>
        <w:pStyle w:val="Textoindependiente"/>
      </w:pPr>
      <w:r>
        <w:rPr>
          <w:b/>
          <w:bCs/>
        </w:rPr>
        <w:t>Paso 1:</w:t>
      </w:r>
      <w:r>
        <w:t xml:space="preserve"> Ejecute la consulta con los filtros desea</w:t>
      </w:r>
      <w:r>
        <w:t>dos</w:t>
      </w:r>
    </w:p>
    <w:p w14:paraId="4CDE7FE3" w14:textId="77777777" w:rsidR="006A7B01" w:rsidRDefault="001E48A8">
      <w:pPr>
        <w:pStyle w:val="Textoindependiente"/>
      </w:pPr>
      <w:r>
        <w:rPr>
          <w:b/>
          <w:bCs/>
        </w:rPr>
        <w:lastRenderedPageBreak/>
        <w:t>Paso 2:</w:t>
      </w:r>
      <w:r>
        <w:t xml:space="preserve"> Verifique que los resultados son correctos</w:t>
      </w:r>
    </w:p>
    <w:p w14:paraId="0EDD0B7F" w14:textId="77777777" w:rsidR="006A7B01" w:rsidRDefault="001E48A8">
      <w:pPr>
        <w:pStyle w:val="Textoindependiente"/>
      </w:pPr>
      <w:r>
        <w:rPr>
          <w:b/>
          <w:bCs/>
        </w:rPr>
        <w:t>Paso 3:</w:t>
      </w:r>
      <w:r>
        <w:t xml:space="preserve"> Haga clic en el botón </w:t>
      </w:r>
      <w:r>
        <w:rPr>
          <w:b/>
          <w:bCs/>
        </w:rPr>
        <w:t>“Descargar Excel”</w:t>
      </w:r>
    </w:p>
    <w:p w14:paraId="510ECD6B" w14:textId="77777777" w:rsidR="006A7B01" w:rsidRDefault="001E48A8">
      <w:pPr>
        <w:pStyle w:val="Textoindependiente"/>
      </w:pPr>
      <w:r>
        <w:rPr>
          <w:b/>
          <w:bCs/>
        </w:rPr>
        <w:t>Paso 4:</w:t>
      </w:r>
      <w:r>
        <w:t xml:space="preserve"> El archivo se descargará automáticamente</w:t>
      </w:r>
    </w:p>
    <w:p w14:paraId="3FEB6A3F" w14:textId="77777777" w:rsidR="006A7B01" w:rsidRDefault="001E48A8">
      <w:pPr>
        <w:pStyle w:val="Textoindependiente"/>
      </w:pPr>
      <w:r>
        <w:rPr>
          <w:b/>
          <w:bCs/>
        </w:rPr>
        <w:t>Paso 5:</w:t>
      </w:r>
      <w:r>
        <w:t xml:space="preserve"> Abra el archivo en Microsoft Excel o software compatible</w:t>
      </w:r>
    </w:p>
    <w:p w14:paraId="4557CDB3" w14:textId="77777777" w:rsidR="006A7B01" w:rsidRDefault="001E48A8">
      <w:pPr>
        <w:pStyle w:val="Textoindependiente"/>
      </w:pPr>
      <w:r>
        <w:rPr>
          <w:b/>
          <w:bCs/>
        </w:rPr>
        <w:t>Contenido del Excel:</w:t>
      </w:r>
      <w:r>
        <w:t xml:space="preserve"> - Todas las column</w:t>
      </w:r>
      <w:r>
        <w:t>as visibles en la tabla - Formato tabular listo para análisis - Encabezados descriptivos - Datos sin formato (para procesamiento)</w:t>
      </w:r>
    </w:p>
    <w:p w14:paraId="547B2B8F" w14:textId="77777777" w:rsidR="006A7B01" w:rsidRDefault="001E48A8">
      <w:pPr>
        <w:pStyle w:val="Textoindependiente"/>
      </w:pPr>
      <w:r>
        <w:rPr>
          <w:b/>
          <w:bCs/>
        </w:rPr>
        <w:t>Usos del Excel exportado:</w:t>
      </w:r>
      <w:r>
        <w:t xml:space="preserve"> - Crear gráficos y tablas dinámicas - Análisis estadístico avanzado - Compartir con otros departamen</w:t>
      </w:r>
      <w:r>
        <w:t>tos - Archivar para registros históricos - Imprimir reportes físicos</w:t>
      </w:r>
    </w:p>
    <w:p w14:paraId="1442FD7F" w14:textId="77777777" w:rsidR="006A7B01" w:rsidRDefault="001E48A8">
      <w:r>
        <w:pict w14:anchorId="5911A307">
          <v:rect id="_x0000_i1033" style="width:0;height:1.5pt" o:hralign="center" o:hrstd="t" o:hr="t"/>
        </w:pict>
      </w:r>
    </w:p>
    <w:p w14:paraId="69039DDE" w14:textId="77777777" w:rsidR="006A7B01" w:rsidRDefault="001E48A8">
      <w:pPr>
        <w:pStyle w:val="Ttulo2"/>
      </w:pPr>
      <w:bookmarkStart w:id="183" w:name="gestión-de-usuarios"/>
      <w:bookmarkStart w:id="184" w:name="_Toc215136431"/>
      <w:bookmarkEnd w:id="148"/>
      <w:bookmarkEnd w:id="181"/>
      <w:r>
        <w:t>7. Gestión de Usuarios</w:t>
      </w:r>
      <w:bookmarkEnd w:id="184"/>
    </w:p>
    <w:p w14:paraId="4ACC3859" w14:textId="77777777" w:rsidR="006A7B01" w:rsidRDefault="001E48A8">
      <w:pPr>
        <w:pStyle w:val="Ttulo3"/>
      </w:pPr>
      <w:bookmarkStart w:id="185" w:name="qué-es-la-gestión-de-usuarios"/>
      <w:bookmarkStart w:id="186" w:name="_Toc215136432"/>
      <w:r>
        <w:t>7.1 ¿Qué es la Gestión de Usuarios?</w:t>
      </w:r>
      <w:bookmarkEnd w:id="186"/>
    </w:p>
    <w:p w14:paraId="179A7AFD" w14:textId="77777777" w:rsidR="006A7B01" w:rsidRDefault="001E48A8">
      <w:pPr>
        <w:pStyle w:val="FirstParagraph"/>
      </w:pPr>
      <w:r>
        <w:t>El módulo de usuarios permite crear, editar y administrar las cuentas de acceso al sistema MIA. Solo los administradores tiene</w:t>
      </w:r>
      <w:r>
        <w:t>n acceso a esta funcionalidad.</w:t>
      </w:r>
    </w:p>
    <w:p w14:paraId="1C6CE86C" w14:textId="77777777" w:rsidR="006A7B01" w:rsidRDefault="001E48A8">
      <w:pPr>
        <w:pStyle w:val="Ttulo3"/>
      </w:pPr>
      <w:bookmarkStart w:id="187" w:name="acceso-al-módulo-de-usuarios"/>
      <w:bookmarkStart w:id="188" w:name="_Toc215136433"/>
      <w:bookmarkEnd w:id="185"/>
      <w:r>
        <w:t>7.2 Acceso al Módulo de Usuarios</w:t>
      </w:r>
      <w:bookmarkEnd w:id="188"/>
    </w:p>
    <w:p w14:paraId="191D26AB" w14:textId="77777777" w:rsidR="006A7B01" w:rsidRDefault="001E48A8">
      <w:pPr>
        <w:pStyle w:val="FirstParagraph"/>
      </w:pPr>
      <w:r>
        <w:rPr>
          <w:b/>
          <w:bCs/>
        </w:rPr>
        <w:t>Paso 1:</w:t>
      </w:r>
      <w:r>
        <w:t xml:space="preserve"> Haga clic en </w:t>
      </w:r>
      <w:r>
        <w:rPr>
          <w:b/>
          <w:bCs/>
        </w:rPr>
        <w:t>“Usuarios”</w:t>
      </w:r>
      <w:r>
        <w:t xml:space="preserve"> en el menú lateral</w:t>
      </w:r>
    </w:p>
    <w:p w14:paraId="0E6120C7" w14:textId="77777777" w:rsidR="006A7B01" w:rsidRDefault="001E48A8">
      <w:pPr>
        <w:pStyle w:val="Textoindependiente"/>
      </w:pPr>
      <w:r>
        <w:rPr>
          <w:b/>
          <w:bCs/>
        </w:rPr>
        <w:t>Paso 2:</w:t>
      </w:r>
      <w:r>
        <w:t xml:space="preserve"> Se mostrará la pantalla de gestión de usuarios</w:t>
      </w:r>
    </w:p>
    <w:p w14:paraId="3F331DAD" w14:textId="77777777" w:rsidR="006A7B01" w:rsidRDefault="001E48A8">
      <w:pPr>
        <w:pStyle w:val="CaptionedFigure"/>
      </w:pPr>
      <w:r>
        <w:rPr>
          <w:noProof/>
        </w:rPr>
        <w:drawing>
          <wp:inline distT="0" distB="0" distL="0" distR="0" wp14:anchorId="14A826E7" wp14:editId="11E919DA">
            <wp:extent cx="5334000" cy="2683668"/>
            <wp:effectExtent l="0" t="0" r="0" b="0"/>
            <wp:docPr id="166" name="Picture" descr="Listado de Usuario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" name="Picture" descr="manual-screenshots/12-usuarios-listado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3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065635" w14:textId="77777777" w:rsidR="006A7B01" w:rsidRDefault="001E48A8">
      <w:pPr>
        <w:pStyle w:val="ImageCaption"/>
      </w:pPr>
      <w:r>
        <w:t>Listado de Usuarios</w:t>
      </w:r>
    </w:p>
    <w:p w14:paraId="3925F95C" w14:textId="77777777" w:rsidR="006A7B01" w:rsidRDefault="001E48A8">
      <w:pPr>
        <w:pStyle w:val="Ttulo3"/>
      </w:pPr>
      <w:bookmarkStart w:id="189" w:name="pantalla-de-gestión-de-usuarios"/>
      <w:bookmarkStart w:id="190" w:name="_Toc215136434"/>
      <w:bookmarkEnd w:id="187"/>
      <w:r>
        <w:lastRenderedPageBreak/>
        <w:t>7.3 Pantalla de Gestión de Usuarios</w:t>
      </w:r>
      <w:bookmarkEnd w:id="190"/>
    </w:p>
    <w:p w14:paraId="00DC0A8E" w14:textId="77777777" w:rsidR="006A7B01" w:rsidRDefault="001E48A8">
      <w:pPr>
        <w:pStyle w:val="Ttulo4"/>
      </w:pPr>
      <w:bookmarkStart w:id="191" w:name="componentes-principales-1"/>
      <w:r>
        <w:t>7.3.1 Componentes Principale</w:t>
      </w:r>
      <w:r>
        <w:t>s</w:t>
      </w:r>
    </w:p>
    <w:p w14:paraId="148D8BAE" w14:textId="77777777" w:rsidR="006A7B01" w:rsidRDefault="001E48A8">
      <w:pPr>
        <w:pStyle w:val="FirstParagraph"/>
      </w:pPr>
      <w:r>
        <w:rPr>
          <w:b/>
          <w:bCs/>
        </w:rPr>
        <w:t>Encabezado:</w:t>
      </w:r>
      <w:r>
        <w:t xml:space="preserve"> - Título: “Gestión de Usuarios” - Descripción: “Administra los usuarios del sistema” - Botón “Actualizar”: Recarga el listado - Botón “Nuevo Usuario”: Crea un nuevo usuario</w:t>
      </w:r>
    </w:p>
    <w:p w14:paraId="15345E7E" w14:textId="77777777" w:rsidR="006A7B01" w:rsidRDefault="001E48A8">
      <w:pPr>
        <w:pStyle w:val="Ttulo4"/>
      </w:pPr>
      <w:bookmarkStart w:id="192" w:name="tabla-de-usuarios"/>
      <w:bookmarkEnd w:id="191"/>
      <w:r>
        <w:t>7.3.2 Tabla de Usuarios</w:t>
      </w:r>
    </w:p>
    <w:p w14:paraId="1519C34F" w14:textId="77777777" w:rsidR="006A7B01" w:rsidRDefault="001E48A8">
      <w:pPr>
        <w:pStyle w:val="FirstParagraph"/>
      </w:pPr>
      <w:r>
        <w:t>La tabla muestra las siguientes columna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314"/>
        <w:gridCol w:w="3845"/>
      </w:tblGrid>
      <w:tr w:rsidR="006A7B01" w14:paraId="524391A6" w14:textId="77777777" w:rsidTr="006A7B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8665A06" w14:textId="77777777" w:rsidR="006A7B01" w:rsidRDefault="001E48A8">
            <w:pPr>
              <w:pStyle w:val="Compact"/>
            </w:pPr>
            <w:r>
              <w:t>Columna</w:t>
            </w:r>
          </w:p>
        </w:tc>
        <w:tc>
          <w:tcPr>
            <w:tcW w:w="0" w:type="auto"/>
          </w:tcPr>
          <w:p w14:paraId="2998495F" w14:textId="77777777" w:rsidR="006A7B01" w:rsidRDefault="001E48A8">
            <w:pPr>
              <w:pStyle w:val="Compact"/>
            </w:pPr>
            <w:r>
              <w:t>Descripción</w:t>
            </w:r>
          </w:p>
        </w:tc>
      </w:tr>
      <w:tr w:rsidR="006A7B01" w14:paraId="1AF2720A" w14:textId="77777777">
        <w:tc>
          <w:tcPr>
            <w:tcW w:w="0" w:type="auto"/>
          </w:tcPr>
          <w:p w14:paraId="05375E1E" w14:textId="77777777" w:rsidR="006A7B01" w:rsidRDefault="001E48A8">
            <w:pPr>
              <w:pStyle w:val="Compact"/>
            </w:pPr>
            <w:r>
              <w:rPr>
                <w:b/>
                <w:bCs/>
              </w:rPr>
              <w:t>NOMBRE COMPLETO</w:t>
            </w:r>
          </w:p>
        </w:tc>
        <w:tc>
          <w:tcPr>
            <w:tcW w:w="0" w:type="auto"/>
          </w:tcPr>
          <w:p w14:paraId="382267BC" w14:textId="77777777" w:rsidR="006A7B01" w:rsidRDefault="001E48A8">
            <w:pPr>
              <w:pStyle w:val="Compact"/>
            </w:pPr>
            <w:r>
              <w:t>Nombre completo del usuario</w:t>
            </w:r>
          </w:p>
        </w:tc>
      </w:tr>
      <w:tr w:rsidR="006A7B01" w14:paraId="50B98BB7" w14:textId="77777777">
        <w:tc>
          <w:tcPr>
            <w:tcW w:w="0" w:type="auto"/>
          </w:tcPr>
          <w:p w14:paraId="620D9BD5" w14:textId="77777777" w:rsidR="006A7B01" w:rsidRDefault="001E48A8">
            <w:pPr>
              <w:pStyle w:val="Compact"/>
            </w:pPr>
            <w:r>
              <w:rPr>
                <w:b/>
                <w:bCs/>
              </w:rPr>
              <w:t>EMAIL</w:t>
            </w:r>
          </w:p>
        </w:tc>
        <w:tc>
          <w:tcPr>
            <w:tcW w:w="0" w:type="auto"/>
          </w:tcPr>
          <w:p w14:paraId="3F202F0B" w14:textId="77777777" w:rsidR="006A7B01" w:rsidRDefault="001E48A8">
            <w:pPr>
              <w:pStyle w:val="Compact"/>
            </w:pPr>
            <w:r>
              <w:t>Correo electrónico (usado para login)</w:t>
            </w:r>
          </w:p>
        </w:tc>
      </w:tr>
      <w:tr w:rsidR="006A7B01" w14:paraId="399486AB" w14:textId="77777777">
        <w:tc>
          <w:tcPr>
            <w:tcW w:w="0" w:type="auto"/>
          </w:tcPr>
          <w:p w14:paraId="7931D9B2" w14:textId="77777777" w:rsidR="006A7B01" w:rsidRDefault="001E48A8">
            <w:pPr>
              <w:pStyle w:val="Compact"/>
            </w:pPr>
            <w:r>
              <w:rPr>
                <w:b/>
                <w:bCs/>
              </w:rPr>
              <w:t>TELÉFONO</w:t>
            </w:r>
          </w:p>
        </w:tc>
        <w:tc>
          <w:tcPr>
            <w:tcW w:w="0" w:type="auto"/>
          </w:tcPr>
          <w:p w14:paraId="0879894A" w14:textId="77777777" w:rsidR="006A7B01" w:rsidRDefault="001E48A8">
            <w:pPr>
              <w:pStyle w:val="Compact"/>
            </w:pPr>
            <w:r>
              <w:t>Número de contacto</w:t>
            </w:r>
          </w:p>
        </w:tc>
      </w:tr>
      <w:tr w:rsidR="006A7B01" w14:paraId="005390E1" w14:textId="77777777">
        <w:tc>
          <w:tcPr>
            <w:tcW w:w="0" w:type="auto"/>
          </w:tcPr>
          <w:p w14:paraId="11FF1D19" w14:textId="77777777" w:rsidR="006A7B01" w:rsidRDefault="001E48A8">
            <w:pPr>
              <w:pStyle w:val="Compact"/>
            </w:pPr>
            <w:r>
              <w:rPr>
                <w:b/>
                <w:bCs/>
              </w:rPr>
              <w:t>ESTADO</w:t>
            </w:r>
          </w:p>
        </w:tc>
        <w:tc>
          <w:tcPr>
            <w:tcW w:w="0" w:type="auto"/>
          </w:tcPr>
          <w:p w14:paraId="030C0CCC" w14:textId="77777777" w:rsidR="006A7B01" w:rsidRDefault="001E48A8">
            <w:pPr>
              <w:pStyle w:val="Compact"/>
            </w:pPr>
            <w:r>
              <w:t>Activo o Inactivo</w:t>
            </w:r>
          </w:p>
        </w:tc>
      </w:tr>
      <w:tr w:rsidR="006A7B01" w14:paraId="08A6F7FE" w14:textId="77777777">
        <w:tc>
          <w:tcPr>
            <w:tcW w:w="0" w:type="auto"/>
          </w:tcPr>
          <w:p w14:paraId="20E9C602" w14:textId="77777777" w:rsidR="006A7B01" w:rsidRDefault="001E48A8">
            <w:pPr>
              <w:pStyle w:val="Compact"/>
            </w:pPr>
            <w:r>
              <w:rPr>
                <w:b/>
                <w:bCs/>
              </w:rPr>
              <w:t>EMAIL VERIFICADO</w:t>
            </w:r>
          </w:p>
        </w:tc>
        <w:tc>
          <w:tcPr>
            <w:tcW w:w="0" w:type="auto"/>
          </w:tcPr>
          <w:p w14:paraId="435E0307" w14:textId="77777777" w:rsidR="006A7B01" w:rsidRDefault="001E48A8">
            <w:pPr>
              <w:pStyle w:val="Compact"/>
            </w:pPr>
            <w:r>
              <w:t>Si el email fue confirmado</w:t>
            </w:r>
          </w:p>
        </w:tc>
      </w:tr>
      <w:tr w:rsidR="006A7B01" w14:paraId="79B42FE9" w14:textId="77777777">
        <w:tc>
          <w:tcPr>
            <w:tcW w:w="0" w:type="auto"/>
          </w:tcPr>
          <w:p w14:paraId="08847397" w14:textId="77777777" w:rsidR="006A7B01" w:rsidRDefault="001E48A8">
            <w:pPr>
              <w:pStyle w:val="Compact"/>
            </w:pPr>
            <w:r>
              <w:rPr>
                <w:b/>
                <w:bCs/>
              </w:rPr>
              <w:t>ÚLT</w:t>
            </w:r>
            <w:r>
              <w:rPr>
                <w:b/>
                <w:bCs/>
              </w:rPr>
              <w:t>IMO ACCESO</w:t>
            </w:r>
          </w:p>
        </w:tc>
        <w:tc>
          <w:tcPr>
            <w:tcW w:w="0" w:type="auto"/>
          </w:tcPr>
          <w:p w14:paraId="5C5310B1" w14:textId="77777777" w:rsidR="006A7B01" w:rsidRDefault="001E48A8">
            <w:pPr>
              <w:pStyle w:val="Compact"/>
            </w:pPr>
            <w:r>
              <w:t>Última vez que inició sesión</w:t>
            </w:r>
          </w:p>
        </w:tc>
      </w:tr>
      <w:tr w:rsidR="006A7B01" w14:paraId="50183B91" w14:textId="77777777">
        <w:tc>
          <w:tcPr>
            <w:tcW w:w="0" w:type="auto"/>
          </w:tcPr>
          <w:p w14:paraId="109F0724" w14:textId="77777777" w:rsidR="006A7B01" w:rsidRDefault="001E48A8">
            <w:pPr>
              <w:pStyle w:val="Compact"/>
            </w:pPr>
            <w:r>
              <w:rPr>
                <w:b/>
                <w:bCs/>
              </w:rPr>
              <w:t>FECHA CREACIÓN</w:t>
            </w:r>
          </w:p>
        </w:tc>
        <w:tc>
          <w:tcPr>
            <w:tcW w:w="0" w:type="auto"/>
          </w:tcPr>
          <w:p w14:paraId="3FE1AF8B" w14:textId="77777777" w:rsidR="006A7B01" w:rsidRDefault="001E48A8">
            <w:pPr>
              <w:pStyle w:val="Compact"/>
            </w:pPr>
            <w:r>
              <w:t>Fecha de registro en el sistema</w:t>
            </w:r>
          </w:p>
        </w:tc>
      </w:tr>
      <w:tr w:rsidR="006A7B01" w14:paraId="3D9F92AB" w14:textId="77777777">
        <w:tc>
          <w:tcPr>
            <w:tcW w:w="0" w:type="auto"/>
          </w:tcPr>
          <w:p w14:paraId="4CB1FBDF" w14:textId="77777777" w:rsidR="006A7B01" w:rsidRDefault="001E48A8">
            <w:pPr>
              <w:pStyle w:val="Compact"/>
            </w:pPr>
            <w:r>
              <w:rPr>
                <w:b/>
                <w:bCs/>
              </w:rPr>
              <w:t>ACCIONES</w:t>
            </w:r>
          </w:p>
        </w:tc>
        <w:tc>
          <w:tcPr>
            <w:tcW w:w="0" w:type="auto"/>
          </w:tcPr>
          <w:p w14:paraId="63187DD0" w14:textId="77777777" w:rsidR="006A7B01" w:rsidRDefault="001E48A8">
            <w:pPr>
              <w:pStyle w:val="Compact"/>
            </w:pPr>
            <w:r>
              <w:t>Botones Editar y Eliminar</w:t>
            </w:r>
          </w:p>
        </w:tc>
      </w:tr>
    </w:tbl>
    <w:p w14:paraId="2DCA787F" w14:textId="77777777" w:rsidR="006A7B01" w:rsidRDefault="001E48A8">
      <w:pPr>
        <w:pStyle w:val="Ttulo4"/>
      </w:pPr>
      <w:bookmarkStart w:id="193" w:name="estados-de-usuario"/>
      <w:bookmarkEnd w:id="192"/>
      <w:r>
        <w:t>7.3.3 Estados de Usuario</w:t>
      </w:r>
    </w:p>
    <w:p w14:paraId="4B7D79D3" w14:textId="77777777" w:rsidR="006A7B01" w:rsidRDefault="001E48A8">
      <w:pPr>
        <w:pStyle w:val="FirstParagraph"/>
      </w:pPr>
      <w:r>
        <w:t>🟢</w:t>
      </w:r>
      <w:r>
        <w:t xml:space="preserve"> </w:t>
      </w:r>
      <w:r>
        <w:rPr>
          <w:b/>
          <w:bCs/>
        </w:rPr>
        <w:t>Activo:</w:t>
      </w:r>
      <w:r>
        <w:t xml:space="preserve"> - Puede iniciar sesión normalmente </w:t>
      </w:r>
      <w:r>
        <w:t>- Tiene acceso completo al sistema - Puede crear y editar encuestas</w:t>
      </w:r>
    </w:p>
    <w:p w14:paraId="27B77DC1" w14:textId="77777777" w:rsidR="006A7B01" w:rsidRDefault="001E48A8">
      <w:pPr>
        <w:pStyle w:val="Textoindependiente"/>
      </w:pPr>
      <w:r>
        <w:t>🔴</w:t>
      </w:r>
      <w:r>
        <w:t xml:space="preserve"> </w:t>
      </w:r>
      <w:r>
        <w:rPr>
          <w:b/>
          <w:bCs/>
        </w:rPr>
        <w:t>Inactivo:</w:t>
      </w:r>
      <w:r>
        <w:t xml:space="preserve"> - No puede iniciar sesión - Cuenta temporalmente deshabilitada - Los datos se conservan</w:t>
      </w:r>
    </w:p>
    <w:p w14:paraId="45601062" w14:textId="77777777" w:rsidR="006A7B01" w:rsidRDefault="001E48A8">
      <w:pPr>
        <w:pStyle w:val="Textoindependiente"/>
      </w:pPr>
      <w:r>
        <w:t>✓</w:t>
      </w:r>
      <w:r>
        <w:t xml:space="preserve"> </w:t>
      </w:r>
      <w:r>
        <w:rPr>
          <w:b/>
          <w:bCs/>
        </w:rPr>
        <w:t>Email Verificado:</w:t>
      </w:r>
      <w:r>
        <w:t xml:space="preserve"> - El usuario confirmó su correo electrónico - Puede usar todas las </w:t>
      </w:r>
      <w:r>
        <w:t>funcionalidades</w:t>
      </w:r>
    </w:p>
    <w:p w14:paraId="11614D15" w14:textId="77777777" w:rsidR="006A7B01" w:rsidRDefault="001E48A8">
      <w:pPr>
        <w:pStyle w:val="Textoindependiente"/>
      </w:pPr>
      <w:r>
        <w:t>✗</w:t>
      </w:r>
      <w:r>
        <w:t xml:space="preserve"> </w:t>
      </w:r>
      <w:r>
        <w:rPr>
          <w:b/>
          <w:bCs/>
        </w:rPr>
        <w:t>Email No Verificado:</w:t>
      </w:r>
      <w:r>
        <w:t xml:space="preserve"> - El usuario aún no confirmó su email - Puede tener acceso limitado</w:t>
      </w:r>
    </w:p>
    <w:p w14:paraId="5CD6CB0F" w14:textId="77777777" w:rsidR="006A7B01" w:rsidRDefault="001E48A8">
      <w:pPr>
        <w:pStyle w:val="Ttulo3"/>
      </w:pPr>
      <w:bookmarkStart w:id="194" w:name="crear-un-nuevo-usuario"/>
      <w:bookmarkStart w:id="195" w:name="_Toc215136435"/>
      <w:bookmarkEnd w:id="189"/>
      <w:bookmarkEnd w:id="193"/>
      <w:r>
        <w:t>7.4 Crear un Nuevo Usuario</w:t>
      </w:r>
      <w:bookmarkEnd w:id="195"/>
    </w:p>
    <w:p w14:paraId="3738F3A3" w14:textId="77777777" w:rsidR="006A7B01" w:rsidRDefault="001E48A8">
      <w:pPr>
        <w:pStyle w:val="FirstParagraph"/>
      </w:pPr>
      <w:r>
        <w:rPr>
          <w:b/>
          <w:bCs/>
        </w:rPr>
        <w:t>Paso 1:</w:t>
      </w:r>
      <w:r>
        <w:t xml:space="preserve"> Haga clic en el botón </w:t>
      </w:r>
      <w:r>
        <w:rPr>
          <w:b/>
          <w:bCs/>
        </w:rPr>
        <w:t>“Nuevo Usuario”</w:t>
      </w:r>
    </w:p>
    <w:p w14:paraId="1EE7915A" w14:textId="77777777" w:rsidR="006A7B01" w:rsidRDefault="001E48A8">
      <w:pPr>
        <w:pStyle w:val="Textoindependiente"/>
      </w:pPr>
      <w:r>
        <w:rPr>
          <w:b/>
          <w:bCs/>
        </w:rPr>
        <w:t>Paso 2:</w:t>
      </w:r>
      <w:r>
        <w:t xml:space="preserve"> Se abrirá un formulario modal</w:t>
      </w:r>
    </w:p>
    <w:p w14:paraId="34BFFB12" w14:textId="77777777" w:rsidR="006A7B01" w:rsidRDefault="001E48A8">
      <w:pPr>
        <w:pStyle w:val="Textoindependiente"/>
      </w:pPr>
      <w:r>
        <w:rPr>
          <w:b/>
          <w:bCs/>
        </w:rPr>
        <w:t>Paso 3:</w:t>
      </w:r>
      <w:r>
        <w:t xml:space="preserve"> Complete los campos obligatori</w:t>
      </w:r>
      <w:r>
        <w:t>os:</w:t>
      </w:r>
    </w:p>
    <w:p w14:paraId="440F9F0E" w14:textId="77777777" w:rsidR="006A7B01" w:rsidRDefault="001E48A8">
      <w:pPr>
        <w:pStyle w:val="Textoindependiente"/>
      </w:pPr>
      <w:r>
        <w:rPr>
          <w:b/>
          <w:bCs/>
        </w:rPr>
        <w:t>Datos Personales:</w:t>
      </w:r>
      <w:r>
        <w:t xml:space="preserve"> - </w:t>
      </w:r>
      <w:r>
        <w:rPr>
          <w:b/>
          <w:bCs/>
        </w:rPr>
        <w:t>Nombres</w:t>
      </w:r>
      <w:r>
        <w:t xml:space="preserve"> * (Requerido) - </w:t>
      </w:r>
      <w:r>
        <w:rPr>
          <w:b/>
          <w:bCs/>
        </w:rPr>
        <w:t>Apellidos</w:t>
      </w:r>
      <w:r>
        <w:t xml:space="preserve"> * (Requerido) - </w:t>
      </w:r>
      <w:r>
        <w:rPr>
          <w:b/>
          <w:bCs/>
        </w:rPr>
        <w:t>Tipo de Identificación</w:t>
      </w:r>
      <w:r>
        <w:t xml:space="preserve"> (CC, TI, etc.) - </w:t>
      </w:r>
      <w:r>
        <w:rPr>
          <w:b/>
          <w:bCs/>
        </w:rPr>
        <w:t>Número de Identificación</w:t>
      </w:r>
    </w:p>
    <w:p w14:paraId="2655BACC" w14:textId="77777777" w:rsidR="006A7B01" w:rsidRDefault="001E48A8">
      <w:pPr>
        <w:pStyle w:val="Textoindependiente"/>
      </w:pPr>
      <w:r>
        <w:rPr>
          <w:b/>
          <w:bCs/>
        </w:rPr>
        <w:lastRenderedPageBreak/>
        <w:t>Datos de Acceso:</w:t>
      </w:r>
      <w:r>
        <w:t xml:space="preserve"> - </w:t>
      </w:r>
      <w:r>
        <w:rPr>
          <w:b/>
          <w:bCs/>
        </w:rPr>
        <w:t>Email</w:t>
      </w:r>
      <w:r>
        <w:t xml:space="preserve"> * (Requerido, único en el sistema) - </w:t>
      </w:r>
      <w:r>
        <w:rPr>
          <w:b/>
          <w:bCs/>
        </w:rPr>
        <w:t>Contraseña</w:t>
      </w:r>
      <w:r>
        <w:t xml:space="preserve"> * (Requerido, mínimo 8 caracteres) - </w:t>
      </w:r>
      <w:r>
        <w:rPr>
          <w:b/>
          <w:bCs/>
        </w:rPr>
        <w:t>Confirm</w:t>
      </w:r>
      <w:r>
        <w:rPr>
          <w:b/>
          <w:bCs/>
        </w:rPr>
        <w:t>ar Contraseña</w:t>
      </w:r>
      <w:r>
        <w:t xml:space="preserve"> * (Debe coincidir)</w:t>
      </w:r>
    </w:p>
    <w:p w14:paraId="41EBEE5D" w14:textId="77777777" w:rsidR="006A7B01" w:rsidRDefault="001E48A8">
      <w:pPr>
        <w:pStyle w:val="Textoindependiente"/>
      </w:pPr>
      <w:r>
        <w:rPr>
          <w:b/>
          <w:bCs/>
        </w:rPr>
        <w:t>Datos de Contacto:</w:t>
      </w:r>
      <w:r>
        <w:t xml:space="preserve"> - </w:t>
      </w:r>
      <w:r>
        <w:rPr>
          <w:b/>
          <w:bCs/>
        </w:rPr>
        <w:t>Teléfono</w:t>
      </w:r>
      <w:r>
        <w:t xml:space="preserve"> * (Requerido) - </w:t>
      </w:r>
      <w:r>
        <w:rPr>
          <w:b/>
          <w:bCs/>
        </w:rPr>
        <w:t>Dirección</w:t>
      </w:r>
    </w:p>
    <w:p w14:paraId="13243FDA" w14:textId="77777777" w:rsidR="006A7B01" w:rsidRDefault="001E48A8">
      <w:pPr>
        <w:pStyle w:val="Textoindependiente"/>
      </w:pPr>
      <w:r>
        <w:rPr>
          <w:b/>
          <w:bCs/>
        </w:rPr>
        <w:t>Configuración de Cuenta:</w:t>
      </w:r>
      <w:r>
        <w:t xml:space="preserve"> - </w:t>
      </w:r>
      <w:r>
        <w:rPr>
          <w:b/>
          <w:bCs/>
        </w:rPr>
        <w:t>Estado</w:t>
      </w:r>
      <w:r>
        <w:t xml:space="preserve">: Activo / Inactivo - </w:t>
      </w:r>
      <w:r>
        <w:rPr>
          <w:b/>
          <w:bCs/>
        </w:rPr>
        <w:t>Rol</w:t>
      </w:r>
      <w:r>
        <w:t>: Administrador / Usuario / Encuestador</w:t>
      </w:r>
    </w:p>
    <w:p w14:paraId="70B24E68" w14:textId="77777777" w:rsidR="006A7B01" w:rsidRDefault="001E48A8">
      <w:pPr>
        <w:pStyle w:val="Textoindependiente"/>
      </w:pPr>
      <w:r>
        <w:rPr>
          <w:b/>
          <w:bCs/>
        </w:rPr>
        <w:t>Paso 4:</w:t>
      </w:r>
      <w:r>
        <w:t xml:space="preserve"> Haga clic en </w:t>
      </w:r>
      <w:r>
        <w:rPr>
          <w:b/>
          <w:bCs/>
        </w:rPr>
        <w:t>“Guardar Usuario”</w:t>
      </w:r>
    </w:p>
    <w:p w14:paraId="0376DF2D" w14:textId="77777777" w:rsidR="006A7B01" w:rsidRDefault="001E48A8">
      <w:pPr>
        <w:pStyle w:val="Textoindependiente"/>
      </w:pPr>
      <w:r>
        <w:rPr>
          <w:b/>
          <w:bCs/>
        </w:rPr>
        <w:t>Paso 5:</w:t>
      </w:r>
      <w:r>
        <w:t xml:space="preserve"> </w:t>
      </w:r>
      <w:r>
        <w:t>El sistema validará los datos: - Email no debe estar duplicado - Contraseñas deben coincidir - Todos los campos obligatorios completos</w:t>
      </w:r>
    </w:p>
    <w:p w14:paraId="025C6A56" w14:textId="77777777" w:rsidR="006A7B01" w:rsidRDefault="001E48A8">
      <w:pPr>
        <w:pStyle w:val="Textoindependiente"/>
      </w:pPr>
      <w:r>
        <w:rPr>
          <w:b/>
          <w:bCs/>
        </w:rPr>
        <w:t>Paso 6:</w:t>
      </w:r>
      <w:r>
        <w:t xml:space="preserve"> Si todo es correcto: - Se mostrará mensaje de confirmación </w:t>
      </w:r>
      <w:r>
        <w:t>- El usuario aparecerá en la tabla - Se enviará email de bienvenida (si está configurado)</w:t>
      </w:r>
    </w:p>
    <w:p w14:paraId="2E68266E" w14:textId="77777777" w:rsidR="006A7B01" w:rsidRDefault="001E48A8">
      <w:pPr>
        <w:pStyle w:val="Ttulo3"/>
      </w:pPr>
      <w:bookmarkStart w:id="196" w:name="editar-un-usuario-existente"/>
      <w:bookmarkStart w:id="197" w:name="_Toc215136436"/>
      <w:bookmarkEnd w:id="194"/>
      <w:r>
        <w:t>7.5 Editar un Usuario Existente</w:t>
      </w:r>
      <w:bookmarkEnd w:id="197"/>
    </w:p>
    <w:p w14:paraId="6C9724D9" w14:textId="77777777" w:rsidR="006A7B01" w:rsidRDefault="001E48A8">
      <w:pPr>
        <w:pStyle w:val="FirstParagraph"/>
      </w:pPr>
      <w:r>
        <w:rPr>
          <w:b/>
          <w:bCs/>
        </w:rPr>
        <w:t>Paso 1:</w:t>
      </w:r>
      <w:r>
        <w:t xml:space="preserve"> Ubique el usuario en la tabla</w:t>
      </w:r>
    </w:p>
    <w:p w14:paraId="7D6D9655" w14:textId="77777777" w:rsidR="006A7B01" w:rsidRDefault="001E48A8">
      <w:pPr>
        <w:pStyle w:val="Textoindependiente"/>
      </w:pPr>
      <w:r>
        <w:rPr>
          <w:b/>
          <w:bCs/>
        </w:rPr>
        <w:t>Paso 2:</w:t>
      </w:r>
      <w:r>
        <w:t xml:space="preserve"> Haga clic en el botón </w:t>
      </w:r>
      <w:r>
        <w:rPr>
          <w:b/>
          <w:bCs/>
        </w:rPr>
        <w:t>“Editar”</w:t>
      </w:r>
      <w:r>
        <w:t xml:space="preserve"> (ícono de lápiz)</w:t>
      </w:r>
    </w:p>
    <w:p w14:paraId="702D44AB" w14:textId="77777777" w:rsidR="006A7B01" w:rsidRDefault="001E48A8">
      <w:pPr>
        <w:pStyle w:val="Textoindependiente"/>
      </w:pPr>
      <w:r>
        <w:rPr>
          <w:b/>
          <w:bCs/>
        </w:rPr>
        <w:t>Paso 3:</w:t>
      </w:r>
      <w:r>
        <w:t xml:space="preserve"> Se abrirá el formulario con los </w:t>
      </w:r>
      <w:r>
        <w:t>datos actuales</w:t>
      </w:r>
    </w:p>
    <w:p w14:paraId="13B055D3" w14:textId="77777777" w:rsidR="006A7B01" w:rsidRDefault="001E48A8">
      <w:pPr>
        <w:pStyle w:val="Textoindependiente"/>
      </w:pPr>
      <w:r>
        <w:rPr>
          <w:b/>
          <w:bCs/>
        </w:rPr>
        <w:t>Paso 4:</w:t>
      </w:r>
      <w:r>
        <w:t xml:space="preserve"> Modifique los campos necesarios: - Puede cambiar todos los datos excepto el email - Para cambiar email, debe crear nuevo usuario</w:t>
      </w:r>
    </w:p>
    <w:p w14:paraId="6ED9434F" w14:textId="77777777" w:rsidR="006A7B01" w:rsidRDefault="001E48A8">
      <w:pPr>
        <w:pStyle w:val="Textoindependiente"/>
      </w:pPr>
      <w:r>
        <w:rPr>
          <w:b/>
          <w:bCs/>
        </w:rPr>
        <w:t>Paso 5:</w:t>
      </w:r>
      <w:r>
        <w:t xml:space="preserve"> Haga clic en </w:t>
      </w:r>
      <w:r>
        <w:rPr>
          <w:b/>
          <w:bCs/>
        </w:rPr>
        <w:t>“Guardar Cambios”</w:t>
      </w:r>
    </w:p>
    <w:p w14:paraId="1FF82EBA" w14:textId="77777777" w:rsidR="006A7B01" w:rsidRDefault="001E48A8">
      <w:pPr>
        <w:pStyle w:val="Textoindependiente"/>
      </w:pPr>
      <w:r>
        <w:rPr>
          <w:b/>
          <w:bCs/>
        </w:rPr>
        <w:t>Paso 6:</w:t>
      </w:r>
      <w:r>
        <w:t xml:space="preserve"> Los cambios se aplicarán inmediatamente</w:t>
      </w:r>
    </w:p>
    <w:p w14:paraId="0F256752" w14:textId="77777777" w:rsidR="006A7B01" w:rsidRDefault="001E48A8">
      <w:pPr>
        <w:pStyle w:val="Textoindependiente"/>
      </w:pPr>
      <w:r>
        <w:rPr>
          <w:b/>
          <w:bCs/>
        </w:rPr>
        <w:t>Campos editables:</w:t>
      </w:r>
      <w:r>
        <w:t xml:space="preserve"> - ✅ Nombres y apellidos - ✅ Teléfono y dirección - ✅ Estado (Activo/Inactivo) - ✅ Rol del usuario - ✅ Contraseña (opcional)</w:t>
      </w:r>
    </w:p>
    <w:p w14:paraId="28F96EC9" w14:textId="77777777" w:rsidR="006A7B01" w:rsidRDefault="001E48A8">
      <w:pPr>
        <w:pStyle w:val="Textoindependiente"/>
      </w:pPr>
      <w:r>
        <w:rPr>
          <w:b/>
          <w:bCs/>
        </w:rPr>
        <w:t>Campos no editables:</w:t>
      </w:r>
      <w:r>
        <w:t xml:space="preserve"> - ❌ Email (identificador único) - ❌ Fecha de creación - ❌ Historial de accesos</w:t>
      </w:r>
    </w:p>
    <w:p w14:paraId="041BDF21" w14:textId="77777777" w:rsidR="006A7B01" w:rsidRDefault="001E48A8">
      <w:pPr>
        <w:pStyle w:val="Ttulo3"/>
      </w:pPr>
      <w:bookmarkStart w:id="198" w:name="desactivar-activar-un-usuario"/>
      <w:bookmarkStart w:id="199" w:name="_Toc215136437"/>
      <w:bookmarkEnd w:id="196"/>
      <w:r>
        <w:t>7.6 Desactivar / Activar un Usu</w:t>
      </w:r>
      <w:r>
        <w:t>ario</w:t>
      </w:r>
      <w:bookmarkEnd w:id="199"/>
    </w:p>
    <w:p w14:paraId="3C4B9AC1" w14:textId="77777777" w:rsidR="006A7B01" w:rsidRDefault="001E48A8">
      <w:pPr>
        <w:pStyle w:val="FirstParagraph"/>
      </w:pPr>
      <w:r>
        <w:t>Para desactivar temporalmente un usuario sin eliminarlo:</w:t>
      </w:r>
    </w:p>
    <w:p w14:paraId="3B7CA692" w14:textId="77777777" w:rsidR="006A7B01" w:rsidRDefault="001E48A8">
      <w:pPr>
        <w:pStyle w:val="Textoindependiente"/>
      </w:pPr>
      <w:r>
        <w:rPr>
          <w:b/>
          <w:bCs/>
        </w:rPr>
        <w:t>Paso 1:</w:t>
      </w:r>
      <w:r>
        <w:t xml:space="preserve"> Haga clic en </w:t>
      </w:r>
      <w:r>
        <w:rPr>
          <w:b/>
          <w:bCs/>
        </w:rPr>
        <w:t>“Editar”</w:t>
      </w:r>
      <w:r>
        <w:t xml:space="preserve"> del usuario</w:t>
      </w:r>
    </w:p>
    <w:p w14:paraId="380EFB51" w14:textId="77777777" w:rsidR="006A7B01" w:rsidRDefault="001E48A8">
      <w:pPr>
        <w:pStyle w:val="Textoindependiente"/>
      </w:pPr>
      <w:r>
        <w:rPr>
          <w:b/>
          <w:bCs/>
        </w:rPr>
        <w:t>Paso 2:</w:t>
      </w:r>
      <w:r>
        <w:t xml:space="preserve"> Cambie el </w:t>
      </w:r>
      <w:r>
        <w:rPr>
          <w:b/>
          <w:bCs/>
        </w:rPr>
        <w:t>Estado</w:t>
      </w:r>
      <w:r>
        <w:t xml:space="preserve"> a “Inactivo”</w:t>
      </w:r>
    </w:p>
    <w:p w14:paraId="31CC28D2" w14:textId="77777777" w:rsidR="006A7B01" w:rsidRDefault="001E48A8">
      <w:pPr>
        <w:pStyle w:val="Textoindependiente"/>
      </w:pPr>
      <w:r>
        <w:rPr>
          <w:b/>
          <w:bCs/>
        </w:rPr>
        <w:t>Paso 3:</w:t>
      </w:r>
      <w:r>
        <w:t xml:space="preserve"> Guarde los cambios</w:t>
      </w:r>
    </w:p>
    <w:p w14:paraId="0046C454" w14:textId="77777777" w:rsidR="006A7B01" w:rsidRDefault="001E48A8">
      <w:pPr>
        <w:pStyle w:val="Textoindependiente"/>
      </w:pPr>
      <w:r>
        <w:rPr>
          <w:b/>
          <w:bCs/>
        </w:rPr>
        <w:t>Resultado:</w:t>
      </w:r>
      <w:r>
        <w:t xml:space="preserve"> - El usuario no podrá iniciar sesión - Sus datos se conservan - Sus encuesta</w:t>
      </w:r>
      <w:r>
        <w:t>s creadas permanecen - Puede reactivarse en cualquier momento</w:t>
      </w:r>
    </w:p>
    <w:p w14:paraId="35E67B4B" w14:textId="77777777" w:rsidR="006A7B01" w:rsidRDefault="001E48A8">
      <w:pPr>
        <w:pStyle w:val="Textoindependiente"/>
      </w:pPr>
      <w:r>
        <w:rPr>
          <w:b/>
          <w:bCs/>
        </w:rPr>
        <w:t>Para reactivar:</w:t>
      </w:r>
      <w:r>
        <w:t xml:space="preserve"> - Siga los mismos pasos y cambie a “Activo”</w:t>
      </w:r>
    </w:p>
    <w:p w14:paraId="6614CF9A" w14:textId="77777777" w:rsidR="006A7B01" w:rsidRDefault="001E48A8">
      <w:pPr>
        <w:pStyle w:val="Ttulo3"/>
      </w:pPr>
      <w:bookmarkStart w:id="200" w:name="eliminar-un-usuario"/>
      <w:bookmarkStart w:id="201" w:name="_Toc215136438"/>
      <w:bookmarkEnd w:id="198"/>
      <w:r>
        <w:lastRenderedPageBreak/>
        <w:t>7.7 Eliminar un Usuario</w:t>
      </w:r>
      <w:bookmarkEnd w:id="201"/>
    </w:p>
    <w:p w14:paraId="476D29A0" w14:textId="77777777" w:rsidR="006A7B01" w:rsidRDefault="001E48A8">
      <w:pPr>
        <w:pStyle w:val="Textodebloque"/>
      </w:pPr>
      <w:r>
        <w:t>⚠</w:t>
      </w:r>
      <w:r>
        <w:t>️</w:t>
      </w:r>
      <w:r>
        <w:t xml:space="preserve"> </w:t>
      </w:r>
      <w:r>
        <w:rPr>
          <w:b/>
          <w:bCs/>
        </w:rPr>
        <w:t>ADVERTENCIA CRÍTICA</w:t>
      </w:r>
      <w:r>
        <w:t>: Eliminar un usuario es una acción permanente. Se recomienda desactivar en lugar de eli</w:t>
      </w:r>
      <w:r>
        <w:t>minar.</w:t>
      </w:r>
    </w:p>
    <w:p w14:paraId="41E2C16E" w14:textId="77777777" w:rsidR="006A7B01" w:rsidRDefault="001E48A8">
      <w:pPr>
        <w:pStyle w:val="FirstParagraph"/>
      </w:pPr>
      <w:r>
        <w:rPr>
          <w:b/>
          <w:bCs/>
        </w:rPr>
        <w:t>Paso 1:</w:t>
      </w:r>
      <w:r>
        <w:t xml:space="preserve"> Ubique el usuario en la tabla</w:t>
      </w:r>
    </w:p>
    <w:p w14:paraId="33237ECA" w14:textId="77777777" w:rsidR="006A7B01" w:rsidRDefault="001E48A8">
      <w:pPr>
        <w:pStyle w:val="Textoindependiente"/>
      </w:pPr>
      <w:r>
        <w:rPr>
          <w:b/>
          <w:bCs/>
        </w:rPr>
        <w:t>Paso 2:</w:t>
      </w:r>
      <w:r>
        <w:t xml:space="preserve"> Haga clic en el botón </w:t>
      </w:r>
      <w:r>
        <w:rPr>
          <w:b/>
          <w:bCs/>
        </w:rPr>
        <w:t>“Eliminar”</w:t>
      </w:r>
      <w:r>
        <w:t xml:space="preserve"> (ícono de basura)</w:t>
      </w:r>
    </w:p>
    <w:p w14:paraId="73C3DF73" w14:textId="77777777" w:rsidR="006A7B01" w:rsidRDefault="001E48A8">
      <w:pPr>
        <w:pStyle w:val="Textoindependiente"/>
      </w:pPr>
      <w:r>
        <w:rPr>
          <w:b/>
          <w:bCs/>
        </w:rPr>
        <w:t>Paso 3:</w:t>
      </w:r>
      <w:r>
        <w:t xml:space="preserve"> Aparecerá un mensaje de confirmación: &gt; “¿Está seguro de eliminar este usuario? Esta acción no se puede deshacer. Las encuestas creadas por este</w:t>
      </w:r>
      <w:r>
        <w:t xml:space="preserve"> usuario permanecerán en el sistema.”</w:t>
      </w:r>
    </w:p>
    <w:p w14:paraId="3C603756" w14:textId="77777777" w:rsidR="006A7B01" w:rsidRDefault="001E48A8">
      <w:pPr>
        <w:pStyle w:val="Textoindependiente"/>
      </w:pPr>
      <w:r>
        <w:rPr>
          <w:b/>
          <w:bCs/>
        </w:rPr>
        <w:t>Paso 4:</w:t>
      </w:r>
      <w:r>
        <w:t xml:space="preserve"> Si está seguro, haga clic en </w:t>
      </w:r>
      <w:r>
        <w:rPr>
          <w:b/>
          <w:bCs/>
        </w:rPr>
        <w:t>“Sí, eliminar”</w:t>
      </w:r>
    </w:p>
    <w:p w14:paraId="5237C21F" w14:textId="77777777" w:rsidR="006A7B01" w:rsidRDefault="001E48A8">
      <w:pPr>
        <w:pStyle w:val="Textoindependiente"/>
      </w:pPr>
      <w:r>
        <w:rPr>
          <w:b/>
          <w:bCs/>
        </w:rPr>
        <w:t>Paso 5:</w:t>
      </w:r>
      <w:r>
        <w:t xml:space="preserve"> El usuario será eliminado permanentemente</w:t>
      </w:r>
    </w:p>
    <w:p w14:paraId="401EFDF9" w14:textId="77777777" w:rsidR="006A7B01" w:rsidRDefault="001E48A8">
      <w:pPr>
        <w:pStyle w:val="Textoindependiente"/>
      </w:pPr>
      <w:r>
        <w:rPr>
          <w:b/>
          <w:bCs/>
        </w:rPr>
        <w:t>Qué se elimina:</w:t>
      </w:r>
      <w:r>
        <w:t xml:space="preserve"> - ❌ Cuenta de usuario - ❌ Credenciales de acceso - ❌ Datos personales del usuario</w:t>
      </w:r>
    </w:p>
    <w:p w14:paraId="000203B7" w14:textId="77777777" w:rsidR="006A7B01" w:rsidRDefault="001E48A8">
      <w:pPr>
        <w:pStyle w:val="Textoindependiente"/>
      </w:pPr>
      <w:r>
        <w:rPr>
          <w:b/>
          <w:bCs/>
        </w:rPr>
        <w:t>Qué se conserva:</w:t>
      </w:r>
      <w:r>
        <w:t xml:space="preserve"> -</w:t>
      </w:r>
      <w:r>
        <w:t xml:space="preserve"> ✅ Encuestas creadas por el usuario - ✅ Datos de familias registradas - ✅ Registros asociados en reportes</w:t>
      </w:r>
    </w:p>
    <w:p w14:paraId="6855372E" w14:textId="77777777" w:rsidR="006A7B01" w:rsidRDefault="001E48A8">
      <w:pPr>
        <w:pStyle w:val="Ttulo3"/>
      </w:pPr>
      <w:bookmarkStart w:id="202" w:name="roles-de-usuario"/>
      <w:bookmarkStart w:id="203" w:name="_Toc215136439"/>
      <w:bookmarkEnd w:id="200"/>
      <w:r>
        <w:t>7.8 Roles de Usuario</w:t>
      </w:r>
      <w:bookmarkEnd w:id="203"/>
    </w:p>
    <w:p w14:paraId="2832C64A" w14:textId="77777777" w:rsidR="006A7B01" w:rsidRDefault="001E48A8">
      <w:pPr>
        <w:pStyle w:val="FirstParagraph"/>
      </w:pPr>
      <w:r>
        <w:t>El sistema MIA maneja diferentes roles con permisos específicos:</w:t>
      </w:r>
    </w:p>
    <w:p w14:paraId="3EEDDFC5" w14:textId="77777777" w:rsidR="006A7B01" w:rsidRDefault="001E48A8">
      <w:pPr>
        <w:pStyle w:val="Ttulo4"/>
      </w:pPr>
      <w:bookmarkStart w:id="204" w:name="administrador"/>
      <w:r>
        <w:t>7.8.1 Administrador</w:t>
      </w:r>
    </w:p>
    <w:p w14:paraId="46AE6F11" w14:textId="77777777" w:rsidR="006A7B01" w:rsidRDefault="001E48A8">
      <w:pPr>
        <w:pStyle w:val="FirstParagraph"/>
      </w:pPr>
      <w:r>
        <w:rPr>
          <w:b/>
          <w:bCs/>
        </w:rPr>
        <w:t>Permisos:</w:t>
      </w:r>
      <w:r>
        <w:t xml:space="preserve"> </w:t>
      </w:r>
      <w:r>
        <w:t>- ✅ Acceso completo al sistema - ✅ Crear, editar y eliminar usuarios - ✅ Gestionar catálogos del sistema - ✅ Acceder a todos los reportes - ✅ Crear y editar encuestas - ✅ Ver todas las encuestas del sistema - ✅ Exportar datos - ✅ Configurar el sistema</w:t>
      </w:r>
    </w:p>
    <w:p w14:paraId="2CE7CB99" w14:textId="77777777" w:rsidR="006A7B01" w:rsidRDefault="001E48A8">
      <w:pPr>
        <w:pStyle w:val="Ttulo4"/>
      </w:pPr>
      <w:bookmarkStart w:id="205" w:name="usuario-encuestador"/>
      <w:bookmarkEnd w:id="204"/>
      <w:r>
        <w:t>7.8.</w:t>
      </w:r>
      <w:r>
        <w:t>2 Usuario / Encuestador</w:t>
      </w:r>
    </w:p>
    <w:p w14:paraId="537A800D" w14:textId="77777777" w:rsidR="006A7B01" w:rsidRDefault="001E48A8">
      <w:pPr>
        <w:pStyle w:val="FirstParagraph"/>
      </w:pPr>
      <w:r>
        <w:rPr>
          <w:b/>
          <w:bCs/>
        </w:rPr>
        <w:t>Permisos:</w:t>
      </w:r>
      <w:r>
        <w:t xml:space="preserve"> - ✅ Crear encuestas - ✅ Editar sus propias encuestas - ✅ Ver encuestas creadas por él - ✅ Acceder a reportes básicos - ✅ Exportar sus propios datos - ❌ No puede gestionar usuarios - ❌ No puede editar catálogos - ❌ No puede</w:t>
      </w:r>
      <w:r>
        <w:t xml:space="preserve"> ver encuestas de otros usuarios</w:t>
      </w:r>
    </w:p>
    <w:p w14:paraId="1D8F59E7" w14:textId="77777777" w:rsidR="006A7B01" w:rsidRDefault="001E48A8">
      <w:pPr>
        <w:pStyle w:val="Ttulo4"/>
      </w:pPr>
      <w:bookmarkStart w:id="206" w:name="visualizador-si-está-disponible"/>
      <w:bookmarkEnd w:id="205"/>
      <w:r>
        <w:t>7.8.3 Visualizador (Si está disponible)</w:t>
      </w:r>
    </w:p>
    <w:p w14:paraId="1F78AAF7" w14:textId="77777777" w:rsidR="006A7B01" w:rsidRDefault="001E48A8">
      <w:pPr>
        <w:pStyle w:val="FirstParagraph"/>
      </w:pPr>
      <w:r>
        <w:rPr>
          <w:b/>
          <w:bCs/>
        </w:rPr>
        <w:t>Permisos:</w:t>
      </w:r>
      <w:r>
        <w:t xml:space="preserve"> - ✅ Ver encuestas existentes - ✅ Acceder a reportes y estadísticas - ✅ Exportar reportes - ❌ No puede crear encuestas - ❌ No puede editar datos - ❌ No puede gestionar usuari</w:t>
      </w:r>
      <w:r>
        <w:t>os</w:t>
      </w:r>
    </w:p>
    <w:p w14:paraId="73439A79" w14:textId="77777777" w:rsidR="006A7B01" w:rsidRDefault="001E48A8">
      <w:pPr>
        <w:pStyle w:val="Ttulo3"/>
      </w:pPr>
      <w:bookmarkStart w:id="207" w:name="restablecer-contraseña"/>
      <w:bookmarkStart w:id="208" w:name="_Toc215136440"/>
      <w:bookmarkEnd w:id="202"/>
      <w:bookmarkEnd w:id="206"/>
      <w:r>
        <w:lastRenderedPageBreak/>
        <w:t>7.9 Restablecer Contraseña</w:t>
      </w:r>
      <w:bookmarkEnd w:id="208"/>
    </w:p>
    <w:p w14:paraId="0389FE82" w14:textId="77777777" w:rsidR="006A7B01" w:rsidRDefault="001E48A8">
      <w:pPr>
        <w:pStyle w:val="FirstParagraph"/>
      </w:pPr>
      <w:r>
        <w:t>Si un usuario olvidó su contraseña, el administrador puede restablecerla:</w:t>
      </w:r>
    </w:p>
    <w:p w14:paraId="5FF58017" w14:textId="77777777" w:rsidR="006A7B01" w:rsidRDefault="001E48A8">
      <w:pPr>
        <w:pStyle w:val="Textoindependiente"/>
      </w:pPr>
      <w:r>
        <w:rPr>
          <w:b/>
          <w:bCs/>
        </w:rPr>
        <w:t>Paso 1:</w:t>
      </w:r>
      <w:r>
        <w:t xml:space="preserve"> Haga clic en </w:t>
      </w:r>
      <w:r>
        <w:rPr>
          <w:b/>
          <w:bCs/>
        </w:rPr>
        <w:t>“Editar”</w:t>
      </w:r>
      <w:r>
        <w:t xml:space="preserve"> del usuario</w:t>
      </w:r>
    </w:p>
    <w:p w14:paraId="683FDB67" w14:textId="77777777" w:rsidR="006A7B01" w:rsidRDefault="001E48A8">
      <w:pPr>
        <w:pStyle w:val="Textoindependiente"/>
      </w:pPr>
      <w:r>
        <w:rPr>
          <w:b/>
          <w:bCs/>
        </w:rPr>
        <w:t>Paso 2:</w:t>
      </w:r>
      <w:r>
        <w:t xml:space="preserve"> En el campo </w:t>
      </w:r>
      <w:r>
        <w:rPr>
          <w:b/>
          <w:bCs/>
        </w:rPr>
        <w:t>“Nueva Contraseña”</w:t>
      </w:r>
      <w:r>
        <w:t>, ingrese una contraseña temporal</w:t>
      </w:r>
    </w:p>
    <w:p w14:paraId="74D0F194" w14:textId="77777777" w:rsidR="006A7B01" w:rsidRDefault="001E48A8">
      <w:pPr>
        <w:pStyle w:val="Textoindependiente"/>
      </w:pPr>
      <w:r>
        <w:rPr>
          <w:b/>
          <w:bCs/>
        </w:rPr>
        <w:t>Paso 3:</w:t>
      </w:r>
      <w:r>
        <w:t xml:space="preserve"> Confirme la contraseña</w:t>
      </w:r>
    </w:p>
    <w:p w14:paraId="0ED0C1F1" w14:textId="77777777" w:rsidR="006A7B01" w:rsidRDefault="001E48A8">
      <w:pPr>
        <w:pStyle w:val="Textoindependiente"/>
      </w:pPr>
      <w:r>
        <w:rPr>
          <w:b/>
          <w:bCs/>
        </w:rPr>
        <w:t>Paso 4:</w:t>
      </w:r>
      <w:r>
        <w:t xml:space="preserve"> Guarde los cambios</w:t>
      </w:r>
    </w:p>
    <w:p w14:paraId="79ACE1BC" w14:textId="77777777" w:rsidR="006A7B01" w:rsidRDefault="001E48A8">
      <w:pPr>
        <w:pStyle w:val="Textoindependiente"/>
      </w:pPr>
      <w:r>
        <w:rPr>
          <w:b/>
          <w:bCs/>
        </w:rPr>
        <w:t>Paso 5:</w:t>
      </w:r>
      <w:r>
        <w:t xml:space="preserve"> Comunique al usuario la contraseña temporal</w:t>
      </w:r>
    </w:p>
    <w:p w14:paraId="785CE96C" w14:textId="77777777" w:rsidR="006A7B01" w:rsidRDefault="001E48A8">
      <w:pPr>
        <w:pStyle w:val="Textoindependiente"/>
      </w:pPr>
      <w:r>
        <w:rPr>
          <w:b/>
          <w:bCs/>
        </w:rPr>
        <w:t>Paso 6:</w:t>
      </w:r>
      <w:r>
        <w:t xml:space="preserve"> El usuario debe cambiarla en su primer acceso</w:t>
      </w:r>
    </w:p>
    <w:p w14:paraId="1F73C574" w14:textId="77777777" w:rsidR="006A7B01" w:rsidRDefault="001E48A8">
      <w:pPr>
        <w:pStyle w:val="Textoindependiente"/>
      </w:pPr>
      <w:r>
        <w:rPr>
          <w:b/>
          <w:bCs/>
        </w:rPr>
        <w:t>Requisitos de contraseña:</w:t>
      </w:r>
      <w:r>
        <w:t xml:space="preserve"> - Mínimo 8 caracteres - Al menos una letra mayúscula - Al menos una letra minúscula - Al menos un número</w:t>
      </w:r>
      <w:r>
        <w:t xml:space="preserve"> - Caracteres especiales (recomendado)</w:t>
      </w:r>
    </w:p>
    <w:p w14:paraId="376AB84D" w14:textId="77777777" w:rsidR="006A7B01" w:rsidRDefault="001E48A8">
      <w:pPr>
        <w:pStyle w:val="Ttulo3"/>
      </w:pPr>
      <w:bookmarkStart w:id="209" w:name="ver-último-acceso-de-usuarios"/>
      <w:bookmarkStart w:id="210" w:name="_Toc215136441"/>
      <w:bookmarkEnd w:id="207"/>
      <w:r>
        <w:t>7.10 Ver Último Acceso de Usuarios</w:t>
      </w:r>
      <w:bookmarkEnd w:id="210"/>
    </w:p>
    <w:p w14:paraId="142D2E8D" w14:textId="77777777" w:rsidR="006A7B01" w:rsidRDefault="001E48A8">
      <w:pPr>
        <w:pStyle w:val="FirstParagraph"/>
      </w:pPr>
      <w:r>
        <w:t>La columna “ÚLTIMO ACCESO” muestra:</w:t>
      </w:r>
    </w:p>
    <w:p w14:paraId="245FA321" w14:textId="77777777" w:rsidR="006A7B01" w:rsidRDefault="001E48A8">
      <w:pPr>
        <w:pStyle w:val="Textoindependiente"/>
      </w:pPr>
      <w:r>
        <w:rPr>
          <w:b/>
          <w:bCs/>
        </w:rPr>
        <w:t>Formato:</w:t>
      </w:r>
      <w:r>
        <w:t xml:space="preserve"> “DD MMM AAAA, HH:mm”</w:t>
      </w:r>
    </w:p>
    <w:p w14:paraId="0401DC8B" w14:textId="77777777" w:rsidR="006A7B01" w:rsidRDefault="001E48A8">
      <w:pPr>
        <w:pStyle w:val="Textoindependiente"/>
      </w:pPr>
      <w:r>
        <w:rPr>
          <w:b/>
          <w:bCs/>
        </w:rPr>
        <w:t>Ejemplos:</w:t>
      </w:r>
      <w:r>
        <w:t xml:space="preserve"> - “27 nov 2025, 11:18” - Usuario conectado recientemente - “-” - Usuario nunca ha iniciado sesión</w:t>
      </w:r>
    </w:p>
    <w:p w14:paraId="567672C6" w14:textId="77777777" w:rsidR="006A7B01" w:rsidRDefault="001E48A8">
      <w:pPr>
        <w:pStyle w:val="Textoindependiente"/>
      </w:pPr>
      <w:r>
        <w:rPr>
          <w:b/>
          <w:bCs/>
        </w:rPr>
        <w:t>Utilidad</w:t>
      </w:r>
      <w:r>
        <w:rPr>
          <w:b/>
          <w:bCs/>
        </w:rPr>
        <w:t>:</w:t>
      </w:r>
      <w:r>
        <w:t xml:space="preserve"> - Identificar usuarios activos - Detectar cuentas no utilizadas - Monitorear actividad del sistema - Auditoría de accesos</w:t>
      </w:r>
    </w:p>
    <w:p w14:paraId="191DEB33" w14:textId="77777777" w:rsidR="006A7B01" w:rsidRDefault="001E48A8">
      <w:pPr>
        <w:pStyle w:val="Ttulo3"/>
      </w:pPr>
      <w:bookmarkStart w:id="211" w:name="X24439d3c0aba0faaad5b7f2d802591ce6e1ef1e"/>
      <w:bookmarkStart w:id="212" w:name="_Toc215136442"/>
      <w:bookmarkEnd w:id="209"/>
      <w:r>
        <w:t>7.11 Mejores Prácticas para Gestión de Usuarios</w:t>
      </w:r>
      <w:bookmarkEnd w:id="212"/>
    </w:p>
    <w:p w14:paraId="2BD4D221" w14:textId="77777777" w:rsidR="006A7B01" w:rsidRDefault="001E48A8">
      <w:pPr>
        <w:pStyle w:val="FirstParagraph"/>
      </w:pPr>
      <w:r>
        <w:rPr>
          <w:b/>
          <w:bCs/>
        </w:rPr>
        <w:t>DO ✅:</w:t>
      </w:r>
      <w:r>
        <w:t xml:space="preserve"> - Asigne roles apropiados según responsabilidad - Desactive usuarios que ya no</w:t>
      </w:r>
      <w:r>
        <w:t xml:space="preserve"> necesitan acceso - Use contraseñas seguras y únicas - Revise periódicamente el listado de usuarios - Mantenga actualizada la información de contacto - Documente los cambios de roles importantes - Comunique las credenciales de forma segura</w:t>
      </w:r>
    </w:p>
    <w:p w14:paraId="1E8E0439" w14:textId="77777777" w:rsidR="006A7B01" w:rsidRDefault="001E48A8">
      <w:pPr>
        <w:pStyle w:val="Textoindependiente"/>
      </w:pPr>
      <w:r>
        <w:rPr>
          <w:b/>
          <w:bCs/>
        </w:rPr>
        <w:t>DON’T ❌:</w:t>
      </w:r>
      <w:r>
        <w:t xml:space="preserve"> - No co</w:t>
      </w:r>
      <w:r>
        <w:t>mparta credenciales de administrador - No cree múltiples cuentas para la misma persona - No use contraseñas débiles o predecibles - No elimine usuarios sin confirmar primero - No olvide verificar emails de nuevos usuarios - No asigne rol de administrador i</w:t>
      </w:r>
      <w:r>
        <w:t>nnecesariamente - No mantenga activos usuarios inactivos</w:t>
      </w:r>
    </w:p>
    <w:p w14:paraId="4944B614" w14:textId="77777777" w:rsidR="006A7B01" w:rsidRDefault="001E48A8">
      <w:pPr>
        <w:pStyle w:val="Ttulo3"/>
      </w:pPr>
      <w:bookmarkStart w:id="213" w:name="seguridad-de-cuentas"/>
      <w:bookmarkStart w:id="214" w:name="_Toc215136443"/>
      <w:bookmarkEnd w:id="211"/>
      <w:r>
        <w:t>7.12 Seguridad de Cuentas</w:t>
      </w:r>
      <w:bookmarkEnd w:id="214"/>
    </w:p>
    <w:p w14:paraId="6C0A0005" w14:textId="77777777" w:rsidR="006A7B01" w:rsidRDefault="001E48A8">
      <w:pPr>
        <w:pStyle w:val="FirstParagraph"/>
      </w:pPr>
      <w:r>
        <w:rPr>
          <w:b/>
          <w:bCs/>
        </w:rPr>
        <w:t>Medidas implementadas:</w:t>
      </w:r>
      <w:r>
        <w:t xml:space="preserve"> - </w:t>
      </w:r>
      <w:r>
        <w:t>🔒</w:t>
      </w:r>
      <w:r>
        <w:t xml:space="preserve"> Contraseñas encriptadas - </w:t>
      </w:r>
      <w:r>
        <w:t>🔒</w:t>
      </w:r>
      <w:r>
        <w:t xml:space="preserve"> Sesiones con tiempo de expiración - </w:t>
      </w:r>
      <w:r>
        <w:t>🔒</w:t>
      </w:r>
      <w:r>
        <w:t xml:space="preserve"> Verificación de email obligatoria - </w:t>
      </w:r>
      <w:r>
        <w:t>🔒</w:t>
      </w:r>
      <w:r>
        <w:t xml:space="preserve"> Registro de último acceso - </w:t>
      </w:r>
      <w:r>
        <w:t>🔒</w:t>
      </w:r>
      <w:r>
        <w:t xml:space="preserve"> Restric</w:t>
      </w:r>
      <w:r>
        <w:t xml:space="preserve">ciones por rol - </w:t>
      </w:r>
      <w:r>
        <w:t>🔒</w:t>
      </w:r>
      <w:r>
        <w:t xml:space="preserve"> Protección contra ataques de fuerza bruta</w:t>
      </w:r>
    </w:p>
    <w:p w14:paraId="56AFA917" w14:textId="77777777" w:rsidR="006A7B01" w:rsidRDefault="001E48A8">
      <w:pPr>
        <w:pStyle w:val="Textoindependiente"/>
      </w:pPr>
      <w:r>
        <w:rPr>
          <w:b/>
          <w:bCs/>
        </w:rPr>
        <w:lastRenderedPageBreak/>
        <w:t>Recomendaciones adicionales:</w:t>
      </w:r>
      <w:r>
        <w:t xml:space="preserve"> - Cambiar contraseña cada 90 días - No usar la misma contraseña en otros sitios - Cerrar sesión al terminar de usar el sistema - Reportar actividad sospechosa al adm</w:t>
      </w:r>
      <w:r>
        <w:t>inistrador</w:t>
      </w:r>
    </w:p>
    <w:p w14:paraId="2BF6B923" w14:textId="77777777" w:rsidR="006A7B01" w:rsidRDefault="001E48A8">
      <w:r>
        <w:pict w14:anchorId="369180EF">
          <v:rect id="_x0000_i1034" style="width:0;height:1.5pt" o:hralign="center" o:hrstd="t" o:hr="t"/>
        </w:pict>
      </w:r>
    </w:p>
    <w:p w14:paraId="33294F21" w14:textId="77777777" w:rsidR="006A7B01" w:rsidRDefault="001E48A8">
      <w:pPr>
        <w:pStyle w:val="Ttulo2"/>
      </w:pPr>
      <w:bookmarkStart w:id="215" w:name="configuración-del-sistema"/>
      <w:bookmarkStart w:id="216" w:name="_Toc215136444"/>
      <w:bookmarkEnd w:id="183"/>
      <w:bookmarkEnd w:id="213"/>
      <w:r>
        <w:t>8. Configuración del Sistema</w:t>
      </w:r>
      <w:bookmarkEnd w:id="216"/>
    </w:p>
    <w:p w14:paraId="52CD6F8B" w14:textId="77777777" w:rsidR="006A7B01" w:rsidRDefault="001E48A8">
      <w:pPr>
        <w:pStyle w:val="Ttulo3"/>
      </w:pPr>
      <w:bookmarkStart w:id="217" w:name="configuración-general"/>
      <w:bookmarkStart w:id="218" w:name="_Toc215136445"/>
      <w:r>
        <w:t>8.1 Configuración General</w:t>
      </w:r>
      <w:bookmarkEnd w:id="218"/>
    </w:p>
    <w:p w14:paraId="2E3CF712" w14:textId="77777777" w:rsidR="006A7B01" w:rsidRDefault="001E48A8">
      <w:pPr>
        <w:pStyle w:val="FirstParagraph"/>
      </w:pPr>
      <w:r>
        <w:rPr>
          <w:b/>
          <w:bCs/>
        </w:rPr>
        <w:t>Acceso:</w:t>
      </w:r>
      <w:r>
        <w:t xml:space="preserve"> Configuración &gt; General</w:t>
      </w:r>
    </w:p>
    <w:p w14:paraId="73DF43A1" w14:textId="77777777" w:rsidR="006A7B01" w:rsidRDefault="001E48A8">
      <w:pPr>
        <w:pStyle w:val="Textoindependiente"/>
      </w:pPr>
      <w:r>
        <w:t>Esta sección permite configurar parámetros globales del sistema.</w:t>
      </w:r>
    </w:p>
    <w:p w14:paraId="57326C60" w14:textId="77777777" w:rsidR="006A7B01" w:rsidRDefault="001E48A8">
      <w:pPr>
        <w:pStyle w:val="Textoindependiente"/>
      </w:pPr>
      <w:r>
        <w:rPr>
          <w:b/>
          <w:bCs/>
        </w:rPr>
        <w:t>Opciones disponibles:</w:t>
      </w:r>
      <w:r>
        <w:t xml:space="preserve"> - Nombre de la institución - Logo personalizado </w:t>
      </w:r>
      <w:r>
        <w:t>- Colores del tema - Zona horaria - Formato de fechas - Idioma del sistema</w:t>
      </w:r>
    </w:p>
    <w:p w14:paraId="44748680" w14:textId="77777777" w:rsidR="006A7B01" w:rsidRDefault="001E48A8">
      <w:pPr>
        <w:pStyle w:val="Ttulo3"/>
      </w:pPr>
      <w:bookmarkStart w:id="219" w:name="respaldo-y-recuperación"/>
      <w:bookmarkStart w:id="220" w:name="_Toc215136446"/>
      <w:bookmarkEnd w:id="217"/>
      <w:r>
        <w:t>8.2 Respaldo y Recuperación</w:t>
      </w:r>
      <w:bookmarkEnd w:id="220"/>
    </w:p>
    <w:p w14:paraId="4558BE5B" w14:textId="77777777" w:rsidR="006A7B01" w:rsidRDefault="001E48A8">
      <w:pPr>
        <w:pStyle w:val="FirstParagraph"/>
      </w:pPr>
      <w:r>
        <w:rPr>
          <w:b/>
          <w:bCs/>
        </w:rPr>
        <w:t>Respaldo de Datos:</w:t>
      </w:r>
    </w:p>
    <w:p w14:paraId="788B8B70" w14:textId="77777777" w:rsidR="006A7B01" w:rsidRDefault="001E48A8">
      <w:pPr>
        <w:pStyle w:val="Textoindependiente"/>
      </w:pPr>
      <w:r>
        <w:t xml:space="preserve">El sistema realiza respaldos automáticos: - </w:t>
      </w:r>
      <w:r>
        <w:rPr>
          <w:b/>
          <w:bCs/>
        </w:rPr>
        <w:t>Frecuencia</w:t>
      </w:r>
      <w:r>
        <w:t xml:space="preserve">: Diaria - </w:t>
      </w:r>
      <w:r>
        <w:rPr>
          <w:b/>
          <w:bCs/>
        </w:rPr>
        <w:t>Hora</w:t>
      </w:r>
      <w:r>
        <w:t xml:space="preserve">: 02:00 AM - </w:t>
      </w:r>
      <w:r>
        <w:rPr>
          <w:b/>
          <w:bCs/>
        </w:rPr>
        <w:t>Retención</w:t>
      </w:r>
      <w:r>
        <w:t>: 30 días</w:t>
      </w:r>
    </w:p>
    <w:p w14:paraId="1C71347C" w14:textId="77777777" w:rsidR="006A7B01" w:rsidRDefault="001E48A8">
      <w:pPr>
        <w:pStyle w:val="Textoindependiente"/>
      </w:pPr>
      <w:r>
        <w:rPr>
          <w:b/>
          <w:bCs/>
        </w:rPr>
        <w:t>Restaurar un Respaldo:</w:t>
      </w:r>
    </w:p>
    <w:p w14:paraId="3DF748FF" w14:textId="77777777" w:rsidR="006A7B01" w:rsidRDefault="001E48A8">
      <w:pPr>
        <w:pStyle w:val="Textodebloque"/>
      </w:pPr>
      <w:r>
        <w:t>⚠</w:t>
      </w:r>
      <w:r>
        <w:t>️</w:t>
      </w:r>
      <w:r>
        <w:t xml:space="preserve"> </w:t>
      </w:r>
      <w:r>
        <w:rPr>
          <w:b/>
          <w:bCs/>
        </w:rPr>
        <w:t>SOLO ADMINISTRADORES</w:t>
      </w:r>
      <w:r>
        <w:t>: Esta operación requiere permisos especiales</w:t>
      </w:r>
    </w:p>
    <w:p w14:paraId="52B83135" w14:textId="77777777" w:rsidR="006A7B01" w:rsidRDefault="001E48A8">
      <w:pPr>
        <w:pStyle w:val="FirstParagraph"/>
      </w:pPr>
      <w:r>
        <w:rPr>
          <w:b/>
          <w:bCs/>
        </w:rPr>
        <w:t>Paso 1:</w:t>
      </w:r>
      <w:r>
        <w:t xml:space="preserve"> Contacte al administrador del sistema</w:t>
      </w:r>
    </w:p>
    <w:p w14:paraId="7F449E89" w14:textId="77777777" w:rsidR="006A7B01" w:rsidRDefault="001E48A8">
      <w:pPr>
        <w:pStyle w:val="Textoindependiente"/>
      </w:pPr>
      <w:r>
        <w:rPr>
          <w:b/>
          <w:bCs/>
        </w:rPr>
        <w:t>Paso 2:</w:t>
      </w:r>
      <w:r>
        <w:t xml:space="preserve"> Proporcione la fecha del respaldo a restaurar</w:t>
      </w:r>
    </w:p>
    <w:p w14:paraId="0682D746" w14:textId="77777777" w:rsidR="006A7B01" w:rsidRDefault="001E48A8">
      <w:pPr>
        <w:pStyle w:val="Textoindependiente"/>
      </w:pPr>
      <w:r>
        <w:rPr>
          <w:b/>
          <w:bCs/>
        </w:rPr>
        <w:t>Paso 3:</w:t>
      </w:r>
      <w:r>
        <w:t xml:space="preserve"> Confirme que desea restaurar</w:t>
      </w:r>
    </w:p>
    <w:p w14:paraId="64894250" w14:textId="77777777" w:rsidR="006A7B01" w:rsidRDefault="001E48A8">
      <w:pPr>
        <w:pStyle w:val="Textoindependiente"/>
      </w:pPr>
      <w:r>
        <w:rPr>
          <w:b/>
          <w:bCs/>
        </w:rPr>
        <w:t>Paso 4:</w:t>
      </w:r>
      <w:r>
        <w:t xml:space="preserve"> Espere a que el pro</w:t>
      </w:r>
      <w:r>
        <w:t>ceso termine</w:t>
      </w:r>
    </w:p>
    <w:p w14:paraId="00C1E583" w14:textId="77777777" w:rsidR="006A7B01" w:rsidRDefault="001E48A8">
      <w:pPr>
        <w:pStyle w:val="Ttulo3"/>
      </w:pPr>
      <w:bookmarkStart w:id="221" w:name="exportación-masiva"/>
      <w:bookmarkStart w:id="222" w:name="_Toc215136447"/>
      <w:bookmarkEnd w:id="219"/>
      <w:r>
        <w:t>8.3 Exportación Masiva</w:t>
      </w:r>
      <w:bookmarkEnd w:id="222"/>
    </w:p>
    <w:p w14:paraId="298E7C07" w14:textId="77777777" w:rsidR="006A7B01" w:rsidRDefault="001E48A8">
      <w:pPr>
        <w:pStyle w:val="FirstParagraph"/>
      </w:pPr>
      <w:r>
        <w:t>Para exportar todos los datos del sistema:</w:t>
      </w:r>
    </w:p>
    <w:p w14:paraId="5A38DD2D" w14:textId="77777777" w:rsidR="006A7B01" w:rsidRDefault="001E48A8">
      <w:pPr>
        <w:pStyle w:val="Textoindependiente"/>
      </w:pPr>
      <w:r>
        <w:rPr>
          <w:b/>
          <w:bCs/>
        </w:rPr>
        <w:t>Paso 1:</w:t>
      </w:r>
      <w:r>
        <w:t xml:space="preserve"> Vaya a Configuración &gt; Exportación</w:t>
      </w:r>
    </w:p>
    <w:p w14:paraId="5289FB60" w14:textId="77777777" w:rsidR="006A7B01" w:rsidRDefault="001E48A8">
      <w:pPr>
        <w:pStyle w:val="Textoindependiente"/>
      </w:pPr>
      <w:r>
        <w:rPr>
          <w:b/>
          <w:bCs/>
        </w:rPr>
        <w:t>Paso 2:</w:t>
      </w:r>
      <w:r>
        <w:t xml:space="preserve"> Seleccione los módulos a exportar: - ☑</w:t>
      </w:r>
      <w:r>
        <w:t>️</w:t>
      </w:r>
      <w:r>
        <w:t xml:space="preserve"> Encuestas - ☑</w:t>
      </w:r>
      <w:r>
        <w:t>️</w:t>
      </w:r>
      <w:r>
        <w:t xml:space="preserve"> Familias - ☑</w:t>
      </w:r>
      <w:r>
        <w:t>️</w:t>
      </w:r>
      <w:r>
        <w:t xml:space="preserve"> Personas - ☑</w:t>
      </w:r>
      <w:r>
        <w:t>️</w:t>
      </w:r>
      <w:r>
        <w:t xml:space="preserve"> Difuntos - ☑</w:t>
      </w:r>
      <w:r>
        <w:t>️</w:t>
      </w:r>
      <w:r>
        <w:t xml:space="preserve"> Usuarios - ☑</w:t>
      </w:r>
      <w:r>
        <w:t>️</w:t>
      </w:r>
      <w:r>
        <w:t xml:space="preserve"> Catálogos</w:t>
      </w:r>
    </w:p>
    <w:p w14:paraId="127D62F3" w14:textId="77777777" w:rsidR="006A7B01" w:rsidRDefault="001E48A8">
      <w:pPr>
        <w:pStyle w:val="Textoindependiente"/>
      </w:pPr>
      <w:r>
        <w:rPr>
          <w:b/>
          <w:bCs/>
        </w:rPr>
        <w:t xml:space="preserve">Paso </w:t>
      </w:r>
      <w:r>
        <w:rPr>
          <w:b/>
          <w:bCs/>
        </w:rPr>
        <w:t>3:</w:t>
      </w:r>
      <w:r>
        <w:t xml:space="preserve"> Elija el formato: - Excel (.xlsx) - CSV (.csv) - JSON (.json)</w:t>
      </w:r>
    </w:p>
    <w:p w14:paraId="6F49CC48" w14:textId="77777777" w:rsidR="006A7B01" w:rsidRDefault="001E48A8">
      <w:pPr>
        <w:pStyle w:val="Textoindependiente"/>
      </w:pPr>
      <w:r>
        <w:rPr>
          <w:b/>
          <w:bCs/>
        </w:rPr>
        <w:t>Paso 4:</w:t>
      </w:r>
      <w:r>
        <w:t xml:space="preserve"> Haga clic en </w:t>
      </w:r>
      <w:r>
        <w:rPr>
          <w:b/>
          <w:bCs/>
        </w:rPr>
        <w:t>“Exportar Todo”</w:t>
      </w:r>
    </w:p>
    <w:p w14:paraId="7D2ED559" w14:textId="77777777" w:rsidR="006A7B01" w:rsidRDefault="001E48A8">
      <w:pPr>
        <w:pStyle w:val="Textoindependiente"/>
      </w:pPr>
      <w:r>
        <w:rPr>
          <w:b/>
          <w:bCs/>
        </w:rPr>
        <w:t>Paso 5:</w:t>
      </w:r>
      <w:r>
        <w:t xml:space="preserve"> El archivo se descargará automáticamente</w:t>
      </w:r>
    </w:p>
    <w:p w14:paraId="08BBA674" w14:textId="77777777" w:rsidR="006A7B01" w:rsidRDefault="001E48A8">
      <w:r>
        <w:pict w14:anchorId="070C2845">
          <v:rect id="_x0000_i1035" style="width:0;height:1.5pt" o:hralign="center" o:hrstd="t" o:hr="t"/>
        </w:pict>
      </w:r>
    </w:p>
    <w:p w14:paraId="21ED7201" w14:textId="77777777" w:rsidR="006A7B01" w:rsidRDefault="001E48A8">
      <w:pPr>
        <w:pStyle w:val="Ttulo2"/>
      </w:pPr>
      <w:bookmarkStart w:id="223" w:name="solución-de-problemas"/>
      <w:bookmarkStart w:id="224" w:name="_Toc215136448"/>
      <w:bookmarkEnd w:id="215"/>
      <w:bookmarkEnd w:id="221"/>
      <w:r>
        <w:lastRenderedPageBreak/>
        <w:t>9. Solución de Problemas</w:t>
      </w:r>
      <w:bookmarkEnd w:id="224"/>
    </w:p>
    <w:p w14:paraId="2D3B5D3E" w14:textId="77777777" w:rsidR="006A7B01" w:rsidRDefault="001E48A8">
      <w:pPr>
        <w:pStyle w:val="Ttulo3"/>
      </w:pPr>
      <w:bookmarkStart w:id="225" w:name="problemas-comunes-y-soluciones"/>
      <w:bookmarkStart w:id="226" w:name="_Toc215136449"/>
      <w:r>
        <w:t>9.1 Problemas Comunes y Soluciones</w:t>
      </w:r>
      <w:bookmarkEnd w:id="226"/>
    </w:p>
    <w:p w14:paraId="5974D4EF" w14:textId="77777777" w:rsidR="006A7B01" w:rsidRDefault="001E48A8">
      <w:pPr>
        <w:pStyle w:val="Ttulo4"/>
      </w:pPr>
      <w:bookmarkStart w:id="227" w:name="no-puedo-iniciar-sesión"/>
      <w:r>
        <w:t>9.1.1 No Puedo Iniciar Sesión</w:t>
      </w:r>
    </w:p>
    <w:p w14:paraId="7219C49D" w14:textId="77777777" w:rsidR="006A7B01" w:rsidRDefault="001E48A8">
      <w:pPr>
        <w:pStyle w:val="FirstParagraph"/>
      </w:pPr>
      <w:r>
        <w:rPr>
          <w:b/>
          <w:bCs/>
        </w:rPr>
        <w:t>Problema:</w:t>
      </w:r>
      <w:r>
        <w:t xml:space="preserve"> El </w:t>
      </w:r>
      <w:r>
        <w:t>sistema no acepta mis credenciales</w:t>
      </w:r>
    </w:p>
    <w:p w14:paraId="6198BB89" w14:textId="77777777" w:rsidR="006A7B01" w:rsidRDefault="001E48A8">
      <w:pPr>
        <w:pStyle w:val="Textoindependiente"/>
      </w:pPr>
      <w:r>
        <w:rPr>
          <w:b/>
          <w:bCs/>
        </w:rPr>
        <w:t>Soluciones:</w:t>
      </w:r>
    </w:p>
    <w:p w14:paraId="3B5F6464" w14:textId="77777777" w:rsidR="006A7B01" w:rsidRDefault="001E48A8" w:rsidP="001E48A8">
      <w:pPr>
        <w:pStyle w:val="Compact"/>
        <w:numPr>
          <w:ilvl w:val="0"/>
          <w:numId w:val="67"/>
        </w:numPr>
      </w:pPr>
      <w:r>
        <w:rPr>
          <w:b/>
          <w:bCs/>
        </w:rPr>
        <w:t>Verifique que está usando el email correcto</w:t>
      </w:r>
    </w:p>
    <w:p w14:paraId="559B2033" w14:textId="77777777" w:rsidR="006A7B01" w:rsidRDefault="001E48A8" w:rsidP="001E48A8">
      <w:pPr>
        <w:pStyle w:val="Compact"/>
        <w:numPr>
          <w:ilvl w:val="1"/>
          <w:numId w:val="68"/>
        </w:numPr>
      </w:pPr>
      <w:r>
        <w:t>Use el email registrado en el sistema</w:t>
      </w:r>
    </w:p>
    <w:p w14:paraId="3B2F367E" w14:textId="77777777" w:rsidR="006A7B01" w:rsidRDefault="001E48A8" w:rsidP="001E48A8">
      <w:pPr>
        <w:pStyle w:val="Compact"/>
        <w:numPr>
          <w:ilvl w:val="1"/>
          <w:numId w:val="68"/>
        </w:numPr>
      </w:pPr>
      <w:r>
        <w:t>No use alias o emails secundarios</w:t>
      </w:r>
    </w:p>
    <w:p w14:paraId="1D4A642E" w14:textId="77777777" w:rsidR="006A7B01" w:rsidRDefault="001E48A8" w:rsidP="001E48A8">
      <w:pPr>
        <w:pStyle w:val="Compact"/>
        <w:numPr>
          <w:ilvl w:val="0"/>
          <w:numId w:val="67"/>
        </w:numPr>
      </w:pPr>
      <w:r>
        <w:rPr>
          <w:b/>
          <w:bCs/>
        </w:rPr>
        <w:t>Verifique la contraseña</w:t>
      </w:r>
    </w:p>
    <w:p w14:paraId="49F1FB79" w14:textId="77777777" w:rsidR="006A7B01" w:rsidRDefault="001E48A8" w:rsidP="001E48A8">
      <w:pPr>
        <w:pStyle w:val="Compact"/>
        <w:numPr>
          <w:ilvl w:val="1"/>
          <w:numId w:val="69"/>
        </w:numPr>
      </w:pPr>
      <w:r>
        <w:t>Las contraseñas son sensibles a mayúsculas/minúsculas</w:t>
      </w:r>
    </w:p>
    <w:p w14:paraId="634924BA" w14:textId="77777777" w:rsidR="006A7B01" w:rsidRDefault="001E48A8" w:rsidP="001E48A8">
      <w:pPr>
        <w:pStyle w:val="Compact"/>
        <w:numPr>
          <w:ilvl w:val="1"/>
          <w:numId w:val="69"/>
        </w:numPr>
      </w:pPr>
      <w:r>
        <w:t>Verifique que no tiene CAPS LOCK activado</w:t>
      </w:r>
    </w:p>
    <w:p w14:paraId="0812D043" w14:textId="77777777" w:rsidR="006A7B01" w:rsidRDefault="001E48A8" w:rsidP="001E48A8">
      <w:pPr>
        <w:pStyle w:val="Compact"/>
        <w:numPr>
          <w:ilvl w:val="0"/>
          <w:numId w:val="67"/>
        </w:numPr>
      </w:pPr>
      <w:r>
        <w:rPr>
          <w:b/>
          <w:bCs/>
        </w:rPr>
        <w:t>Use “Olvidé mi contraseña”</w:t>
      </w:r>
    </w:p>
    <w:p w14:paraId="54CC41E7" w14:textId="77777777" w:rsidR="006A7B01" w:rsidRDefault="001E48A8" w:rsidP="001E48A8">
      <w:pPr>
        <w:pStyle w:val="Compact"/>
        <w:numPr>
          <w:ilvl w:val="1"/>
          <w:numId w:val="70"/>
        </w:numPr>
      </w:pPr>
      <w:r>
        <w:t>Haga clic en el enlace debajo del formulario</w:t>
      </w:r>
    </w:p>
    <w:p w14:paraId="3B091129" w14:textId="77777777" w:rsidR="006A7B01" w:rsidRDefault="001E48A8" w:rsidP="001E48A8">
      <w:pPr>
        <w:pStyle w:val="Compact"/>
        <w:numPr>
          <w:ilvl w:val="1"/>
          <w:numId w:val="70"/>
        </w:numPr>
      </w:pPr>
      <w:r>
        <w:t>Siga las instrucciones del correo</w:t>
      </w:r>
    </w:p>
    <w:p w14:paraId="65E42E5B" w14:textId="77777777" w:rsidR="006A7B01" w:rsidRDefault="001E48A8" w:rsidP="001E48A8">
      <w:pPr>
        <w:pStyle w:val="Compact"/>
        <w:numPr>
          <w:ilvl w:val="0"/>
          <w:numId w:val="67"/>
        </w:numPr>
      </w:pPr>
      <w:r>
        <w:rPr>
          <w:b/>
          <w:bCs/>
        </w:rPr>
        <w:t>Contacte al administrador</w:t>
      </w:r>
    </w:p>
    <w:p w14:paraId="7DD33870" w14:textId="77777777" w:rsidR="006A7B01" w:rsidRDefault="001E48A8" w:rsidP="001E48A8">
      <w:pPr>
        <w:pStyle w:val="Compact"/>
        <w:numPr>
          <w:ilvl w:val="1"/>
          <w:numId w:val="71"/>
        </w:numPr>
      </w:pPr>
      <w:r>
        <w:t>Si nada funciona, contacte a</w:t>
      </w:r>
      <w:r>
        <w:t>l administrador</w:t>
      </w:r>
    </w:p>
    <w:p w14:paraId="2B2929A8" w14:textId="77777777" w:rsidR="006A7B01" w:rsidRDefault="001E48A8" w:rsidP="001E48A8">
      <w:pPr>
        <w:pStyle w:val="Compact"/>
        <w:numPr>
          <w:ilvl w:val="1"/>
          <w:numId w:val="71"/>
        </w:numPr>
      </w:pPr>
      <w:r>
        <w:t>Puede que su cuenta esté inactiva</w:t>
      </w:r>
    </w:p>
    <w:p w14:paraId="652FED5E" w14:textId="77777777" w:rsidR="006A7B01" w:rsidRDefault="001E48A8">
      <w:pPr>
        <w:pStyle w:val="Ttulo4"/>
      </w:pPr>
      <w:bookmarkStart w:id="228" w:name="el-sistema-está-lento"/>
      <w:bookmarkEnd w:id="227"/>
      <w:r>
        <w:t>9.1.2 El Sistema Está Lento</w:t>
      </w:r>
    </w:p>
    <w:p w14:paraId="7AB21918" w14:textId="77777777" w:rsidR="006A7B01" w:rsidRDefault="001E48A8">
      <w:pPr>
        <w:pStyle w:val="FirstParagraph"/>
      </w:pPr>
      <w:r>
        <w:rPr>
          <w:b/>
          <w:bCs/>
        </w:rPr>
        <w:t>Problema:</w:t>
      </w:r>
      <w:r>
        <w:t xml:space="preserve"> Las páginas tardan mucho en cargar</w:t>
      </w:r>
    </w:p>
    <w:p w14:paraId="1D79A7C8" w14:textId="77777777" w:rsidR="006A7B01" w:rsidRDefault="001E48A8">
      <w:pPr>
        <w:pStyle w:val="Textoindependiente"/>
      </w:pPr>
      <w:r>
        <w:rPr>
          <w:b/>
          <w:bCs/>
        </w:rPr>
        <w:t>Soluciones:</w:t>
      </w:r>
    </w:p>
    <w:p w14:paraId="5F265316" w14:textId="77777777" w:rsidR="006A7B01" w:rsidRDefault="001E48A8" w:rsidP="001E48A8">
      <w:pPr>
        <w:pStyle w:val="Compact"/>
        <w:numPr>
          <w:ilvl w:val="0"/>
          <w:numId w:val="72"/>
        </w:numPr>
      </w:pPr>
      <w:r>
        <w:rPr>
          <w:b/>
          <w:bCs/>
        </w:rPr>
        <w:t>Verifique su conexión a internet</w:t>
      </w:r>
    </w:p>
    <w:p w14:paraId="5C4E4C01" w14:textId="77777777" w:rsidR="006A7B01" w:rsidRDefault="001E48A8" w:rsidP="001E48A8">
      <w:pPr>
        <w:pStyle w:val="Compact"/>
        <w:numPr>
          <w:ilvl w:val="1"/>
          <w:numId w:val="73"/>
        </w:numPr>
      </w:pPr>
      <w:r>
        <w:t>Pruebe abrir otros sitios web</w:t>
      </w:r>
    </w:p>
    <w:p w14:paraId="42C6BA79" w14:textId="77777777" w:rsidR="006A7B01" w:rsidRDefault="001E48A8" w:rsidP="001E48A8">
      <w:pPr>
        <w:pStyle w:val="Compact"/>
        <w:numPr>
          <w:ilvl w:val="1"/>
          <w:numId w:val="73"/>
        </w:numPr>
      </w:pPr>
      <w:r>
        <w:t>Reinicie su router si es necesario</w:t>
      </w:r>
    </w:p>
    <w:p w14:paraId="5CEC9450" w14:textId="77777777" w:rsidR="006A7B01" w:rsidRDefault="001E48A8" w:rsidP="001E48A8">
      <w:pPr>
        <w:pStyle w:val="Compact"/>
        <w:numPr>
          <w:ilvl w:val="0"/>
          <w:numId w:val="72"/>
        </w:numPr>
      </w:pPr>
      <w:r>
        <w:rPr>
          <w:b/>
          <w:bCs/>
        </w:rPr>
        <w:t>Limpie caché del navegador</w:t>
      </w:r>
    </w:p>
    <w:p w14:paraId="7B02B187" w14:textId="77777777" w:rsidR="006A7B01" w:rsidRDefault="001E48A8" w:rsidP="001E48A8">
      <w:pPr>
        <w:pStyle w:val="Compact"/>
        <w:numPr>
          <w:ilvl w:val="1"/>
          <w:numId w:val="74"/>
        </w:numPr>
      </w:pPr>
      <w:r>
        <w:t>Presione Ctrl + Shift + Delete</w:t>
      </w:r>
    </w:p>
    <w:p w14:paraId="31617A89" w14:textId="77777777" w:rsidR="006A7B01" w:rsidRDefault="001E48A8" w:rsidP="001E48A8">
      <w:pPr>
        <w:pStyle w:val="Compact"/>
        <w:numPr>
          <w:ilvl w:val="1"/>
          <w:numId w:val="74"/>
        </w:numPr>
      </w:pPr>
      <w:r>
        <w:t>Seleccione “Caché” o “Archivos temporales”</w:t>
      </w:r>
    </w:p>
    <w:p w14:paraId="03A6A23B" w14:textId="77777777" w:rsidR="006A7B01" w:rsidRDefault="001E48A8" w:rsidP="001E48A8">
      <w:pPr>
        <w:pStyle w:val="Compact"/>
        <w:numPr>
          <w:ilvl w:val="1"/>
          <w:numId w:val="74"/>
        </w:numPr>
      </w:pPr>
      <w:r>
        <w:t>Haga clic en “Limpiar”</w:t>
      </w:r>
    </w:p>
    <w:p w14:paraId="2AAA5759" w14:textId="77777777" w:rsidR="006A7B01" w:rsidRDefault="001E48A8" w:rsidP="001E48A8">
      <w:pPr>
        <w:pStyle w:val="Compact"/>
        <w:numPr>
          <w:ilvl w:val="0"/>
          <w:numId w:val="72"/>
        </w:numPr>
      </w:pPr>
      <w:r>
        <w:rPr>
          <w:b/>
          <w:bCs/>
        </w:rPr>
        <w:t>Use otro navegador</w:t>
      </w:r>
    </w:p>
    <w:p w14:paraId="63E5C7B9" w14:textId="77777777" w:rsidR="006A7B01" w:rsidRDefault="001E48A8" w:rsidP="001E48A8">
      <w:pPr>
        <w:pStyle w:val="Compact"/>
        <w:numPr>
          <w:ilvl w:val="1"/>
          <w:numId w:val="75"/>
        </w:numPr>
      </w:pPr>
      <w:r>
        <w:t>Pruebe Chrome, Firefox o Edge</w:t>
      </w:r>
    </w:p>
    <w:p w14:paraId="012BEE9C" w14:textId="77777777" w:rsidR="006A7B01" w:rsidRDefault="001E48A8" w:rsidP="001E48A8">
      <w:pPr>
        <w:pStyle w:val="Compact"/>
        <w:numPr>
          <w:ilvl w:val="1"/>
          <w:numId w:val="75"/>
        </w:numPr>
      </w:pPr>
      <w:r>
        <w:t>Los navegadores modernos funcionan mejor</w:t>
      </w:r>
    </w:p>
    <w:p w14:paraId="0D6D8774" w14:textId="77777777" w:rsidR="006A7B01" w:rsidRDefault="001E48A8" w:rsidP="001E48A8">
      <w:pPr>
        <w:pStyle w:val="Compact"/>
        <w:numPr>
          <w:ilvl w:val="0"/>
          <w:numId w:val="72"/>
        </w:numPr>
      </w:pPr>
      <w:r>
        <w:rPr>
          <w:b/>
          <w:bCs/>
        </w:rPr>
        <w:t>Cierre pestañas innecesarias</w:t>
      </w:r>
    </w:p>
    <w:p w14:paraId="3DF22A22" w14:textId="77777777" w:rsidR="006A7B01" w:rsidRDefault="001E48A8" w:rsidP="001E48A8">
      <w:pPr>
        <w:pStyle w:val="Compact"/>
        <w:numPr>
          <w:ilvl w:val="1"/>
          <w:numId w:val="76"/>
        </w:numPr>
      </w:pPr>
      <w:r>
        <w:t>Demasiadas pestañas abiertas consumen recursos</w:t>
      </w:r>
    </w:p>
    <w:p w14:paraId="0E473A27" w14:textId="77777777" w:rsidR="006A7B01" w:rsidRDefault="001E48A8">
      <w:pPr>
        <w:pStyle w:val="Ttulo4"/>
      </w:pPr>
      <w:bookmarkStart w:id="229" w:name="perdí-mis-datos-al-recargar-la-página"/>
      <w:bookmarkEnd w:id="228"/>
      <w:r>
        <w:t>9.1.3 Perdí Mis Datos al Recargar la Página</w:t>
      </w:r>
    </w:p>
    <w:p w14:paraId="5D8E933A" w14:textId="77777777" w:rsidR="006A7B01" w:rsidRDefault="001E48A8">
      <w:pPr>
        <w:pStyle w:val="FirstParagraph"/>
      </w:pPr>
      <w:r>
        <w:rPr>
          <w:b/>
          <w:bCs/>
        </w:rPr>
        <w:t>Problema:</w:t>
      </w:r>
      <w:r>
        <w:t xml:space="preserve"> Relenando una encuesta y al recargar perdí los datos</w:t>
      </w:r>
    </w:p>
    <w:p w14:paraId="41B30697" w14:textId="77777777" w:rsidR="006A7B01" w:rsidRDefault="001E48A8">
      <w:pPr>
        <w:pStyle w:val="Textoindependiente"/>
      </w:pPr>
      <w:r>
        <w:rPr>
          <w:b/>
          <w:bCs/>
        </w:rPr>
        <w:lastRenderedPageBreak/>
        <w:t>Solución:</w:t>
      </w:r>
    </w:p>
    <w:p w14:paraId="0C10A5A0" w14:textId="77777777" w:rsidR="006A7B01" w:rsidRDefault="001E48A8" w:rsidP="001E48A8">
      <w:pPr>
        <w:pStyle w:val="Compact"/>
        <w:numPr>
          <w:ilvl w:val="0"/>
          <w:numId w:val="77"/>
        </w:numPr>
      </w:pPr>
      <w:r>
        <w:t>El sistema guarda borradores automáticamente cada 30 segundos</w:t>
      </w:r>
    </w:p>
    <w:p w14:paraId="75AEABA3" w14:textId="77777777" w:rsidR="006A7B01" w:rsidRDefault="001E48A8" w:rsidP="001E48A8">
      <w:pPr>
        <w:pStyle w:val="Compact"/>
        <w:numPr>
          <w:ilvl w:val="0"/>
          <w:numId w:val="77"/>
        </w:numPr>
      </w:pPr>
      <w:r>
        <w:t>A</w:t>
      </w:r>
      <w:r>
        <w:t>l volver, debería ver un mensaje de recuperación</w:t>
      </w:r>
    </w:p>
    <w:p w14:paraId="48FB751D" w14:textId="77777777" w:rsidR="006A7B01" w:rsidRDefault="001E48A8" w:rsidP="001E48A8">
      <w:pPr>
        <w:pStyle w:val="Compact"/>
        <w:numPr>
          <w:ilvl w:val="0"/>
          <w:numId w:val="77"/>
        </w:numPr>
      </w:pPr>
      <w:r>
        <w:t>Haga clic en “Recuperar borrador”</w:t>
      </w:r>
    </w:p>
    <w:p w14:paraId="71C8BEC3" w14:textId="77777777" w:rsidR="006A7B01" w:rsidRDefault="001E48A8">
      <w:pPr>
        <w:pStyle w:val="FirstParagraph"/>
      </w:pPr>
      <w:r>
        <w:rPr>
          <w:b/>
          <w:bCs/>
        </w:rPr>
        <w:t>Prevención:</w:t>
      </w:r>
      <w:r>
        <w:t xml:space="preserve"> - No cierre el navegador mientras llena encuestas - Use el botón “Guardar borrador” manualmente - Complete las encuestas en una sola sesión si es posible</w:t>
      </w:r>
    </w:p>
    <w:p w14:paraId="3D4B27E4" w14:textId="77777777" w:rsidR="006A7B01" w:rsidRDefault="001E48A8">
      <w:pPr>
        <w:pStyle w:val="Ttulo4"/>
      </w:pPr>
      <w:bookmarkStart w:id="230" w:name="X7bbb3d762dac46da095ed314c79da528f7195a7"/>
      <w:bookmarkEnd w:id="229"/>
      <w:r>
        <w:t>9.1.4 N</w:t>
      </w:r>
      <w:r>
        <w:t>o Puedo Seleccionar un Municipio/Parroquia</w:t>
      </w:r>
    </w:p>
    <w:p w14:paraId="074622C9" w14:textId="77777777" w:rsidR="006A7B01" w:rsidRDefault="001E48A8">
      <w:pPr>
        <w:pStyle w:val="FirstParagraph"/>
      </w:pPr>
      <w:r>
        <w:rPr>
          <w:b/>
          <w:bCs/>
        </w:rPr>
        <w:t>Problema:</w:t>
      </w:r>
      <w:r>
        <w:t xml:space="preserve"> Los selectores no muestran opciones</w:t>
      </w:r>
    </w:p>
    <w:p w14:paraId="28B11B0A" w14:textId="77777777" w:rsidR="006A7B01" w:rsidRDefault="001E48A8">
      <w:pPr>
        <w:pStyle w:val="Textoindependiente"/>
      </w:pPr>
      <w:r>
        <w:rPr>
          <w:b/>
          <w:bCs/>
        </w:rPr>
        <w:t>Soluciones:</w:t>
      </w:r>
    </w:p>
    <w:p w14:paraId="2D6713F1" w14:textId="77777777" w:rsidR="006A7B01" w:rsidRDefault="001E48A8" w:rsidP="001E48A8">
      <w:pPr>
        <w:pStyle w:val="Compact"/>
        <w:numPr>
          <w:ilvl w:val="0"/>
          <w:numId w:val="78"/>
        </w:numPr>
      </w:pPr>
      <w:r>
        <w:rPr>
          <w:b/>
          <w:bCs/>
        </w:rPr>
        <w:t>Verifique la jerarquía</w:t>
      </w:r>
    </w:p>
    <w:p w14:paraId="6674DF10" w14:textId="77777777" w:rsidR="006A7B01" w:rsidRDefault="001E48A8" w:rsidP="001E48A8">
      <w:pPr>
        <w:pStyle w:val="Compact"/>
        <w:numPr>
          <w:ilvl w:val="1"/>
          <w:numId w:val="79"/>
        </w:numPr>
      </w:pPr>
      <w:r>
        <w:t>Debe seleccionar el municipio primero</w:t>
      </w:r>
    </w:p>
    <w:p w14:paraId="2C9E52D6" w14:textId="77777777" w:rsidR="006A7B01" w:rsidRDefault="001E48A8" w:rsidP="001E48A8">
      <w:pPr>
        <w:pStyle w:val="Compact"/>
        <w:numPr>
          <w:ilvl w:val="1"/>
          <w:numId w:val="79"/>
        </w:numPr>
      </w:pPr>
      <w:r>
        <w:t>Los demás filtros dependen del municipio</w:t>
      </w:r>
    </w:p>
    <w:p w14:paraId="50DCB668" w14:textId="77777777" w:rsidR="006A7B01" w:rsidRDefault="001E48A8" w:rsidP="001E48A8">
      <w:pPr>
        <w:pStyle w:val="Compact"/>
        <w:numPr>
          <w:ilvl w:val="0"/>
          <w:numId w:val="78"/>
        </w:numPr>
      </w:pPr>
      <w:r>
        <w:rPr>
          <w:b/>
          <w:bCs/>
        </w:rPr>
        <w:t>Recargue la página</w:t>
      </w:r>
    </w:p>
    <w:p w14:paraId="3E4E8561" w14:textId="77777777" w:rsidR="006A7B01" w:rsidRDefault="001E48A8" w:rsidP="001E48A8">
      <w:pPr>
        <w:pStyle w:val="Compact"/>
        <w:numPr>
          <w:ilvl w:val="1"/>
          <w:numId w:val="80"/>
        </w:numPr>
      </w:pPr>
      <w:r>
        <w:t>Presione F5 o Ctrl + R</w:t>
      </w:r>
    </w:p>
    <w:p w14:paraId="655FACA8" w14:textId="77777777" w:rsidR="006A7B01" w:rsidRDefault="001E48A8" w:rsidP="001E48A8">
      <w:pPr>
        <w:pStyle w:val="Compact"/>
        <w:numPr>
          <w:ilvl w:val="1"/>
          <w:numId w:val="80"/>
        </w:numPr>
      </w:pPr>
      <w:r>
        <w:t>Esto recarg</w:t>
      </w:r>
      <w:r>
        <w:t>a los catálogos</w:t>
      </w:r>
    </w:p>
    <w:p w14:paraId="226FA1BE" w14:textId="77777777" w:rsidR="006A7B01" w:rsidRDefault="001E48A8" w:rsidP="001E48A8">
      <w:pPr>
        <w:pStyle w:val="Compact"/>
        <w:numPr>
          <w:ilvl w:val="0"/>
          <w:numId w:val="78"/>
        </w:numPr>
      </w:pPr>
      <w:r>
        <w:rPr>
          <w:b/>
          <w:bCs/>
        </w:rPr>
        <w:t>Verifique que existan datos</w:t>
      </w:r>
    </w:p>
    <w:p w14:paraId="2F9CC167" w14:textId="77777777" w:rsidR="006A7B01" w:rsidRDefault="001E48A8" w:rsidP="001E48A8">
      <w:pPr>
        <w:pStyle w:val="Compact"/>
        <w:numPr>
          <w:ilvl w:val="1"/>
          <w:numId w:val="81"/>
        </w:numPr>
      </w:pPr>
      <w:r>
        <w:t>Contacte al administrador</w:t>
      </w:r>
    </w:p>
    <w:p w14:paraId="2BB45BEB" w14:textId="77777777" w:rsidR="006A7B01" w:rsidRDefault="001E48A8" w:rsidP="001E48A8">
      <w:pPr>
        <w:pStyle w:val="Compact"/>
        <w:numPr>
          <w:ilvl w:val="1"/>
          <w:numId w:val="81"/>
        </w:numPr>
      </w:pPr>
      <w:r>
        <w:t>Puede que el catálogo esté vacío</w:t>
      </w:r>
    </w:p>
    <w:p w14:paraId="4137157F" w14:textId="77777777" w:rsidR="006A7B01" w:rsidRDefault="001E48A8">
      <w:pPr>
        <w:pStyle w:val="Ttulo4"/>
      </w:pPr>
      <w:bookmarkStart w:id="231" w:name="el-botón-siguiente-está-deshabilitado"/>
      <w:bookmarkEnd w:id="230"/>
      <w:r>
        <w:t>9.1.5 El Botón “Siguiente” Está Deshabilitado</w:t>
      </w:r>
    </w:p>
    <w:p w14:paraId="79407BC8" w14:textId="77777777" w:rsidR="006A7B01" w:rsidRDefault="001E48A8">
      <w:pPr>
        <w:pStyle w:val="FirstParagraph"/>
      </w:pPr>
      <w:r>
        <w:rPr>
          <w:b/>
          <w:bCs/>
        </w:rPr>
        <w:t>Problema:</w:t>
      </w:r>
      <w:r>
        <w:t xml:space="preserve"> No puedo avanzar a la siguiente etapa</w:t>
      </w:r>
    </w:p>
    <w:p w14:paraId="39D98EE8" w14:textId="77777777" w:rsidR="006A7B01" w:rsidRDefault="001E48A8">
      <w:pPr>
        <w:pStyle w:val="Textoindependiente"/>
      </w:pPr>
      <w:r>
        <w:rPr>
          <w:b/>
          <w:bCs/>
        </w:rPr>
        <w:t>Solución:</w:t>
      </w:r>
    </w:p>
    <w:p w14:paraId="6A4C3FCF" w14:textId="77777777" w:rsidR="006A7B01" w:rsidRDefault="001E48A8" w:rsidP="001E48A8">
      <w:pPr>
        <w:pStyle w:val="Compact"/>
        <w:numPr>
          <w:ilvl w:val="0"/>
          <w:numId w:val="82"/>
        </w:numPr>
      </w:pPr>
      <w:r>
        <w:t>Verifique que todos los campos obligatorios (*) estén completos</w:t>
      </w:r>
    </w:p>
    <w:p w14:paraId="0A38C6C3" w14:textId="77777777" w:rsidR="006A7B01" w:rsidRDefault="001E48A8" w:rsidP="001E48A8">
      <w:pPr>
        <w:pStyle w:val="Compact"/>
        <w:numPr>
          <w:ilvl w:val="0"/>
          <w:numId w:val="82"/>
        </w:numPr>
      </w:pPr>
      <w:r>
        <w:t>Los campos vacíos se marcan en rojo</w:t>
      </w:r>
    </w:p>
    <w:p w14:paraId="3F2DE328" w14:textId="77777777" w:rsidR="006A7B01" w:rsidRDefault="001E48A8" w:rsidP="001E48A8">
      <w:pPr>
        <w:pStyle w:val="Compact"/>
        <w:numPr>
          <w:ilvl w:val="0"/>
          <w:numId w:val="82"/>
        </w:numPr>
      </w:pPr>
      <w:r>
        <w:t>Complete los campos faltantes</w:t>
      </w:r>
    </w:p>
    <w:p w14:paraId="5E7057D6" w14:textId="77777777" w:rsidR="006A7B01" w:rsidRDefault="001E48A8" w:rsidP="001E48A8">
      <w:pPr>
        <w:pStyle w:val="Compact"/>
        <w:numPr>
          <w:ilvl w:val="0"/>
          <w:numId w:val="82"/>
        </w:numPr>
      </w:pPr>
      <w:r>
        <w:t>El botón se habilitará automáticamente</w:t>
      </w:r>
    </w:p>
    <w:p w14:paraId="16E69293" w14:textId="77777777" w:rsidR="006A7B01" w:rsidRDefault="001E48A8">
      <w:pPr>
        <w:pStyle w:val="Ttulo4"/>
      </w:pPr>
      <w:bookmarkStart w:id="232" w:name="no-puedo-descargar-el-excel"/>
      <w:bookmarkEnd w:id="231"/>
      <w:r>
        <w:t>9.1.6 No Puedo Descargar el Excel</w:t>
      </w:r>
    </w:p>
    <w:p w14:paraId="2691BF1C" w14:textId="77777777" w:rsidR="006A7B01" w:rsidRDefault="001E48A8">
      <w:pPr>
        <w:pStyle w:val="FirstParagraph"/>
      </w:pPr>
      <w:r>
        <w:rPr>
          <w:b/>
          <w:bCs/>
        </w:rPr>
        <w:t>Problema:</w:t>
      </w:r>
      <w:r>
        <w:t xml:space="preserve"> El botón de descarga no funciona</w:t>
      </w:r>
    </w:p>
    <w:p w14:paraId="405D675E" w14:textId="77777777" w:rsidR="006A7B01" w:rsidRDefault="001E48A8">
      <w:pPr>
        <w:pStyle w:val="Textoindependiente"/>
      </w:pPr>
      <w:r>
        <w:rPr>
          <w:b/>
          <w:bCs/>
        </w:rPr>
        <w:t>Soluciones</w:t>
      </w:r>
      <w:r>
        <w:rPr>
          <w:b/>
          <w:bCs/>
        </w:rPr>
        <w:t>:</w:t>
      </w:r>
    </w:p>
    <w:p w14:paraId="5A5364F4" w14:textId="77777777" w:rsidR="006A7B01" w:rsidRDefault="001E48A8" w:rsidP="001E48A8">
      <w:pPr>
        <w:pStyle w:val="Compact"/>
        <w:numPr>
          <w:ilvl w:val="0"/>
          <w:numId w:val="83"/>
        </w:numPr>
      </w:pPr>
      <w:r>
        <w:rPr>
          <w:b/>
          <w:bCs/>
        </w:rPr>
        <w:t>Ejecute la consulta primero</w:t>
      </w:r>
    </w:p>
    <w:p w14:paraId="4C54BC62" w14:textId="77777777" w:rsidR="006A7B01" w:rsidRDefault="001E48A8" w:rsidP="001E48A8">
      <w:pPr>
        <w:pStyle w:val="Compact"/>
        <w:numPr>
          <w:ilvl w:val="1"/>
          <w:numId w:val="84"/>
        </w:numPr>
      </w:pPr>
      <w:r>
        <w:t>Debe hacer clic en “Consultar” antes</w:t>
      </w:r>
    </w:p>
    <w:p w14:paraId="69CBC9F9" w14:textId="77777777" w:rsidR="006A7B01" w:rsidRDefault="001E48A8" w:rsidP="001E48A8">
      <w:pPr>
        <w:pStyle w:val="Compact"/>
        <w:numPr>
          <w:ilvl w:val="1"/>
          <w:numId w:val="84"/>
        </w:numPr>
      </w:pPr>
      <w:r>
        <w:t>El botón se habilita solo con resultados</w:t>
      </w:r>
    </w:p>
    <w:p w14:paraId="4A105582" w14:textId="77777777" w:rsidR="006A7B01" w:rsidRDefault="001E48A8" w:rsidP="001E48A8">
      <w:pPr>
        <w:pStyle w:val="Compact"/>
        <w:numPr>
          <w:ilvl w:val="0"/>
          <w:numId w:val="83"/>
        </w:numPr>
      </w:pPr>
      <w:r>
        <w:rPr>
          <w:b/>
          <w:bCs/>
        </w:rPr>
        <w:t>Verifique el bloqueador de pop-ups</w:t>
      </w:r>
    </w:p>
    <w:p w14:paraId="6FAD4653" w14:textId="77777777" w:rsidR="006A7B01" w:rsidRDefault="001E48A8" w:rsidP="001E48A8">
      <w:pPr>
        <w:pStyle w:val="Compact"/>
        <w:numPr>
          <w:ilvl w:val="1"/>
          <w:numId w:val="85"/>
        </w:numPr>
      </w:pPr>
      <w:r>
        <w:t>Permita pop-ups para este sitio</w:t>
      </w:r>
    </w:p>
    <w:p w14:paraId="656FBFC8" w14:textId="77777777" w:rsidR="006A7B01" w:rsidRDefault="001E48A8" w:rsidP="001E48A8">
      <w:pPr>
        <w:pStyle w:val="Compact"/>
        <w:numPr>
          <w:ilvl w:val="1"/>
          <w:numId w:val="85"/>
        </w:numPr>
      </w:pPr>
      <w:r>
        <w:lastRenderedPageBreak/>
        <w:t>El archivo se descarga automáticamente</w:t>
      </w:r>
    </w:p>
    <w:p w14:paraId="0B1D4F93" w14:textId="77777777" w:rsidR="006A7B01" w:rsidRDefault="001E48A8" w:rsidP="001E48A8">
      <w:pPr>
        <w:pStyle w:val="Compact"/>
        <w:numPr>
          <w:ilvl w:val="0"/>
          <w:numId w:val="83"/>
        </w:numPr>
      </w:pPr>
      <w:r>
        <w:rPr>
          <w:b/>
          <w:bCs/>
        </w:rPr>
        <w:t>Pruebe otro navegador</w:t>
      </w:r>
    </w:p>
    <w:p w14:paraId="7E826DCD" w14:textId="77777777" w:rsidR="006A7B01" w:rsidRDefault="001E48A8" w:rsidP="001E48A8">
      <w:pPr>
        <w:pStyle w:val="Compact"/>
        <w:numPr>
          <w:ilvl w:val="1"/>
          <w:numId w:val="86"/>
        </w:numPr>
      </w:pPr>
      <w:r>
        <w:t xml:space="preserve">Algunos navegadores </w:t>
      </w:r>
      <w:r>
        <w:t>bloquean descargas</w:t>
      </w:r>
    </w:p>
    <w:p w14:paraId="6CBB4289" w14:textId="77777777" w:rsidR="006A7B01" w:rsidRDefault="001E48A8" w:rsidP="001E48A8">
      <w:pPr>
        <w:pStyle w:val="Compact"/>
        <w:numPr>
          <w:ilvl w:val="1"/>
          <w:numId w:val="86"/>
        </w:numPr>
      </w:pPr>
      <w:r>
        <w:t>Chrome y Firefox funcionan mejor</w:t>
      </w:r>
    </w:p>
    <w:p w14:paraId="66F485B7" w14:textId="77777777" w:rsidR="006A7B01" w:rsidRDefault="001E48A8">
      <w:pPr>
        <w:pStyle w:val="Ttulo3"/>
      </w:pPr>
      <w:bookmarkStart w:id="233" w:name="mensajes-de-error"/>
      <w:bookmarkStart w:id="234" w:name="_Toc215136450"/>
      <w:bookmarkEnd w:id="225"/>
      <w:bookmarkEnd w:id="232"/>
      <w:r>
        <w:t>9.2 Mensajes de Error</w:t>
      </w:r>
      <w:bookmarkEnd w:id="234"/>
    </w:p>
    <w:p w14:paraId="4DBAB8BD" w14:textId="77777777" w:rsidR="006A7B01" w:rsidRDefault="001E48A8">
      <w:pPr>
        <w:pStyle w:val="Ttulo4"/>
      </w:pPr>
      <w:bookmarkStart w:id="235" w:name="error-de-conexión-al-servidor"/>
      <w:r>
        <w:t>“Error de conexión al servidor”</w:t>
      </w:r>
    </w:p>
    <w:p w14:paraId="0F4DFCC9" w14:textId="77777777" w:rsidR="006A7B01" w:rsidRDefault="001E48A8">
      <w:pPr>
        <w:pStyle w:val="FirstParagraph"/>
      </w:pPr>
      <w:r>
        <w:rPr>
          <w:b/>
          <w:bCs/>
        </w:rPr>
        <w:t>Significa:</w:t>
      </w:r>
      <w:r>
        <w:t xml:space="preserve"> No se puede comunicar con el servidor</w:t>
      </w:r>
    </w:p>
    <w:p w14:paraId="3DE7617E" w14:textId="77777777" w:rsidR="006A7B01" w:rsidRDefault="001E48A8">
      <w:pPr>
        <w:pStyle w:val="Textoindependiente"/>
      </w:pPr>
      <w:r>
        <w:rPr>
          <w:b/>
          <w:bCs/>
        </w:rPr>
        <w:t>Solución:</w:t>
      </w:r>
      <w:r>
        <w:t xml:space="preserve"> - Verifique su conexión a internet </w:t>
      </w:r>
      <w:r>
        <w:t>- Contacte al administrador del sistema - Puede ser mantenimiento del servidor</w:t>
      </w:r>
    </w:p>
    <w:p w14:paraId="7093FAA2" w14:textId="77777777" w:rsidR="006A7B01" w:rsidRDefault="001E48A8">
      <w:pPr>
        <w:pStyle w:val="Ttulo4"/>
      </w:pPr>
      <w:bookmarkStart w:id="236" w:name="Xed421b05f40ebe39fd9a4563f944299624a08f1"/>
      <w:bookmarkEnd w:id="235"/>
      <w:r>
        <w:t>“Sesión expirada. Por favor inicie sesión nuevamente”</w:t>
      </w:r>
    </w:p>
    <w:p w14:paraId="78030D36" w14:textId="77777777" w:rsidR="006A7B01" w:rsidRDefault="001E48A8">
      <w:pPr>
        <w:pStyle w:val="FirstParagraph"/>
      </w:pPr>
      <w:r>
        <w:rPr>
          <w:b/>
          <w:bCs/>
        </w:rPr>
        <w:t>Significa:</w:t>
      </w:r>
      <w:r>
        <w:t xml:space="preserve"> Su sesión caducó por inactividad</w:t>
      </w:r>
    </w:p>
    <w:p w14:paraId="281ED445" w14:textId="77777777" w:rsidR="006A7B01" w:rsidRDefault="001E48A8">
      <w:pPr>
        <w:pStyle w:val="Textoindependiente"/>
      </w:pPr>
      <w:r>
        <w:rPr>
          <w:b/>
          <w:bCs/>
        </w:rPr>
        <w:t>Solución:</w:t>
      </w:r>
      <w:r>
        <w:t xml:space="preserve"> - Haga clic en “OK” - Inicie sesión nuevamente - Los datos guardados </w:t>
      </w:r>
      <w:r>
        <w:t>se conservan</w:t>
      </w:r>
    </w:p>
    <w:p w14:paraId="41C21416" w14:textId="77777777" w:rsidR="006A7B01" w:rsidRDefault="001E48A8">
      <w:pPr>
        <w:pStyle w:val="Ttulo4"/>
      </w:pPr>
      <w:bookmarkStart w:id="237" w:name="Xc4b9c869847dd28f0304737781444a4c89cb284"/>
      <w:bookmarkEnd w:id="236"/>
      <w:r>
        <w:t>“No tiene permisos para realizar esta acción”</w:t>
      </w:r>
    </w:p>
    <w:p w14:paraId="4D897299" w14:textId="77777777" w:rsidR="006A7B01" w:rsidRDefault="001E48A8">
      <w:pPr>
        <w:pStyle w:val="FirstParagraph"/>
      </w:pPr>
      <w:r>
        <w:rPr>
          <w:b/>
          <w:bCs/>
        </w:rPr>
        <w:t>Significa:</w:t>
      </w:r>
      <w:r>
        <w:t xml:space="preserve"> Su rol de usuario no permite esta operación</w:t>
      </w:r>
    </w:p>
    <w:p w14:paraId="2CFE32EC" w14:textId="77777777" w:rsidR="006A7B01" w:rsidRDefault="001E48A8">
      <w:pPr>
        <w:pStyle w:val="Textoindependiente"/>
      </w:pPr>
      <w:r>
        <w:rPr>
          <w:b/>
          <w:bCs/>
        </w:rPr>
        <w:t>Solución:</w:t>
      </w:r>
      <w:r>
        <w:t xml:space="preserve"> - Contacte al administrador - Puede necesitar un rol diferente </w:t>
      </w:r>
      <w:r>
        <w:t>- Verifique que está haciendo la operación correcta</w:t>
      </w:r>
    </w:p>
    <w:p w14:paraId="2EF44B52" w14:textId="77777777" w:rsidR="006A7B01" w:rsidRDefault="001E48A8">
      <w:pPr>
        <w:pStyle w:val="Ttulo4"/>
      </w:pPr>
      <w:bookmarkStart w:id="238" w:name="el-email-ya-está-registrado"/>
      <w:bookmarkEnd w:id="237"/>
      <w:r>
        <w:t>“El email ya está registrado”</w:t>
      </w:r>
    </w:p>
    <w:p w14:paraId="6CFA5C7B" w14:textId="77777777" w:rsidR="006A7B01" w:rsidRDefault="001E48A8">
      <w:pPr>
        <w:pStyle w:val="FirstParagraph"/>
      </w:pPr>
      <w:r>
        <w:rPr>
          <w:b/>
          <w:bCs/>
        </w:rPr>
        <w:t>Significa:</w:t>
      </w:r>
      <w:r>
        <w:t xml:space="preserve"> Ya existe un usuario con ese email</w:t>
      </w:r>
    </w:p>
    <w:p w14:paraId="5BBAD6C3" w14:textId="77777777" w:rsidR="006A7B01" w:rsidRDefault="001E48A8">
      <w:pPr>
        <w:pStyle w:val="Textoindependiente"/>
      </w:pPr>
      <w:r>
        <w:rPr>
          <w:b/>
          <w:bCs/>
        </w:rPr>
        <w:t>Solución:</w:t>
      </w:r>
      <w:r>
        <w:t xml:space="preserve"> - Use otro email - Si es su email, use “Olvidé mi contraseña” - Contacte al administrador para verificar</w:t>
      </w:r>
    </w:p>
    <w:p w14:paraId="29CDEF40" w14:textId="77777777" w:rsidR="006A7B01" w:rsidRDefault="001E48A8">
      <w:pPr>
        <w:pStyle w:val="Ttulo3"/>
      </w:pPr>
      <w:bookmarkStart w:id="239" w:name="contacto-de-soporte"/>
      <w:bookmarkStart w:id="240" w:name="_Toc215136451"/>
      <w:bookmarkEnd w:id="233"/>
      <w:bookmarkEnd w:id="238"/>
      <w:r>
        <w:t xml:space="preserve">9.3 Contacto </w:t>
      </w:r>
      <w:r>
        <w:t>de Soporte</w:t>
      </w:r>
      <w:bookmarkEnd w:id="240"/>
    </w:p>
    <w:p w14:paraId="5C60401E" w14:textId="77777777" w:rsidR="006A7B01" w:rsidRDefault="001E48A8">
      <w:pPr>
        <w:pStyle w:val="FirstParagraph"/>
      </w:pPr>
      <w:r>
        <w:t>Si no puede resolver un problema:</w:t>
      </w:r>
    </w:p>
    <w:p w14:paraId="73889EE1" w14:textId="77777777" w:rsidR="006A7B01" w:rsidRDefault="001E48A8">
      <w:pPr>
        <w:pStyle w:val="Textoindependiente"/>
      </w:pPr>
      <w:r>
        <w:rPr>
          <w:b/>
          <w:bCs/>
        </w:rPr>
        <w:t>Paso 1:</w:t>
      </w:r>
      <w:r>
        <w:t xml:space="preserve"> Tome nota del error - Captura de pantalla si es posible - Mensaje de error exacto - Qué estaba haciendo cuando ocurrió</w:t>
      </w:r>
    </w:p>
    <w:p w14:paraId="5B4411BA" w14:textId="77777777" w:rsidR="006A7B01" w:rsidRDefault="001E48A8">
      <w:pPr>
        <w:pStyle w:val="Textoindependiente"/>
      </w:pPr>
      <w:r>
        <w:rPr>
          <w:b/>
          <w:bCs/>
        </w:rPr>
        <w:t>Paso 2:</w:t>
      </w:r>
      <w:r>
        <w:t xml:space="preserve"> Contacte al administrador del sistema - Email: [admin@parroquia.com] - Teléf</w:t>
      </w:r>
      <w:r>
        <w:t>ono: [Número de contacto]</w:t>
      </w:r>
    </w:p>
    <w:p w14:paraId="5D68ED4D" w14:textId="77777777" w:rsidR="006A7B01" w:rsidRDefault="001E48A8">
      <w:pPr>
        <w:pStyle w:val="Textoindependiente"/>
      </w:pPr>
      <w:r>
        <w:rPr>
          <w:b/>
          <w:bCs/>
        </w:rPr>
        <w:t>Paso 3:</w:t>
      </w:r>
      <w:r>
        <w:t xml:space="preserve"> Proporcione la siguiente información: - Su nombre completo - Su email de usuario - Descripción del problema - Capturas de pantalla (si las tiene) - Navegador que está usando - Hora aproximada del error</w:t>
      </w:r>
    </w:p>
    <w:p w14:paraId="1D648FEC" w14:textId="77777777" w:rsidR="006A7B01" w:rsidRDefault="001E48A8">
      <w:pPr>
        <w:pStyle w:val="Ttulo3"/>
      </w:pPr>
      <w:bookmarkStart w:id="241" w:name="requisitos-técnicos"/>
      <w:bookmarkStart w:id="242" w:name="_Toc215136452"/>
      <w:bookmarkEnd w:id="239"/>
      <w:r>
        <w:lastRenderedPageBreak/>
        <w:t>9.4 Requisitos Técni</w:t>
      </w:r>
      <w:r>
        <w:t>cos</w:t>
      </w:r>
      <w:bookmarkEnd w:id="242"/>
    </w:p>
    <w:p w14:paraId="35F20842" w14:textId="77777777" w:rsidR="006A7B01" w:rsidRDefault="001E48A8">
      <w:pPr>
        <w:pStyle w:val="FirstParagraph"/>
      </w:pPr>
      <w:r>
        <w:rPr>
          <w:b/>
          <w:bCs/>
        </w:rPr>
        <w:t>Navegadores compatibles:</w:t>
      </w:r>
      <w:r>
        <w:t xml:space="preserve"> - ✅ Google Chrome 90+ (Recomendado) - ✅ Mozilla Firefox 90+ - ✅ Microsoft Edge 90+ - ✅ Safari 14+</w:t>
      </w:r>
    </w:p>
    <w:p w14:paraId="2133964F" w14:textId="77777777" w:rsidR="006A7B01" w:rsidRDefault="001E48A8">
      <w:pPr>
        <w:pStyle w:val="Textoindependiente"/>
      </w:pPr>
      <w:r>
        <w:rPr>
          <w:b/>
          <w:bCs/>
        </w:rPr>
        <w:t>Resolución de pantalla:</w:t>
      </w:r>
      <w:r>
        <w:t xml:space="preserve"> - ✅ Mínimo: 1024x768 píxeles - ✅ Recomendado: 1920x1080 píxeles</w:t>
      </w:r>
    </w:p>
    <w:p w14:paraId="531A0F5E" w14:textId="77777777" w:rsidR="006A7B01" w:rsidRDefault="001E48A8">
      <w:pPr>
        <w:pStyle w:val="Textoindependiente"/>
      </w:pPr>
      <w:r>
        <w:rPr>
          <w:b/>
          <w:bCs/>
        </w:rPr>
        <w:t>Conexión a internet:</w:t>
      </w:r>
      <w:r>
        <w:t xml:space="preserve"> - ✅ Mínimo: 1 Mbps -</w:t>
      </w:r>
      <w:r>
        <w:t xml:space="preserve"> ✅ Recomendado: 5 Mbps o más</w:t>
      </w:r>
    </w:p>
    <w:p w14:paraId="29CC6B9B" w14:textId="77777777" w:rsidR="006A7B01" w:rsidRDefault="001E48A8">
      <w:pPr>
        <w:pStyle w:val="Textoindependiente"/>
      </w:pPr>
      <w:r>
        <w:rPr>
          <w:b/>
          <w:bCs/>
        </w:rPr>
        <w:t>Sistema operativo:</w:t>
      </w:r>
      <w:r>
        <w:t xml:space="preserve"> - ✅ Windows 10 o superior - ✅ macOS 10.14 o superior - ✅ Linux (distribuciones modernas)</w:t>
      </w:r>
    </w:p>
    <w:p w14:paraId="2248E6B6" w14:textId="77777777" w:rsidR="006A7B01" w:rsidRDefault="001E48A8">
      <w:r>
        <w:pict w14:anchorId="78719191">
          <v:rect id="_x0000_i1036" style="width:0;height:1.5pt" o:hralign="center" o:hrstd="t" o:hr="t"/>
        </w:pict>
      </w:r>
    </w:p>
    <w:p w14:paraId="61C79FF1" w14:textId="77777777" w:rsidR="006A7B01" w:rsidRDefault="001E48A8">
      <w:pPr>
        <w:pStyle w:val="Ttulo2"/>
      </w:pPr>
      <w:bookmarkStart w:id="243" w:name="glosario-de-términos"/>
      <w:bookmarkStart w:id="244" w:name="_Toc215136453"/>
      <w:bookmarkEnd w:id="223"/>
      <w:bookmarkEnd w:id="241"/>
      <w:r>
        <w:t>📚</w:t>
      </w:r>
      <w:r>
        <w:t xml:space="preserve"> Glosario de Términos</w:t>
      </w:r>
      <w:bookmarkEnd w:id="244"/>
    </w:p>
    <w:p w14:paraId="424FD9DC" w14:textId="77777777" w:rsidR="006A7B01" w:rsidRDefault="001E48A8">
      <w:pPr>
        <w:pStyle w:val="FirstParagraph"/>
      </w:pPr>
      <w:r>
        <w:rPr>
          <w:b/>
          <w:bCs/>
        </w:rPr>
        <w:t>Caracterización Poblacional:</w:t>
      </w:r>
      <w:r>
        <w:t xml:space="preserve"> Proceso de registrar y analizar datos demográficos, sociales y e</w:t>
      </w:r>
      <w:r>
        <w:t>conómicos de una población.</w:t>
      </w:r>
    </w:p>
    <w:p w14:paraId="0C65A9B0" w14:textId="77777777" w:rsidR="006A7B01" w:rsidRDefault="001E48A8">
      <w:pPr>
        <w:pStyle w:val="Textoindependiente"/>
      </w:pPr>
      <w:r>
        <w:rPr>
          <w:b/>
          <w:bCs/>
        </w:rPr>
        <w:t>Catálogo:</w:t>
      </w:r>
      <w:r>
        <w:t xml:space="preserve"> Listado maestro de opciones predefinidas usadas en el sistema (municipios, enfermedades, profesiones, etc.).</w:t>
      </w:r>
    </w:p>
    <w:p w14:paraId="332B7378" w14:textId="77777777" w:rsidR="006A7B01" w:rsidRDefault="001E48A8">
      <w:pPr>
        <w:pStyle w:val="Textoindependiente"/>
      </w:pPr>
      <w:r>
        <w:rPr>
          <w:b/>
          <w:bCs/>
        </w:rPr>
        <w:t>Dashboard:</w:t>
      </w:r>
      <w:r>
        <w:t xml:space="preserve"> Pantalla principal que muestra resumen y estadísticas del sistema.</w:t>
      </w:r>
    </w:p>
    <w:p w14:paraId="24F994B8" w14:textId="77777777" w:rsidR="006A7B01" w:rsidRDefault="001E48A8">
      <w:pPr>
        <w:pStyle w:val="Textoindependiente"/>
      </w:pPr>
      <w:r>
        <w:rPr>
          <w:b/>
          <w:bCs/>
        </w:rPr>
        <w:t>Difunto:</w:t>
      </w:r>
      <w:r>
        <w:t xml:space="preserve"> Persona fallecida regi</w:t>
      </w:r>
      <w:r>
        <w:t>strada en el sistema para fines históricos y estadísticos.</w:t>
      </w:r>
    </w:p>
    <w:p w14:paraId="15CB0D52" w14:textId="77777777" w:rsidR="006A7B01" w:rsidRDefault="001E48A8">
      <w:pPr>
        <w:pStyle w:val="Textoindependiente"/>
      </w:pPr>
      <w:r>
        <w:rPr>
          <w:b/>
          <w:bCs/>
        </w:rPr>
        <w:t>Encuesta:</w:t>
      </w:r>
      <w:r>
        <w:t xml:space="preserve"> Formulario de caracterización familiar que recopila información completa de un hogar.</w:t>
      </w:r>
    </w:p>
    <w:p w14:paraId="29CAB84A" w14:textId="77777777" w:rsidR="006A7B01" w:rsidRDefault="001E48A8">
      <w:pPr>
        <w:pStyle w:val="Textoindependiente"/>
      </w:pPr>
      <w:r>
        <w:rPr>
          <w:b/>
          <w:bCs/>
        </w:rPr>
        <w:t>Estado de Encuesta:</w:t>
      </w:r>
      <w:r>
        <w:t xml:space="preserve"> Clasificación del progreso de una encuesta (Completada, En Progreso, Pendiente, C</w:t>
      </w:r>
      <w:r>
        <w:t>ancelada).</w:t>
      </w:r>
    </w:p>
    <w:p w14:paraId="610CBCE2" w14:textId="77777777" w:rsidR="006A7B01" w:rsidRDefault="001E48A8">
      <w:pPr>
        <w:pStyle w:val="Textoindependiente"/>
      </w:pPr>
      <w:r>
        <w:rPr>
          <w:b/>
          <w:bCs/>
        </w:rPr>
        <w:t>Filtro:</w:t>
      </w:r>
      <w:r>
        <w:t xml:space="preserve"> Criterio de búsqueda para limitar resultados en reportes.</w:t>
      </w:r>
    </w:p>
    <w:p w14:paraId="40B70750" w14:textId="77777777" w:rsidR="006A7B01" w:rsidRDefault="001E48A8">
      <w:pPr>
        <w:pStyle w:val="Textoindependiente"/>
      </w:pPr>
      <w:r>
        <w:rPr>
          <w:b/>
          <w:bCs/>
        </w:rPr>
        <w:t>Jefe de Hogar:</w:t>
      </w:r>
      <w:r>
        <w:t xml:space="preserve"> Miembro de la familia considerado como líder o responsable principal del hogar.</w:t>
      </w:r>
    </w:p>
    <w:p w14:paraId="48A06067" w14:textId="77777777" w:rsidR="006A7B01" w:rsidRDefault="001E48A8">
      <w:pPr>
        <w:pStyle w:val="Textoindependiente"/>
      </w:pPr>
      <w:r>
        <w:rPr>
          <w:b/>
          <w:bCs/>
        </w:rPr>
        <w:t>Parentesco:</w:t>
      </w:r>
      <w:r>
        <w:t xml:space="preserve"> Relación familiar entre un miembro y el jefe de hogar.</w:t>
      </w:r>
    </w:p>
    <w:p w14:paraId="4B9F2F2D" w14:textId="77777777" w:rsidR="006A7B01" w:rsidRDefault="001E48A8">
      <w:pPr>
        <w:pStyle w:val="Textoindependiente"/>
      </w:pPr>
      <w:r>
        <w:rPr>
          <w:b/>
          <w:bCs/>
        </w:rPr>
        <w:t>Reporte:</w:t>
      </w:r>
      <w:r>
        <w:t xml:space="preserve"> </w:t>
      </w:r>
      <w:r>
        <w:t>Consulta estructurada de datos con posibilidad de filtrado y exportación.</w:t>
      </w:r>
    </w:p>
    <w:p w14:paraId="34E1B06F" w14:textId="77777777" w:rsidR="006A7B01" w:rsidRDefault="001E48A8">
      <w:pPr>
        <w:pStyle w:val="Textoindependiente"/>
      </w:pPr>
      <w:r>
        <w:rPr>
          <w:b/>
          <w:bCs/>
        </w:rPr>
        <w:t>Rol:</w:t>
      </w:r>
      <w:r>
        <w:t xml:space="preserve"> Nivel de permisos asignado a un usuario (Administrador, Usuario, Encuestador).</w:t>
      </w:r>
    </w:p>
    <w:p w14:paraId="513A590E" w14:textId="77777777" w:rsidR="006A7B01" w:rsidRDefault="001E48A8">
      <w:pPr>
        <w:pStyle w:val="Textoindependiente"/>
      </w:pPr>
      <w:r>
        <w:rPr>
          <w:b/>
          <w:bCs/>
        </w:rPr>
        <w:t>Sidebar:</w:t>
      </w:r>
      <w:r>
        <w:t xml:space="preserve"> Menú lateral de navegación del sistema.</w:t>
      </w:r>
    </w:p>
    <w:p w14:paraId="467759E8" w14:textId="77777777" w:rsidR="006A7B01" w:rsidRDefault="001E48A8">
      <w:r>
        <w:pict w14:anchorId="37EA51DA">
          <v:rect id="_x0000_i1037" style="width:0;height:1.5pt" o:hralign="center" o:hrstd="t" o:hr="t"/>
        </w:pict>
      </w:r>
    </w:p>
    <w:p w14:paraId="6BC101BB" w14:textId="77777777" w:rsidR="006A7B01" w:rsidRDefault="001E48A8">
      <w:pPr>
        <w:pStyle w:val="Ttulo2"/>
      </w:pPr>
      <w:bookmarkStart w:id="245" w:name="información-de-contacto"/>
      <w:bookmarkStart w:id="246" w:name="_Toc215136454"/>
      <w:bookmarkEnd w:id="243"/>
      <w:r>
        <w:lastRenderedPageBreak/>
        <w:t>📞</w:t>
      </w:r>
      <w:r>
        <w:t xml:space="preserve"> Información de Contacto</w:t>
      </w:r>
      <w:bookmarkEnd w:id="246"/>
    </w:p>
    <w:p w14:paraId="666C44B7" w14:textId="77777777" w:rsidR="006A7B01" w:rsidRDefault="001E48A8">
      <w:pPr>
        <w:pStyle w:val="FirstParagraph"/>
      </w:pPr>
      <w:r>
        <w:rPr>
          <w:b/>
          <w:bCs/>
        </w:rPr>
        <w:t>Soporte Técnico:</w:t>
      </w:r>
      <w:r>
        <w:t xml:space="preserve"> - Email: admin@parroquia.com - Teléfono: +57 300 456 7890</w:t>
      </w:r>
    </w:p>
    <w:p w14:paraId="6294FBF7" w14:textId="77777777" w:rsidR="006A7B01" w:rsidRDefault="001E48A8">
      <w:pPr>
        <w:pStyle w:val="Textoindependiente"/>
      </w:pPr>
      <w:r>
        <w:rPr>
          <w:b/>
          <w:bCs/>
        </w:rPr>
        <w:t>Horario de Atención:</w:t>
      </w:r>
      <w:r>
        <w:t xml:space="preserve"> - Lunes a Viernes: 8:00 AM - 5:00 PM - Sábados: 9:00 AM - 1:00 PM - Domingos y Festivos: Cerrado</w:t>
      </w:r>
    </w:p>
    <w:p w14:paraId="08932A9F" w14:textId="77777777" w:rsidR="006A7B01" w:rsidRDefault="001E48A8">
      <w:pPr>
        <w:pStyle w:val="Textoindependiente"/>
      </w:pPr>
      <w:r>
        <w:rPr>
          <w:b/>
          <w:bCs/>
        </w:rPr>
        <w:t>Ubicación:</w:t>
      </w:r>
      <w:r>
        <w:t xml:space="preserve"> - [Dirección de la parroq</w:t>
      </w:r>
      <w:r>
        <w:t>uia o institución] - [Ciudad, País]</w:t>
      </w:r>
    </w:p>
    <w:p w14:paraId="10D6BADB" w14:textId="77777777" w:rsidR="006A7B01" w:rsidRDefault="001E48A8">
      <w:r>
        <w:pict w14:anchorId="3352DA82">
          <v:rect id="_x0000_i1038" style="width:0;height:1.5pt" o:hralign="center" o:hrstd="t" o:hr="t"/>
        </w:pict>
      </w:r>
    </w:p>
    <w:p w14:paraId="18CB13AA" w14:textId="77777777" w:rsidR="006A7B01" w:rsidRDefault="001E48A8">
      <w:pPr>
        <w:pStyle w:val="Ttulo2"/>
      </w:pPr>
      <w:bookmarkStart w:id="247" w:name="historial-de-versiones"/>
      <w:bookmarkStart w:id="248" w:name="_Toc215136455"/>
      <w:bookmarkEnd w:id="245"/>
      <w:r>
        <w:t>📄</w:t>
      </w:r>
      <w:r>
        <w:t xml:space="preserve"> Historial de Versiones</w:t>
      </w:r>
      <w:bookmarkEnd w:id="248"/>
    </w:p>
    <w:p w14:paraId="41BE2BC3" w14:textId="77777777" w:rsidR="006A7B01" w:rsidRDefault="001E48A8">
      <w:pPr>
        <w:pStyle w:val="FirstParagraph"/>
      </w:pPr>
      <w:r>
        <w:rPr>
          <w:b/>
          <w:bCs/>
        </w:rPr>
        <w:t>Versión 1.0 - 27 de noviembre de 2025</w:t>
      </w:r>
      <w:r>
        <w:t xml:space="preserve"> - Versión inicial del manual de usuario - Cobertura completa de funcionalidades - Incluye capturas de pantalla - Guías paso a paso para todas las operacio</w:t>
      </w:r>
      <w:r>
        <w:t>nes</w:t>
      </w:r>
    </w:p>
    <w:p w14:paraId="37A1AADC" w14:textId="77777777" w:rsidR="006A7B01" w:rsidRDefault="001E48A8">
      <w:r>
        <w:pict w14:anchorId="0C957D8E">
          <v:rect id="_x0000_i1039" style="width:0;height:1.5pt" o:hralign="center" o:hrstd="t" o:hr="t"/>
        </w:pict>
      </w:r>
    </w:p>
    <w:p w14:paraId="50249DA7" w14:textId="77777777" w:rsidR="006A7B01" w:rsidRDefault="001E48A8">
      <w:pPr>
        <w:pStyle w:val="Ttulo2"/>
      </w:pPr>
      <w:bookmarkStart w:id="249" w:name="lista-de-verificación-rápida"/>
      <w:bookmarkStart w:id="250" w:name="_Toc215136456"/>
      <w:bookmarkEnd w:id="247"/>
      <w:r>
        <w:t>✅</w:t>
      </w:r>
      <w:r>
        <w:t xml:space="preserve"> Lista de Verificación Rápida</w:t>
      </w:r>
      <w:bookmarkEnd w:id="250"/>
    </w:p>
    <w:p w14:paraId="27C0E071" w14:textId="77777777" w:rsidR="006A7B01" w:rsidRDefault="001E48A8">
      <w:pPr>
        <w:pStyle w:val="Ttulo3"/>
      </w:pPr>
      <w:bookmarkStart w:id="251" w:name="para-encuestadores"/>
      <w:bookmarkStart w:id="252" w:name="_Toc215136457"/>
      <w:r>
        <w:t>Para Encuestadores:</w:t>
      </w:r>
      <w:bookmarkEnd w:id="252"/>
    </w:p>
    <w:p w14:paraId="2D6F218C" w14:textId="77777777" w:rsidR="006A7B01" w:rsidRDefault="001E48A8" w:rsidP="001E48A8">
      <w:pPr>
        <w:pStyle w:val="Compact"/>
        <w:numPr>
          <w:ilvl w:val="0"/>
          <w:numId w:val="87"/>
        </w:numPr>
      </w:pPr>
      <w:r>
        <w:t>He iniciado sesión correctamente</w:t>
      </w:r>
    </w:p>
    <w:p w14:paraId="1B66D12D" w14:textId="77777777" w:rsidR="006A7B01" w:rsidRDefault="001E48A8" w:rsidP="001E48A8">
      <w:pPr>
        <w:pStyle w:val="Compact"/>
        <w:numPr>
          <w:ilvl w:val="0"/>
          <w:numId w:val="88"/>
        </w:numPr>
      </w:pPr>
      <w:r>
        <w:t>Conozco las 6 etapas del formulario</w:t>
      </w:r>
    </w:p>
    <w:p w14:paraId="5273729B" w14:textId="77777777" w:rsidR="006A7B01" w:rsidRDefault="001E48A8" w:rsidP="001E48A8">
      <w:pPr>
        <w:pStyle w:val="Compact"/>
        <w:numPr>
          <w:ilvl w:val="0"/>
          <w:numId w:val="89"/>
        </w:numPr>
      </w:pPr>
      <w:r>
        <w:t>Sé cómo agregar miembros de familia</w:t>
      </w:r>
    </w:p>
    <w:p w14:paraId="3200742F" w14:textId="77777777" w:rsidR="006A7B01" w:rsidRDefault="001E48A8" w:rsidP="001E48A8">
      <w:pPr>
        <w:pStyle w:val="Compact"/>
        <w:numPr>
          <w:ilvl w:val="0"/>
          <w:numId w:val="90"/>
        </w:numPr>
      </w:pPr>
      <w:r>
        <w:t>Sé cómo guardar borradores</w:t>
      </w:r>
    </w:p>
    <w:p w14:paraId="5675FAAD" w14:textId="77777777" w:rsidR="006A7B01" w:rsidRDefault="001E48A8" w:rsidP="001E48A8">
      <w:pPr>
        <w:pStyle w:val="Compact"/>
        <w:numPr>
          <w:ilvl w:val="0"/>
          <w:numId w:val="91"/>
        </w:numPr>
      </w:pPr>
      <w:r>
        <w:t>Entiendo los campos obligatorios (*)</w:t>
      </w:r>
    </w:p>
    <w:p w14:paraId="071EA341" w14:textId="77777777" w:rsidR="006A7B01" w:rsidRDefault="001E48A8" w:rsidP="001E48A8">
      <w:pPr>
        <w:pStyle w:val="Compact"/>
        <w:numPr>
          <w:ilvl w:val="0"/>
          <w:numId w:val="92"/>
        </w:numPr>
      </w:pPr>
      <w:r>
        <w:t>Sé cómo finalizar una encuesta</w:t>
      </w:r>
    </w:p>
    <w:p w14:paraId="3D69B760" w14:textId="77777777" w:rsidR="006A7B01" w:rsidRDefault="001E48A8">
      <w:pPr>
        <w:pStyle w:val="Ttulo3"/>
      </w:pPr>
      <w:bookmarkStart w:id="253" w:name="para-administradores"/>
      <w:bookmarkStart w:id="254" w:name="_Toc215136458"/>
      <w:bookmarkEnd w:id="251"/>
      <w:r>
        <w:t>Para Administradores:</w:t>
      </w:r>
      <w:bookmarkEnd w:id="254"/>
    </w:p>
    <w:p w14:paraId="1BACB1A6" w14:textId="77777777" w:rsidR="006A7B01" w:rsidRDefault="001E48A8" w:rsidP="001E48A8">
      <w:pPr>
        <w:pStyle w:val="Compact"/>
        <w:numPr>
          <w:ilvl w:val="0"/>
          <w:numId w:val="93"/>
        </w:numPr>
      </w:pPr>
      <w:r>
        <w:t>He revisado todos los catálogos</w:t>
      </w:r>
    </w:p>
    <w:p w14:paraId="4B27E3A1" w14:textId="77777777" w:rsidR="006A7B01" w:rsidRDefault="001E48A8" w:rsidP="001E48A8">
      <w:pPr>
        <w:pStyle w:val="Compact"/>
        <w:numPr>
          <w:ilvl w:val="0"/>
          <w:numId w:val="94"/>
        </w:numPr>
      </w:pPr>
      <w:r>
        <w:t>Los municipios están actualizados</w:t>
      </w:r>
    </w:p>
    <w:p w14:paraId="5454656A" w14:textId="77777777" w:rsidR="006A7B01" w:rsidRDefault="001E48A8" w:rsidP="001E48A8">
      <w:pPr>
        <w:pStyle w:val="Compact"/>
        <w:numPr>
          <w:ilvl w:val="0"/>
          <w:numId w:val="95"/>
        </w:numPr>
      </w:pPr>
      <w:r>
        <w:t>Los usuarios tienen roles correctos</w:t>
      </w:r>
    </w:p>
    <w:p w14:paraId="44C369C0" w14:textId="77777777" w:rsidR="006A7B01" w:rsidRDefault="001E48A8" w:rsidP="001E48A8">
      <w:pPr>
        <w:pStyle w:val="Compact"/>
        <w:numPr>
          <w:ilvl w:val="0"/>
          <w:numId w:val="96"/>
        </w:numPr>
      </w:pPr>
      <w:r>
        <w:t>Los respaldos están funcionando</w:t>
      </w:r>
    </w:p>
    <w:p w14:paraId="17BCC737" w14:textId="77777777" w:rsidR="006A7B01" w:rsidRDefault="001E48A8" w:rsidP="001E48A8">
      <w:pPr>
        <w:pStyle w:val="Compact"/>
        <w:numPr>
          <w:ilvl w:val="0"/>
          <w:numId w:val="97"/>
        </w:numPr>
      </w:pPr>
      <w:r>
        <w:t>He capacitado a los encuestadores</w:t>
      </w:r>
    </w:p>
    <w:p w14:paraId="40334200" w14:textId="77777777" w:rsidR="006A7B01" w:rsidRDefault="001E48A8" w:rsidP="001E48A8">
      <w:pPr>
        <w:pStyle w:val="Compact"/>
        <w:numPr>
          <w:ilvl w:val="0"/>
          <w:numId w:val="98"/>
        </w:numPr>
      </w:pPr>
      <w:r>
        <w:t>Conozco cómo generar reportes</w:t>
      </w:r>
    </w:p>
    <w:p w14:paraId="0977DC9C" w14:textId="77777777" w:rsidR="006A7B01" w:rsidRDefault="001E48A8">
      <w:r>
        <w:pict w14:anchorId="5DFE5945">
          <v:rect id="_x0000_i1040" style="width:0;height:1.5pt" o:hralign="center" o:hrstd="t" o:hr="t"/>
        </w:pict>
      </w:r>
    </w:p>
    <w:p w14:paraId="565701A5" w14:textId="77777777" w:rsidR="006A7B01" w:rsidRDefault="001E48A8">
      <w:pPr>
        <w:pStyle w:val="FirstParagraph"/>
      </w:pPr>
      <w:r>
        <w:rPr>
          <w:b/>
          <w:bCs/>
        </w:rPr>
        <w:t>© 2025 Sistema MIA - Todos los derechos reservados</w:t>
      </w:r>
    </w:p>
    <w:p w14:paraId="62E700E3" w14:textId="77777777" w:rsidR="006A7B01" w:rsidRDefault="001E48A8">
      <w:pPr>
        <w:pStyle w:val="Textoindependiente"/>
      </w:pPr>
      <w:r>
        <w:rPr>
          <w:i/>
          <w:iCs/>
        </w:rPr>
        <w:t>Este manual está sujeto a actualizaciones. Verifique la versión más reciente con su administrador.</w:t>
      </w:r>
    </w:p>
    <w:p w14:paraId="5319FE86" w14:textId="77777777" w:rsidR="006A7B01" w:rsidRDefault="001E48A8">
      <w:r>
        <w:pict w14:anchorId="01B39E1D">
          <v:rect id="_x0000_i1041" style="width:0;height:1.5pt" o:hralign="center" o:hrstd="t" o:hr="t"/>
        </w:pict>
      </w:r>
      <w:bookmarkEnd w:id="0"/>
      <w:bookmarkEnd w:id="249"/>
      <w:bookmarkEnd w:id="253"/>
    </w:p>
    <w:sectPr w:rsidR="006A7B01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69566E8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00A992"/>
    <w:multiLevelType w:val="multilevel"/>
    <w:tmpl w:val="7B6406C6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2" w15:restartNumberingAfterBreak="0">
    <w:nsid w:val="00A99411"/>
    <w:multiLevelType w:val="multilevel"/>
    <w:tmpl w:val="0B924A0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4"/>
    <w:multiLevelType w:val="multilevel"/>
    <w:tmpl w:val="2938A1AA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5"/>
    <w:multiLevelType w:val="multilevel"/>
    <w:tmpl w:val="FBD480BA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0A99417"/>
    <w:multiLevelType w:val="multilevel"/>
    <w:tmpl w:val="D3E20E30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00A99418"/>
    <w:multiLevelType w:val="multilevel"/>
    <w:tmpl w:val="C5B40AB2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7" w15:restartNumberingAfterBreak="0">
    <w:nsid w:val="00A99419"/>
    <w:multiLevelType w:val="multilevel"/>
    <w:tmpl w:val="88967A46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8" w15:restartNumberingAfterBreak="0">
    <w:nsid w:val="0A994110"/>
    <w:multiLevelType w:val="multilevel"/>
    <w:tmpl w:val="04687880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" w15:restartNumberingAfterBreak="0">
    <w:nsid w:val="0A994113"/>
    <w:multiLevelType w:val="multilevel"/>
    <w:tmpl w:val="67A0FDEE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10" w15:restartNumberingAfterBreak="0">
    <w:nsid w:val="0A994117"/>
    <w:multiLevelType w:val="multilevel"/>
    <w:tmpl w:val="3684D0C2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11" w15:restartNumberingAfterBreak="0">
    <w:nsid w:val="0A994120"/>
    <w:multiLevelType w:val="multilevel"/>
    <w:tmpl w:val="2AC8A664"/>
    <w:lvl w:ilvl="0">
      <w:start w:val="20"/>
      <w:numFmt w:val="decimal"/>
      <w:lvlText w:val="%1."/>
      <w:lvlJc w:val="left"/>
      <w:pPr>
        <w:ind w:left="720" w:hanging="360"/>
      </w:pPr>
    </w:lvl>
    <w:lvl w:ilvl="1">
      <w:start w:val="20"/>
      <w:numFmt w:val="decimal"/>
      <w:lvlText w:val="%2."/>
      <w:lvlJc w:val="left"/>
      <w:pPr>
        <w:ind w:left="1440" w:hanging="360"/>
      </w:pPr>
    </w:lvl>
    <w:lvl w:ilvl="2">
      <w:start w:val="20"/>
      <w:numFmt w:val="decimal"/>
      <w:lvlText w:val="%3."/>
      <w:lvlJc w:val="left"/>
      <w:pPr>
        <w:ind w:left="2160" w:hanging="360"/>
      </w:pPr>
    </w:lvl>
    <w:lvl w:ilvl="3">
      <w:start w:val="20"/>
      <w:numFmt w:val="decimal"/>
      <w:lvlText w:val="%4."/>
      <w:lvlJc w:val="left"/>
      <w:pPr>
        <w:ind w:left="2880" w:hanging="360"/>
      </w:pPr>
    </w:lvl>
    <w:lvl w:ilvl="4">
      <w:start w:val="20"/>
      <w:numFmt w:val="decimal"/>
      <w:lvlText w:val="%5."/>
      <w:lvlJc w:val="left"/>
      <w:pPr>
        <w:ind w:left="3600" w:hanging="360"/>
      </w:pPr>
    </w:lvl>
    <w:lvl w:ilvl="5">
      <w:start w:val="20"/>
      <w:numFmt w:val="decimal"/>
      <w:lvlText w:val="%6."/>
      <w:lvlJc w:val="left"/>
      <w:pPr>
        <w:ind w:left="4320" w:hanging="360"/>
      </w:pPr>
    </w:lvl>
    <w:lvl w:ilvl="6">
      <w:start w:val="20"/>
      <w:numFmt w:val="decimal"/>
      <w:lvlText w:val="%7."/>
      <w:lvlJc w:val="left"/>
      <w:pPr>
        <w:ind w:left="5040" w:hanging="360"/>
      </w:pPr>
    </w:lvl>
    <w:lvl w:ilvl="7">
      <w:start w:val="20"/>
      <w:numFmt w:val="decimal"/>
      <w:lvlText w:val="%8."/>
      <w:lvlJc w:val="left"/>
      <w:pPr>
        <w:ind w:left="5760" w:hanging="360"/>
      </w:pPr>
    </w:lvl>
    <w:lvl w:ilvl="8">
      <w:start w:val="20"/>
      <w:numFmt w:val="decimal"/>
      <w:lvlText w:val="%9."/>
      <w:lvlJc w:val="left"/>
      <w:pPr>
        <w:ind w:left="6480" w:hanging="36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0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0"/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</w:num>
  <w:num w:numId="14">
    <w:abstractNumId w:val="0"/>
  </w:num>
  <w:num w:numId="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5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7">
    <w:abstractNumId w:val="6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8">
    <w:abstractNumId w:val="7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9">
    <w:abstractNumId w:val="9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20">
    <w:abstractNumId w:val="10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21">
    <w:abstractNumId w:val="11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22">
    <w:abstractNumId w:val="0"/>
  </w:num>
  <w:num w:numId="2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0"/>
  </w:num>
  <w:num w:numId="27">
    <w:abstractNumId w:val="0"/>
  </w:num>
  <w:num w:numId="2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35">
    <w:abstractNumId w:val="0"/>
  </w:num>
  <w:num w:numId="36">
    <w:abstractNumId w:val="0"/>
  </w:num>
  <w:num w:numId="37">
    <w:abstractNumId w:val="0"/>
  </w:num>
  <w:num w:numId="38">
    <w:abstractNumId w:val="0"/>
  </w:num>
  <w:num w:numId="39">
    <w:abstractNumId w:val="0"/>
  </w:num>
  <w:num w:numId="40">
    <w:abstractNumId w:val="0"/>
  </w:num>
  <w:num w:numId="41">
    <w:abstractNumId w:val="0"/>
  </w:num>
  <w:num w:numId="4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0"/>
  </w:num>
  <w:num w:numId="44">
    <w:abstractNumId w:val="0"/>
  </w:num>
  <w:num w:numId="45">
    <w:abstractNumId w:val="0"/>
  </w:num>
  <w:num w:numId="4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0"/>
  </w:num>
  <w:num w:numId="48">
    <w:abstractNumId w:val="0"/>
  </w:num>
  <w:num w:numId="49">
    <w:abstractNumId w:val="0"/>
  </w:num>
  <w:num w:numId="50">
    <w:abstractNumId w:val="0"/>
  </w:num>
  <w:num w:numId="51">
    <w:abstractNumId w:val="0"/>
  </w:num>
  <w:num w:numId="52">
    <w:abstractNumId w:val="0"/>
  </w:num>
  <w:num w:numId="5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0"/>
  </w:num>
  <w:num w:numId="55">
    <w:abstractNumId w:val="0"/>
  </w:num>
  <w:num w:numId="56">
    <w:abstractNumId w:val="0"/>
  </w:num>
  <w:num w:numId="57">
    <w:abstractNumId w:val="0"/>
  </w:num>
  <w:num w:numId="58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59">
    <w:abstractNumId w:val="8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60">
    <w:abstractNumId w:val="0"/>
  </w:num>
  <w:num w:numId="61">
    <w:abstractNumId w:val="0"/>
  </w:num>
  <w:num w:numId="6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3">
    <w:abstractNumId w:val="0"/>
  </w:num>
  <w:num w:numId="64">
    <w:abstractNumId w:val="0"/>
  </w:num>
  <w:num w:numId="65">
    <w:abstractNumId w:val="0"/>
  </w:num>
  <w:num w:numId="66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>
    <w:abstractNumId w:val="0"/>
  </w:num>
  <w:num w:numId="69">
    <w:abstractNumId w:val="0"/>
  </w:num>
  <w:num w:numId="70">
    <w:abstractNumId w:val="0"/>
  </w:num>
  <w:num w:numId="71">
    <w:abstractNumId w:val="0"/>
  </w:num>
  <w:num w:numId="7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3">
    <w:abstractNumId w:val="0"/>
  </w:num>
  <w:num w:numId="74">
    <w:abstractNumId w:val="0"/>
  </w:num>
  <w:num w:numId="75">
    <w:abstractNumId w:val="0"/>
  </w:num>
  <w:num w:numId="76">
    <w:abstractNumId w:val="0"/>
  </w:num>
  <w:num w:numId="77">
    <w:abstractNumId w:val="0"/>
  </w:num>
  <w:num w:numId="7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9">
    <w:abstractNumId w:val="0"/>
  </w:num>
  <w:num w:numId="80">
    <w:abstractNumId w:val="0"/>
  </w:num>
  <w:num w:numId="81">
    <w:abstractNumId w:val="0"/>
  </w:num>
  <w:num w:numId="82">
    <w:abstractNumId w:val="0"/>
  </w:num>
  <w:num w:numId="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4">
    <w:abstractNumId w:val="0"/>
  </w:num>
  <w:num w:numId="85">
    <w:abstractNumId w:val="0"/>
  </w:num>
  <w:num w:numId="86">
    <w:abstractNumId w:val="0"/>
  </w:num>
  <w:num w:numId="87">
    <w:abstractNumId w:val="1"/>
  </w:num>
  <w:num w:numId="88">
    <w:abstractNumId w:val="1"/>
  </w:num>
  <w:num w:numId="89">
    <w:abstractNumId w:val="1"/>
  </w:num>
  <w:num w:numId="90">
    <w:abstractNumId w:val="1"/>
  </w:num>
  <w:num w:numId="91">
    <w:abstractNumId w:val="1"/>
  </w:num>
  <w:num w:numId="92">
    <w:abstractNumId w:val="1"/>
  </w:num>
  <w:num w:numId="93">
    <w:abstractNumId w:val="1"/>
  </w:num>
  <w:num w:numId="94">
    <w:abstractNumId w:val="1"/>
  </w:num>
  <w:num w:numId="95">
    <w:abstractNumId w:val="1"/>
  </w:num>
  <w:num w:numId="96">
    <w:abstractNumId w:val="1"/>
  </w:num>
  <w:num w:numId="97">
    <w:abstractNumId w:val="1"/>
  </w:num>
  <w:num w:numId="98">
    <w:abstractNumId w:val="1"/>
  </w:num>
  <w:numIdMacAtCleanup w:val="9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A7B01"/>
    <w:rsid w:val="001E48A8"/>
    <w:rsid w:val="006A7B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9492B7"/>
  <w15:docId w15:val="{8AB58B06-73A5-45D4-A460-D16328F3BC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tulo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tulo"/>
    <w:next w:val="Textoindependiente"/>
    <w:qFormat/>
    <w:pPr>
      <w:keepNext/>
      <w:keepLines/>
    </w:pPr>
    <w:rPr>
      <w:sz w:val="24"/>
      <w:szCs w:val="24"/>
    </w:rPr>
  </w:style>
  <w:style w:type="paragraph" w:styleId="Fecha">
    <w:name w:val="Date"/>
    <w:basedOn w:val="Ttulo"/>
    <w:next w:val="Textoindependiente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DC1">
    <w:name w:val="toc 1"/>
    <w:basedOn w:val="Normal"/>
    <w:next w:val="Normal"/>
    <w:autoRedefine/>
    <w:uiPriority w:val="39"/>
    <w:unhideWhenUsed/>
    <w:rsid w:val="001E48A8"/>
    <w:p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1E48A8"/>
    <w:pPr>
      <w:spacing w:after="100"/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1E48A8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9346</Words>
  <Characters>51406</Characters>
  <Application>Microsoft Office Word</Application>
  <DocSecurity>0</DocSecurity>
  <Lines>428</Lines>
  <Paragraphs>121</Paragraphs>
  <ScaleCrop>false</ScaleCrop>
  <Company/>
  <LinksUpToDate>false</LinksUpToDate>
  <CharactersWithSpaces>60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guel Mariano Rubide</cp:lastModifiedBy>
  <cp:revision>3</cp:revision>
  <dcterms:created xsi:type="dcterms:W3CDTF">2025-11-27T16:44:00Z</dcterms:created>
  <dcterms:modified xsi:type="dcterms:W3CDTF">2025-11-27T17:00:00Z</dcterms:modified>
</cp:coreProperties>
</file>